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4F80C8" w14:textId="77777777" w:rsidR="001E0075" w:rsidRDefault="001E0075" w:rsidP="00863EF6"/>
    <w:p w14:paraId="426866F7" w14:textId="22CC293B" w:rsidR="00702187" w:rsidRPr="008452E0" w:rsidRDefault="008452E0" w:rsidP="00863EF6">
      <w:pPr>
        <w:rPr>
          <w:b/>
          <w:caps/>
          <w:lang w:val="en-US"/>
        </w:rPr>
      </w:pPr>
      <w:r w:rsidRPr="008452E0">
        <w:rPr>
          <w:b/>
          <w:caps/>
          <w:lang w:val="en-US"/>
        </w:rPr>
        <w:t>THESIS COOPERATION AGREEMENT</w:t>
      </w:r>
    </w:p>
    <w:p w14:paraId="418A0AFC" w14:textId="77777777" w:rsidR="00702187" w:rsidRPr="008452E0" w:rsidRDefault="00702187" w:rsidP="00863EF6">
      <w:pPr>
        <w:rPr>
          <w:b/>
          <w:bCs/>
          <w:lang w:val="en-US"/>
        </w:rPr>
      </w:pPr>
    </w:p>
    <w:p w14:paraId="08CAECF4" w14:textId="745C5597" w:rsidR="009B2894" w:rsidRPr="008452E0" w:rsidRDefault="00702187" w:rsidP="00863EF6">
      <w:pPr>
        <w:rPr>
          <w:b/>
          <w:bCs/>
          <w:lang w:val="en-US"/>
        </w:rPr>
      </w:pPr>
      <w:r w:rsidRPr="008452E0">
        <w:rPr>
          <w:b/>
          <w:bCs/>
          <w:lang w:val="en-US"/>
        </w:rPr>
        <w:t xml:space="preserve">I </w:t>
      </w:r>
      <w:r w:rsidR="008452E0" w:rsidRPr="008452E0">
        <w:rPr>
          <w:b/>
          <w:bCs/>
          <w:lang w:val="en-US"/>
        </w:rPr>
        <w:t>Parties to the a</w:t>
      </w:r>
      <w:r w:rsidR="008452E0">
        <w:rPr>
          <w:b/>
          <w:bCs/>
          <w:lang w:val="en-US"/>
        </w:rPr>
        <w:t>greement</w:t>
      </w:r>
    </w:p>
    <w:p w14:paraId="6BF114A5" w14:textId="77777777" w:rsidR="009B2894" w:rsidRPr="008452E0" w:rsidRDefault="009B2894">
      <w:pPr>
        <w:rPr>
          <w:lang w:val="en-US"/>
        </w:rPr>
      </w:pPr>
    </w:p>
    <w:tbl>
      <w:tblPr>
        <w:tblW w:w="97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691"/>
        <w:gridCol w:w="7087"/>
      </w:tblGrid>
      <w:tr w:rsidR="003C59C7" w14:paraId="52D4483B" w14:textId="77777777" w:rsidTr="00970C65">
        <w:tc>
          <w:tcPr>
            <w:tcW w:w="9778" w:type="dxa"/>
            <w:gridSpan w:val="2"/>
            <w:shd w:val="clear" w:color="auto" w:fill="D0CECE" w:themeFill="background2" w:themeFillShade="E6"/>
          </w:tcPr>
          <w:p w14:paraId="15EA2684" w14:textId="55FA0AB9" w:rsidR="003C59C7" w:rsidRDefault="008452E0" w:rsidP="00143FE1">
            <w:pPr>
              <w:spacing w:line="276" w:lineRule="auto"/>
              <w:rPr>
                <w:b/>
                <w:bCs/>
              </w:rPr>
            </w:pPr>
            <w:proofErr w:type="spellStart"/>
            <w:r>
              <w:rPr>
                <w:b/>
                <w:bCs/>
              </w:rPr>
              <w:t>Cooperative</w:t>
            </w:r>
            <w:proofErr w:type="spellEnd"/>
            <w:r>
              <w:rPr>
                <w:b/>
                <w:bCs/>
              </w:rPr>
              <w:t xml:space="preserve"> </w:t>
            </w:r>
            <w:proofErr w:type="spellStart"/>
            <w:r>
              <w:rPr>
                <w:b/>
                <w:bCs/>
              </w:rPr>
              <w:t>partner</w:t>
            </w:r>
            <w:proofErr w:type="spellEnd"/>
          </w:p>
        </w:tc>
      </w:tr>
      <w:tr w:rsidR="00702187" w:rsidRPr="00143FE1" w14:paraId="083D20C5" w14:textId="77777777" w:rsidTr="00851D2A">
        <w:trPr>
          <w:trHeight w:val="288"/>
        </w:trPr>
        <w:tc>
          <w:tcPr>
            <w:tcW w:w="2691" w:type="dxa"/>
            <w:tcBorders>
              <w:top w:val="single" w:sz="4" w:space="0" w:color="auto"/>
            </w:tcBorders>
            <w:shd w:val="clear" w:color="auto" w:fill="E7E6E6" w:themeFill="background2"/>
          </w:tcPr>
          <w:p w14:paraId="14FA6ED5" w14:textId="47691E10" w:rsidR="00702187" w:rsidRDefault="008452E0" w:rsidP="003D60E8">
            <w:r>
              <w:t xml:space="preserve">Company </w:t>
            </w:r>
            <w:proofErr w:type="spellStart"/>
            <w:r>
              <w:t>name</w:t>
            </w:r>
            <w:proofErr w:type="spellEnd"/>
          </w:p>
        </w:tc>
        <w:tc>
          <w:tcPr>
            <w:tcW w:w="7087" w:type="dxa"/>
            <w:tcBorders>
              <w:top w:val="single" w:sz="4" w:space="0" w:color="auto"/>
            </w:tcBorders>
            <w:shd w:val="clear" w:color="auto" w:fill="auto"/>
          </w:tcPr>
          <w:p w14:paraId="667A9899" w14:textId="462BDBE7" w:rsidR="00702187" w:rsidRPr="00143FE1" w:rsidRDefault="00594E95" w:rsidP="003D60E8">
            <w:sdt>
              <w:sdtPr>
                <w:id w:val="-1769156625"/>
                <w:placeholder>
                  <w:docPart w:val="C7D6E1CEBCF64AEDB07D10206B378AF9"/>
                </w:placeholder>
              </w:sdtPr>
              <w:sdtEndPr/>
              <w:sdtContent>
                <w:proofErr w:type="spellStart"/>
                <w:r w:rsidR="008452E0">
                  <w:t>Click</w:t>
                </w:r>
                <w:proofErr w:type="spellEnd"/>
                <w:r w:rsidR="008452E0">
                  <w:t xml:space="preserve"> to </w:t>
                </w:r>
                <w:proofErr w:type="spellStart"/>
                <w:r w:rsidR="008452E0">
                  <w:t>enter</w:t>
                </w:r>
                <w:proofErr w:type="spellEnd"/>
                <w:r w:rsidR="008452E0">
                  <w:t xml:space="preserve"> </w:t>
                </w:r>
                <w:proofErr w:type="spellStart"/>
                <w:r w:rsidR="008452E0">
                  <w:t>text</w:t>
                </w:r>
                <w:proofErr w:type="spellEnd"/>
                <w:r w:rsidR="008452E0">
                  <w:t>.</w:t>
                </w:r>
              </w:sdtContent>
            </w:sdt>
          </w:p>
        </w:tc>
      </w:tr>
      <w:tr w:rsidR="00702187" w14:paraId="789602F0" w14:textId="77777777" w:rsidTr="00851D2A">
        <w:trPr>
          <w:trHeight w:val="288"/>
        </w:trPr>
        <w:tc>
          <w:tcPr>
            <w:tcW w:w="2691" w:type="dxa"/>
            <w:shd w:val="clear" w:color="auto" w:fill="E7E6E6" w:themeFill="background2"/>
          </w:tcPr>
          <w:p w14:paraId="2C1ECA5C" w14:textId="6F4556AD" w:rsidR="00702187" w:rsidRPr="00863EF6" w:rsidRDefault="00BA7FBF" w:rsidP="003D60E8">
            <w:r>
              <w:t>Business ID</w:t>
            </w:r>
          </w:p>
        </w:tc>
        <w:tc>
          <w:tcPr>
            <w:tcW w:w="7087" w:type="dxa"/>
          </w:tcPr>
          <w:p w14:paraId="3445E604" w14:textId="1E2EC2FA" w:rsidR="00702187" w:rsidRDefault="00594E95" w:rsidP="003D60E8">
            <w:sdt>
              <w:sdtPr>
                <w:id w:val="2090110892"/>
                <w:placeholder>
                  <w:docPart w:val="9C43E252C9724CA29E5E360802377B45"/>
                </w:placeholder>
              </w:sdtPr>
              <w:sdtEndPr/>
              <w:sdtContent>
                <w:sdt>
                  <w:sdtPr>
                    <w:id w:val="-874998597"/>
                    <w:placeholder>
                      <w:docPart w:val="C07605AFCBD94EDC895312D1D8FAE4F9"/>
                    </w:placeholder>
                  </w:sdtPr>
                  <w:sdtEndPr/>
                  <w:sdtContent>
                    <w:proofErr w:type="spellStart"/>
                    <w:r w:rsidR="008452E0">
                      <w:t>Click</w:t>
                    </w:r>
                    <w:proofErr w:type="spellEnd"/>
                    <w:r w:rsidR="008452E0">
                      <w:t xml:space="preserve"> to </w:t>
                    </w:r>
                    <w:proofErr w:type="spellStart"/>
                    <w:r w:rsidR="008452E0">
                      <w:t>enter</w:t>
                    </w:r>
                    <w:proofErr w:type="spellEnd"/>
                    <w:r w:rsidR="008452E0">
                      <w:t xml:space="preserve"> </w:t>
                    </w:r>
                    <w:proofErr w:type="spellStart"/>
                    <w:r w:rsidR="008452E0">
                      <w:t>text</w:t>
                    </w:r>
                    <w:proofErr w:type="spellEnd"/>
                    <w:r w:rsidR="008452E0">
                      <w:t>.</w:t>
                    </w:r>
                  </w:sdtContent>
                </w:sdt>
              </w:sdtContent>
            </w:sdt>
          </w:p>
        </w:tc>
      </w:tr>
      <w:tr w:rsidR="00702187" w14:paraId="3F7DBE87" w14:textId="77777777" w:rsidTr="00851D2A">
        <w:trPr>
          <w:trHeight w:val="288"/>
        </w:trPr>
        <w:tc>
          <w:tcPr>
            <w:tcW w:w="2691" w:type="dxa"/>
            <w:shd w:val="clear" w:color="auto" w:fill="E7E6E6" w:themeFill="background2"/>
          </w:tcPr>
          <w:p w14:paraId="2DFBA913" w14:textId="3EF10415" w:rsidR="00702187" w:rsidRPr="00863EF6" w:rsidRDefault="00BA7FBF" w:rsidP="003D60E8">
            <w:proofErr w:type="spellStart"/>
            <w:r>
              <w:t>Street</w:t>
            </w:r>
            <w:proofErr w:type="spellEnd"/>
            <w:r>
              <w:t xml:space="preserve"> </w:t>
            </w:r>
            <w:proofErr w:type="spellStart"/>
            <w:r>
              <w:t>address</w:t>
            </w:r>
            <w:proofErr w:type="spellEnd"/>
          </w:p>
        </w:tc>
        <w:tc>
          <w:tcPr>
            <w:tcW w:w="7087" w:type="dxa"/>
          </w:tcPr>
          <w:p w14:paraId="2A92095B" w14:textId="1429D289" w:rsidR="00702187" w:rsidRDefault="00594E95" w:rsidP="003D60E8">
            <w:sdt>
              <w:sdtPr>
                <w:id w:val="-1907296214"/>
                <w:placeholder>
                  <w:docPart w:val="8B00CA2056F3447C908EF4DDEF27F189"/>
                </w:placeholder>
              </w:sdtPr>
              <w:sdtEndPr/>
              <w:sdtContent>
                <w:sdt>
                  <w:sdtPr>
                    <w:id w:val="1568383341"/>
                    <w:placeholder>
                      <w:docPart w:val="F97A244BC84C4971B782BC8B37D7622A"/>
                    </w:placeholder>
                  </w:sdtPr>
                  <w:sdtEndPr/>
                  <w:sdtContent>
                    <w:proofErr w:type="spellStart"/>
                    <w:r w:rsidR="008452E0">
                      <w:t>Click</w:t>
                    </w:r>
                    <w:proofErr w:type="spellEnd"/>
                    <w:r w:rsidR="008452E0">
                      <w:t xml:space="preserve"> to </w:t>
                    </w:r>
                    <w:proofErr w:type="spellStart"/>
                    <w:r w:rsidR="008452E0">
                      <w:t>enter</w:t>
                    </w:r>
                    <w:proofErr w:type="spellEnd"/>
                    <w:r w:rsidR="008452E0">
                      <w:t xml:space="preserve"> </w:t>
                    </w:r>
                    <w:proofErr w:type="spellStart"/>
                    <w:r w:rsidR="008452E0">
                      <w:t>text</w:t>
                    </w:r>
                    <w:proofErr w:type="spellEnd"/>
                    <w:r w:rsidR="008452E0">
                      <w:t>.</w:t>
                    </w:r>
                  </w:sdtContent>
                </w:sdt>
              </w:sdtContent>
            </w:sdt>
          </w:p>
        </w:tc>
      </w:tr>
      <w:tr w:rsidR="00702187" w14:paraId="57459BF7" w14:textId="77777777" w:rsidTr="00851D2A">
        <w:trPr>
          <w:trHeight w:val="288"/>
        </w:trPr>
        <w:tc>
          <w:tcPr>
            <w:tcW w:w="2691" w:type="dxa"/>
            <w:shd w:val="clear" w:color="auto" w:fill="E7E6E6" w:themeFill="background2"/>
          </w:tcPr>
          <w:p w14:paraId="56030C0C" w14:textId="52DB5960" w:rsidR="00702187" w:rsidRPr="00BA7FBF" w:rsidRDefault="00BA7FBF" w:rsidP="003D60E8">
            <w:pPr>
              <w:rPr>
                <w:lang w:val="en-US"/>
              </w:rPr>
            </w:pPr>
            <w:r w:rsidRPr="00BA7FBF">
              <w:rPr>
                <w:lang w:val="en-US"/>
              </w:rPr>
              <w:t>Postal code and town/c</w:t>
            </w:r>
            <w:r>
              <w:rPr>
                <w:lang w:val="en-US"/>
              </w:rPr>
              <w:t>ity</w:t>
            </w:r>
          </w:p>
        </w:tc>
        <w:tc>
          <w:tcPr>
            <w:tcW w:w="7087" w:type="dxa"/>
          </w:tcPr>
          <w:p w14:paraId="4DF1FB61" w14:textId="09E0E095" w:rsidR="00702187" w:rsidRDefault="00594E95" w:rsidP="003D60E8">
            <w:sdt>
              <w:sdtPr>
                <w:id w:val="-1325966730"/>
                <w:placeholder>
                  <w:docPart w:val="98EA1D30C1FD43FDA536E3F1A5EB4DB3"/>
                </w:placeholder>
              </w:sdtPr>
              <w:sdtEndPr/>
              <w:sdtContent>
                <w:sdt>
                  <w:sdtPr>
                    <w:id w:val="-389805113"/>
                    <w:placeholder>
                      <w:docPart w:val="A97CABEE4AB44DC08D8A8A9E1E37F212"/>
                    </w:placeholder>
                  </w:sdtPr>
                  <w:sdtEndPr/>
                  <w:sdtContent>
                    <w:proofErr w:type="spellStart"/>
                    <w:r w:rsidR="008452E0">
                      <w:t>Click</w:t>
                    </w:r>
                    <w:proofErr w:type="spellEnd"/>
                    <w:r w:rsidR="008452E0">
                      <w:t xml:space="preserve"> to </w:t>
                    </w:r>
                    <w:proofErr w:type="spellStart"/>
                    <w:r w:rsidR="008452E0">
                      <w:t>enter</w:t>
                    </w:r>
                    <w:proofErr w:type="spellEnd"/>
                    <w:r w:rsidR="008452E0">
                      <w:t xml:space="preserve"> </w:t>
                    </w:r>
                    <w:proofErr w:type="spellStart"/>
                    <w:r w:rsidR="008452E0">
                      <w:t>text</w:t>
                    </w:r>
                    <w:proofErr w:type="spellEnd"/>
                    <w:r w:rsidR="008452E0">
                      <w:t>.</w:t>
                    </w:r>
                  </w:sdtContent>
                </w:sdt>
              </w:sdtContent>
            </w:sdt>
          </w:p>
        </w:tc>
      </w:tr>
      <w:tr w:rsidR="00702187" w14:paraId="6E7E10C1" w14:textId="77777777" w:rsidTr="00851D2A">
        <w:trPr>
          <w:trHeight w:val="288"/>
        </w:trPr>
        <w:tc>
          <w:tcPr>
            <w:tcW w:w="2691" w:type="dxa"/>
            <w:shd w:val="clear" w:color="auto" w:fill="E7E6E6" w:themeFill="background2"/>
          </w:tcPr>
          <w:p w14:paraId="247D49DE" w14:textId="1B08E165" w:rsidR="00702187" w:rsidRPr="00863EF6" w:rsidRDefault="00BA7FBF" w:rsidP="003D60E8">
            <w:proofErr w:type="spellStart"/>
            <w:r>
              <w:t>Contact</w:t>
            </w:r>
            <w:proofErr w:type="spellEnd"/>
            <w:r>
              <w:t xml:space="preserve"> person</w:t>
            </w:r>
          </w:p>
        </w:tc>
        <w:tc>
          <w:tcPr>
            <w:tcW w:w="7087" w:type="dxa"/>
          </w:tcPr>
          <w:p w14:paraId="75879C24" w14:textId="4C583B3D" w:rsidR="00702187" w:rsidRDefault="00594E95" w:rsidP="003D60E8">
            <w:sdt>
              <w:sdtPr>
                <w:id w:val="1035234266"/>
                <w:placeholder>
                  <w:docPart w:val="24783E2963A24C6F842BA3D469ADB653"/>
                </w:placeholder>
              </w:sdtPr>
              <w:sdtEndPr/>
              <w:sdtContent>
                <w:sdt>
                  <w:sdtPr>
                    <w:id w:val="-1119216386"/>
                    <w:placeholder>
                      <w:docPart w:val="03912B8F69E14019BA21EB3BF96C5C97"/>
                    </w:placeholder>
                  </w:sdtPr>
                  <w:sdtEndPr/>
                  <w:sdtContent>
                    <w:proofErr w:type="spellStart"/>
                    <w:r w:rsidR="008452E0">
                      <w:t>Click</w:t>
                    </w:r>
                    <w:proofErr w:type="spellEnd"/>
                    <w:r w:rsidR="008452E0">
                      <w:t xml:space="preserve"> to </w:t>
                    </w:r>
                    <w:proofErr w:type="spellStart"/>
                    <w:r w:rsidR="008452E0">
                      <w:t>enter</w:t>
                    </w:r>
                    <w:proofErr w:type="spellEnd"/>
                    <w:r w:rsidR="008452E0">
                      <w:t xml:space="preserve"> </w:t>
                    </w:r>
                    <w:proofErr w:type="spellStart"/>
                    <w:r w:rsidR="008452E0">
                      <w:t>text</w:t>
                    </w:r>
                    <w:proofErr w:type="spellEnd"/>
                    <w:r w:rsidR="008452E0">
                      <w:t>.</w:t>
                    </w:r>
                  </w:sdtContent>
                </w:sdt>
              </w:sdtContent>
            </w:sdt>
          </w:p>
        </w:tc>
      </w:tr>
      <w:tr w:rsidR="00702187" w14:paraId="03688089" w14:textId="77777777" w:rsidTr="00851D2A">
        <w:trPr>
          <w:trHeight w:val="288"/>
        </w:trPr>
        <w:tc>
          <w:tcPr>
            <w:tcW w:w="2691" w:type="dxa"/>
            <w:shd w:val="clear" w:color="auto" w:fill="E7E6E6" w:themeFill="background2"/>
          </w:tcPr>
          <w:p w14:paraId="7555A9BB" w14:textId="2899F51E" w:rsidR="00702187" w:rsidRDefault="00BA7FBF" w:rsidP="003D60E8">
            <w:r>
              <w:t>Telephone</w:t>
            </w:r>
          </w:p>
        </w:tc>
        <w:tc>
          <w:tcPr>
            <w:tcW w:w="7087" w:type="dxa"/>
          </w:tcPr>
          <w:p w14:paraId="725D613E" w14:textId="32137EC5" w:rsidR="00702187" w:rsidRDefault="00594E95" w:rsidP="003D60E8">
            <w:sdt>
              <w:sdtPr>
                <w:id w:val="1905022756"/>
                <w:placeholder>
                  <w:docPart w:val="95661FA285654170B3041ABDB67625EF"/>
                </w:placeholder>
              </w:sdtPr>
              <w:sdtEndPr/>
              <w:sdtContent>
                <w:sdt>
                  <w:sdtPr>
                    <w:id w:val="-690068235"/>
                    <w:placeholder>
                      <w:docPart w:val="302D1E5B7D734C579256B09921D0E832"/>
                    </w:placeholder>
                  </w:sdtPr>
                  <w:sdtEndPr/>
                  <w:sdtContent>
                    <w:proofErr w:type="spellStart"/>
                    <w:r w:rsidR="008452E0">
                      <w:t>Click</w:t>
                    </w:r>
                    <w:proofErr w:type="spellEnd"/>
                    <w:r w:rsidR="008452E0">
                      <w:t xml:space="preserve"> to </w:t>
                    </w:r>
                    <w:proofErr w:type="spellStart"/>
                    <w:r w:rsidR="008452E0">
                      <w:t>enter</w:t>
                    </w:r>
                    <w:proofErr w:type="spellEnd"/>
                    <w:r w:rsidR="008452E0">
                      <w:t xml:space="preserve"> </w:t>
                    </w:r>
                    <w:proofErr w:type="spellStart"/>
                    <w:r w:rsidR="008452E0">
                      <w:t>text</w:t>
                    </w:r>
                    <w:proofErr w:type="spellEnd"/>
                    <w:r w:rsidR="008452E0">
                      <w:t>.</w:t>
                    </w:r>
                  </w:sdtContent>
                </w:sdt>
              </w:sdtContent>
            </w:sdt>
          </w:p>
        </w:tc>
      </w:tr>
      <w:tr w:rsidR="00702187" w14:paraId="233090BC" w14:textId="77777777" w:rsidTr="00851D2A">
        <w:trPr>
          <w:trHeight w:val="288"/>
        </w:trPr>
        <w:tc>
          <w:tcPr>
            <w:tcW w:w="2691" w:type="dxa"/>
            <w:tcBorders>
              <w:bottom w:val="single" w:sz="4" w:space="0" w:color="auto"/>
            </w:tcBorders>
            <w:shd w:val="clear" w:color="auto" w:fill="E7E6E6" w:themeFill="background2"/>
          </w:tcPr>
          <w:p w14:paraId="3A7C9A48" w14:textId="18A35B42" w:rsidR="00702187" w:rsidRDefault="00BA7FBF" w:rsidP="003D60E8">
            <w:r>
              <w:t>Email</w:t>
            </w:r>
          </w:p>
        </w:tc>
        <w:tc>
          <w:tcPr>
            <w:tcW w:w="7087" w:type="dxa"/>
            <w:tcBorders>
              <w:bottom w:val="single" w:sz="4" w:space="0" w:color="auto"/>
            </w:tcBorders>
          </w:tcPr>
          <w:p w14:paraId="5F999D33" w14:textId="6D1B748C" w:rsidR="00702187" w:rsidRDefault="00594E95" w:rsidP="003D60E8">
            <w:sdt>
              <w:sdtPr>
                <w:id w:val="-28563017"/>
                <w:placeholder>
                  <w:docPart w:val="52FC3584E77F44EBA26350BEF108C7A7"/>
                </w:placeholder>
              </w:sdtPr>
              <w:sdtEndPr/>
              <w:sdtContent>
                <w:sdt>
                  <w:sdtPr>
                    <w:id w:val="1645703534"/>
                    <w:placeholder>
                      <w:docPart w:val="E6404D0175094F2EA18689AF071F2672"/>
                    </w:placeholder>
                  </w:sdtPr>
                  <w:sdtEndPr/>
                  <w:sdtContent>
                    <w:proofErr w:type="spellStart"/>
                    <w:r w:rsidR="008452E0">
                      <w:t>Click</w:t>
                    </w:r>
                    <w:proofErr w:type="spellEnd"/>
                    <w:r w:rsidR="008452E0">
                      <w:t xml:space="preserve"> to </w:t>
                    </w:r>
                    <w:proofErr w:type="spellStart"/>
                    <w:r w:rsidR="008452E0">
                      <w:t>enter</w:t>
                    </w:r>
                    <w:proofErr w:type="spellEnd"/>
                    <w:r w:rsidR="008452E0">
                      <w:t xml:space="preserve"> </w:t>
                    </w:r>
                    <w:proofErr w:type="spellStart"/>
                    <w:r w:rsidR="008452E0">
                      <w:t>text</w:t>
                    </w:r>
                    <w:proofErr w:type="spellEnd"/>
                    <w:r w:rsidR="008452E0">
                      <w:t>.</w:t>
                    </w:r>
                  </w:sdtContent>
                </w:sdt>
              </w:sdtContent>
            </w:sdt>
          </w:p>
        </w:tc>
      </w:tr>
      <w:tr w:rsidR="003C59C7" w14:paraId="02110C74" w14:textId="77777777" w:rsidTr="00373852">
        <w:trPr>
          <w:trHeight w:val="595"/>
        </w:trPr>
        <w:tc>
          <w:tcPr>
            <w:tcW w:w="9778" w:type="dxa"/>
            <w:gridSpan w:val="2"/>
            <w:tcBorders>
              <w:top w:val="single" w:sz="4" w:space="0" w:color="auto"/>
              <w:left w:val="nil"/>
              <w:bottom w:val="single" w:sz="4" w:space="0" w:color="auto"/>
              <w:right w:val="nil"/>
            </w:tcBorders>
            <w:shd w:val="clear" w:color="auto" w:fill="auto"/>
          </w:tcPr>
          <w:p w14:paraId="26B82931" w14:textId="4E667BDE" w:rsidR="003C59C7" w:rsidRPr="003D6BDC" w:rsidRDefault="00702187" w:rsidP="00143FE1">
            <w:pPr>
              <w:spacing w:line="276" w:lineRule="auto"/>
            </w:pPr>
            <w:r w:rsidRPr="00702187">
              <w:t>(</w:t>
            </w:r>
            <w:proofErr w:type="spellStart"/>
            <w:r w:rsidR="00BA7FBF">
              <w:t>Hereafter</w:t>
            </w:r>
            <w:proofErr w:type="spellEnd"/>
            <w:r w:rsidRPr="00702187">
              <w:t xml:space="preserve"> ”</w:t>
            </w:r>
            <w:proofErr w:type="spellStart"/>
            <w:r w:rsidR="00BA7FBF">
              <w:t>Partner</w:t>
            </w:r>
            <w:proofErr w:type="spellEnd"/>
            <w:r w:rsidRPr="00702187">
              <w:t>”)</w:t>
            </w:r>
          </w:p>
        </w:tc>
      </w:tr>
      <w:tr w:rsidR="003D6BDC" w:rsidRPr="00594E95" w14:paraId="36E32079" w14:textId="77777777" w:rsidTr="00851D2A">
        <w:tc>
          <w:tcPr>
            <w:tcW w:w="2691" w:type="dxa"/>
            <w:tcBorders>
              <w:top w:val="single" w:sz="4" w:space="0" w:color="auto"/>
              <w:right w:val="nil"/>
            </w:tcBorders>
            <w:shd w:val="clear" w:color="auto" w:fill="D0CECE" w:themeFill="background2" w:themeFillShade="E6"/>
          </w:tcPr>
          <w:p w14:paraId="13F0A341" w14:textId="7DF042C4" w:rsidR="003D6BDC" w:rsidRPr="008446FF" w:rsidRDefault="00B86ED5" w:rsidP="00143FE1">
            <w:pPr>
              <w:spacing w:line="276" w:lineRule="auto"/>
              <w:rPr>
                <w:b/>
                <w:bCs/>
              </w:rPr>
            </w:pPr>
            <w:proofErr w:type="spellStart"/>
            <w:r>
              <w:rPr>
                <w:b/>
                <w:bCs/>
              </w:rPr>
              <w:t>Thesis</w:t>
            </w:r>
            <w:proofErr w:type="spellEnd"/>
            <w:r>
              <w:rPr>
                <w:b/>
                <w:bCs/>
              </w:rPr>
              <w:t xml:space="preserve"> </w:t>
            </w:r>
            <w:proofErr w:type="spellStart"/>
            <w:r>
              <w:rPr>
                <w:b/>
                <w:bCs/>
              </w:rPr>
              <w:t>writer</w:t>
            </w:r>
            <w:proofErr w:type="spellEnd"/>
            <w:r>
              <w:rPr>
                <w:b/>
                <w:bCs/>
              </w:rPr>
              <w:t>(s)</w:t>
            </w:r>
            <w:r w:rsidR="00373852">
              <w:rPr>
                <w:rStyle w:val="FootnoteReference"/>
                <w:b/>
                <w:bCs/>
              </w:rPr>
              <w:footnoteReference w:id="1"/>
            </w:r>
          </w:p>
        </w:tc>
        <w:tc>
          <w:tcPr>
            <w:tcW w:w="7087" w:type="dxa"/>
            <w:tcBorders>
              <w:top w:val="single" w:sz="4" w:space="0" w:color="auto"/>
              <w:left w:val="nil"/>
              <w:bottom w:val="nil"/>
              <w:right w:val="single" w:sz="4" w:space="0" w:color="auto"/>
            </w:tcBorders>
            <w:shd w:val="clear" w:color="auto" w:fill="D0CECE" w:themeFill="background2" w:themeFillShade="E6"/>
          </w:tcPr>
          <w:p w14:paraId="1AB1ED23" w14:textId="4AC3091E" w:rsidR="003D6BDC" w:rsidRPr="00B86ED5" w:rsidRDefault="00B86ED5" w:rsidP="003D6BDC">
            <w:pPr>
              <w:spacing w:line="276" w:lineRule="auto"/>
              <w:jc w:val="right"/>
              <w:rPr>
                <w:b/>
                <w:bCs/>
                <w:sz w:val="16"/>
                <w:szCs w:val="16"/>
                <w:lang w:val="en-US"/>
              </w:rPr>
            </w:pPr>
            <w:r w:rsidRPr="00B86ED5">
              <w:rPr>
                <w:b/>
                <w:bCs/>
                <w:sz w:val="16"/>
                <w:szCs w:val="16"/>
                <w:lang w:val="en-US"/>
              </w:rPr>
              <w:t xml:space="preserve">Activate Name and click the </w:t>
            </w:r>
            <w:r w:rsidR="003D6BDC" w:rsidRPr="00B86ED5">
              <w:rPr>
                <w:b/>
                <w:bCs/>
                <w:color w:val="5B9BD5" w:themeColor="accent1"/>
                <w:sz w:val="24"/>
                <w:szCs w:val="24"/>
                <w:lang w:val="en-US"/>
              </w:rPr>
              <w:t>+</w:t>
            </w:r>
            <w:r w:rsidR="003D6BDC" w:rsidRPr="00B86ED5">
              <w:rPr>
                <w:b/>
                <w:bCs/>
                <w:sz w:val="16"/>
                <w:szCs w:val="16"/>
                <w:lang w:val="en-US"/>
              </w:rPr>
              <w:t xml:space="preserve"> </w:t>
            </w:r>
            <w:r w:rsidRPr="00B86ED5">
              <w:rPr>
                <w:b/>
                <w:bCs/>
                <w:sz w:val="16"/>
                <w:szCs w:val="16"/>
                <w:lang w:val="en-US"/>
              </w:rPr>
              <w:t>button to ent</w:t>
            </w:r>
            <w:r>
              <w:rPr>
                <w:b/>
                <w:bCs/>
                <w:sz w:val="16"/>
                <w:szCs w:val="16"/>
                <w:lang w:val="en-US"/>
              </w:rPr>
              <w:t>er a new row.</w:t>
            </w:r>
          </w:p>
        </w:tc>
      </w:tr>
      <w:sdt>
        <w:sdtPr>
          <w:id w:val="-2058159022"/>
          <w15:repeatingSection/>
        </w:sdtPr>
        <w:sdtEndPr/>
        <w:sdtContent>
          <w:sdt>
            <w:sdtPr>
              <w:id w:val="-50548891"/>
              <w:placeholder>
                <w:docPart w:val="4ADDE332335A4C9DA3BAD039D7164B51"/>
              </w:placeholder>
              <w15:repeatingSectionItem/>
            </w:sdtPr>
            <w:sdtEndPr/>
            <w:sdtContent>
              <w:tr w:rsidR="003D60E8" w:rsidRPr="00143FE1" w14:paraId="5F103BC5" w14:textId="77777777" w:rsidTr="00851D2A">
                <w:trPr>
                  <w:trHeight w:val="288"/>
                </w:trPr>
                <w:tc>
                  <w:tcPr>
                    <w:tcW w:w="2691" w:type="dxa"/>
                    <w:tcBorders>
                      <w:top w:val="single" w:sz="4" w:space="0" w:color="auto"/>
                    </w:tcBorders>
                    <w:shd w:val="clear" w:color="auto" w:fill="E7E6E6" w:themeFill="background2"/>
                  </w:tcPr>
                  <w:p w14:paraId="56951FC0" w14:textId="608EB0CB" w:rsidR="003D60E8" w:rsidRDefault="00396615" w:rsidP="003D60E8">
                    <w:proofErr w:type="spellStart"/>
                    <w:r>
                      <w:t>Name</w:t>
                    </w:r>
                    <w:proofErr w:type="spellEnd"/>
                  </w:p>
                </w:tc>
                <w:tc>
                  <w:tcPr>
                    <w:tcW w:w="7087" w:type="dxa"/>
                    <w:tcBorders>
                      <w:top w:val="single" w:sz="4" w:space="0" w:color="auto"/>
                    </w:tcBorders>
                    <w:shd w:val="clear" w:color="auto" w:fill="auto"/>
                  </w:tcPr>
                  <w:p w14:paraId="31EFFED7" w14:textId="0647118C" w:rsidR="003D60E8" w:rsidRPr="00143FE1" w:rsidRDefault="00594E95" w:rsidP="003D60E8">
                    <w:sdt>
                      <w:sdtPr>
                        <w:id w:val="118268448"/>
                        <w:placeholder>
                          <w:docPart w:val="5132DF9D9A1B42FE84C15C228EE35F92"/>
                        </w:placeholder>
                      </w:sdtPr>
                      <w:sdtEndPr/>
                      <w:sdtContent>
                        <w:sdt>
                          <w:sdtPr>
                            <w:id w:val="1040707567"/>
                            <w:placeholder>
                              <w:docPart w:val="EAEB798377C8457695BAE7902423666F"/>
                            </w:placeholder>
                          </w:sdtPr>
                          <w:sdtEndPr/>
                          <w:sdtContent>
                            <w:proofErr w:type="spellStart"/>
                            <w:r w:rsidR="008452E0">
                              <w:t>Click</w:t>
                            </w:r>
                            <w:proofErr w:type="spellEnd"/>
                            <w:r w:rsidR="008452E0">
                              <w:t xml:space="preserve"> to </w:t>
                            </w:r>
                            <w:proofErr w:type="spellStart"/>
                            <w:r w:rsidR="008452E0">
                              <w:t>enter</w:t>
                            </w:r>
                            <w:proofErr w:type="spellEnd"/>
                            <w:r w:rsidR="008452E0">
                              <w:t xml:space="preserve"> </w:t>
                            </w:r>
                            <w:proofErr w:type="spellStart"/>
                            <w:r w:rsidR="008452E0">
                              <w:t>text</w:t>
                            </w:r>
                            <w:proofErr w:type="spellEnd"/>
                            <w:r w:rsidR="008452E0">
                              <w:t>.</w:t>
                            </w:r>
                          </w:sdtContent>
                        </w:sdt>
                      </w:sdtContent>
                    </w:sdt>
                  </w:p>
                </w:tc>
              </w:tr>
              <w:tr w:rsidR="003D60E8" w14:paraId="72943715" w14:textId="77777777" w:rsidTr="00851D2A">
                <w:trPr>
                  <w:trHeight w:val="288"/>
                </w:trPr>
                <w:tc>
                  <w:tcPr>
                    <w:tcW w:w="2691" w:type="dxa"/>
                    <w:shd w:val="clear" w:color="auto" w:fill="E7E6E6" w:themeFill="background2"/>
                  </w:tcPr>
                  <w:p w14:paraId="0CD1E137" w14:textId="07E3EA34" w:rsidR="003D60E8" w:rsidRPr="00863EF6" w:rsidRDefault="00396615" w:rsidP="003D60E8">
                    <w:r>
                      <w:t>Student ID</w:t>
                    </w:r>
                  </w:p>
                </w:tc>
                <w:tc>
                  <w:tcPr>
                    <w:tcW w:w="7087" w:type="dxa"/>
                  </w:tcPr>
                  <w:p w14:paraId="6AB9BCFD" w14:textId="1894C81E" w:rsidR="003D60E8" w:rsidRDefault="00594E95" w:rsidP="003D60E8">
                    <w:sdt>
                      <w:sdtPr>
                        <w:id w:val="52201090"/>
                        <w:placeholder>
                          <w:docPart w:val="7CC5C2CFDD724C0992D97594FF18BDFD"/>
                        </w:placeholder>
                      </w:sdtPr>
                      <w:sdtEndPr/>
                      <w:sdtContent>
                        <w:sdt>
                          <w:sdtPr>
                            <w:id w:val="141543225"/>
                            <w:placeholder>
                              <w:docPart w:val="0BAB31381FB74694960D0D102D4EB793"/>
                            </w:placeholder>
                          </w:sdtPr>
                          <w:sdtEndPr/>
                          <w:sdtContent>
                            <w:proofErr w:type="spellStart"/>
                            <w:r w:rsidR="008452E0">
                              <w:t>Click</w:t>
                            </w:r>
                            <w:proofErr w:type="spellEnd"/>
                            <w:r w:rsidR="008452E0">
                              <w:t xml:space="preserve"> to </w:t>
                            </w:r>
                            <w:proofErr w:type="spellStart"/>
                            <w:r w:rsidR="008452E0">
                              <w:t>enter</w:t>
                            </w:r>
                            <w:proofErr w:type="spellEnd"/>
                            <w:r w:rsidR="008452E0">
                              <w:t xml:space="preserve"> </w:t>
                            </w:r>
                            <w:proofErr w:type="spellStart"/>
                            <w:r w:rsidR="008452E0">
                              <w:t>text</w:t>
                            </w:r>
                            <w:proofErr w:type="spellEnd"/>
                            <w:r w:rsidR="008452E0">
                              <w:t>.</w:t>
                            </w:r>
                          </w:sdtContent>
                        </w:sdt>
                      </w:sdtContent>
                    </w:sdt>
                  </w:p>
                </w:tc>
              </w:tr>
              <w:tr w:rsidR="003D60E8" w14:paraId="7E22E4AB" w14:textId="77777777" w:rsidTr="00851D2A">
                <w:trPr>
                  <w:trHeight w:val="288"/>
                </w:trPr>
                <w:tc>
                  <w:tcPr>
                    <w:tcW w:w="2691" w:type="dxa"/>
                    <w:shd w:val="clear" w:color="auto" w:fill="E7E6E6" w:themeFill="background2"/>
                  </w:tcPr>
                  <w:p w14:paraId="3B122687" w14:textId="2C54630A" w:rsidR="003D60E8" w:rsidRPr="00863EF6" w:rsidRDefault="00396615" w:rsidP="003D60E8">
                    <w:proofErr w:type="spellStart"/>
                    <w:r>
                      <w:t>Field</w:t>
                    </w:r>
                    <w:proofErr w:type="spellEnd"/>
                    <w:r>
                      <w:t xml:space="preserve"> of </w:t>
                    </w:r>
                    <w:proofErr w:type="spellStart"/>
                    <w:r>
                      <w:t>education</w:t>
                    </w:r>
                    <w:proofErr w:type="spellEnd"/>
                  </w:p>
                </w:tc>
                <w:tc>
                  <w:tcPr>
                    <w:tcW w:w="7087" w:type="dxa"/>
                  </w:tcPr>
                  <w:p w14:paraId="425CD34C" w14:textId="4C542B84" w:rsidR="003D60E8" w:rsidRDefault="00594E95" w:rsidP="003D60E8">
                    <w:sdt>
                      <w:sdtPr>
                        <w:id w:val="-2106490917"/>
                        <w:placeholder>
                          <w:docPart w:val="AFCF249D5EC74AF8A5D86E0EEC42F128"/>
                        </w:placeholder>
                      </w:sdtPr>
                      <w:sdtEndPr/>
                      <w:sdtContent>
                        <w:sdt>
                          <w:sdtPr>
                            <w:id w:val="1370115130"/>
                            <w:placeholder>
                              <w:docPart w:val="BA6ED4044CD84BAFB2F76BFCDB8A1E14"/>
                            </w:placeholder>
                          </w:sdtPr>
                          <w:sdtEndPr/>
                          <w:sdtContent>
                            <w:proofErr w:type="spellStart"/>
                            <w:r w:rsidR="008452E0">
                              <w:t>Click</w:t>
                            </w:r>
                            <w:proofErr w:type="spellEnd"/>
                            <w:r w:rsidR="008452E0">
                              <w:t xml:space="preserve"> to </w:t>
                            </w:r>
                            <w:proofErr w:type="spellStart"/>
                            <w:r w:rsidR="008452E0">
                              <w:t>enter</w:t>
                            </w:r>
                            <w:proofErr w:type="spellEnd"/>
                            <w:r w:rsidR="008452E0">
                              <w:t xml:space="preserve"> </w:t>
                            </w:r>
                            <w:proofErr w:type="spellStart"/>
                            <w:r w:rsidR="008452E0">
                              <w:t>text</w:t>
                            </w:r>
                            <w:proofErr w:type="spellEnd"/>
                            <w:r w:rsidR="008452E0">
                              <w:t>.</w:t>
                            </w:r>
                          </w:sdtContent>
                        </w:sdt>
                      </w:sdtContent>
                    </w:sdt>
                  </w:p>
                </w:tc>
              </w:tr>
              <w:tr w:rsidR="003D60E8" w14:paraId="3AD594D3" w14:textId="77777777" w:rsidTr="00851D2A">
                <w:trPr>
                  <w:trHeight w:val="288"/>
                </w:trPr>
                <w:tc>
                  <w:tcPr>
                    <w:tcW w:w="2691" w:type="dxa"/>
                    <w:shd w:val="clear" w:color="auto" w:fill="E7E6E6" w:themeFill="background2"/>
                  </w:tcPr>
                  <w:p w14:paraId="4B70CD99" w14:textId="13A5AA7D" w:rsidR="003D60E8" w:rsidRDefault="00396615" w:rsidP="003D60E8">
                    <w:proofErr w:type="spellStart"/>
                    <w:r>
                      <w:t>Degree</w:t>
                    </w:r>
                    <w:proofErr w:type="spellEnd"/>
                  </w:p>
                </w:tc>
                <w:tc>
                  <w:tcPr>
                    <w:tcW w:w="7087" w:type="dxa"/>
                  </w:tcPr>
                  <w:p w14:paraId="418C34E2" w14:textId="67D42B8D" w:rsidR="003D60E8" w:rsidRDefault="00594E95" w:rsidP="003D60E8">
                    <w:sdt>
                      <w:sdtPr>
                        <w:id w:val="-1661528693"/>
                        <w:placeholder>
                          <w:docPart w:val="45037E7BD19248F493F2BF279D879533"/>
                        </w:placeholder>
                      </w:sdtPr>
                      <w:sdtEndPr/>
                      <w:sdtContent>
                        <w:sdt>
                          <w:sdtPr>
                            <w:id w:val="-95105432"/>
                            <w:placeholder>
                              <w:docPart w:val="27AABA90B7FC4AA08207AB1B586F8ACA"/>
                            </w:placeholder>
                          </w:sdtPr>
                          <w:sdtEndPr/>
                          <w:sdtContent>
                            <w:proofErr w:type="spellStart"/>
                            <w:r w:rsidR="008452E0">
                              <w:t>Click</w:t>
                            </w:r>
                            <w:proofErr w:type="spellEnd"/>
                            <w:r w:rsidR="008452E0">
                              <w:t xml:space="preserve"> to </w:t>
                            </w:r>
                            <w:proofErr w:type="spellStart"/>
                            <w:r w:rsidR="008452E0">
                              <w:t>enter</w:t>
                            </w:r>
                            <w:proofErr w:type="spellEnd"/>
                            <w:r w:rsidR="008452E0">
                              <w:t xml:space="preserve"> </w:t>
                            </w:r>
                            <w:proofErr w:type="spellStart"/>
                            <w:r w:rsidR="008452E0">
                              <w:t>text</w:t>
                            </w:r>
                            <w:proofErr w:type="spellEnd"/>
                            <w:r w:rsidR="008452E0">
                              <w:t>.</w:t>
                            </w:r>
                          </w:sdtContent>
                        </w:sdt>
                      </w:sdtContent>
                    </w:sdt>
                  </w:p>
                </w:tc>
              </w:tr>
              <w:tr w:rsidR="003D60E8" w14:paraId="48065A53" w14:textId="77777777" w:rsidTr="00851D2A">
                <w:trPr>
                  <w:trHeight w:val="288"/>
                </w:trPr>
                <w:tc>
                  <w:tcPr>
                    <w:tcW w:w="2691" w:type="dxa"/>
                    <w:shd w:val="clear" w:color="auto" w:fill="E7E6E6" w:themeFill="background2"/>
                  </w:tcPr>
                  <w:p w14:paraId="1BAB8110" w14:textId="4F363177" w:rsidR="003D60E8" w:rsidRPr="00863EF6" w:rsidRDefault="00396615" w:rsidP="003D60E8">
                    <w:r>
                      <w:t>Telephone</w:t>
                    </w:r>
                  </w:p>
                </w:tc>
                <w:tc>
                  <w:tcPr>
                    <w:tcW w:w="7087" w:type="dxa"/>
                  </w:tcPr>
                  <w:p w14:paraId="1D830FEB" w14:textId="4D298A13" w:rsidR="003D60E8" w:rsidRDefault="00594E95" w:rsidP="003D60E8">
                    <w:sdt>
                      <w:sdtPr>
                        <w:id w:val="1276911274"/>
                        <w:placeholder>
                          <w:docPart w:val="577BB413316A47AC9AB051C2C1FB200A"/>
                        </w:placeholder>
                      </w:sdtPr>
                      <w:sdtEndPr/>
                      <w:sdtContent>
                        <w:sdt>
                          <w:sdtPr>
                            <w:id w:val="2092893443"/>
                            <w:placeholder>
                              <w:docPart w:val="46B3730E287D45C9BF1D2195A550E533"/>
                            </w:placeholder>
                          </w:sdtPr>
                          <w:sdtEndPr/>
                          <w:sdtContent>
                            <w:proofErr w:type="spellStart"/>
                            <w:r w:rsidR="008452E0">
                              <w:t>Click</w:t>
                            </w:r>
                            <w:proofErr w:type="spellEnd"/>
                            <w:r w:rsidR="008452E0">
                              <w:t xml:space="preserve"> to </w:t>
                            </w:r>
                            <w:proofErr w:type="spellStart"/>
                            <w:r w:rsidR="008452E0">
                              <w:t>enter</w:t>
                            </w:r>
                            <w:proofErr w:type="spellEnd"/>
                            <w:r w:rsidR="008452E0">
                              <w:t xml:space="preserve"> </w:t>
                            </w:r>
                            <w:proofErr w:type="spellStart"/>
                            <w:r w:rsidR="008452E0">
                              <w:t>text</w:t>
                            </w:r>
                            <w:proofErr w:type="spellEnd"/>
                            <w:r w:rsidR="008452E0">
                              <w:t>.</w:t>
                            </w:r>
                          </w:sdtContent>
                        </w:sdt>
                      </w:sdtContent>
                    </w:sdt>
                  </w:p>
                </w:tc>
              </w:tr>
              <w:tr w:rsidR="003D60E8" w14:paraId="2276DF4F" w14:textId="77777777" w:rsidTr="00851D2A">
                <w:trPr>
                  <w:trHeight w:val="288"/>
                </w:trPr>
                <w:tc>
                  <w:tcPr>
                    <w:tcW w:w="2691" w:type="dxa"/>
                    <w:shd w:val="clear" w:color="auto" w:fill="E7E6E6" w:themeFill="background2"/>
                  </w:tcPr>
                  <w:p w14:paraId="36C40595" w14:textId="54A44AB2" w:rsidR="003D60E8" w:rsidRPr="00863EF6" w:rsidRDefault="00396615" w:rsidP="003D60E8">
                    <w:r>
                      <w:t>Email</w:t>
                    </w:r>
                  </w:p>
                </w:tc>
                <w:tc>
                  <w:tcPr>
                    <w:tcW w:w="7087" w:type="dxa"/>
                  </w:tcPr>
                  <w:p w14:paraId="19170065" w14:textId="30D2B66A" w:rsidR="003D60E8" w:rsidRDefault="00594E95" w:rsidP="003D60E8">
                    <w:sdt>
                      <w:sdtPr>
                        <w:id w:val="-1400746196"/>
                        <w:placeholder>
                          <w:docPart w:val="DE6BE2C8A6BC43CFA5430B24DAB074EF"/>
                        </w:placeholder>
                      </w:sdtPr>
                      <w:sdtEndPr/>
                      <w:sdtContent>
                        <w:sdt>
                          <w:sdtPr>
                            <w:id w:val="1671906273"/>
                            <w:placeholder>
                              <w:docPart w:val="AFD3312E91FA4EA5BF407529A59750FE"/>
                            </w:placeholder>
                          </w:sdtPr>
                          <w:sdtEndPr/>
                          <w:sdtContent>
                            <w:proofErr w:type="spellStart"/>
                            <w:r w:rsidR="008452E0">
                              <w:t>Click</w:t>
                            </w:r>
                            <w:proofErr w:type="spellEnd"/>
                            <w:r w:rsidR="008452E0">
                              <w:t xml:space="preserve"> to </w:t>
                            </w:r>
                            <w:proofErr w:type="spellStart"/>
                            <w:r w:rsidR="008452E0">
                              <w:t>enter</w:t>
                            </w:r>
                            <w:proofErr w:type="spellEnd"/>
                            <w:r w:rsidR="008452E0">
                              <w:t xml:space="preserve"> </w:t>
                            </w:r>
                            <w:proofErr w:type="spellStart"/>
                            <w:r w:rsidR="008452E0">
                              <w:t>text</w:t>
                            </w:r>
                            <w:proofErr w:type="spellEnd"/>
                            <w:r w:rsidR="008452E0">
                              <w:t>.</w:t>
                            </w:r>
                          </w:sdtContent>
                        </w:sdt>
                      </w:sdtContent>
                    </w:sdt>
                  </w:p>
                </w:tc>
              </w:tr>
              <w:tr w:rsidR="003D60E8" w14:paraId="27BC496E" w14:textId="77777777" w:rsidTr="00D64A64">
                <w:trPr>
                  <w:trHeight w:val="288"/>
                </w:trPr>
                <w:tc>
                  <w:tcPr>
                    <w:tcW w:w="2691" w:type="dxa"/>
                    <w:tcBorders>
                      <w:top w:val="single" w:sz="4" w:space="0" w:color="auto"/>
                      <w:left w:val="nil"/>
                      <w:bottom w:val="nil"/>
                      <w:right w:val="nil"/>
                    </w:tcBorders>
                    <w:shd w:val="clear" w:color="auto" w:fill="FFFFFF" w:themeFill="background1"/>
                  </w:tcPr>
                  <w:p w14:paraId="079DB17A" w14:textId="74E4CEB5" w:rsidR="003D60E8" w:rsidRDefault="003D60E8" w:rsidP="003D60E8"/>
                </w:tc>
                <w:tc>
                  <w:tcPr>
                    <w:tcW w:w="7087" w:type="dxa"/>
                    <w:tcBorders>
                      <w:top w:val="single" w:sz="4" w:space="0" w:color="auto"/>
                      <w:left w:val="nil"/>
                      <w:bottom w:val="nil"/>
                      <w:right w:val="nil"/>
                    </w:tcBorders>
                  </w:tcPr>
                  <w:p w14:paraId="2A12A121" w14:textId="30C2EA2B" w:rsidR="003D60E8" w:rsidRDefault="003D60E8" w:rsidP="003D60E8"/>
                </w:tc>
              </w:tr>
            </w:sdtContent>
          </w:sdt>
        </w:sdtContent>
      </w:sdt>
      <w:tr w:rsidR="003D60E8" w:rsidRPr="00594E95" w14:paraId="3207FC4C" w14:textId="77777777" w:rsidTr="00D64A64">
        <w:trPr>
          <w:trHeight w:val="288"/>
        </w:trPr>
        <w:tc>
          <w:tcPr>
            <w:tcW w:w="9778" w:type="dxa"/>
            <w:gridSpan w:val="2"/>
            <w:tcBorders>
              <w:top w:val="nil"/>
              <w:left w:val="nil"/>
              <w:bottom w:val="single" w:sz="4" w:space="0" w:color="auto"/>
              <w:right w:val="nil"/>
            </w:tcBorders>
            <w:shd w:val="clear" w:color="auto" w:fill="FFFFFF" w:themeFill="background1"/>
          </w:tcPr>
          <w:p w14:paraId="7E060DE1" w14:textId="6AFB3DEB" w:rsidR="003D60E8" w:rsidRPr="0068303B" w:rsidRDefault="003D60E8" w:rsidP="003D60E8">
            <w:pPr>
              <w:rPr>
                <w:lang w:val="en-US"/>
              </w:rPr>
            </w:pPr>
            <w:r w:rsidRPr="0068303B">
              <w:rPr>
                <w:lang w:val="en-US"/>
              </w:rPr>
              <w:t>(</w:t>
            </w:r>
            <w:proofErr w:type="gramStart"/>
            <w:r w:rsidR="00396615" w:rsidRPr="0068303B">
              <w:rPr>
                <w:lang w:val="en-US"/>
              </w:rPr>
              <w:t>Hereafter</w:t>
            </w:r>
            <w:r w:rsidRPr="0068303B">
              <w:rPr>
                <w:lang w:val="en-US"/>
              </w:rPr>
              <w:t xml:space="preserve"> ”</w:t>
            </w:r>
            <w:r w:rsidR="00396615" w:rsidRPr="0068303B">
              <w:rPr>
                <w:lang w:val="en-US"/>
              </w:rPr>
              <w:t>Student</w:t>
            </w:r>
            <w:proofErr w:type="gramEnd"/>
            <w:r w:rsidRPr="0068303B">
              <w:rPr>
                <w:lang w:val="en-US"/>
              </w:rPr>
              <w:t>”)</w:t>
            </w:r>
          </w:p>
          <w:p w14:paraId="7653C78D" w14:textId="2A4D4A4B" w:rsidR="003D60E8" w:rsidRPr="00396615" w:rsidRDefault="003D60E8" w:rsidP="003D60E8">
            <w:pPr>
              <w:rPr>
                <w:lang w:val="en-US"/>
              </w:rPr>
            </w:pPr>
            <w:r w:rsidRPr="00396615">
              <w:rPr>
                <w:lang w:val="en-US"/>
              </w:rPr>
              <w:t>(</w:t>
            </w:r>
            <w:r w:rsidR="00396615" w:rsidRPr="00396615">
              <w:rPr>
                <w:lang w:val="en-US"/>
              </w:rPr>
              <w:t xml:space="preserve">Hereafter either one alone </w:t>
            </w:r>
            <w:proofErr w:type="gramStart"/>
            <w:r w:rsidR="00396615" w:rsidRPr="00396615">
              <w:rPr>
                <w:lang w:val="en-US"/>
              </w:rPr>
              <w:t xml:space="preserve">also </w:t>
            </w:r>
            <w:r w:rsidRPr="00396615">
              <w:rPr>
                <w:lang w:val="en-US"/>
              </w:rPr>
              <w:t>”</w:t>
            </w:r>
            <w:r w:rsidR="00396615">
              <w:rPr>
                <w:lang w:val="en-US"/>
              </w:rPr>
              <w:t>Party</w:t>
            </w:r>
            <w:proofErr w:type="gramEnd"/>
            <w:r w:rsidRPr="00396615">
              <w:rPr>
                <w:lang w:val="en-US"/>
              </w:rPr>
              <w:t xml:space="preserve">” </w:t>
            </w:r>
            <w:r w:rsidR="00396615" w:rsidRPr="00396615">
              <w:rPr>
                <w:lang w:val="en-US"/>
              </w:rPr>
              <w:t>or</w:t>
            </w:r>
            <w:r w:rsidR="00396615">
              <w:rPr>
                <w:lang w:val="en-US"/>
              </w:rPr>
              <w:t xml:space="preserve"> both together </w:t>
            </w:r>
            <w:r w:rsidRPr="00396615">
              <w:rPr>
                <w:lang w:val="en-US"/>
              </w:rPr>
              <w:t>”</w:t>
            </w:r>
            <w:r w:rsidR="00396615">
              <w:rPr>
                <w:lang w:val="en-US"/>
              </w:rPr>
              <w:t>Parties</w:t>
            </w:r>
            <w:r w:rsidRPr="00396615">
              <w:rPr>
                <w:lang w:val="en-US"/>
              </w:rPr>
              <w:t>”)</w:t>
            </w:r>
          </w:p>
          <w:p w14:paraId="443399CE" w14:textId="0AA04D87" w:rsidR="006D3DA9" w:rsidRPr="00396615" w:rsidRDefault="006D3DA9" w:rsidP="003D60E8">
            <w:pPr>
              <w:rPr>
                <w:lang w:val="en-US"/>
              </w:rPr>
            </w:pPr>
          </w:p>
          <w:p w14:paraId="4155CD0E" w14:textId="765F8533" w:rsidR="006D3DA9" w:rsidRPr="00396615" w:rsidRDefault="006D3DA9" w:rsidP="006D3DA9">
            <w:pPr>
              <w:rPr>
                <w:b/>
                <w:bCs/>
                <w:lang w:val="en-US"/>
              </w:rPr>
            </w:pPr>
            <w:r w:rsidRPr="00396615">
              <w:rPr>
                <w:b/>
                <w:bCs/>
                <w:lang w:val="en-US"/>
              </w:rPr>
              <w:t xml:space="preserve">II </w:t>
            </w:r>
            <w:r w:rsidR="00396615" w:rsidRPr="00396615">
              <w:rPr>
                <w:b/>
                <w:bCs/>
                <w:lang w:val="en-US"/>
              </w:rPr>
              <w:t>Background and purpose o</w:t>
            </w:r>
            <w:r w:rsidR="00396615">
              <w:rPr>
                <w:b/>
                <w:bCs/>
                <w:lang w:val="en-US"/>
              </w:rPr>
              <w:t>f the agreement</w:t>
            </w:r>
          </w:p>
          <w:p w14:paraId="13A87C0A" w14:textId="436C2F53" w:rsidR="006D3DA9" w:rsidRPr="003B3931" w:rsidRDefault="003B3931" w:rsidP="00373852">
            <w:pPr>
              <w:jc w:val="both"/>
              <w:rPr>
                <w:lang w:val="en-US"/>
              </w:rPr>
            </w:pPr>
            <w:r w:rsidRPr="003B3931">
              <w:rPr>
                <w:lang w:val="en-US"/>
              </w:rPr>
              <w:t>In this agreement</w:t>
            </w:r>
            <w:r w:rsidR="006D3DA9" w:rsidRPr="003B3931">
              <w:rPr>
                <w:lang w:val="en-US"/>
              </w:rPr>
              <w:t xml:space="preserve"> (</w:t>
            </w:r>
            <w:proofErr w:type="gramStart"/>
            <w:r w:rsidRPr="003B3931">
              <w:rPr>
                <w:lang w:val="en-US"/>
              </w:rPr>
              <w:t>hereafter</w:t>
            </w:r>
            <w:r w:rsidR="006D3DA9" w:rsidRPr="003B3931">
              <w:rPr>
                <w:lang w:val="en-US"/>
              </w:rPr>
              <w:t xml:space="preserve"> ”</w:t>
            </w:r>
            <w:r w:rsidRPr="003B3931">
              <w:rPr>
                <w:lang w:val="en-US"/>
              </w:rPr>
              <w:t>Agreement</w:t>
            </w:r>
            <w:proofErr w:type="gramEnd"/>
            <w:r w:rsidR="006D3DA9" w:rsidRPr="003B3931">
              <w:rPr>
                <w:lang w:val="en-US"/>
              </w:rPr>
              <w:t>”)</w:t>
            </w:r>
            <w:r w:rsidRPr="003B3931">
              <w:rPr>
                <w:lang w:val="en-US"/>
              </w:rPr>
              <w:t>,</w:t>
            </w:r>
            <w:r w:rsidR="006D3DA9" w:rsidRPr="003B3931">
              <w:rPr>
                <w:lang w:val="en-US"/>
              </w:rPr>
              <w:t xml:space="preserve"> </w:t>
            </w:r>
            <w:r w:rsidRPr="003B3931">
              <w:rPr>
                <w:lang w:val="en-US"/>
              </w:rPr>
              <w:t>the Partner</w:t>
            </w:r>
            <w:r w:rsidR="006D3DA9" w:rsidRPr="003B3931">
              <w:rPr>
                <w:lang w:val="en-US"/>
              </w:rPr>
              <w:t xml:space="preserve"> </w:t>
            </w:r>
            <w:r w:rsidRPr="003B3931">
              <w:rPr>
                <w:lang w:val="en-US"/>
              </w:rPr>
              <w:t>and</w:t>
            </w:r>
            <w:r w:rsidR="006D3DA9" w:rsidRPr="003B3931">
              <w:rPr>
                <w:lang w:val="en-US"/>
              </w:rPr>
              <w:t xml:space="preserve"> </w:t>
            </w:r>
            <w:r w:rsidRPr="003B3931">
              <w:rPr>
                <w:lang w:val="en-US"/>
              </w:rPr>
              <w:t>Student agree on conducting</w:t>
            </w:r>
            <w:r>
              <w:rPr>
                <w:lang w:val="en-US"/>
              </w:rPr>
              <w:t xml:space="preserve"> the Student’s thesis project that relates to the Partner’s field of operation.</w:t>
            </w:r>
            <w:r w:rsidR="006D3DA9" w:rsidRPr="003B3931">
              <w:rPr>
                <w:lang w:val="en-US"/>
              </w:rPr>
              <w:t xml:space="preserve"> </w:t>
            </w:r>
            <w:r w:rsidRPr="003B3931">
              <w:rPr>
                <w:lang w:val="en-US"/>
              </w:rPr>
              <w:t xml:space="preserve">The Student studies at LAB University of Applied </w:t>
            </w:r>
            <w:r>
              <w:rPr>
                <w:lang w:val="en-US"/>
              </w:rPr>
              <w:t xml:space="preserve">Sciences </w:t>
            </w:r>
            <w:r w:rsidRPr="003B3931">
              <w:rPr>
                <w:lang w:val="en-US"/>
              </w:rPr>
              <w:t>and the t</w:t>
            </w:r>
            <w:r>
              <w:rPr>
                <w:lang w:val="en-US"/>
              </w:rPr>
              <w:t xml:space="preserve">hesis is part of his/her UAS studies. </w:t>
            </w:r>
            <w:r w:rsidRPr="003B3931">
              <w:rPr>
                <w:lang w:val="en-US"/>
              </w:rPr>
              <w:t xml:space="preserve">LAB University of Applied Sciences provides this agreement </w:t>
            </w:r>
            <w:r w:rsidR="00773E02">
              <w:rPr>
                <w:lang w:val="en-US"/>
              </w:rPr>
              <w:t>template</w:t>
            </w:r>
            <w:r w:rsidRPr="003B3931">
              <w:rPr>
                <w:lang w:val="en-US"/>
              </w:rPr>
              <w:t xml:space="preserve"> bu</w:t>
            </w:r>
            <w:r>
              <w:rPr>
                <w:lang w:val="en-US"/>
              </w:rPr>
              <w:t>t is not a party to the Agreement</w:t>
            </w:r>
            <w:r w:rsidR="006D3DA9" w:rsidRPr="003B3931">
              <w:rPr>
                <w:lang w:val="en-US"/>
              </w:rPr>
              <w:t xml:space="preserve">. </w:t>
            </w:r>
          </w:p>
          <w:p w14:paraId="2B5B5F78" w14:textId="77777777" w:rsidR="00373852" w:rsidRPr="003B3931" w:rsidRDefault="00373852" w:rsidP="00373852">
            <w:pPr>
              <w:jc w:val="both"/>
              <w:rPr>
                <w:lang w:val="en-US"/>
              </w:rPr>
            </w:pPr>
          </w:p>
          <w:p w14:paraId="42CAF7C7" w14:textId="05F5EB1A" w:rsidR="006D3DA9" w:rsidRPr="00DF64C7" w:rsidRDefault="00DF64C7" w:rsidP="00373852">
            <w:pPr>
              <w:jc w:val="both"/>
              <w:rPr>
                <w:lang w:val="en-US"/>
              </w:rPr>
            </w:pPr>
            <w:r w:rsidRPr="00DF64C7">
              <w:rPr>
                <w:lang w:val="en-US"/>
              </w:rPr>
              <w:t>The thesis topic and details of the thesis project are in</w:t>
            </w:r>
            <w:r>
              <w:rPr>
                <w:lang w:val="en-US"/>
              </w:rPr>
              <w:t xml:space="preserve">troduced below. </w:t>
            </w:r>
            <w:r w:rsidRPr="00DF64C7">
              <w:rPr>
                <w:lang w:val="en-US"/>
              </w:rPr>
              <w:t xml:space="preserve">This Agreement may include, as an attachment, a more </w:t>
            </w:r>
            <w:r>
              <w:rPr>
                <w:lang w:val="en-US"/>
              </w:rPr>
              <w:t>specific</w:t>
            </w:r>
            <w:r w:rsidRPr="00DF64C7">
              <w:rPr>
                <w:lang w:val="en-US"/>
              </w:rPr>
              <w:t xml:space="preserve"> descriptio</w:t>
            </w:r>
            <w:r>
              <w:rPr>
                <w:lang w:val="en-US"/>
              </w:rPr>
              <w:t>n of the thesis project.</w:t>
            </w:r>
            <w:r w:rsidR="00851D2A">
              <w:rPr>
                <w:rStyle w:val="FootnoteReference"/>
              </w:rPr>
              <w:footnoteReference w:id="2"/>
            </w:r>
          </w:p>
          <w:p w14:paraId="2EC62A38" w14:textId="3B8EF4D8" w:rsidR="006D3DA9" w:rsidRPr="00DF64C7" w:rsidRDefault="006D3DA9" w:rsidP="003D60E8">
            <w:pPr>
              <w:rPr>
                <w:lang w:val="en-US"/>
              </w:rPr>
            </w:pPr>
          </w:p>
        </w:tc>
      </w:tr>
      <w:tr w:rsidR="009B2894" w:rsidRPr="00594E95" w14:paraId="3A40157F" w14:textId="77777777" w:rsidTr="00373852">
        <w:tc>
          <w:tcPr>
            <w:tcW w:w="9778" w:type="dxa"/>
            <w:gridSpan w:val="2"/>
            <w:tcBorders>
              <w:top w:val="single" w:sz="4" w:space="0" w:color="auto"/>
            </w:tcBorders>
            <w:shd w:val="clear" w:color="auto" w:fill="D0CECE" w:themeFill="background2" w:themeFillShade="E6"/>
          </w:tcPr>
          <w:p w14:paraId="7766B524" w14:textId="13B80046" w:rsidR="00F77A00" w:rsidRPr="00C04EFB" w:rsidRDefault="00C04EFB" w:rsidP="00143FE1">
            <w:pPr>
              <w:spacing w:line="276" w:lineRule="auto"/>
              <w:rPr>
                <w:b/>
                <w:bCs/>
                <w:lang w:val="en-US"/>
              </w:rPr>
            </w:pPr>
            <w:r w:rsidRPr="00C04EFB">
              <w:rPr>
                <w:b/>
                <w:bCs/>
                <w:lang w:val="en-US"/>
              </w:rPr>
              <w:t>Thesis topic and estimated total duration</w:t>
            </w:r>
            <w:r w:rsidR="006D3DA9" w:rsidRPr="00C04EFB">
              <w:rPr>
                <w:b/>
                <w:bCs/>
                <w:lang w:val="en-US"/>
              </w:rPr>
              <w:t xml:space="preserve"> </w:t>
            </w:r>
          </w:p>
        </w:tc>
      </w:tr>
      <w:tr w:rsidR="00373852" w:rsidRPr="001E32D7" w14:paraId="6893FBC4" w14:textId="16A20BCD" w:rsidTr="00787CB4">
        <w:trPr>
          <w:trHeight w:val="537"/>
        </w:trPr>
        <w:tc>
          <w:tcPr>
            <w:tcW w:w="2691" w:type="dxa"/>
            <w:shd w:val="clear" w:color="auto" w:fill="E7E6E6" w:themeFill="background2"/>
          </w:tcPr>
          <w:p w14:paraId="147BCF0B" w14:textId="37557E66" w:rsidR="00373852" w:rsidRPr="001E32D7" w:rsidRDefault="00C04EFB" w:rsidP="008446FF">
            <w:proofErr w:type="spellStart"/>
            <w:r>
              <w:t>Thesis</w:t>
            </w:r>
            <w:proofErr w:type="spellEnd"/>
            <w:r>
              <w:t xml:space="preserve"> </w:t>
            </w:r>
            <w:proofErr w:type="spellStart"/>
            <w:r>
              <w:t>topic</w:t>
            </w:r>
            <w:proofErr w:type="spellEnd"/>
            <w:r w:rsidR="00851D2A">
              <w:rPr>
                <w:rStyle w:val="FootnoteReference"/>
              </w:rPr>
              <w:footnoteReference w:id="3"/>
            </w:r>
          </w:p>
        </w:tc>
        <w:tc>
          <w:tcPr>
            <w:tcW w:w="7087" w:type="dxa"/>
          </w:tcPr>
          <w:p w14:paraId="61AB7716" w14:textId="1A4C4F6A" w:rsidR="00373852" w:rsidRPr="001E32D7" w:rsidRDefault="00594E95" w:rsidP="008446FF">
            <w:sdt>
              <w:sdtPr>
                <w:id w:val="2085721026"/>
                <w:placeholder>
                  <w:docPart w:val="0F5249FB16FD4141A220C9C13A09011D"/>
                </w:placeholder>
              </w:sdtPr>
              <w:sdtEndPr/>
              <w:sdtContent>
                <w:sdt>
                  <w:sdtPr>
                    <w:id w:val="291406921"/>
                    <w:placeholder>
                      <w:docPart w:val="BFE2D2BE3F0C4CF58C5940B39BC13F1F"/>
                    </w:placeholder>
                  </w:sdtPr>
                  <w:sdtEndPr/>
                  <w:sdtContent>
                    <w:proofErr w:type="spellStart"/>
                    <w:r w:rsidR="008452E0">
                      <w:t>Click</w:t>
                    </w:r>
                    <w:proofErr w:type="spellEnd"/>
                    <w:r w:rsidR="008452E0">
                      <w:t xml:space="preserve"> to </w:t>
                    </w:r>
                    <w:proofErr w:type="spellStart"/>
                    <w:r w:rsidR="008452E0">
                      <w:t>enter</w:t>
                    </w:r>
                    <w:proofErr w:type="spellEnd"/>
                    <w:r w:rsidR="008452E0">
                      <w:t xml:space="preserve"> </w:t>
                    </w:r>
                    <w:proofErr w:type="spellStart"/>
                    <w:r w:rsidR="008452E0">
                      <w:t>text</w:t>
                    </w:r>
                    <w:proofErr w:type="spellEnd"/>
                    <w:r w:rsidR="008452E0">
                      <w:t>.</w:t>
                    </w:r>
                  </w:sdtContent>
                </w:sdt>
              </w:sdtContent>
            </w:sdt>
          </w:p>
        </w:tc>
      </w:tr>
      <w:tr w:rsidR="00373852" w:rsidRPr="001E32D7" w14:paraId="6078C2D0" w14:textId="77777777" w:rsidTr="00787CB4">
        <w:trPr>
          <w:trHeight w:val="594"/>
        </w:trPr>
        <w:tc>
          <w:tcPr>
            <w:tcW w:w="2691" w:type="dxa"/>
            <w:tcBorders>
              <w:bottom w:val="single" w:sz="4" w:space="0" w:color="auto"/>
            </w:tcBorders>
            <w:shd w:val="clear" w:color="auto" w:fill="E7E6E6" w:themeFill="background2"/>
          </w:tcPr>
          <w:p w14:paraId="4AA7EB32" w14:textId="4CE17161" w:rsidR="00373852" w:rsidRPr="00C04EFB" w:rsidRDefault="00C04EFB" w:rsidP="00373852">
            <w:pPr>
              <w:rPr>
                <w:lang w:val="en-US"/>
              </w:rPr>
            </w:pPr>
            <w:r w:rsidRPr="00C04EFB">
              <w:rPr>
                <w:lang w:val="en-US"/>
              </w:rPr>
              <w:t>Estimated total duration of t</w:t>
            </w:r>
            <w:r>
              <w:rPr>
                <w:lang w:val="en-US"/>
              </w:rPr>
              <w:t>he thesis project</w:t>
            </w:r>
          </w:p>
        </w:tc>
        <w:tc>
          <w:tcPr>
            <w:tcW w:w="7087" w:type="dxa"/>
            <w:tcBorders>
              <w:bottom w:val="single" w:sz="4" w:space="0" w:color="auto"/>
            </w:tcBorders>
          </w:tcPr>
          <w:p w14:paraId="26F6ADDD" w14:textId="75A63AE2" w:rsidR="00373852" w:rsidRPr="001E32D7" w:rsidRDefault="00594E95" w:rsidP="008446FF">
            <w:sdt>
              <w:sdtPr>
                <w:id w:val="1546945449"/>
                <w:placeholder>
                  <w:docPart w:val="581F3DC80F354704AD7BFFB1228731CC"/>
                </w:placeholder>
              </w:sdtPr>
              <w:sdtEndPr/>
              <w:sdtContent>
                <w:sdt>
                  <w:sdtPr>
                    <w:id w:val="-1281019462"/>
                    <w:placeholder>
                      <w:docPart w:val="BC5AF2C1F623410E8E0A13E2C4EBC691"/>
                    </w:placeholder>
                  </w:sdtPr>
                  <w:sdtEndPr/>
                  <w:sdtContent>
                    <w:proofErr w:type="spellStart"/>
                    <w:r w:rsidR="008452E0">
                      <w:t>Click</w:t>
                    </w:r>
                    <w:proofErr w:type="spellEnd"/>
                    <w:r w:rsidR="008452E0">
                      <w:t xml:space="preserve"> to </w:t>
                    </w:r>
                    <w:proofErr w:type="spellStart"/>
                    <w:r w:rsidR="008452E0">
                      <w:t>enter</w:t>
                    </w:r>
                    <w:proofErr w:type="spellEnd"/>
                    <w:r w:rsidR="008452E0">
                      <w:t xml:space="preserve"> </w:t>
                    </w:r>
                    <w:proofErr w:type="spellStart"/>
                    <w:r w:rsidR="008452E0">
                      <w:t>text</w:t>
                    </w:r>
                    <w:proofErr w:type="spellEnd"/>
                    <w:r w:rsidR="008452E0">
                      <w:t>.</w:t>
                    </w:r>
                  </w:sdtContent>
                </w:sdt>
              </w:sdtContent>
            </w:sdt>
          </w:p>
        </w:tc>
      </w:tr>
      <w:tr w:rsidR="00851D2A" w:rsidRPr="00594E95" w14:paraId="7368114A" w14:textId="77777777" w:rsidTr="00851D2A">
        <w:trPr>
          <w:trHeight w:val="384"/>
        </w:trPr>
        <w:tc>
          <w:tcPr>
            <w:tcW w:w="9778" w:type="dxa"/>
            <w:gridSpan w:val="2"/>
            <w:tcBorders>
              <w:top w:val="nil"/>
              <w:left w:val="nil"/>
              <w:bottom w:val="nil"/>
              <w:right w:val="nil"/>
            </w:tcBorders>
          </w:tcPr>
          <w:p w14:paraId="1D5C279A" w14:textId="7B032006" w:rsidR="00851D2A" w:rsidRPr="00C04EFB" w:rsidRDefault="00C04EFB" w:rsidP="008446FF">
            <w:pPr>
              <w:rPr>
                <w:lang w:val="en-US"/>
              </w:rPr>
            </w:pPr>
            <w:r w:rsidRPr="00C04EFB">
              <w:rPr>
                <w:lang w:val="en-US"/>
              </w:rPr>
              <w:t>The contact details of t</w:t>
            </w:r>
            <w:r>
              <w:rPr>
                <w:lang w:val="en-US"/>
              </w:rPr>
              <w:t>he appointed thesis supervisor(s) are provided below.</w:t>
            </w:r>
          </w:p>
        </w:tc>
      </w:tr>
      <w:tr w:rsidR="003D6BDC" w:rsidRPr="00594E95" w14:paraId="07D0090F" w14:textId="77777777" w:rsidTr="00851D2A">
        <w:tc>
          <w:tcPr>
            <w:tcW w:w="2691" w:type="dxa"/>
            <w:tcBorders>
              <w:top w:val="single" w:sz="4" w:space="0" w:color="auto"/>
              <w:bottom w:val="single" w:sz="4" w:space="0" w:color="auto"/>
              <w:right w:val="nil"/>
            </w:tcBorders>
            <w:shd w:val="clear" w:color="auto" w:fill="D0CECE" w:themeFill="background2" w:themeFillShade="E6"/>
          </w:tcPr>
          <w:p w14:paraId="1D845755" w14:textId="7DF9109B" w:rsidR="003D6BDC" w:rsidRPr="008446FF" w:rsidRDefault="00C04EFB" w:rsidP="003D60E8">
            <w:pPr>
              <w:spacing w:line="276" w:lineRule="auto"/>
              <w:rPr>
                <w:b/>
                <w:bCs/>
              </w:rPr>
            </w:pPr>
            <w:proofErr w:type="spellStart"/>
            <w:r>
              <w:rPr>
                <w:b/>
                <w:bCs/>
              </w:rPr>
              <w:t>Thesis</w:t>
            </w:r>
            <w:proofErr w:type="spellEnd"/>
            <w:r>
              <w:rPr>
                <w:b/>
                <w:bCs/>
              </w:rPr>
              <w:t xml:space="preserve"> </w:t>
            </w:r>
            <w:proofErr w:type="spellStart"/>
            <w:r>
              <w:rPr>
                <w:b/>
                <w:bCs/>
              </w:rPr>
              <w:t>supervisor</w:t>
            </w:r>
            <w:proofErr w:type="spellEnd"/>
            <w:r>
              <w:rPr>
                <w:b/>
                <w:bCs/>
              </w:rPr>
              <w:t>(s)</w:t>
            </w:r>
            <w:r w:rsidR="00851D2A">
              <w:rPr>
                <w:rStyle w:val="FootnoteReference"/>
                <w:b/>
                <w:bCs/>
              </w:rPr>
              <w:footnoteReference w:id="4"/>
            </w:r>
          </w:p>
        </w:tc>
        <w:tc>
          <w:tcPr>
            <w:tcW w:w="7087" w:type="dxa"/>
            <w:tcBorders>
              <w:top w:val="single" w:sz="4" w:space="0" w:color="auto"/>
              <w:left w:val="nil"/>
              <w:bottom w:val="single" w:sz="4" w:space="0" w:color="auto"/>
              <w:right w:val="single" w:sz="4" w:space="0" w:color="auto"/>
            </w:tcBorders>
            <w:shd w:val="clear" w:color="auto" w:fill="D0CECE" w:themeFill="background2" w:themeFillShade="E6"/>
          </w:tcPr>
          <w:p w14:paraId="79172414" w14:textId="6489C75F" w:rsidR="003D6BDC" w:rsidRPr="00B86ED5" w:rsidRDefault="00B86ED5" w:rsidP="003D60E8">
            <w:pPr>
              <w:spacing w:line="276" w:lineRule="auto"/>
              <w:jc w:val="right"/>
              <w:rPr>
                <w:b/>
                <w:bCs/>
                <w:sz w:val="16"/>
                <w:szCs w:val="16"/>
                <w:lang w:val="en-US"/>
              </w:rPr>
            </w:pPr>
            <w:r w:rsidRPr="00B86ED5">
              <w:rPr>
                <w:b/>
                <w:bCs/>
                <w:sz w:val="16"/>
                <w:szCs w:val="16"/>
                <w:lang w:val="en-US"/>
              </w:rPr>
              <w:t xml:space="preserve">Activate Name and click the </w:t>
            </w:r>
            <w:r w:rsidR="003D6BDC" w:rsidRPr="00B86ED5">
              <w:rPr>
                <w:b/>
                <w:bCs/>
                <w:color w:val="5B9BD5" w:themeColor="accent1"/>
                <w:sz w:val="24"/>
                <w:szCs w:val="24"/>
                <w:lang w:val="en-US"/>
              </w:rPr>
              <w:t>+</w:t>
            </w:r>
            <w:r w:rsidR="003D6BDC" w:rsidRPr="00B86ED5">
              <w:rPr>
                <w:b/>
                <w:bCs/>
                <w:sz w:val="16"/>
                <w:szCs w:val="16"/>
                <w:lang w:val="en-US"/>
              </w:rPr>
              <w:t xml:space="preserve"> </w:t>
            </w:r>
            <w:r w:rsidRPr="00B86ED5">
              <w:rPr>
                <w:b/>
                <w:bCs/>
                <w:sz w:val="16"/>
                <w:szCs w:val="16"/>
                <w:lang w:val="en-US"/>
              </w:rPr>
              <w:t>button to ent</w:t>
            </w:r>
            <w:r>
              <w:rPr>
                <w:b/>
                <w:bCs/>
                <w:sz w:val="16"/>
                <w:szCs w:val="16"/>
                <w:lang w:val="en-US"/>
              </w:rPr>
              <w:t>er a new row.</w:t>
            </w:r>
          </w:p>
        </w:tc>
      </w:tr>
      <w:sdt>
        <w:sdtPr>
          <w:id w:val="-1587151392"/>
          <w15:repeatingSection/>
        </w:sdtPr>
        <w:sdtEndPr/>
        <w:sdtContent>
          <w:sdt>
            <w:sdtPr>
              <w:id w:val="-1316496964"/>
              <w:placeholder>
                <w:docPart w:val="DefaultPlaceholder_-1854013435"/>
              </w:placeholder>
              <w15:repeatingSectionItem/>
            </w:sdtPr>
            <w:sdtEndPr/>
            <w:sdtContent>
              <w:tr w:rsidR="00851D2A" w:rsidRPr="00143FE1" w14:paraId="56B65868" w14:textId="77777777" w:rsidTr="00851D2A">
                <w:trPr>
                  <w:trHeight w:val="288"/>
                </w:trPr>
                <w:tc>
                  <w:tcPr>
                    <w:tcW w:w="2691" w:type="dxa"/>
                    <w:shd w:val="clear" w:color="auto" w:fill="E7E6E6" w:themeFill="background2"/>
                  </w:tcPr>
                  <w:p w14:paraId="3A7139DF" w14:textId="5CFD678B" w:rsidR="00851D2A" w:rsidRDefault="00C04EFB" w:rsidP="003D60E8">
                    <w:proofErr w:type="spellStart"/>
                    <w:r>
                      <w:t>Name</w:t>
                    </w:r>
                    <w:proofErr w:type="spellEnd"/>
                  </w:p>
                </w:tc>
                <w:tc>
                  <w:tcPr>
                    <w:tcW w:w="7087" w:type="dxa"/>
                    <w:shd w:val="clear" w:color="auto" w:fill="auto"/>
                  </w:tcPr>
                  <w:p w14:paraId="24C5E386" w14:textId="1C8D17AD" w:rsidR="00851D2A" w:rsidRPr="00143FE1" w:rsidRDefault="00594E95" w:rsidP="003D60E8">
                    <w:sdt>
                      <w:sdtPr>
                        <w:id w:val="360940509"/>
                        <w:placeholder>
                          <w:docPart w:val="1FEC0271F2E94EC7880340B7CD7F3AB9"/>
                        </w:placeholder>
                      </w:sdtPr>
                      <w:sdtEndPr/>
                      <w:sdtContent>
                        <w:sdt>
                          <w:sdtPr>
                            <w:id w:val="-773627710"/>
                            <w:placeholder>
                              <w:docPart w:val="E35382EECA784ACE8ADC6256913C718C"/>
                            </w:placeholder>
                          </w:sdtPr>
                          <w:sdtEndPr/>
                          <w:sdtContent>
                            <w:proofErr w:type="spellStart"/>
                            <w:r w:rsidR="008452E0">
                              <w:t>Click</w:t>
                            </w:r>
                            <w:proofErr w:type="spellEnd"/>
                            <w:r w:rsidR="008452E0">
                              <w:t xml:space="preserve"> to </w:t>
                            </w:r>
                            <w:proofErr w:type="spellStart"/>
                            <w:r w:rsidR="008452E0">
                              <w:t>enter</w:t>
                            </w:r>
                            <w:proofErr w:type="spellEnd"/>
                            <w:r w:rsidR="008452E0">
                              <w:t xml:space="preserve"> </w:t>
                            </w:r>
                            <w:proofErr w:type="spellStart"/>
                            <w:r w:rsidR="008452E0">
                              <w:t>text</w:t>
                            </w:r>
                            <w:proofErr w:type="spellEnd"/>
                            <w:r w:rsidR="008452E0">
                              <w:t>.</w:t>
                            </w:r>
                          </w:sdtContent>
                        </w:sdt>
                      </w:sdtContent>
                    </w:sdt>
                  </w:p>
                </w:tc>
              </w:tr>
              <w:tr w:rsidR="007D535E" w:rsidRPr="00143FE1" w14:paraId="4270AA6F" w14:textId="77777777" w:rsidTr="00851D2A">
                <w:trPr>
                  <w:trHeight w:val="288"/>
                </w:trPr>
                <w:tc>
                  <w:tcPr>
                    <w:tcW w:w="2691" w:type="dxa"/>
                    <w:shd w:val="clear" w:color="auto" w:fill="E7E6E6" w:themeFill="background2"/>
                  </w:tcPr>
                  <w:p w14:paraId="169D806B" w14:textId="53310795" w:rsidR="007D535E" w:rsidRDefault="00C04EFB" w:rsidP="003D60E8">
                    <w:r>
                      <w:t>Telephone</w:t>
                    </w:r>
                  </w:p>
                </w:tc>
                <w:tc>
                  <w:tcPr>
                    <w:tcW w:w="7087" w:type="dxa"/>
                    <w:shd w:val="clear" w:color="auto" w:fill="auto"/>
                  </w:tcPr>
                  <w:p w14:paraId="335441E5" w14:textId="0B90DFA3" w:rsidR="007D535E" w:rsidRPr="00143FE1" w:rsidRDefault="00594E95" w:rsidP="003D60E8">
                    <w:sdt>
                      <w:sdtPr>
                        <w:id w:val="1736743682"/>
                        <w:placeholder>
                          <w:docPart w:val="FBB95D5BCFF34F6FA8E6518989967654"/>
                        </w:placeholder>
                      </w:sdtPr>
                      <w:sdtEndPr/>
                      <w:sdtContent>
                        <w:sdt>
                          <w:sdtPr>
                            <w:id w:val="1694411430"/>
                            <w:placeholder>
                              <w:docPart w:val="0D07D9335EAF43F8BEAE8256C6137151"/>
                            </w:placeholder>
                          </w:sdtPr>
                          <w:sdtEndPr/>
                          <w:sdtContent>
                            <w:proofErr w:type="spellStart"/>
                            <w:r w:rsidR="008452E0">
                              <w:t>Click</w:t>
                            </w:r>
                            <w:proofErr w:type="spellEnd"/>
                            <w:r w:rsidR="008452E0">
                              <w:t xml:space="preserve"> to </w:t>
                            </w:r>
                            <w:proofErr w:type="spellStart"/>
                            <w:r w:rsidR="008452E0">
                              <w:t>enter</w:t>
                            </w:r>
                            <w:proofErr w:type="spellEnd"/>
                            <w:r w:rsidR="008452E0">
                              <w:t xml:space="preserve"> </w:t>
                            </w:r>
                            <w:proofErr w:type="spellStart"/>
                            <w:r w:rsidR="008452E0">
                              <w:t>text</w:t>
                            </w:r>
                            <w:proofErr w:type="spellEnd"/>
                            <w:r w:rsidR="008452E0">
                              <w:t>.</w:t>
                            </w:r>
                          </w:sdtContent>
                        </w:sdt>
                      </w:sdtContent>
                    </w:sdt>
                  </w:p>
                </w:tc>
              </w:tr>
              <w:tr w:rsidR="007D535E" w:rsidRPr="00143FE1" w14:paraId="724548C9" w14:textId="77777777" w:rsidTr="007D535E">
                <w:trPr>
                  <w:trHeight w:val="288"/>
                </w:trPr>
                <w:tc>
                  <w:tcPr>
                    <w:tcW w:w="2691" w:type="dxa"/>
                    <w:tcBorders>
                      <w:bottom w:val="single" w:sz="4" w:space="0" w:color="auto"/>
                    </w:tcBorders>
                    <w:shd w:val="clear" w:color="auto" w:fill="E7E6E6" w:themeFill="background2"/>
                  </w:tcPr>
                  <w:p w14:paraId="3B56EF5A" w14:textId="7E4AF626" w:rsidR="007D535E" w:rsidRDefault="00C04EFB" w:rsidP="003D60E8">
                    <w:r>
                      <w:t>Email</w:t>
                    </w:r>
                  </w:p>
                </w:tc>
                <w:tc>
                  <w:tcPr>
                    <w:tcW w:w="7087" w:type="dxa"/>
                    <w:tcBorders>
                      <w:bottom w:val="single" w:sz="4" w:space="0" w:color="auto"/>
                    </w:tcBorders>
                    <w:shd w:val="clear" w:color="auto" w:fill="auto"/>
                  </w:tcPr>
                  <w:p w14:paraId="1129238B" w14:textId="3CE5E12C" w:rsidR="007D535E" w:rsidRDefault="00594E95" w:rsidP="003D60E8">
                    <w:sdt>
                      <w:sdtPr>
                        <w:id w:val="-1266993818"/>
                        <w:placeholder>
                          <w:docPart w:val="E668DCC1DAE54058AD4818DCFF5FFEA0"/>
                        </w:placeholder>
                      </w:sdtPr>
                      <w:sdtEndPr/>
                      <w:sdtContent>
                        <w:sdt>
                          <w:sdtPr>
                            <w:id w:val="-1697850400"/>
                            <w:placeholder>
                              <w:docPart w:val="E5D78961DB774FB799D7171B417D1237"/>
                            </w:placeholder>
                          </w:sdtPr>
                          <w:sdtEndPr/>
                          <w:sdtContent>
                            <w:proofErr w:type="spellStart"/>
                            <w:r w:rsidR="008452E0">
                              <w:t>Click</w:t>
                            </w:r>
                            <w:proofErr w:type="spellEnd"/>
                            <w:r w:rsidR="008452E0">
                              <w:t xml:space="preserve"> to </w:t>
                            </w:r>
                            <w:proofErr w:type="spellStart"/>
                            <w:r w:rsidR="008452E0">
                              <w:t>enter</w:t>
                            </w:r>
                            <w:proofErr w:type="spellEnd"/>
                            <w:r w:rsidR="008452E0">
                              <w:t xml:space="preserve"> </w:t>
                            </w:r>
                            <w:proofErr w:type="spellStart"/>
                            <w:r w:rsidR="008452E0">
                              <w:t>text</w:t>
                            </w:r>
                            <w:proofErr w:type="spellEnd"/>
                            <w:r w:rsidR="008452E0">
                              <w:t>.</w:t>
                            </w:r>
                          </w:sdtContent>
                        </w:sdt>
                      </w:sdtContent>
                    </w:sdt>
                  </w:p>
                </w:tc>
              </w:tr>
              <w:tr w:rsidR="00851D2A" w:rsidRPr="007D535E" w14:paraId="14C24876" w14:textId="77777777" w:rsidTr="007D535E">
                <w:trPr>
                  <w:trHeight w:val="109"/>
                </w:trPr>
                <w:tc>
                  <w:tcPr>
                    <w:tcW w:w="2691" w:type="dxa"/>
                    <w:tcBorders>
                      <w:top w:val="single" w:sz="4" w:space="0" w:color="auto"/>
                      <w:left w:val="nil"/>
                      <w:bottom w:val="nil"/>
                      <w:right w:val="nil"/>
                    </w:tcBorders>
                    <w:shd w:val="clear" w:color="auto" w:fill="FFFFFF" w:themeFill="background1"/>
                  </w:tcPr>
                  <w:p w14:paraId="4B6B8634" w14:textId="74800320" w:rsidR="00851D2A" w:rsidRPr="007D535E" w:rsidRDefault="00851D2A" w:rsidP="003D60E8"/>
                </w:tc>
                <w:tc>
                  <w:tcPr>
                    <w:tcW w:w="7087" w:type="dxa"/>
                    <w:tcBorders>
                      <w:top w:val="single" w:sz="4" w:space="0" w:color="auto"/>
                      <w:left w:val="nil"/>
                      <w:bottom w:val="nil"/>
                      <w:right w:val="nil"/>
                    </w:tcBorders>
                    <w:shd w:val="clear" w:color="auto" w:fill="FFFFFF" w:themeFill="background1"/>
                  </w:tcPr>
                  <w:p w14:paraId="77084EC1" w14:textId="466A88B6" w:rsidR="00851D2A" w:rsidRPr="007D535E" w:rsidRDefault="00851D2A" w:rsidP="003D60E8"/>
                </w:tc>
              </w:tr>
            </w:sdtContent>
          </w:sdt>
        </w:sdtContent>
      </w:sdt>
      <w:tr w:rsidR="007D535E" w14:paraId="514DC123" w14:textId="77777777" w:rsidTr="007D535E">
        <w:trPr>
          <w:trHeight w:val="539"/>
        </w:trPr>
        <w:tc>
          <w:tcPr>
            <w:tcW w:w="9778" w:type="dxa"/>
            <w:gridSpan w:val="2"/>
            <w:tcBorders>
              <w:top w:val="nil"/>
              <w:left w:val="nil"/>
              <w:bottom w:val="nil"/>
              <w:right w:val="nil"/>
            </w:tcBorders>
            <w:shd w:val="clear" w:color="auto" w:fill="FFFFFF" w:themeFill="background1"/>
          </w:tcPr>
          <w:p w14:paraId="442DE366" w14:textId="31AB871C" w:rsidR="007D535E" w:rsidRPr="001B724A" w:rsidRDefault="001B724A" w:rsidP="00143FE1">
            <w:pPr>
              <w:spacing w:line="276" w:lineRule="auto"/>
            </w:pPr>
            <w:r w:rsidRPr="001B724A">
              <w:t>(</w:t>
            </w:r>
            <w:proofErr w:type="spellStart"/>
            <w:r w:rsidR="00C04EFB">
              <w:t>Include</w:t>
            </w:r>
            <w:proofErr w:type="spellEnd"/>
            <w:r w:rsidR="00C04EFB">
              <w:t xml:space="preserve"> </w:t>
            </w:r>
            <w:proofErr w:type="spellStart"/>
            <w:r w:rsidR="00C04EFB">
              <w:t>all</w:t>
            </w:r>
            <w:proofErr w:type="spellEnd"/>
            <w:r w:rsidR="00C04EFB">
              <w:t xml:space="preserve"> </w:t>
            </w:r>
            <w:proofErr w:type="spellStart"/>
            <w:r w:rsidR="00C04EFB">
              <w:t>thesis</w:t>
            </w:r>
            <w:proofErr w:type="spellEnd"/>
            <w:r w:rsidR="00C04EFB">
              <w:t xml:space="preserve"> </w:t>
            </w:r>
            <w:proofErr w:type="spellStart"/>
            <w:r w:rsidR="00C04EFB">
              <w:t>supervisors</w:t>
            </w:r>
            <w:proofErr w:type="spellEnd"/>
            <w:r w:rsidR="00C04EFB">
              <w:t>.</w:t>
            </w:r>
            <w:r w:rsidRPr="001B724A">
              <w:t>)</w:t>
            </w:r>
          </w:p>
        </w:tc>
      </w:tr>
    </w:tbl>
    <w:p w14:paraId="224A5429" w14:textId="164C910F" w:rsidR="001B724A" w:rsidRDefault="001B724A"/>
    <w:p w14:paraId="12659FC7" w14:textId="77777777" w:rsidR="00594E95" w:rsidRDefault="00594E95"/>
    <w:tbl>
      <w:tblPr>
        <w:tblW w:w="97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778"/>
      </w:tblGrid>
      <w:tr w:rsidR="007D535E" w14:paraId="5DC03651" w14:textId="77777777" w:rsidTr="001B724A">
        <w:tc>
          <w:tcPr>
            <w:tcW w:w="9778" w:type="dxa"/>
            <w:tcBorders>
              <w:top w:val="single" w:sz="4" w:space="0" w:color="auto"/>
            </w:tcBorders>
            <w:shd w:val="clear" w:color="auto" w:fill="D0CECE" w:themeFill="background2" w:themeFillShade="E6"/>
          </w:tcPr>
          <w:p w14:paraId="1A9192FA" w14:textId="12936A0E" w:rsidR="007D535E" w:rsidRPr="007D535E" w:rsidRDefault="001B724A" w:rsidP="00F369D0">
            <w:pPr>
              <w:spacing w:line="276" w:lineRule="auto"/>
              <w:rPr>
                <w:b/>
                <w:bCs/>
              </w:rPr>
            </w:pPr>
            <w:r w:rsidRPr="001B724A">
              <w:rPr>
                <w:b/>
                <w:bCs/>
              </w:rPr>
              <w:lastRenderedPageBreak/>
              <w:t xml:space="preserve">III </w:t>
            </w:r>
            <w:proofErr w:type="spellStart"/>
            <w:r w:rsidR="006E6550">
              <w:rPr>
                <w:b/>
                <w:bCs/>
              </w:rPr>
              <w:t>Employment</w:t>
            </w:r>
            <w:proofErr w:type="spellEnd"/>
          </w:p>
        </w:tc>
      </w:tr>
      <w:tr w:rsidR="009B2894" w:rsidRPr="006E6550" w14:paraId="712533FB" w14:textId="77777777" w:rsidTr="00D64A64">
        <w:trPr>
          <w:trHeight w:val="758"/>
        </w:trPr>
        <w:tc>
          <w:tcPr>
            <w:tcW w:w="9778" w:type="dxa"/>
            <w:tcBorders>
              <w:bottom w:val="single" w:sz="4" w:space="0" w:color="auto"/>
            </w:tcBorders>
          </w:tcPr>
          <w:p w14:paraId="5BD6C5BE" w14:textId="291D6C1C" w:rsidR="001B724A" w:rsidRPr="006E6550" w:rsidRDefault="006E6550" w:rsidP="001B724A">
            <w:pPr>
              <w:rPr>
                <w:lang w:val="en-US"/>
              </w:rPr>
            </w:pPr>
            <w:r w:rsidRPr="006E6550">
              <w:rPr>
                <w:lang w:val="en-US"/>
              </w:rPr>
              <w:t xml:space="preserve">The Student </w:t>
            </w:r>
            <w:r w:rsidR="00920B87">
              <w:rPr>
                <w:lang w:val="en-US"/>
              </w:rPr>
              <w:t>is employed by</w:t>
            </w:r>
            <w:r w:rsidRPr="006E6550">
              <w:rPr>
                <w:lang w:val="en-US"/>
              </w:rPr>
              <w:t xml:space="preserve"> the Partner </w:t>
            </w:r>
            <w:r w:rsidR="00C72B69">
              <w:rPr>
                <w:lang w:val="en-US"/>
              </w:rPr>
              <w:t>during</w:t>
            </w:r>
            <w:r>
              <w:rPr>
                <w:lang w:val="en-US"/>
              </w:rPr>
              <w:t xml:space="preserve"> the thesis project</w:t>
            </w:r>
            <w:r w:rsidR="001B724A" w:rsidRPr="006E6550">
              <w:rPr>
                <w:lang w:val="en-US"/>
              </w:rPr>
              <w:t>.</w:t>
            </w:r>
            <w:r w:rsidR="00D44222">
              <w:rPr>
                <w:rStyle w:val="FootnoteReference"/>
              </w:rPr>
              <w:footnoteReference w:id="5"/>
            </w:r>
          </w:p>
          <w:p w14:paraId="1C365217" w14:textId="77777777" w:rsidR="00E3017E" w:rsidRPr="006E6550" w:rsidRDefault="00E3017E" w:rsidP="001B724A">
            <w:pPr>
              <w:rPr>
                <w:lang w:val="en-US"/>
              </w:rPr>
            </w:pPr>
          </w:p>
          <w:p w14:paraId="45F1F2F8" w14:textId="38DD2AAE" w:rsidR="001B724A" w:rsidRPr="006E6550" w:rsidRDefault="00594E95" w:rsidP="001B724A">
            <w:pPr>
              <w:rPr>
                <w:lang w:val="en-US"/>
              </w:rPr>
            </w:pPr>
            <w:sdt>
              <w:sdtPr>
                <w:rPr>
                  <w:lang w:val="en-US"/>
                </w:rPr>
                <w:id w:val="2080790506"/>
                <w14:checkbox>
                  <w14:checked w14:val="0"/>
                  <w14:checkedState w14:val="2612" w14:font="MS Gothic"/>
                  <w14:uncheckedState w14:val="2610" w14:font="MS Gothic"/>
                </w14:checkbox>
              </w:sdtPr>
              <w:sdtEndPr/>
              <w:sdtContent>
                <w:r>
                  <w:rPr>
                    <w:rFonts w:ascii="MS Gothic" w:eastAsia="MS Gothic" w:hAnsi="MS Gothic" w:hint="eastAsia"/>
                    <w:lang w:val="en-US"/>
                  </w:rPr>
                  <w:t>☐</w:t>
                </w:r>
              </w:sdtContent>
            </w:sdt>
            <w:r w:rsidR="006E6550">
              <w:rPr>
                <w:lang w:val="en-US"/>
              </w:rPr>
              <w:t>yes</w:t>
            </w:r>
          </w:p>
          <w:p w14:paraId="40495F17" w14:textId="7B936D74" w:rsidR="0036614C" w:rsidRPr="006E6550" w:rsidRDefault="00594E95" w:rsidP="001B724A">
            <w:pPr>
              <w:rPr>
                <w:lang w:val="en-US"/>
              </w:rPr>
            </w:pPr>
            <w:sdt>
              <w:sdtPr>
                <w:rPr>
                  <w:lang w:val="en-US"/>
                </w:rPr>
                <w:id w:val="1038704657"/>
                <w14:checkbox>
                  <w14:checked w14:val="0"/>
                  <w14:checkedState w14:val="2612" w14:font="MS Gothic"/>
                  <w14:uncheckedState w14:val="2610" w14:font="MS Gothic"/>
                </w14:checkbox>
              </w:sdtPr>
              <w:sdtEndPr/>
              <w:sdtContent>
                <w:r w:rsidR="001B724A" w:rsidRPr="006E6550">
                  <w:rPr>
                    <w:rFonts w:ascii="MS Gothic" w:eastAsia="MS Gothic" w:hAnsi="MS Gothic" w:hint="eastAsia"/>
                    <w:lang w:val="en-US"/>
                  </w:rPr>
                  <w:t>☐</w:t>
                </w:r>
              </w:sdtContent>
            </w:sdt>
            <w:r w:rsidR="006E6550">
              <w:rPr>
                <w:lang w:val="en-US"/>
              </w:rPr>
              <w:t>no</w:t>
            </w:r>
          </w:p>
          <w:p w14:paraId="5E9765B2" w14:textId="20498A3F" w:rsidR="00D44222" w:rsidRPr="006E6550" w:rsidRDefault="00D44222" w:rsidP="001B724A">
            <w:pPr>
              <w:rPr>
                <w:lang w:val="en-US"/>
              </w:rPr>
            </w:pPr>
          </w:p>
        </w:tc>
      </w:tr>
      <w:tr w:rsidR="00D64A64" w:rsidRPr="006E6550" w14:paraId="329609E7" w14:textId="77777777" w:rsidTr="00D64A64">
        <w:tc>
          <w:tcPr>
            <w:tcW w:w="9778" w:type="dxa"/>
            <w:tcBorders>
              <w:top w:val="single" w:sz="4" w:space="0" w:color="auto"/>
              <w:left w:val="nil"/>
              <w:bottom w:val="single" w:sz="4" w:space="0" w:color="auto"/>
              <w:right w:val="nil"/>
            </w:tcBorders>
            <w:shd w:val="clear" w:color="auto" w:fill="FFFFFF" w:themeFill="background1"/>
          </w:tcPr>
          <w:p w14:paraId="58FE65D9" w14:textId="77777777" w:rsidR="00D64A64" w:rsidRPr="006E6550" w:rsidRDefault="00D64A64" w:rsidP="003C59C7">
            <w:pPr>
              <w:spacing w:line="276" w:lineRule="auto"/>
              <w:rPr>
                <w:b/>
                <w:bCs/>
                <w:lang w:val="en-US"/>
              </w:rPr>
            </w:pPr>
          </w:p>
        </w:tc>
      </w:tr>
      <w:tr w:rsidR="009B2894" w14:paraId="5558ED5F" w14:textId="77777777" w:rsidTr="00D64A64">
        <w:tc>
          <w:tcPr>
            <w:tcW w:w="9778" w:type="dxa"/>
            <w:tcBorders>
              <w:top w:val="single" w:sz="4" w:space="0" w:color="auto"/>
            </w:tcBorders>
            <w:shd w:val="clear" w:color="auto" w:fill="D0CECE" w:themeFill="background2" w:themeFillShade="E6"/>
          </w:tcPr>
          <w:p w14:paraId="3B48079D" w14:textId="261B0952" w:rsidR="009B2894" w:rsidRPr="008446FF" w:rsidRDefault="001B724A" w:rsidP="003C59C7">
            <w:pPr>
              <w:spacing w:line="276" w:lineRule="auto"/>
              <w:rPr>
                <w:b/>
                <w:bCs/>
              </w:rPr>
            </w:pPr>
            <w:r w:rsidRPr="001B724A">
              <w:rPr>
                <w:b/>
                <w:bCs/>
              </w:rPr>
              <w:t xml:space="preserve">IV </w:t>
            </w:r>
            <w:r w:rsidR="006E6550">
              <w:rPr>
                <w:b/>
                <w:bCs/>
              </w:rPr>
              <w:t>Reimbursement of expenses</w:t>
            </w:r>
          </w:p>
        </w:tc>
      </w:tr>
      <w:tr w:rsidR="003C59C7" w:rsidRPr="00A2257A" w14:paraId="047317DE" w14:textId="77777777" w:rsidTr="00D64A64">
        <w:trPr>
          <w:trHeight w:val="989"/>
        </w:trPr>
        <w:tc>
          <w:tcPr>
            <w:tcW w:w="9778" w:type="dxa"/>
            <w:tcBorders>
              <w:bottom w:val="single" w:sz="4" w:space="0" w:color="auto"/>
            </w:tcBorders>
            <w:shd w:val="clear" w:color="auto" w:fill="auto"/>
          </w:tcPr>
          <w:p w14:paraId="3E14DC82" w14:textId="5ED4EAB4" w:rsidR="001B724A" w:rsidRPr="00A2257A" w:rsidRDefault="00A2257A" w:rsidP="001B724A">
            <w:pPr>
              <w:rPr>
                <w:lang w:val="en-US"/>
              </w:rPr>
            </w:pPr>
            <w:r w:rsidRPr="00A2257A">
              <w:rPr>
                <w:lang w:val="en-US"/>
              </w:rPr>
              <w:t>The student is reimbursed the expenses</w:t>
            </w:r>
            <w:r>
              <w:rPr>
                <w:lang w:val="en-US"/>
              </w:rPr>
              <w:t xml:space="preserve"> that are incurred while working on the thesis</w:t>
            </w:r>
            <w:r w:rsidRPr="00A2257A">
              <w:rPr>
                <w:lang w:val="en-US"/>
              </w:rPr>
              <w:t>, such as travel ex</w:t>
            </w:r>
            <w:r>
              <w:rPr>
                <w:lang w:val="en-US"/>
              </w:rPr>
              <w:t>penses</w:t>
            </w:r>
            <w:r w:rsidR="001B724A" w:rsidRPr="00A2257A">
              <w:rPr>
                <w:lang w:val="en-US"/>
              </w:rPr>
              <w:t>.</w:t>
            </w:r>
            <w:r w:rsidR="00D44222">
              <w:rPr>
                <w:rStyle w:val="FootnoteReference"/>
              </w:rPr>
              <w:footnoteReference w:id="6"/>
            </w:r>
          </w:p>
          <w:p w14:paraId="58298E55" w14:textId="77777777" w:rsidR="00E3017E" w:rsidRPr="00A2257A" w:rsidRDefault="00E3017E" w:rsidP="001B724A">
            <w:pPr>
              <w:rPr>
                <w:lang w:val="en-US"/>
              </w:rPr>
            </w:pPr>
          </w:p>
          <w:p w14:paraId="092532C7" w14:textId="5C1DDD7D" w:rsidR="001B724A" w:rsidRPr="00A2257A" w:rsidRDefault="00594E95" w:rsidP="001B724A">
            <w:pPr>
              <w:rPr>
                <w:lang w:val="en-US"/>
              </w:rPr>
            </w:pPr>
            <w:sdt>
              <w:sdtPr>
                <w:rPr>
                  <w:lang w:val="en-US"/>
                </w:rPr>
                <w:id w:val="1924756304"/>
                <w14:checkbox>
                  <w14:checked w14:val="0"/>
                  <w14:checkedState w14:val="2612" w14:font="MS Gothic"/>
                  <w14:uncheckedState w14:val="2610" w14:font="MS Gothic"/>
                </w14:checkbox>
              </w:sdtPr>
              <w:sdtEndPr/>
              <w:sdtContent>
                <w:r w:rsidR="001B724A" w:rsidRPr="00A2257A">
                  <w:rPr>
                    <w:rFonts w:ascii="MS Gothic" w:eastAsia="MS Gothic" w:hAnsi="MS Gothic" w:hint="eastAsia"/>
                    <w:lang w:val="en-US"/>
                  </w:rPr>
                  <w:t>☐</w:t>
                </w:r>
              </w:sdtContent>
            </w:sdt>
            <w:r w:rsidR="006E6550" w:rsidRPr="00A2257A">
              <w:rPr>
                <w:lang w:val="en-US"/>
              </w:rPr>
              <w:t>yes</w:t>
            </w:r>
          </w:p>
          <w:p w14:paraId="7319AA72" w14:textId="3FAB5D5B" w:rsidR="001B724A" w:rsidRPr="00A2257A" w:rsidRDefault="00594E95" w:rsidP="001B724A">
            <w:pPr>
              <w:rPr>
                <w:lang w:val="en-US"/>
              </w:rPr>
            </w:pPr>
            <w:sdt>
              <w:sdtPr>
                <w:rPr>
                  <w:lang w:val="en-US"/>
                </w:rPr>
                <w:id w:val="-734403098"/>
                <w14:checkbox>
                  <w14:checked w14:val="0"/>
                  <w14:checkedState w14:val="2612" w14:font="MS Gothic"/>
                  <w14:uncheckedState w14:val="2610" w14:font="MS Gothic"/>
                </w14:checkbox>
              </w:sdtPr>
              <w:sdtEndPr/>
              <w:sdtContent>
                <w:r w:rsidR="001B724A" w:rsidRPr="00A2257A">
                  <w:rPr>
                    <w:rFonts w:ascii="MS Gothic" w:eastAsia="MS Gothic" w:hAnsi="MS Gothic" w:hint="eastAsia"/>
                    <w:lang w:val="en-US"/>
                  </w:rPr>
                  <w:t>☐</w:t>
                </w:r>
              </w:sdtContent>
            </w:sdt>
            <w:r w:rsidR="006E6550" w:rsidRPr="00A2257A">
              <w:rPr>
                <w:lang w:val="en-US"/>
              </w:rPr>
              <w:t>no</w:t>
            </w:r>
          </w:p>
          <w:p w14:paraId="2666E69F" w14:textId="77777777" w:rsidR="006E6550" w:rsidRPr="00A2257A" w:rsidRDefault="006E6550" w:rsidP="001B724A">
            <w:pPr>
              <w:rPr>
                <w:lang w:val="en-US"/>
              </w:rPr>
            </w:pPr>
          </w:p>
          <w:p w14:paraId="2757ADA7" w14:textId="5B87F5AE" w:rsidR="003C59C7" w:rsidRPr="00A2257A" w:rsidRDefault="006E6550" w:rsidP="001B724A">
            <w:pPr>
              <w:rPr>
                <w:b/>
                <w:bCs/>
                <w:lang w:val="en-US"/>
              </w:rPr>
            </w:pPr>
            <w:r w:rsidRPr="00A2257A">
              <w:rPr>
                <w:b/>
                <w:bCs/>
                <w:lang w:val="en-US"/>
              </w:rPr>
              <w:t>Other information on expenses</w:t>
            </w:r>
            <w:r w:rsidR="00E3017E" w:rsidRPr="00A2257A">
              <w:rPr>
                <w:b/>
                <w:bCs/>
                <w:lang w:val="en-US"/>
              </w:rPr>
              <w:t>:</w:t>
            </w:r>
          </w:p>
          <w:p w14:paraId="7A1B4D58" w14:textId="5D6903D9" w:rsidR="00D44222" w:rsidRPr="00A2257A" w:rsidRDefault="00594E95" w:rsidP="001B724A">
            <w:pPr>
              <w:rPr>
                <w:lang w:val="en-US"/>
              </w:rPr>
            </w:pPr>
            <w:sdt>
              <w:sdtPr>
                <w:id w:val="1481803484"/>
                <w:placeholder>
                  <w:docPart w:val="BAC43341488F4F358714369DF60AF3F7"/>
                </w:placeholder>
              </w:sdtPr>
              <w:sdtEndPr/>
              <w:sdtContent>
                <w:r w:rsidR="006E6550" w:rsidRPr="00A2257A">
                  <w:rPr>
                    <w:lang w:val="en-US"/>
                  </w:rPr>
                  <w:t>Click to enter text.</w:t>
                </w:r>
              </w:sdtContent>
            </w:sdt>
            <w:r w:rsidR="006E6550" w:rsidRPr="00A2257A">
              <w:rPr>
                <w:lang w:val="en-US"/>
              </w:rPr>
              <w:t xml:space="preserve"> </w:t>
            </w:r>
          </w:p>
        </w:tc>
      </w:tr>
      <w:tr w:rsidR="00D64A64" w:rsidRPr="00A2257A" w14:paraId="196C33B8" w14:textId="77777777" w:rsidTr="00D64A64">
        <w:tc>
          <w:tcPr>
            <w:tcW w:w="9778" w:type="dxa"/>
            <w:tcBorders>
              <w:top w:val="single" w:sz="4" w:space="0" w:color="auto"/>
              <w:left w:val="nil"/>
              <w:bottom w:val="single" w:sz="4" w:space="0" w:color="auto"/>
              <w:right w:val="nil"/>
            </w:tcBorders>
            <w:shd w:val="clear" w:color="auto" w:fill="FFFFFF" w:themeFill="background1"/>
          </w:tcPr>
          <w:p w14:paraId="5E16529D" w14:textId="77777777" w:rsidR="00D64A64" w:rsidRPr="00A2257A" w:rsidRDefault="00D64A64" w:rsidP="003C59C7">
            <w:pPr>
              <w:spacing w:line="276" w:lineRule="auto"/>
              <w:rPr>
                <w:b/>
                <w:bCs/>
                <w:lang w:val="en-US"/>
              </w:rPr>
            </w:pPr>
          </w:p>
        </w:tc>
      </w:tr>
      <w:tr w:rsidR="003C59C7" w:rsidRPr="00594E95" w14:paraId="69FF0A9E" w14:textId="77777777" w:rsidTr="00D64A64">
        <w:tc>
          <w:tcPr>
            <w:tcW w:w="9778" w:type="dxa"/>
            <w:tcBorders>
              <w:top w:val="single" w:sz="4" w:space="0" w:color="auto"/>
            </w:tcBorders>
            <w:shd w:val="clear" w:color="auto" w:fill="D0CECE" w:themeFill="background2" w:themeFillShade="E6"/>
          </w:tcPr>
          <w:p w14:paraId="6BEFCFAD" w14:textId="151486E5" w:rsidR="003C59C7" w:rsidRPr="004A62D7" w:rsidRDefault="001B724A" w:rsidP="003C59C7">
            <w:pPr>
              <w:spacing w:line="276" w:lineRule="auto"/>
              <w:rPr>
                <w:b/>
                <w:bCs/>
                <w:lang w:val="en-US"/>
              </w:rPr>
            </w:pPr>
            <w:r w:rsidRPr="004A62D7">
              <w:rPr>
                <w:b/>
                <w:bCs/>
                <w:lang w:val="en-US"/>
              </w:rPr>
              <w:t xml:space="preserve">V </w:t>
            </w:r>
            <w:r w:rsidR="004A62D7" w:rsidRPr="004A62D7">
              <w:rPr>
                <w:b/>
                <w:bCs/>
                <w:lang w:val="en-US"/>
              </w:rPr>
              <w:t>Public availability of t</w:t>
            </w:r>
            <w:r w:rsidR="004A62D7">
              <w:rPr>
                <w:b/>
                <w:bCs/>
                <w:lang w:val="en-US"/>
              </w:rPr>
              <w:t>he thesis</w:t>
            </w:r>
          </w:p>
        </w:tc>
      </w:tr>
      <w:tr w:rsidR="003C59C7" w:rsidRPr="00594E95" w14:paraId="56671077" w14:textId="77777777" w:rsidTr="00D64A64">
        <w:trPr>
          <w:trHeight w:val="588"/>
        </w:trPr>
        <w:tc>
          <w:tcPr>
            <w:tcW w:w="9778" w:type="dxa"/>
            <w:tcBorders>
              <w:bottom w:val="single" w:sz="4" w:space="0" w:color="auto"/>
            </w:tcBorders>
            <w:shd w:val="clear" w:color="auto" w:fill="auto"/>
          </w:tcPr>
          <w:p w14:paraId="468AD054" w14:textId="3A533799" w:rsidR="00D44222" w:rsidRPr="00C84DEC" w:rsidRDefault="00C84DEC" w:rsidP="00C84DEC">
            <w:pPr>
              <w:jc w:val="both"/>
              <w:rPr>
                <w:lang w:val="en-US"/>
              </w:rPr>
            </w:pPr>
            <w:r w:rsidRPr="00C84DEC">
              <w:rPr>
                <w:lang w:val="en-US"/>
              </w:rPr>
              <w:t xml:space="preserve">The thesis to be </w:t>
            </w:r>
            <w:r w:rsidR="00037633">
              <w:rPr>
                <w:lang w:val="en-US"/>
              </w:rPr>
              <w:t>compiled</w:t>
            </w:r>
            <w:r w:rsidRPr="00C84DEC">
              <w:rPr>
                <w:lang w:val="en-US"/>
              </w:rPr>
              <w:t xml:space="preserve"> is a public document</w:t>
            </w:r>
            <w:r w:rsidR="001B724A" w:rsidRPr="00C84DEC">
              <w:rPr>
                <w:lang w:val="en-US"/>
              </w:rPr>
              <w:t xml:space="preserve">. </w:t>
            </w:r>
            <w:r w:rsidRPr="00C84DEC">
              <w:rPr>
                <w:lang w:val="en-US"/>
              </w:rPr>
              <w:t xml:space="preserve">The thesis is published in the Theseus Open Repository as instructed by </w:t>
            </w:r>
            <w:r>
              <w:rPr>
                <w:lang w:val="en-US"/>
              </w:rPr>
              <w:t xml:space="preserve">LAB University of Applied Sciences. </w:t>
            </w:r>
          </w:p>
        </w:tc>
      </w:tr>
      <w:tr w:rsidR="00D64A64" w:rsidRPr="00594E95" w14:paraId="0BBC8D6C" w14:textId="77777777" w:rsidTr="00D64A64">
        <w:trPr>
          <w:trHeight w:val="270"/>
        </w:trPr>
        <w:tc>
          <w:tcPr>
            <w:tcW w:w="9778" w:type="dxa"/>
            <w:tcBorders>
              <w:top w:val="single" w:sz="4" w:space="0" w:color="auto"/>
              <w:left w:val="nil"/>
              <w:bottom w:val="single" w:sz="4" w:space="0" w:color="auto"/>
              <w:right w:val="nil"/>
            </w:tcBorders>
            <w:shd w:val="clear" w:color="auto" w:fill="FFFFFF" w:themeFill="background1"/>
          </w:tcPr>
          <w:p w14:paraId="77582627" w14:textId="77777777" w:rsidR="00D64A64" w:rsidRPr="00C84DEC" w:rsidRDefault="00D64A64" w:rsidP="003C59C7">
            <w:pPr>
              <w:spacing w:line="276" w:lineRule="auto"/>
              <w:rPr>
                <w:b/>
                <w:bCs/>
                <w:lang w:val="en-US"/>
              </w:rPr>
            </w:pPr>
          </w:p>
        </w:tc>
      </w:tr>
      <w:tr w:rsidR="003C59C7" w14:paraId="566CF4B5" w14:textId="77777777" w:rsidTr="00D64A64">
        <w:trPr>
          <w:trHeight w:val="270"/>
        </w:trPr>
        <w:tc>
          <w:tcPr>
            <w:tcW w:w="9778" w:type="dxa"/>
            <w:tcBorders>
              <w:top w:val="single" w:sz="4" w:space="0" w:color="auto"/>
            </w:tcBorders>
            <w:shd w:val="clear" w:color="auto" w:fill="D0CECE" w:themeFill="background2" w:themeFillShade="E6"/>
          </w:tcPr>
          <w:p w14:paraId="4AAFD436" w14:textId="3D2F5EF6" w:rsidR="003C59C7" w:rsidRPr="003C59C7" w:rsidRDefault="001B724A" w:rsidP="003C59C7">
            <w:pPr>
              <w:spacing w:line="276" w:lineRule="auto"/>
              <w:rPr>
                <w:b/>
                <w:bCs/>
              </w:rPr>
            </w:pPr>
            <w:r w:rsidRPr="001B724A">
              <w:rPr>
                <w:b/>
                <w:bCs/>
              </w:rPr>
              <w:t xml:space="preserve">VI </w:t>
            </w:r>
            <w:proofErr w:type="spellStart"/>
            <w:r w:rsidR="00CB6528">
              <w:rPr>
                <w:b/>
                <w:bCs/>
              </w:rPr>
              <w:t>Confidentiality</w:t>
            </w:r>
            <w:proofErr w:type="spellEnd"/>
          </w:p>
        </w:tc>
      </w:tr>
      <w:tr w:rsidR="003C59C7" w:rsidRPr="00594E95" w14:paraId="4A871F9E" w14:textId="77777777" w:rsidTr="00D64A64">
        <w:trPr>
          <w:trHeight w:val="1139"/>
        </w:trPr>
        <w:tc>
          <w:tcPr>
            <w:tcW w:w="9778" w:type="dxa"/>
            <w:tcBorders>
              <w:bottom w:val="single" w:sz="4" w:space="0" w:color="auto"/>
            </w:tcBorders>
            <w:shd w:val="clear" w:color="auto" w:fill="auto"/>
          </w:tcPr>
          <w:p w14:paraId="44D43719" w14:textId="020BF843" w:rsidR="001B724A" w:rsidRPr="00CB6528" w:rsidRDefault="00CB6528" w:rsidP="0000279D">
            <w:pPr>
              <w:jc w:val="both"/>
              <w:rPr>
                <w:lang w:val="en-US"/>
              </w:rPr>
            </w:pPr>
            <w:r w:rsidRPr="00CB6528">
              <w:rPr>
                <w:lang w:val="en-US"/>
              </w:rPr>
              <w:t xml:space="preserve">The Student commits to not disclosing any confidential or secret information, as specified by the Partner, to </w:t>
            </w:r>
            <w:r>
              <w:rPr>
                <w:lang w:val="en-US"/>
              </w:rPr>
              <w:t>which he or she has gained access</w:t>
            </w:r>
            <w:r w:rsidR="001B724A" w:rsidRPr="00CB6528">
              <w:rPr>
                <w:lang w:val="en-US"/>
              </w:rPr>
              <w:t xml:space="preserve">. </w:t>
            </w:r>
          </w:p>
          <w:p w14:paraId="1C52963F" w14:textId="77777777" w:rsidR="001B724A" w:rsidRPr="00CB6528" w:rsidRDefault="001B724A" w:rsidP="0000279D">
            <w:pPr>
              <w:jc w:val="both"/>
              <w:rPr>
                <w:lang w:val="en-US"/>
              </w:rPr>
            </w:pPr>
          </w:p>
          <w:p w14:paraId="275AB266" w14:textId="333E3368" w:rsidR="001B724A" w:rsidRPr="00CB6528" w:rsidRDefault="00CB6528" w:rsidP="0000279D">
            <w:pPr>
              <w:jc w:val="both"/>
              <w:rPr>
                <w:lang w:val="en-US"/>
              </w:rPr>
            </w:pPr>
            <w:r w:rsidRPr="00CB6528">
              <w:rPr>
                <w:lang w:val="en-US"/>
              </w:rPr>
              <w:t>Contrary to the above</w:t>
            </w:r>
            <w:r w:rsidR="001B724A" w:rsidRPr="00CB6528">
              <w:rPr>
                <w:lang w:val="en-US"/>
              </w:rPr>
              <w:t xml:space="preserve">, </w:t>
            </w:r>
            <w:r w:rsidRPr="00CB6528">
              <w:rPr>
                <w:lang w:val="en-US"/>
              </w:rPr>
              <w:t xml:space="preserve">the Student has the right to disclose confidential Partner information to the thesis supervisors </w:t>
            </w:r>
            <w:r>
              <w:rPr>
                <w:lang w:val="en-US"/>
              </w:rPr>
              <w:t>at LAB University of Applied Sciences if this is necessary for conducting the thesis work.</w:t>
            </w:r>
            <w:r w:rsidR="00D44222">
              <w:rPr>
                <w:rStyle w:val="FootnoteReference"/>
              </w:rPr>
              <w:footnoteReference w:id="7"/>
            </w:r>
          </w:p>
          <w:p w14:paraId="5D7ABFC8" w14:textId="77777777" w:rsidR="001B724A" w:rsidRPr="00CB6528" w:rsidRDefault="001B724A" w:rsidP="0000279D">
            <w:pPr>
              <w:jc w:val="both"/>
              <w:rPr>
                <w:lang w:val="en-US"/>
              </w:rPr>
            </w:pPr>
          </w:p>
          <w:p w14:paraId="491C357F" w14:textId="35BCCC4A" w:rsidR="001B724A" w:rsidRPr="007977AC" w:rsidRDefault="00B978C9" w:rsidP="0000279D">
            <w:pPr>
              <w:jc w:val="both"/>
              <w:rPr>
                <w:lang w:val="en-US"/>
              </w:rPr>
            </w:pPr>
            <w:r w:rsidRPr="00B978C9">
              <w:rPr>
                <w:lang w:val="en-US"/>
              </w:rPr>
              <w:t xml:space="preserve">Materials to be kept secret, as specified by the Partner, can be included </w:t>
            </w:r>
            <w:r>
              <w:rPr>
                <w:lang w:val="en-US"/>
              </w:rPr>
              <w:t>only in a separate appendix to the thesis</w:t>
            </w:r>
            <w:r w:rsidR="001B724A" w:rsidRPr="00B978C9">
              <w:rPr>
                <w:lang w:val="en-US"/>
              </w:rPr>
              <w:t xml:space="preserve">. </w:t>
            </w:r>
            <w:r w:rsidRPr="00B978C9">
              <w:rPr>
                <w:lang w:val="en-US"/>
              </w:rPr>
              <w:t xml:space="preserve">An appendix that contains confidential information is not a public document. </w:t>
            </w:r>
          </w:p>
          <w:p w14:paraId="5A3D1ACF" w14:textId="77777777" w:rsidR="001B724A" w:rsidRPr="007977AC" w:rsidRDefault="001B724A" w:rsidP="0000279D">
            <w:pPr>
              <w:jc w:val="both"/>
              <w:rPr>
                <w:lang w:val="en-US"/>
              </w:rPr>
            </w:pPr>
          </w:p>
          <w:p w14:paraId="534A6C35" w14:textId="45F46E4A" w:rsidR="003C59C7" w:rsidRPr="00B978C9" w:rsidRDefault="00B978C9" w:rsidP="0000279D">
            <w:pPr>
              <w:jc w:val="both"/>
              <w:rPr>
                <w:lang w:val="en-US"/>
              </w:rPr>
            </w:pPr>
            <w:r w:rsidRPr="00B978C9">
              <w:rPr>
                <w:lang w:val="en-US"/>
              </w:rPr>
              <w:t>In addition, the Student commits to using the information obtained from the Partner</w:t>
            </w:r>
            <w:r w:rsidR="001B724A" w:rsidRPr="00B978C9">
              <w:rPr>
                <w:lang w:val="en-US"/>
              </w:rPr>
              <w:t xml:space="preserve"> </w:t>
            </w:r>
            <w:r w:rsidRPr="00B978C9">
              <w:rPr>
                <w:lang w:val="en-US"/>
              </w:rPr>
              <w:t>o</w:t>
            </w:r>
            <w:r>
              <w:rPr>
                <w:lang w:val="en-US"/>
              </w:rPr>
              <w:t xml:space="preserve">nly for a purpose related to the thesis work. </w:t>
            </w:r>
          </w:p>
          <w:p w14:paraId="289A8258" w14:textId="1E23824C" w:rsidR="00D44222" w:rsidRPr="00B978C9" w:rsidRDefault="00D44222" w:rsidP="0000279D">
            <w:pPr>
              <w:jc w:val="both"/>
              <w:rPr>
                <w:lang w:val="en-US"/>
              </w:rPr>
            </w:pPr>
          </w:p>
        </w:tc>
      </w:tr>
      <w:tr w:rsidR="00D64A64" w:rsidRPr="00594E95" w14:paraId="223EE8A3" w14:textId="77777777" w:rsidTr="00D64A64">
        <w:trPr>
          <w:trHeight w:val="216"/>
        </w:trPr>
        <w:tc>
          <w:tcPr>
            <w:tcW w:w="9778" w:type="dxa"/>
            <w:tcBorders>
              <w:top w:val="single" w:sz="4" w:space="0" w:color="auto"/>
              <w:left w:val="nil"/>
              <w:bottom w:val="single" w:sz="4" w:space="0" w:color="auto"/>
              <w:right w:val="nil"/>
            </w:tcBorders>
            <w:shd w:val="clear" w:color="auto" w:fill="FFFFFF" w:themeFill="background1"/>
          </w:tcPr>
          <w:p w14:paraId="4D5A74C8" w14:textId="77777777" w:rsidR="00D64A64" w:rsidRPr="00B978C9" w:rsidRDefault="00D64A64" w:rsidP="0000279D">
            <w:pPr>
              <w:spacing w:line="276" w:lineRule="auto"/>
              <w:jc w:val="both"/>
              <w:rPr>
                <w:b/>
                <w:bCs/>
                <w:lang w:val="en-US"/>
              </w:rPr>
            </w:pPr>
          </w:p>
        </w:tc>
      </w:tr>
      <w:tr w:rsidR="003C59C7" w:rsidRPr="003C59C7" w14:paraId="5970ADE1" w14:textId="77777777" w:rsidTr="00D64A64">
        <w:trPr>
          <w:trHeight w:val="216"/>
        </w:trPr>
        <w:tc>
          <w:tcPr>
            <w:tcW w:w="9778" w:type="dxa"/>
            <w:tcBorders>
              <w:top w:val="single" w:sz="4" w:space="0" w:color="auto"/>
            </w:tcBorders>
            <w:shd w:val="clear" w:color="auto" w:fill="D0CECE" w:themeFill="background2" w:themeFillShade="E6"/>
          </w:tcPr>
          <w:p w14:paraId="3EA4F5A6" w14:textId="14EBE792" w:rsidR="003C59C7" w:rsidRPr="003C59C7" w:rsidRDefault="0000279D" w:rsidP="0000279D">
            <w:pPr>
              <w:spacing w:line="276" w:lineRule="auto"/>
              <w:jc w:val="both"/>
              <w:rPr>
                <w:b/>
                <w:bCs/>
              </w:rPr>
            </w:pPr>
            <w:r w:rsidRPr="0000279D">
              <w:rPr>
                <w:b/>
                <w:bCs/>
              </w:rPr>
              <w:t xml:space="preserve">VII </w:t>
            </w:r>
            <w:r w:rsidR="006C0DAA">
              <w:rPr>
                <w:b/>
                <w:bCs/>
              </w:rPr>
              <w:t>Rights</w:t>
            </w:r>
          </w:p>
        </w:tc>
      </w:tr>
      <w:tr w:rsidR="003C59C7" w:rsidRPr="00594E95" w14:paraId="5CF3F4FE" w14:textId="77777777" w:rsidTr="002E4939">
        <w:trPr>
          <w:trHeight w:val="1099"/>
        </w:trPr>
        <w:tc>
          <w:tcPr>
            <w:tcW w:w="9778" w:type="dxa"/>
            <w:shd w:val="clear" w:color="auto" w:fill="auto"/>
          </w:tcPr>
          <w:p w14:paraId="5F53642C" w14:textId="48D3C8B0" w:rsidR="0000279D" w:rsidRPr="00BE2CAE" w:rsidRDefault="00BE2CAE" w:rsidP="0000279D">
            <w:pPr>
              <w:jc w:val="both"/>
              <w:rPr>
                <w:lang w:val="en-US"/>
              </w:rPr>
            </w:pPr>
            <w:r w:rsidRPr="00BE2CAE">
              <w:rPr>
                <w:lang w:val="en-US"/>
              </w:rPr>
              <w:t>The Students holds the copyright to the thesis</w:t>
            </w:r>
            <w:r w:rsidR="0000279D" w:rsidRPr="00BE2CAE">
              <w:rPr>
                <w:lang w:val="en-US"/>
              </w:rPr>
              <w:t xml:space="preserve">, </w:t>
            </w:r>
            <w:r w:rsidRPr="00BE2CAE">
              <w:rPr>
                <w:lang w:val="en-US"/>
              </w:rPr>
              <w:t>unless otherwise agre</w:t>
            </w:r>
            <w:r>
              <w:rPr>
                <w:lang w:val="en-US"/>
              </w:rPr>
              <w:t>ed in a separate agreement.</w:t>
            </w:r>
            <w:r w:rsidR="0000279D" w:rsidRPr="00BE2CAE">
              <w:rPr>
                <w:lang w:val="en-US"/>
              </w:rPr>
              <w:t xml:space="preserve"> </w:t>
            </w:r>
            <w:r w:rsidRPr="00BE2CAE">
              <w:rPr>
                <w:lang w:val="en-US"/>
              </w:rPr>
              <w:t>The Partner has the right to use the public thesis in their op</w:t>
            </w:r>
            <w:r>
              <w:rPr>
                <w:lang w:val="en-US"/>
              </w:rPr>
              <w:t>erations.</w:t>
            </w:r>
            <w:r w:rsidR="0000279D" w:rsidRPr="00BE2CAE">
              <w:rPr>
                <w:lang w:val="en-US"/>
              </w:rPr>
              <w:t xml:space="preserve"> </w:t>
            </w:r>
          </w:p>
          <w:p w14:paraId="1D36E179" w14:textId="77777777" w:rsidR="0000279D" w:rsidRPr="00BE2CAE" w:rsidRDefault="0000279D" w:rsidP="0000279D">
            <w:pPr>
              <w:jc w:val="both"/>
              <w:rPr>
                <w:lang w:val="en-US"/>
              </w:rPr>
            </w:pPr>
          </w:p>
          <w:p w14:paraId="2472A36B" w14:textId="13163FE9" w:rsidR="00D44222" w:rsidRPr="0027146E" w:rsidRDefault="00B56EF3" w:rsidP="00F066BE">
            <w:pPr>
              <w:jc w:val="both"/>
              <w:rPr>
                <w:lang w:val="en-US"/>
              </w:rPr>
            </w:pPr>
            <w:r w:rsidRPr="00B56EF3">
              <w:rPr>
                <w:lang w:val="en-US"/>
              </w:rPr>
              <w:t xml:space="preserve">When the </w:t>
            </w:r>
            <w:r w:rsidR="007977AC">
              <w:rPr>
                <w:lang w:val="en-US"/>
              </w:rPr>
              <w:t>t</w:t>
            </w:r>
            <w:r w:rsidRPr="00B56EF3">
              <w:rPr>
                <w:lang w:val="en-US"/>
              </w:rPr>
              <w:t>hesis work</w:t>
            </w:r>
            <w:r w:rsidR="007977AC">
              <w:rPr>
                <w:lang w:val="en-US"/>
              </w:rPr>
              <w:t xml:space="preserve"> results</w:t>
            </w:r>
            <w:r w:rsidRPr="00B56EF3">
              <w:rPr>
                <w:lang w:val="en-US"/>
              </w:rPr>
              <w:t xml:space="preserve"> </w:t>
            </w:r>
            <w:r w:rsidR="007977AC">
              <w:rPr>
                <w:lang w:val="en-US"/>
              </w:rPr>
              <w:t>meet</w:t>
            </w:r>
            <w:r w:rsidRPr="00B56EF3">
              <w:rPr>
                <w:lang w:val="en-US"/>
              </w:rPr>
              <w:t xml:space="preserve"> the threshold of originality, the copyright to such </w:t>
            </w:r>
            <w:r w:rsidR="0027146E">
              <w:rPr>
                <w:lang w:val="en-US"/>
              </w:rPr>
              <w:t>foreground materials</w:t>
            </w:r>
            <w:r w:rsidRPr="00B56EF3">
              <w:rPr>
                <w:lang w:val="en-US"/>
              </w:rPr>
              <w:t xml:space="preserve"> belongs to those parties, in proportion to their input, who participated in producing the </w:t>
            </w:r>
            <w:r w:rsidR="0027146E">
              <w:rPr>
                <w:lang w:val="en-US"/>
              </w:rPr>
              <w:t>foreground</w:t>
            </w:r>
            <w:r w:rsidRPr="00B56EF3">
              <w:rPr>
                <w:lang w:val="en-US"/>
              </w:rPr>
              <w:t xml:space="preserve"> materials, unless othe</w:t>
            </w:r>
            <w:r>
              <w:rPr>
                <w:lang w:val="en-US"/>
              </w:rPr>
              <w:t xml:space="preserve">rwise agreed. </w:t>
            </w:r>
            <w:r w:rsidR="0027146E" w:rsidRPr="0027146E">
              <w:rPr>
                <w:lang w:val="en-US"/>
              </w:rPr>
              <w:t>The Partner holds the copyright to the background materials that the Partner hand</w:t>
            </w:r>
            <w:r w:rsidR="00F066BE">
              <w:rPr>
                <w:lang w:val="en-US"/>
              </w:rPr>
              <w:t>s</w:t>
            </w:r>
            <w:r w:rsidR="0027146E" w:rsidRPr="0027146E">
              <w:rPr>
                <w:lang w:val="en-US"/>
              </w:rPr>
              <w:t xml:space="preserve"> over to the Student for the thesis work, unless othe</w:t>
            </w:r>
            <w:r w:rsidR="0027146E">
              <w:rPr>
                <w:lang w:val="en-US"/>
              </w:rPr>
              <w:t>rwise agreed</w:t>
            </w:r>
            <w:r w:rsidR="0000279D" w:rsidRPr="0027146E">
              <w:rPr>
                <w:lang w:val="en-US"/>
              </w:rPr>
              <w:t>.</w:t>
            </w:r>
            <w:r w:rsidR="00AA5CB8">
              <w:rPr>
                <w:rStyle w:val="FootnoteReference"/>
              </w:rPr>
              <w:footnoteReference w:id="8"/>
            </w:r>
          </w:p>
        </w:tc>
      </w:tr>
    </w:tbl>
    <w:p w14:paraId="447C66C1" w14:textId="5FAF5907" w:rsidR="00E3017E" w:rsidRDefault="00E3017E">
      <w:pPr>
        <w:rPr>
          <w:lang w:val="en-US"/>
        </w:rPr>
      </w:pPr>
    </w:p>
    <w:p w14:paraId="64F7432C" w14:textId="77777777" w:rsidR="00594E95" w:rsidRPr="0027146E" w:rsidRDefault="00594E95">
      <w:pPr>
        <w:rPr>
          <w:lang w:val="en-US"/>
        </w:rPr>
      </w:pPr>
    </w:p>
    <w:tbl>
      <w:tblPr>
        <w:tblW w:w="97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691"/>
        <w:gridCol w:w="2264"/>
        <w:gridCol w:w="4823"/>
      </w:tblGrid>
      <w:tr w:rsidR="003C59C7" w:rsidRPr="003C59C7" w14:paraId="5258ADF9" w14:textId="77777777" w:rsidTr="003C59C7">
        <w:trPr>
          <w:trHeight w:val="216"/>
        </w:trPr>
        <w:tc>
          <w:tcPr>
            <w:tcW w:w="9778" w:type="dxa"/>
            <w:gridSpan w:val="3"/>
            <w:shd w:val="clear" w:color="auto" w:fill="D0CECE" w:themeFill="background2" w:themeFillShade="E6"/>
          </w:tcPr>
          <w:p w14:paraId="3A365B48" w14:textId="3A4F9FFE" w:rsidR="003C59C7" w:rsidRPr="003C59C7" w:rsidRDefault="0000279D" w:rsidP="003C59C7">
            <w:pPr>
              <w:spacing w:line="276" w:lineRule="auto"/>
              <w:rPr>
                <w:b/>
                <w:bCs/>
              </w:rPr>
            </w:pPr>
            <w:r w:rsidRPr="0000279D">
              <w:rPr>
                <w:b/>
                <w:bCs/>
              </w:rPr>
              <w:lastRenderedPageBreak/>
              <w:t xml:space="preserve">VIII </w:t>
            </w:r>
            <w:proofErr w:type="spellStart"/>
            <w:r w:rsidR="005762F8">
              <w:rPr>
                <w:b/>
                <w:bCs/>
              </w:rPr>
              <w:t>Partner’s</w:t>
            </w:r>
            <w:proofErr w:type="spellEnd"/>
            <w:r w:rsidR="005762F8">
              <w:rPr>
                <w:b/>
                <w:bCs/>
              </w:rPr>
              <w:t xml:space="preserve"> </w:t>
            </w:r>
            <w:proofErr w:type="spellStart"/>
            <w:r w:rsidR="005762F8">
              <w:rPr>
                <w:b/>
                <w:bCs/>
              </w:rPr>
              <w:t>responsibilities</w:t>
            </w:r>
            <w:proofErr w:type="spellEnd"/>
          </w:p>
        </w:tc>
      </w:tr>
      <w:tr w:rsidR="0000279D" w:rsidRPr="00594E95" w14:paraId="72AC3468" w14:textId="77777777" w:rsidTr="00D44222">
        <w:trPr>
          <w:trHeight w:val="537"/>
        </w:trPr>
        <w:tc>
          <w:tcPr>
            <w:tcW w:w="2691" w:type="dxa"/>
            <w:shd w:val="clear" w:color="auto" w:fill="E7E6E6" w:themeFill="background2"/>
          </w:tcPr>
          <w:p w14:paraId="52D97136" w14:textId="77C84B7A" w:rsidR="0000279D" w:rsidRPr="00782175" w:rsidRDefault="00782175" w:rsidP="00F369D0">
            <w:pPr>
              <w:rPr>
                <w:lang w:val="en-US"/>
              </w:rPr>
            </w:pPr>
            <w:r w:rsidRPr="00782175">
              <w:rPr>
                <w:lang w:val="en-US"/>
              </w:rPr>
              <w:t>Contact person and handing o</w:t>
            </w:r>
            <w:r>
              <w:rPr>
                <w:lang w:val="en-US"/>
              </w:rPr>
              <w:t>ver of needed information</w:t>
            </w:r>
          </w:p>
        </w:tc>
        <w:tc>
          <w:tcPr>
            <w:tcW w:w="7087" w:type="dxa"/>
            <w:gridSpan w:val="2"/>
          </w:tcPr>
          <w:p w14:paraId="5FCB30C0" w14:textId="275EE72D" w:rsidR="0000279D" w:rsidRPr="007977AC" w:rsidRDefault="007F1621" w:rsidP="00AA5CB8">
            <w:pPr>
              <w:jc w:val="both"/>
              <w:rPr>
                <w:lang w:val="en-US"/>
              </w:rPr>
            </w:pPr>
            <w:r w:rsidRPr="007F1621">
              <w:rPr>
                <w:lang w:val="en-US"/>
              </w:rPr>
              <w:t>The Partner names a contact person to fulfill the obligations of th</w:t>
            </w:r>
            <w:r>
              <w:rPr>
                <w:lang w:val="en-US"/>
              </w:rPr>
              <w:t xml:space="preserve">is Agreement. </w:t>
            </w:r>
            <w:r w:rsidRPr="007F1621">
              <w:rPr>
                <w:lang w:val="en-US"/>
              </w:rPr>
              <w:t xml:space="preserve">The Partner commits to giving the student the information needed for the thesis work and also </w:t>
            </w:r>
            <w:r w:rsidR="00725A06">
              <w:rPr>
                <w:lang w:val="en-US"/>
              </w:rPr>
              <w:t>to providing</w:t>
            </w:r>
            <w:r w:rsidR="003545AB">
              <w:rPr>
                <w:lang w:val="en-US"/>
              </w:rPr>
              <w:t xml:space="preserve"> </w:t>
            </w:r>
            <w:r w:rsidRPr="007F1621">
              <w:rPr>
                <w:lang w:val="en-US"/>
              </w:rPr>
              <w:t>specialist advice relating to th</w:t>
            </w:r>
            <w:r>
              <w:rPr>
                <w:lang w:val="en-US"/>
              </w:rPr>
              <w:t xml:space="preserve">e </w:t>
            </w:r>
            <w:r w:rsidR="00725A06">
              <w:rPr>
                <w:lang w:val="en-US"/>
              </w:rPr>
              <w:t>thesis topic</w:t>
            </w:r>
            <w:r w:rsidR="003545AB">
              <w:rPr>
                <w:lang w:val="en-US"/>
              </w:rPr>
              <w:t>, when necessary</w:t>
            </w:r>
            <w:r w:rsidR="00725A06">
              <w:rPr>
                <w:lang w:val="en-US"/>
              </w:rPr>
              <w:t>.</w:t>
            </w:r>
            <w:r w:rsidR="00D44222" w:rsidRPr="007F1621">
              <w:rPr>
                <w:lang w:val="en-US"/>
              </w:rPr>
              <w:t xml:space="preserve"> </w:t>
            </w:r>
          </w:p>
          <w:p w14:paraId="7AD90545" w14:textId="6160F606" w:rsidR="00D44222" w:rsidRPr="007977AC" w:rsidRDefault="00D44222" w:rsidP="00AA5CB8">
            <w:pPr>
              <w:jc w:val="both"/>
              <w:rPr>
                <w:lang w:val="en-US"/>
              </w:rPr>
            </w:pPr>
          </w:p>
        </w:tc>
      </w:tr>
      <w:tr w:rsidR="0000279D" w:rsidRPr="00594E95" w14:paraId="0472F790" w14:textId="77777777" w:rsidTr="00D64A64">
        <w:trPr>
          <w:trHeight w:val="594"/>
        </w:trPr>
        <w:tc>
          <w:tcPr>
            <w:tcW w:w="2691" w:type="dxa"/>
            <w:tcBorders>
              <w:bottom w:val="single" w:sz="4" w:space="0" w:color="auto"/>
            </w:tcBorders>
            <w:shd w:val="clear" w:color="auto" w:fill="E7E6E6" w:themeFill="background2"/>
          </w:tcPr>
          <w:p w14:paraId="53635BDD" w14:textId="63DB377A" w:rsidR="0000279D" w:rsidRPr="001E32D7" w:rsidRDefault="00F44295" w:rsidP="00F369D0">
            <w:proofErr w:type="spellStart"/>
            <w:r>
              <w:t>Duty</w:t>
            </w:r>
            <w:proofErr w:type="spellEnd"/>
            <w:r>
              <w:t xml:space="preserve"> to </w:t>
            </w:r>
            <w:proofErr w:type="spellStart"/>
            <w:r>
              <w:t>inspect</w:t>
            </w:r>
            <w:proofErr w:type="spellEnd"/>
          </w:p>
        </w:tc>
        <w:tc>
          <w:tcPr>
            <w:tcW w:w="7087" w:type="dxa"/>
            <w:gridSpan w:val="2"/>
            <w:tcBorders>
              <w:bottom w:val="single" w:sz="4" w:space="0" w:color="auto"/>
            </w:tcBorders>
          </w:tcPr>
          <w:p w14:paraId="350920DF" w14:textId="7064E4DD" w:rsidR="0000279D" w:rsidRPr="00F44295" w:rsidRDefault="00F44295" w:rsidP="00AA5CB8">
            <w:pPr>
              <w:jc w:val="both"/>
              <w:rPr>
                <w:lang w:val="en-US"/>
              </w:rPr>
            </w:pPr>
            <w:r w:rsidRPr="00F44295">
              <w:rPr>
                <w:lang w:val="en-US"/>
              </w:rPr>
              <w:t>It is the Partner’s responsibility to inspect, before publication, that the thesis does not contain materials that the Partner has declared confidential. The thesis inspection must take place within a reasonable time period, within fourteen (14) days at the latest, from the date when the Student delivered the thesis to th</w:t>
            </w:r>
            <w:r>
              <w:rPr>
                <w:lang w:val="en-US"/>
              </w:rPr>
              <w:t xml:space="preserve">e Partner. </w:t>
            </w:r>
            <w:r w:rsidRPr="00F44295">
              <w:rPr>
                <w:lang w:val="en-US"/>
              </w:rPr>
              <w:t>If the Partner does not comment on the thesis within the said time period, the Student has the right to publish the thesis.</w:t>
            </w:r>
            <w:r w:rsidR="00AA5CB8">
              <w:rPr>
                <w:rStyle w:val="FootnoteReference"/>
              </w:rPr>
              <w:footnoteReference w:id="9"/>
            </w:r>
          </w:p>
          <w:p w14:paraId="25C7FE49" w14:textId="37D30239" w:rsidR="002F65F8" w:rsidRPr="00F44295" w:rsidRDefault="002F65F8" w:rsidP="00AA5CB8">
            <w:pPr>
              <w:jc w:val="both"/>
              <w:rPr>
                <w:lang w:val="en-US"/>
              </w:rPr>
            </w:pPr>
          </w:p>
        </w:tc>
      </w:tr>
      <w:tr w:rsidR="003C59C7" w:rsidRPr="00594E95" w14:paraId="4D4B0FCC" w14:textId="77777777" w:rsidTr="00D64A64">
        <w:trPr>
          <w:trHeight w:val="198"/>
        </w:trPr>
        <w:tc>
          <w:tcPr>
            <w:tcW w:w="9778" w:type="dxa"/>
            <w:gridSpan w:val="3"/>
            <w:tcBorders>
              <w:top w:val="single" w:sz="4" w:space="0" w:color="auto"/>
              <w:left w:val="nil"/>
              <w:bottom w:val="single" w:sz="4" w:space="0" w:color="auto"/>
              <w:right w:val="nil"/>
            </w:tcBorders>
            <w:shd w:val="clear" w:color="auto" w:fill="auto"/>
          </w:tcPr>
          <w:p w14:paraId="304B2159" w14:textId="586C774A" w:rsidR="003C59C7" w:rsidRPr="00F44295" w:rsidRDefault="003C59C7" w:rsidP="003C59C7">
            <w:pPr>
              <w:rPr>
                <w:lang w:val="en-US"/>
              </w:rPr>
            </w:pPr>
          </w:p>
        </w:tc>
      </w:tr>
      <w:tr w:rsidR="003C59C7" w:rsidRPr="003C59C7" w14:paraId="220BC2BB" w14:textId="77777777" w:rsidTr="00D64A64">
        <w:trPr>
          <w:trHeight w:val="216"/>
        </w:trPr>
        <w:tc>
          <w:tcPr>
            <w:tcW w:w="9778" w:type="dxa"/>
            <w:gridSpan w:val="3"/>
            <w:tcBorders>
              <w:top w:val="single" w:sz="4" w:space="0" w:color="auto"/>
            </w:tcBorders>
            <w:shd w:val="clear" w:color="auto" w:fill="D0CECE" w:themeFill="background2" w:themeFillShade="E6"/>
          </w:tcPr>
          <w:p w14:paraId="2D940189" w14:textId="3A1307F9" w:rsidR="003C59C7" w:rsidRPr="003C59C7" w:rsidRDefault="00E3017E" w:rsidP="003C59C7">
            <w:pPr>
              <w:spacing w:line="276" w:lineRule="auto"/>
              <w:rPr>
                <w:b/>
                <w:bCs/>
              </w:rPr>
            </w:pPr>
            <w:r w:rsidRPr="00E3017E">
              <w:rPr>
                <w:b/>
                <w:bCs/>
              </w:rPr>
              <w:t xml:space="preserve">IX </w:t>
            </w:r>
            <w:proofErr w:type="spellStart"/>
            <w:r w:rsidR="004D6897">
              <w:rPr>
                <w:b/>
                <w:bCs/>
              </w:rPr>
              <w:t>Student’s</w:t>
            </w:r>
            <w:proofErr w:type="spellEnd"/>
            <w:r w:rsidR="004D6897">
              <w:rPr>
                <w:b/>
                <w:bCs/>
              </w:rPr>
              <w:t xml:space="preserve"> </w:t>
            </w:r>
            <w:proofErr w:type="spellStart"/>
            <w:r w:rsidR="004D6897">
              <w:rPr>
                <w:b/>
                <w:bCs/>
              </w:rPr>
              <w:t>other</w:t>
            </w:r>
            <w:proofErr w:type="spellEnd"/>
            <w:r w:rsidR="004D6897">
              <w:rPr>
                <w:b/>
                <w:bCs/>
              </w:rPr>
              <w:t xml:space="preserve"> </w:t>
            </w:r>
            <w:proofErr w:type="spellStart"/>
            <w:r w:rsidR="004D6897">
              <w:rPr>
                <w:b/>
                <w:bCs/>
              </w:rPr>
              <w:t>responsibilities</w:t>
            </w:r>
            <w:proofErr w:type="spellEnd"/>
          </w:p>
        </w:tc>
      </w:tr>
      <w:tr w:rsidR="00E3017E" w:rsidRPr="00594E95" w14:paraId="173A2A13" w14:textId="77777777" w:rsidTr="00F369D0">
        <w:trPr>
          <w:trHeight w:val="537"/>
        </w:trPr>
        <w:tc>
          <w:tcPr>
            <w:tcW w:w="2691" w:type="dxa"/>
            <w:shd w:val="clear" w:color="auto" w:fill="E7E6E6" w:themeFill="background2"/>
          </w:tcPr>
          <w:p w14:paraId="51D40D65" w14:textId="208A1867" w:rsidR="00E3017E" w:rsidRPr="001E32D7" w:rsidRDefault="004D6897" w:rsidP="00F369D0">
            <w:proofErr w:type="spellStart"/>
            <w:r>
              <w:t>Procedures</w:t>
            </w:r>
            <w:proofErr w:type="spellEnd"/>
          </w:p>
        </w:tc>
        <w:tc>
          <w:tcPr>
            <w:tcW w:w="7087" w:type="dxa"/>
            <w:gridSpan w:val="2"/>
          </w:tcPr>
          <w:p w14:paraId="48D5140A" w14:textId="44FE110A" w:rsidR="00E3017E" w:rsidRPr="008D236E" w:rsidRDefault="008D236E" w:rsidP="00F369D0">
            <w:pPr>
              <w:jc w:val="both"/>
              <w:rPr>
                <w:lang w:val="en-US"/>
              </w:rPr>
            </w:pPr>
            <w:r w:rsidRPr="008D236E">
              <w:rPr>
                <w:lang w:val="en-US"/>
              </w:rPr>
              <w:t xml:space="preserve">The Student commits to working in a goal-oriented manner with the Partner and observes the principles of good research practices while working on the thesis. </w:t>
            </w:r>
          </w:p>
          <w:p w14:paraId="1A35A651" w14:textId="3740B7B9" w:rsidR="00E3017E" w:rsidRPr="008D236E" w:rsidRDefault="00E3017E" w:rsidP="00F369D0">
            <w:pPr>
              <w:jc w:val="both"/>
              <w:rPr>
                <w:lang w:val="en-US"/>
              </w:rPr>
            </w:pPr>
          </w:p>
        </w:tc>
      </w:tr>
      <w:tr w:rsidR="00E3017E" w:rsidRPr="00594E95" w14:paraId="591B0A1A" w14:textId="77777777" w:rsidTr="00F369D0">
        <w:trPr>
          <w:trHeight w:val="594"/>
        </w:trPr>
        <w:tc>
          <w:tcPr>
            <w:tcW w:w="2691" w:type="dxa"/>
            <w:tcBorders>
              <w:bottom w:val="single" w:sz="4" w:space="0" w:color="auto"/>
            </w:tcBorders>
            <w:shd w:val="clear" w:color="auto" w:fill="E7E6E6" w:themeFill="background2"/>
          </w:tcPr>
          <w:p w14:paraId="2D6CDAAB" w14:textId="08A59AEF" w:rsidR="00E3017E" w:rsidRPr="001E32D7" w:rsidRDefault="004D6897" w:rsidP="00F369D0">
            <w:r>
              <w:t xml:space="preserve">Reporting </w:t>
            </w:r>
            <w:proofErr w:type="spellStart"/>
            <w:r>
              <w:t>duty</w:t>
            </w:r>
            <w:proofErr w:type="spellEnd"/>
          </w:p>
        </w:tc>
        <w:tc>
          <w:tcPr>
            <w:tcW w:w="7087" w:type="dxa"/>
            <w:gridSpan w:val="2"/>
            <w:tcBorders>
              <w:bottom w:val="single" w:sz="4" w:space="0" w:color="auto"/>
            </w:tcBorders>
          </w:tcPr>
          <w:p w14:paraId="440D9BB3" w14:textId="7ED777F2" w:rsidR="00E3017E" w:rsidRPr="008D236E" w:rsidRDefault="008D236E" w:rsidP="008D236E">
            <w:pPr>
              <w:jc w:val="both"/>
              <w:rPr>
                <w:lang w:val="en-US"/>
              </w:rPr>
            </w:pPr>
            <w:r w:rsidRPr="008D236E">
              <w:rPr>
                <w:lang w:val="en-US"/>
              </w:rPr>
              <w:t xml:space="preserve">The Student is obliged to </w:t>
            </w:r>
            <w:r>
              <w:rPr>
                <w:lang w:val="en-US"/>
              </w:rPr>
              <w:t>inform</w:t>
            </w:r>
            <w:r w:rsidRPr="008D236E">
              <w:rPr>
                <w:lang w:val="en-US"/>
              </w:rPr>
              <w:t xml:space="preserve"> the Partner and LAB University of Applied Sciences </w:t>
            </w:r>
            <w:r>
              <w:rPr>
                <w:lang w:val="en-US"/>
              </w:rPr>
              <w:t>of</w:t>
            </w:r>
            <w:r w:rsidRPr="008D236E">
              <w:rPr>
                <w:lang w:val="en-US"/>
              </w:rPr>
              <w:t xml:space="preserve"> any changes regarding the contact person or thesis supervisor</w:t>
            </w:r>
            <w:r w:rsidR="003545AB">
              <w:rPr>
                <w:lang w:val="en-US"/>
              </w:rPr>
              <w:t>.</w:t>
            </w:r>
          </w:p>
        </w:tc>
      </w:tr>
      <w:tr w:rsidR="00E3017E" w:rsidRPr="00594E95" w14:paraId="205E73D8" w14:textId="77777777" w:rsidTr="00D64A64">
        <w:trPr>
          <w:trHeight w:val="594"/>
        </w:trPr>
        <w:tc>
          <w:tcPr>
            <w:tcW w:w="2691" w:type="dxa"/>
            <w:tcBorders>
              <w:bottom w:val="single" w:sz="4" w:space="0" w:color="auto"/>
            </w:tcBorders>
            <w:shd w:val="clear" w:color="auto" w:fill="E7E6E6" w:themeFill="background2"/>
          </w:tcPr>
          <w:p w14:paraId="491245F2" w14:textId="0C22675E" w:rsidR="00E3017E" w:rsidRPr="004D6897" w:rsidRDefault="004D6897" w:rsidP="00F369D0">
            <w:pPr>
              <w:rPr>
                <w:lang w:val="en-US"/>
              </w:rPr>
            </w:pPr>
            <w:r w:rsidRPr="004D6897">
              <w:rPr>
                <w:lang w:val="en-US"/>
              </w:rPr>
              <w:t>Delivering the thesis to t</w:t>
            </w:r>
            <w:r>
              <w:rPr>
                <w:lang w:val="en-US"/>
              </w:rPr>
              <w:t>he Partner</w:t>
            </w:r>
          </w:p>
        </w:tc>
        <w:tc>
          <w:tcPr>
            <w:tcW w:w="7087" w:type="dxa"/>
            <w:gridSpan w:val="2"/>
            <w:tcBorders>
              <w:bottom w:val="single" w:sz="4" w:space="0" w:color="auto"/>
            </w:tcBorders>
          </w:tcPr>
          <w:p w14:paraId="5D124142" w14:textId="4A2B341B" w:rsidR="002F65F8" w:rsidRPr="00B75755" w:rsidRDefault="008D236E" w:rsidP="00B75755">
            <w:pPr>
              <w:jc w:val="both"/>
              <w:rPr>
                <w:lang w:val="en-US"/>
              </w:rPr>
            </w:pPr>
            <w:r w:rsidRPr="008D236E">
              <w:rPr>
                <w:lang w:val="en-US"/>
              </w:rPr>
              <w:t>When the thesis is ready for evaluation, the Student is responsible for delivering the thesis to the Partner bef</w:t>
            </w:r>
            <w:r>
              <w:rPr>
                <w:lang w:val="en-US"/>
              </w:rPr>
              <w:t xml:space="preserve">ore publishing. </w:t>
            </w:r>
            <w:r w:rsidR="00B75755" w:rsidRPr="00B75755">
              <w:rPr>
                <w:lang w:val="en-US"/>
              </w:rPr>
              <w:t>If the Partner announces, within the agreed inspection time period, that the thesis contains confidential information, the Student is obliged to edit the thesis report so that the version to be published does no</w:t>
            </w:r>
            <w:r w:rsidR="00B75755">
              <w:rPr>
                <w:lang w:val="en-US"/>
              </w:rPr>
              <w:t xml:space="preserve">t contain confidential information. </w:t>
            </w:r>
          </w:p>
        </w:tc>
      </w:tr>
      <w:tr w:rsidR="003C59C7" w:rsidRPr="00594E95" w14:paraId="32DDFADF" w14:textId="77777777" w:rsidTr="00D64A64">
        <w:trPr>
          <w:trHeight w:val="60"/>
        </w:trPr>
        <w:tc>
          <w:tcPr>
            <w:tcW w:w="9778" w:type="dxa"/>
            <w:gridSpan w:val="3"/>
            <w:tcBorders>
              <w:top w:val="single" w:sz="4" w:space="0" w:color="auto"/>
              <w:left w:val="nil"/>
              <w:bottom w:val="single" w:sz="4" w:space="0" w:color="auto"/>
              <w:right w:val="nil"/>
            </w:tcBorders>
            <w:shd w:val="clear" w:color="auto" w:fill="auto"/>
          </w:tcPr>
          <w:p w14:paraId="5B8FB34A" w14:textId="58B5CF06" w:rsidR="003C59C7" w:rsidRPr="00B75755" w:rsidRDefault="003C59C7" w:rsidP="003C59C7">
            <w:pPr>
              <w:rPr>
                <w:lang w:val="en-US"/>
              </w:rPr>
            </w:pPr>
          </w:p>
        </w:tc>
      </w:tr>
      <w:tr w:rsidR="003C59C7" w:rsidRPr="003C59C7" w14:paraId="4E3EBC16" w14:textId="77777777" w:rsidTr="00D64A64">
        <w:trPr>
          <w:trHeight w:val="216"/>
        </w:trPr>
        <w:tc>
          <w:tcPr>
            <w:tcW w:w="9778" w:type="dxa"/>
            <w:gridSpan w:val="3"/>
            <w:tcBorders>
              <w:top w:val="single" w:sz="4" w:space="0" w:color="auto"/>
            </w:tcBorders>
            <w:shd w:val="clear" w:color="auto" w:fill="D0CECE" w:themeFill="background2" w:themeFillShade="E6"/>
          </w:tcPr>
          <w:p w14:paraId="7B1E2357" w14:textId="5D13F486" w:rsidR="003C59C7" w:rsidRPr="003C59C7" w:rsidRDefault="00E3017E" w:rsidP="00E3017E">
            <w:pPr>
              <w:rPr>
                <w:b/>
                <w:bCs/>
              </w:rPr>
            </w:pPr>
            <w:r w:rsidRPr="00E3017E">
              <w:rPr>
                <w:b/>
                <w:bCs/>
              </w:rPr>
              <w:t xml:space="preserve">X </w:t>
            </w:r>
            <w:proofErr w:type="spellStart"/>
            <w:r w:rsidR="00A2318F">
              <w:rPr>
                <w:b/>
                <w:bCs/>
              </w:rPr>
              <w:t>Amendments</w:t>
            </w:r>
            <w:proofErr w:type="spellEnd"/>
          </w:p>
        </w:tc>
      </w:tr>
      <w:tr w:rsidR="003C59C7" w:rsidRPr="00594E95" w14:paraId="4A759535" w14:textId="77777777" w:rsidTr="00D64A64">
        <w:trPr>
          <w:trHeight w:val="712"/>
        </w:trPr>
        <w:tc>
          <w:tcPr>
            <w:tcW w:w="9778" w:type="dxa"/>
            <w:gridSpan w:val="3"/>
            <w:tcBorders>
              <w:bottom w:val="single" w:sz="4" w:space="0" w:color="auto"/>
            </w:tcBorders>
            <w:shd w:val="clear" w:color="auto" w:fill="auto"/>
          </w:tcPr>
          <w:p w14:paraId="22DB19B2" w14:textId="033F5977" w:rsidR="00E3017E" w:rsidRPr="007977AC" w:rsidRDefault="00A2318F" w:rsidP="00A2318F">
            <w:pPr>
              <w:rPr>
                <w:lang w:val="en-US"/>
              </w:rPr>
            </w:pPr>
            <w:r w:rsidRPr="00A2318F">
              <w:rPr>
                <w:lang w:val="en-US"/>
              </w:rPr>
              <w:t xml:space="preserve">This Agreement can be amended only in writing. </w:t>
            </w:r>
            <w:r w:rsidR="00DA4CFB">
              <w:rPr>
                <w:lang w:val="en-US"/>
              </w:rPr>
              <w:t>A</w:t>
            </w:r>
            <w:r w:rsidRPr="00A2318F">
              <w:rPr>
                <w:lang w:val="en-US"/>
              </w:rPr>
              <w:t xml:space="preserve"> written amendment must be signed by both Parties to confirm it. </w:t>
            </w:r>
          </w:p>
        </w:tc>
      </w:tr>
      <w:tr w:rsidR="00D64A64" w:rsidRPr="00594E95" w14:paraId="4C46F988" w14:textId="77777777" w:rsidTr="00D64A64">
        <w:trPr>
          <w:trHeight w:val="271"/>
        </w:trPr>
        <w:tc>
          <w:tcPr>
            <w:tcW w:w="9778" w:type="dxa"/>
            <w:gridSpan w:val="3"/>
            <w:tcBorders>
              <w:top w:val="single" w:sz="4" w:space="0" w:color="auto"/>
              <w:left w:val="nil"/>
              <w:bottom w:val="single" w:sz="4" w:space="0" w:color="auto"/>
              <w:right w:val="nil"/>
            </w:tcBorders>
            <w:shd w:val="clear" w:color="auto" w:fill="FFFFFF" w:themeFill="background1"/>
          </w:tcPr>
          <w:p w14:paraId="5BFB21A7" w14:textId="77777777" w:rsidR="00D64A64" w:rsidRPr="007977AC" w:rsidRDefault="00D64A64" w:rsidP="003C59C7">
            <w:pPr>
              <w:spacing w:line="276" w:lineRule="auto"/>
              <w:rPr>
                <w:b/>
                <w:bCs/>
                <w:lang w:val="en-US"/>
              </w:rPr>
            </w:pPr>
          </w:p>
        </w:tc>
      </w:tr>
      <w:tr w:rsidR="003C59C7" w14:paraId="20A5E56D" w14:textId="77777777" w:rsidTr="00D64A64">
        <w:trPr>
          <w:trHeight w:val="271"/>
        </w:trPr>
        <w:tc>
          <w:tcPr>
            <w:tcW w:w="9778" w:type="dxa"/>
            <w:gridSpan w:val="3"/>
            <w:tcBorders>
              <w:top w:val="single" w:sz="4" w:space="0" w:color="auto"/>
            </w:tcBorders>
            <w:shd w:val="clear" w:color="auto" w:fill="D0CECE" w:themeFill="background2" w:themeFillShade="E6"/>
          </w:tcPr>
          <w:p w14:paraId="48989556" w14:textId="542F88C0" w:rsidR="003C59C7" w:rsidRPr="003C59C7" w:rsidRDefault="00E3017E" w:rsidP="003C59C7">
            <w:pPr>
              <w:spacing w:line="276" w:lineRule="auto"/>
              <w:rPr>
                <w:b/>
                <w:bCs/>
              </w:rPr>
            </w:pPr>
            <w:r w:rsidRPr="00E3017E">
              <w:rPr>
                <w:b/>
                <w:bCs/>
              </w:rPr>
              <w:t xml:space="preserve">XI </w:t>
            </w:r>
            <w:proofErr w:type="spellStart"/>
            <w:r w:rsidR="00BC07D9">
              <w:rPr>
                <w:b/>
                <w:bCs/>
              </w:rPr>
              <w:t>Validity</w:t>
            </w:r>
            <w:proofErr w:type="spellEnd"/>
          </w:p>
        </w:tc>
      </w:tr>
      <w:tr w:rsidR="003C59C7" w:rsidRPr="00594E95" w14:paraId="199D285B" w14:textId="77777777" w:rsidTr="004B53F2">
        <w:trPr>
          <w:trHeight w:val="700"/>
        </w:trPr>
        <w:tc>
          <w:tcPr>
            <w:tcW w:w="9778" w:type="dxa"/>
            <w:gridSpan w:val="3"/>
            <w:tcBorders>
              <w:bottom w:val="single" w:sz="4" w:space="0" w:color="auto"/>
            </w:tcBorders>
            <w:shd w:val="clear" w:color="auto" w:fill="auto"/>
          </w:tcPr>
          <w:p w14:paraId="11FFB3B0" w14:textId="70460E20" w:rsidR="003C59C7" w:rsidRPr="007977AC" w:rsidRDefault="00BC07D9" w:rsidP="003C59C7">
            <w:pPr>
              <w:rPr>
                <w:lang w:val="en-US"/>
              </w:rPr>
            </w:pPr>
            <w:r w:rsidRPr="00BC07D9">
              <w:rPr>
                <w:lang w:val="en-US"/>
              </w:rPr>
              <w:t xml:space="preserve">This Agreement enters into force when both parties sign the Agreement and is valid until the Student’s thesis </w:t>
            </w:r>
            <w:r>
              <w:rPr>
                <w:lang w:val="en-US"/>
              </w:rPr>
              <w:t>is</w:t>
            </w:r>
            <w:r w:rsidRPr="00BC07D9">
              <w:rPr>
                <w:lang w:val="en-US"/>
              </w:rPr>
              <w:t xml:space="preserve"> published in the Theseus Open Repository or until both Parties jointly state that the Agreement has expired. </w:t>
            </w:r>
          </w:p>
        </w:tc>
      </w:tr>
      <w:tr w:rsidR="00D64A64" w:rsidRPr="00594E95" w14:paraId="5B69FD1B" w14:textId="77777777" w:rsidTr="00D64A64">
        <w:trPr>
          <w:trHeight w:val="116"/>
        </w:trPr>
        <w:tc>
          <w:tcPr>
            <w:tcW w:w="4955" w:type="dxa"/>
            <w:gridSpan w:val="2"/>
            <w:tcBorders>
              <w:top w:val="single" w:sz="4" w:space="0" w:color="auto"/>
              <w:left w:val="nil"/>
              <w:bottom w:val="single" w:sz="4" w:space="0" w:color="auto"/>
              <w:right w:val="nil"/>
            </w:tcBorders>
            <w:shd w:val="clear" w:color="auto" w:fill="FFFFFF" w:themeFill="background1"/>
          </w:tcPr>
          <w:p w14:paraId="2C404AFA" w14:textId="77777777" w:rsidR="00D64A64" w:rsidRPr="007977AC" w:rsidRDefault="00D64A64" w:rsidP="003C59C7">
            <w:pPr>
              <w:spacing w:line="276" w:lineRule="auto"/>
              <w:rPr>
                <w:b/>
                <w:bCs/>
                <w:lang w:val="en-US"/>
              </w:rPr>
            </w:pPr>
          </w:p>
        </w:tc>
        <w:tc>
          <w:tcPr>
            <w:tcW w:w="4823" w:type="dxa"/>
            <w:tcBorders>
              <w:top w:val="single" w:sz="4" w:space="0" w:color="auto"/>
              <w:left w:val="nil"/>
              <w:bottom w:val="single" w:sz="4" w:space="0" w:color="auto"/>
              <w:right w:val="single" w:sz="4" w:space="0" w:color="auto"/>
            </w:tcBorders>
            <w:shd w:val="clear" w:color="auto" w:fill="FFFFFF" w:themeFill="background1"/>
          </w:tcPr>
          <w:p w14:paraId="398917FC" w14:textId="77777777" w:rsidR="00D64A64" w:rsidRPr="007977AC" w:rsidRDefault="00D64A64" w:rsidP="002E4939">
            <w:pPr>
              <w:spacing w:line="276" w:lineRule="auto"/>
              <w:jc w:val="right"/>
              <w:rPr>
                <w:b/>
                <w:bCs/>
                <w:sz w:val="16"/>
                <w:szCs w:val="16"/>
                <w:lang w:val="en-US"/>
              </w:rPr>
            </w:pPr>
          </w:p>
        </w:tc>
      </w:tr>
      <w:tr w:rsidR="002E4939" w:rsidRPr="002E4939" w14:paraId="03077DB6" w14:textId="77777777" w:rsidTr="00D64A64">
        <w:trPr>
          <w:trHeight w:val="116"/>
        </w:trPr>
        <w:tc>
          <w:tcPr>
            <w:tcW w:w="4955" w:type="dxa"/>
            <w:gridSpan w:val="2"/>
            <w:tcBorders>
              <w:top w:val="single" w:sz="4" w:space="0" w:color="auto"/>
              <w:left w:val="single" w:sz="4" w:space="0" w:color="auto"/>
              <w:bottom w:val="single" w:sz="4" w:space="0" w:color="auto"/>
              <w:right w:val="nil"/>
            </w:tcBorders>
            <w:shd w:val="clear" w:color="auto" w:fill="D0CECE" w:themeFill="background2" w:themeFillShade="E6"/>
          </w:tcPr>
          <w:p w14:paraId="57ED4DA6" w14:textId="5C0D2B0B" w:rsidR="002E4939" w:rsidRPr="008446FF" w:rsidRDefault="00E3017E" w:rsidP="003C59C7">
            <w:pPr>
              <w:spacing w:line="276" w:lineRule="auto"/>
              <w:rPr>
                <w:b/>
                <w:bCs/>
              </w:rPr>
            </w:pPr>
            <w:r w:rsidRPr="00E3017E">
              <w:rPr>
                <w:b/>
                <w:bCs/>
              </w:rPr>
              <w:t xml:space="preserve">XII </w:t>
            </w:r>
            <w:proofErr w:type="spellStart"/>
            <w:r w:rsidR="00230310">
              <w:rPr>
                <w:b/>
                <w:bCs/>
              </w:rPr>
              <w:t>Signatures</w:t>
            </w:r>
            <w:proofErr w:type="spellEnd"/>
          </w:p>
        </w:tc>
        <w:tc>
          <w:tcPr>
            <w:tcW w:w="4823" w:type="dxa"/>
            <w:tcBorders>
              <w:top w:val="single" w:sz="4" w:space="0" w:color="auto"/>
              <w:left w:val="nil"/>
              <w:bottom w:val="single" w:sz="4" w:space="0" w:color="auto"/>
              <w:right w:val="single" w:sz="4" w:space="0" w:color="auto"/>
            </w:tcBorders>
            <w:shd w:val="clear" w:color="auto" w:fill="D0CECE" w:themeFill="background2" w:themeFillShade="E6"/>
          </w:tcPr>
          <w:p w14:paraId="5E627AA2" w14:textId="042F0ADA" w:rsidR="002E4939" w:rsidRPr="002E4939" w:rsidRDefault="002E4939" w:rsidP="002E4939">
            <w:pPr>
              <w:spacing w:line="276" w:lineRule="auto"/>
              <w:jc w:val="right"/>
              <w:rPr>
                <w:b/>
                <w:bCs/>
                <w:sz w:val="16"/>
                <w:szCs w:val="16"/>
              </w:rPr>
            </w:pPr>
          </w:p>
        </w:tc>
      </w:tr>
      <w:tr w:rsidR="00E506CF" w:rsidRPr="00594E95" w14:paraId="6C19DA59" w14:textId="77777777" w:rsidTr="00851D2A">
        <w:trPr>
          <w:trHeight w:val="116"/>
        </w:trPr>
        <w:tc>
          <w:tcPr>
            <w:tcW w:w="4955" w:type="dxa"/>
            <w:gridSpan w:val="2"/>
            <w:tcBorders>
              <w:top w:val="single" w:sz="4" w:space="0" w:color="auto"/>
              <w:left w:val="single" w:sz="4" w:space="0" w:color="auto"/>
              <w:bottom w:val="single" w:sz="4" w:space="0" w:color="auto"/>
              <w:right w:val="nil"/>
            </w:tcBorders>
            <w:shd w:val="clear" w:color="auto" w:fill="D0CECE" w:themeFill="background2" w:themeFillShade="E6"/>
          </w:tcPr>
          <w:p w14:paraId="025AA320" w14:textId="7785F68F" w:rsidR="00E506CF" w:rsidRPr="00230310" w:rsidRDefault="00230310" w:rsidP="003C59C7">
            <w:pPr>
              <w:spacing w:line="276" w:lineRule="auto"/>
              <w:rPr>
                <w:b/>
                <w:bCs/>
                <w:lang w:val="en-US"/>
              </w:rPr>
            </w:pPr>
            <w:r w:rsidRPr="00230310">
              <w:rPr>
                <w:b/>
                <w:bCs/>
                <w:lang w:val="en-US"/>
              </w:rPr>
              <w:t>Thesis writer’s/writers’ signature(s)</w:t>
            </w:r>
          </w:p>
        </w:tc>
        <w:tc>
          <w:tcPr>
            <w:tcW w:w="4823" w:type="dxa"/>
            <w:tcBorders>
              <w:top w:val="single" w:sz="4" w:space="0" w:color="auto"/>
              <w:left w:val="nil"/>
              <w:bottom w:val="single" w:sz="4" w:space="0" w:color="auto"/>
              <w:right w:val="single" w:sz="4" w:space="0" w:color="auto"/>
            </w:tcBorders>
            <w:shd w:val="clear" w:color="auto" w:fill="D0CECE" w:themeFill="background2" w:themeFillShade="E6"/>
          </w:tcPr>
          <w:p w14:paraId="6A30C59C" w14:textId="1B623963" w:rsidR="00E506CF" w:rsidRPr="00230310" w:rsidRDefault="00230310" w:rsidP="002E4939">
            <w:pPr>
              <w:spacing w:line="276" w:lineRule="auto"/>
              <w:jc w:val="right"/>
              <w:rPr>
                <w:b/>
                <w:bCs/>
                <w:sz w:val="16"/>
                <w:szCs w:val="16"/>
                <w:lang w:val="en-US"/>
              </w:rPr>
            </w:pPr>
            <w:r w:rsidRPr="00230310">
              <w:rPr>
                <w:b/>
                <w:bCs/>
                <w:sz w:val="16"/>
                <w:szCs w:val="16"/>
                <w:lang w:val="en-US"/>
              </w:rPr>
              <w:t>Activate Date and click the</w:t>
            </w:r>
            <w:r w:rsidR="00E506CF" w:rsidRPr="00230310">
              <w:rPr>
                <w:b/>
                <w:bCs/>
                <w:sz w:val="16"/>
                <w:szCs w:val="16"/>
                <w:lang w:val="en-US"/>
              </w:rPr>
              <w:t xml:space="preserve"> </w:t>
            </w:r>
            <w:r w:rsidR="00E506CF" w:rsidRPr="00230310">
              <w:rPr>
                <w:b/>
                <w:bCs/>
                <w:color w:val="5B9BD5" w:themeColor="accent1"/>
                <w:sz w:val="24"/>
                <w:szCs w:val="24"/>
                <w:lang w:val="en-US"/>
              </w:rPr>
              <w:t>+</w:t>
            </w:r>
            <w:r w:rsidR="00E506CF" w:rsidRPr="00230310">
              <w:rPr>
                <w:b/>
                <w:bCs/>
                <w:sz w:val="16"/>
                <w:szCs w:val="16"/>
                <w:lang w:val="en-US"/>
              </w:rPr>
              <w:t xml:space="preserve"> </w:t>
            </w:r>
            <w:r w:rsidRPr="00230310">
              <w:rPr>
                <w:b/>
                <w:bCs/>
                <w:sz w:val="16"/>
                <w:szCs w:val="16"/>
                <w:lang w:val="en-US"/>
              </w:rPr>
              <w:t>button to ent</w:t>
            </w:r>
            <w:r>
              <w:rPr>
                <w:b/>
                <w:bCs/>
                <w:sz w:val="16"/>
                <w:szCs w:val="16"/>
                <w:lang w:val="en-US"/>
              </w:rPr>
              <w:t>er a new row.</w:t>
            </w:r>
          </w:p>
        </w:tc>
      </w:tr>
      <w:sdt>
        <w:sdtPr>
          <w:id w:val="1539470050"/>
          <w15:repeatingSection/>
        </w:sdtPr>
        <w:sdtEndPr/>
        <w:sdtContent>
          <w:sdt>
            <w:sdtPr>
              <w:id w:val="-1893494097"/>
              <w:placeholder>
                <w:docPart w:val="24CE8CF3F4DC43EB8641C2D56F393F3D"/>
              </w:placeholder>
              <w15:repeatingSectionItem/>
            </w:sdtPr>
            <w:sdtEndPr/>
            <w:sdtContent>
              <w:tr w:rsidR="00E506CF" w:rsidRPr="00143FE1" w14:paraId="56C444AC" w14:textId="77777777" w:rsidTr="00851D2A">
                <w:trPr>
                  <w:trHeight w:val="288"/>
                </w:trPr>
                <w:tc>
                  <w:tcPr>
                    <w:tcW w:w="2691" w:type="dxa"/>
                    <w:tcBorders>
                      <w:top w:val="single" w:sz="4" w:space="0" w:color="auto"/>
                    </w:tcBorders>
                    <w:shd w:val="clear" w:color="auto" w:fill="E7E6E6" w:themeFill="background2"/>
                  </w:tcPr>
                  <w:p w14:paraId="674A279E" w14:textId="66CF3B93" w:rsidR="00E506CF" w:rsidRDefault="00230310" w:rsidP="003D60E8">
                    <w:proofErr w:type="spellStart"/>
                    <w:r>
                      <w:t>Date</w:t>
                    </w:r>
                    <w:proofErr w:type="spellEnd"/>
                  </w:p>
                </w:tc>
                <w:tc>
                  <w:tcPr>
                    <w:tcW w:w="7087" w:type="dxa"/>
                    <w:gridSpan w:val="2"/>
                    <w:tcBorders>
                      <w:top w:val="single" w:sz="4" w:space="0" w:color="auto"/>
                    </w:tcBorders>
                    <w:shd w:val="clear" w:color="auto" w:fill="auto"/>
                  </w:tcPr>
                  <w:p w14:paraId="22DEC1F9" w14:textId="255E0C4F" w:rsidR="00E506CF" w:rsidRPr="00143FE1" w:rsidRDefault="00594E95" w:rsidP="003D60E8">
                    <w:sdt>
                      <w:sdtPr>
                        <w:id w:val="1429084947"/>
                        <w:placeholder>
                          <w:docPart w:val="02FC57A3C24F4C81803D4017CCFC51B0"/>
                        </w:placeholder>
                      </w:sdtPr>
                      <w:sdtEndPr/>
                      <w:sdtContent>
                        <w:sdt>
                          <w:sdtPr>
                            <w:id w:val="172231291"/>
                            <w:placeholder>
                              <w:docPart w:val="96AB6B9CE1394F04B8371D0166A1A784"/>
                            </w:placeholder>
                          </w:sdtPr>
                          <w:sdtEndPr/>
                          <w:sdtContent>
                            <w:proofErr w:type="spellStart"/>
                            <w:r w:rsidR="008452E0">
                              <w:t>Click</w:t>
                            </w:r>
                            <w:proofErr w:type="spellEnd"/>
                            <w:r w:rsidR="008452E0">
                              <w:t xml:space="preserve"> to </w:t>
                            </w:r>
                            <w:proofErr w:type="spellStart"/>
                            <w:r w:rsidR="008452E0">
                              <w:t>enter</w:t>
                            </w:r>
                            <w:proofErr w:type="spellEnd"/>
                            <w:r w:rsidR="008452E0">
                              <w:t xml:space="preserve"> </w:t>
                            </w:r>
                            <w:proofErr w:type="spellStart"/>
                            <w:r w:rsidR="008452E0">
                              <w:t>text</w:t>
                            </w:r>
                            <w:proofErr w:type="spellEnd"/>
                            <w:r w:rsidR="008452E0">
                              <w:t>.</w:t>
                            </w:r>
                          </w:sdtContent>
                        </w:sdt>
                      </w:sdtContent>
                    </w:sdt>
                  </w:p>
                </w:tc>
              </w:tr>
              <w:tr w:rsidR="00E506CF" w14:paraId="2483E464" w14:textId="77777777" w:rsidTr="00851D2A">
                <w:trPr>
                  <w:trHeight w:val="288"/>
                </w:trPr>
                <w:tc>
                  <w:tcPr>
                    <w:tcW w:w="2691" w:type="dxa"/>
                    <w:shd w:val="clear" w:color="auto" w:fill="E7E6E6" w:themeFill="background2"/>
                  </w:tcPr>
                  <w:p w14:paraId="04E822D2" w14:textId="69F74F03" w:rsidR="00E506CF" w:rsidRDefault="00230310" w:rsidP="003D60E8">
                    <w:r>
                      <w:t>Place</w:t>
                    </w:r>
                  </w:p>
                </w:tc>
                <w:tc>
                  <w:tcPr>
                    <w:tcW w:w="7087" w:type="dxa"/>
                    <w:gridSpan w:val="2"/>
                  </w:tcPr>
                  <w:p w14:paraId="588C96D9" w14:textId="68B5171F" w:rsidR="00E506CF" w:rsidRDefault="00594E95" w:rsidP="003D60E8">
                    <w:sdt>
                      <w:sdtPr>
                        <w:id w:val="996691755"/>
                        <w:placeholder>
                          <w:docPart w:val="826C2265BD7747A29C86DBEB8CA41BED"/>
                        </w:placeholder>
                      </w:sdtPr>
                      <w:sdtEndPr/>
                      <w:sdtContent>
                        <w:sdt>
                          <w:sdtPr>
                            <w:id w:val="-1820567529"/>
                            <w:placeholder>
                              <w:docPart w:val="0FBDFAA17ADE45C2BF20E035DF33FD4A"/>
                            </w:placeholder>
                          </w:sdtPr>
                          <w:sdtEndPr/>
                          <w:sdtContent>
                            <w:proofErr w:type="spellStart"/>
                            <w:r w:rsidR="008452E0">
                              <w:t>Click</w:t>
                            </w:r>
                            <w:proofErr w:type="spellEnd"/>
                            <w:r w:rsidR="008452E0">
                              <w:t xml:space="preserve"> to </w:t>
                            </w:r>
                            <w:proofErr w:type="spellStart"/>
                            <w:r w:rsidR="008452E0">
                              <w:t>enter</w:t>
                            </w:r>
                            <w:proofErr w:type="spellEnd"/>
                            <w:r w:rsidR="008452E0">
                              <w:t xml:space="preserve"> </w:t>
                            </w:r>
                            <w:proofErr w:type="spellStart"/>
                            <w:r w:rsidR="008452E0">
                              <w:t>text</w:t>
                            </w:r>
                            <w:proofErr w:type="spellEnd"/>
                            <w:r w:rsidR="008452E0">
                              <w:t>.</w:t>
                            </w:r>
                          </w:sdtContent>
                        </w:sdt>
                      </w:sdtContent>
                    </w:sdt>
                  </w:p>
                </w:tc>
              </w:tr>
              <w:tr w:rsidR="00E506CF" w14:paraId="4B8A7B9A" w14:textId="77777777" w:rsidTr="00851D2A">
                <w:trPr>
                  <w:trHeight w:val="288"/>
                </w:trPr>
                <w:tc>
                  <w:tcPr>
                    <w:tcW w:w="2691" w:type="dxa"/>
                    <w:tcBorders>
                      <w:bottom w:val="single" w:sz="4" w:space="0" w:color="auto"/>
                    </w:tcBorders>
                    <w:shd w:val="clear" w:color="auto" w:fill="E7E6E6" w:themeFill="background2"/>
                  </w:tcPr>
                  <w:p w14:paraId="53FC0B34" w14:textId="0D2C2DED" w:rsidR="00E506CF" w:rsidRPr="00230310" w:rsidRDefault="00230310" w:rsidP="00EB5852">
                    <w:pPr>
                      <w:rPr>
                        <w:lang w:val="en-US"/>
                      </w:rPr>
                    </w:pPr>
                    <w:r w:rsidRPr="00230310">
                      <w:rPr>
                        <w:lang w:val="en-US"/>
                      </w:rPr>
                      <w:t>Signature and</w:t>
                    </w:r>
                    <w:r w:rsidR="00E506CF" w:rsidRPr="00230310">
                      <w:rPr>
                        <w:lang w:val="en-US"/>
                      </w:rPr>
                      <w:t xml:space="preserve"> </w:t>
                    </w:r>
                  </w:p>
                  <w:p w14:paraId="569F2FD8" w14:textId="508762D7" w:rsidR="00E506CF" w:rsidRPr="00230310" w:rsidRDefault="00230310" w:rsidP="00EB5852">
                    <w:pPr>
                      <w:rPr>
                        <w:lang w:val="en-US"/>
                      </w:rPr>
                    </w:pPr>
                    <w:r w:rsidRPr="00230310">
                      <w:rPr>
                        <w:lang w:val="en-US"/>
                      </w:rPr>
                      <w:t xml:space="preserve">name in </w:t>
                    </w:r>
                    <w:r w:rsidR="00920B87">
                      <w:rPr>
                        <w:lang w:val="en-US"/>
                      </w:rPr>
                      <w:t>block</w:t>
                    </w:r>
                    <w:r>
                      <w:rPr>
                        <w:lang w:val="en-US"/>
                      </w:rPr>
                      <w:t xml:space="preserve"> letters</w:t>
                    </w:r>
                  </w:p>
                </w:tc>
                <w:tc>
                  <w:tcPr>
                    <w:tcW w:w="7087" w:type="dxa"/>
                    <w:gridSpan w:val="2"/>
                    <w:tcBorders>
                      <w:bottom w:val="single" w:sz="4" w:space="0" w:color="auto"/>
                    </w:tcBorders>
                  </w:tcPr>
                  <w:sdt>
                    <w:sdtPr>
                      <w:id w:val="-930745773"/>
                      <w:placeholder>
                        <w:docPart w:val="9E0EF564361B436FB8A8299C84B4B370"/>
                      </w:placeholder>
                    </w:sdtPr>
                    <w:sdtEndPr/>
                    <w:sdtContent>
                      <w:p w14:paraId="3DDC4FE5" w14:textId="77777777" w:rsidR="00E506CF" w:rsidRDefault="00E506CF" w:rsidP="00EB5852"/>
                      <w:p w14:paraId="47F1E393" w14:textId="77777777" w:rsidR="00E506CF" w:rsidRDefault="00E506CF" w:rsidP="00EB5852"/>
                      <w:p w14:paraId="25B46103" w14:textId="77777777" w:rsidR="00E506CF" w:rsidRDefault="00E506CF" w:rsidP="00EB5852">
                        <w:r>
                          <w:t>_________________________________</w:t>
                        </w:r>
                      </w:p>
                      <w:p w14:paraId="1EDA523F" w14:textId="6DDB507C" w:rsidR="00E506CF" w:rsidRDefault="00594E95" w:rsidP="00EB5852">
                        <w:sdt>
                          <w:sdtPr>
                            <w:alias w:val="Opiskelijan nimenselvenne"/>
                            <w:tag w:val="Nimenselvenne"/>
                            <w:id w:val="-1408913027"/>
                            <w:placeholder>
                              <w:docPart w:val="924ED0B124764976956D4ACA35B2FFC2"/>
                            </w:placeholder>
                          </w:sdtPr>
                          <w:sdtEndPr/>
                          <w:sdtContent>
                            <w:sdt>
                              <w:sdtPr>
                                <w:id w:val="1794326550"/>
                                <w:placeholder>
                                  <w:docPart w:val="A8EED01BCDC14268B41BDDC9AB846D6B"/>
                                </w:placeholder>
                              </w:sdtPr>
                              <w:sdtEndPr/>
                              <w:sdtContent>
                                <w:proofErr w:type="spellStart"/>
                                <w:r w:rsidR="008452E0">
                                  <w:t>Click</w:t>
                                </w:r>
                                <w:proofErr w:type="spellEnd"/>
                                <w:r w:rsidR="008452E0">
                                  <w:t xml:space="preserve"> to </w:t>
                                </w:r>
                                <w:proofErr w:type="spellStart"/>
                                <w:r w:rsidR="008452E0">
                                  <w:t>enter</w:t>
                                </w:r>
                                <w:proofErr w:type="spellEnd"/>
                                <w:r w:rsidR="008452E0">
                                  <w:t xml:space="preserve"> </w:t>
                                </w:r>
                                <w:proofErr w:type="spellStart"/>
                                <w:r w:rsidR="008452E0">
                                  <w:t>text</w:t>
                                </w:r>
                                <w:proofErr w:type="spellEnd"/>
                                <w:r w:rsidR="008452E0">
                                  <w:t>.</w:t>
                                </w:r>
                              </w:sdtContent>
                            </w:sdt>
                          </w:sdtContent>
                        </w:sdt>
                      </w:p>
                      <w:p w14:paraId="33FB5221" w14:textId="0905E90F" w:rsidR="00E506CF" w:rsidRDefault="00594E95" w:rsidP="00EB5852"/>
                    </w:sdtContent>
                  </w:sdt>
                </w:tc>
              </w:tr>
            </w:sdtContent>
          </w:sdt>
        </w:sdtContent>
      </w:sdt>
      <w:tr w:rsidR="00E506CF" w14:paraId="4823705B" w14:textId="77777777" w:rsidTr="00851D2A">
        <w:trPr>
          <w:trHeight w:val="60"/>
        </w:trPr>
        <w:tc>
          <w:tcPr>
            <w:tcW w:w="4955" w:type="dxa"/>
            <w:gridSpan w:val="2"/>
            <w:tcBorders>
              <w:top w:val="single" w:sz="4" w:space="0" w:color="auto"/>
              <w:left w:val="single" w:sz="4" w:space="0" w:color="auto"/>
              <w:bottom w:val="single" w:sz="4" w:space="0" w:color="auto"/>
              <w:right w:val="nil"/>
            </w:tcBorders>
            <w:shd w:val="clear" w:color="auto" w:fill="D0CECE" w:themeFill="background2" w:themeFillShade="E6"/>
          </w:tcPr>
          <w:p w14:paraId="1938113B" w14:textId="76B12987" w:rsidR="00E506CF" w:rsidRPr="002E4939" w:rsidRDefault="00230310" w:rsidP="00EB5852">
            <w:pPr>
              <w:rPr>
                <w:b/>
                <w:bCs/>
              </w:rPr>
            </w:pPr>
            <w:proofErr w:type="spellStart"/>
            <w:r>
              <w:rPr>
                <w:b/>
                <w:bCs/>
              </w:rPr>
              <w:t>Partner’s</w:t>
            </w:r>
            <w:proofErr w:type="spellEnd"/>
            <w:r>
              <w:rPr>
                <w:b/>
                <w:bCs/>
              </w:rPr>
              <w:t xml:space="preserve"> </w:t>
            </w:r>
            <w:proofErr w:type="spellStart"/>
            <w:r>
              <w:rPr>
                <w:b/>
                <w:bCs/>
              </w:rPr>
              <w:t>signature</w:t>
            </w:r>
            <w:proofErr w:type="spellEnd"/>
          </w:p>
        </w:tc>
        <w:tc>
          <w:tcPr>
            <w:tcW w:w="4823" w:type="dxa"/>
            <w:tcBorders>
              <w:top w:val="single" w:sz="4" w:space="0" w:color="auto"/>
              <w:left w:val="nil"/>
              <w:bottom w:val="single" w:sz="4" w:space="0" w:color="auto"/>
              <w:right w:val="single" w:sz="4" w:space="0" w:color="auto"/>
            </w:tcBorders>
            <w:shd w:val="clear" w:color="auto" w:fill="D0CECE" w:themeFill="background2" w:themeFillShade="E6"/>
          </w:tcPr>
          <w:p w14:paraId="59F2869F" w14:textId="51EA71D4" w:rsidR="00E506CF" w:rsidRPr="002E4939" w:rsidRDefault="00E506CF" w:rsidP="002E4939">
            <w:pPr>
              <w:jc w:val="right"/>
              <w:rPr>
                <w:b/>
                <w:bCs/>
              </w:rPr>
            </w:pPr>
          </w:p>
        </w:tc>
      </w:tr>
      <w:tr w:rsidR="00E506CF" w14:paraId="6B16CAD8" w14:textId="77777777" w:rsidTr="00E506CF">
        <w:trPr>
          <w:trHeight w:val="60"/>
        </w:trPr>
        <w:tc>
          <w:tcPr>
            <w:tcW w:w="2691" w:type="dxa"/>
            <w:tcBorders>
              <w:top w:val="single" w:sz="4" w:space="0" w:color="auto"/>
              <w:bottom w:val="single" w:sz="4" w:space="0" w:color="auto"/>
            </w:tcBorders>
            <w:shd w:val="clear" w:color="auto" w:fill="E7E6E6" w:themeFill="background2"/>
          </w:tcPr>
          <w:p w14:paraId="74E5C314" w14:textId="7314A212" w:rsidR="00E506CF" w:rsidRPr="00863EF6" w:rsidRDefault="00230310" w:rsidP="002E4939">
            <w:proofErr w:type="spellStart"/>
            <w:r>
              <w:t>Date</w:t>
            </w:r>
            <w:proofErr w:type="spellEnd"/>
          </w:p>
        </w:tc>
        <w:tc>
          <w:tcPr>
            <w:tcW w:w="7087" w:type="dxa"/>
            <w:gridSpan w:val="2"/>
            <w:tcBorders>
              <w:top w:val="single" w:sz="4" w:space="0" w:color="auto"/>
              <w:bottom w:val="single" w:sz="4" w:space="0" w:color="auto"/>
            </w:tcBorders>
            <w:shd w:val="clear" w:color="auto" w:fill="FFFFFF" w:themeFill="background1"/>
          </w:tcPr>
          <w:p w14:paraId="28AF6086" w14:textId="0D3F8E6E" w:rsidR="00E506CF" w:rsidRPr="00863EF6" w:rsidRDefault="00594E95" w:rsidP="002E4939">
            <w:sdt>
              <w:sdtPr>
                <w:id w:val="-637414807"/>
                <w:placeholder>
                  <w:docPart w:val="A4D238D466E741A8BC8C66EF97E6E3E9"/>
                </w:placeholder>
              </w:sdtPr>
              <w:sdtEndPr/>
              <w:sdtContent>
                <w:sdt>
                  <w:sdtPr>
                    <w:id w:val="1768731223"/>
                    <w:placeholder>
                      <w:docPart w:val="ECA173D2AF4342439E8FD1E7444AF37E"/>
                    </w:placeholder>
                  </w:sdtPr>
                  <w:sdtEndPr/>
                  <w:sdtContent>
                    <w:proofErr w:type="spellStart"/>
                    <w:r w:rsidR="008452E0">
                      <w:t>Click</w:t>
                    </w:r>
                    <w:proofErr w:type="spellEnd"/>
                    <w:r w:rsidR="008452E0">
                      <w:t xml:space="preserve"> to </w:t>
                    </w:r>
                    <w:proofErr w:type="spellStart"/>
                    <w:r w:rsidR="008452E0">
                      <w:t>enter</w:t>
                    </w:r>
                    <w:proofErr w:type="spellEnd"/>
                    <w:r w:rsidR="008452E0">
                      <w:t xml:space="preserve"> </w:t>
                    </w:r>
                    <w:proofErr w:type="spellStart"/>
                    <w:r w:rsidR="008452E0">
                      <w:t>text</w:t>
                    </w:r>
                    <w:proofErr w:type="spellEnd"/>
                    <w:r w:rsidR="008452E0">
                      <w:t>.</w:t>
                    </w:r>
                  </w:sdtContent>
                </w:sdt>
              </w:sdtContent>
            </w:sdt>
          </w:p>
        </w:tc>
      </w:tr>
      <w:tr w:rsidR="00E506CF" w14:paraId="05C6A57A" w14:textId="77777777" w:rsidTr="00E506CF">
        <w:trPr>
          <w:trHeight w:val="60"/>
        </w:trPr>
        <w:tc>
          <w:tcPr>
            <w:tcW w:w="2691" w:type="dxa"/>
            <w:tcBorders>
              <w:bottom w:val="single" w:sz="4" w:space="0" w:color="auto"/>
            </w:tcBorders>
            <w:shd w:val="clear" w:color="auto" w:fill="E7E6E6" w:themeFill="background2"/>
          </w:tcPr>
          <w:p w14:paraId="15885BFF" w14:textId="432C5B7E" w:rsidR="00E506CF" w:rsidRPr="00863EF6" w:rsidRDefault="00230310" w:rsidP="002E4939">
            <w:r>
              <w:t>Place</w:t>
            </w:r>
          </w:p>
        </w:tc>
        <w:tc>
          <w:tcPr>
            <w:tcW w:w="7087" w:type="dxa"/>
            <w:gridSpan w:val="2"/>
            <w:tcBorders>
              <w:bottom w:val="single" w:sz="4" w:space="0" w:color="auto"/>
            </w:tcBorders>
            <w:shd w:val="clear" w:color="auto" w:fill="FFFFFF" w:themeFill="background1"/>
          </w:tcPr>
          <w:p w14:paraId="2B3E0806" w14:textId="6FF41FEB" w:rsidR="00E506CF" w:rsidRPr="00863EF6" w:rsidRDefault="00594E95" w:rsidP="002E4939">
            <w:sdt>
              <w:sdtPr>
                <w:id w:val="-1824644438"/>
                <w:placeholder>
                  <w:docPart w:val="820A59C0558D4AE0A6A527277BC79364"/>
                </w:placeholder>
              </w:sdtPr>
              <w:sdtEndPr/>
              <w:sdtContent>
                <w:sdt>
                  <w:sdtPr>
                    <w:id w:val="1835491386"/>
                    <w:placeholder>
                      <w:docPart w:val="85F866ABC5854321AA40DEF637B0CF0E"/>
                    </w:placeholder>
                  </w:sdtPr>
                  <w:sdtEndPr/>
                  <w:sdtContent>
                    <w:proofErr w:type="spellStart"/>
                    <w:r w:rsidR="008452E0">
                      <w:t>Click</w:t>
                    </w:r>
                    <w:proofErr w:type="spellEnd"/>
                    <w:r w:rsidR="008452E0">
                      <w:t xml:space="preserve"> to </w:t>
                    </w:r>
                    <w:proofErr w:type="spellStart"/>
                    <w:r w:rsidR="008452E0">
                      <w:t>enter</w:t>
                    </w:r>
                    <w:proofErr w:type="spellEnd"/>
                    <w:r w:rsidR="008452E0">
                      <w:t xml:space="preserve"> </w:t>
                    </w:r>
                    <w:proofErr w:type="spellStart"/>
                    <w:r w:rsidR="008452E0">
                      <w:t>text</w:t>
                    </w:r>
                    <w:proofErr w:type="spellEnd"/>
                    <w:r w:rsidR="008452E0">
                      <w:t>.</w:t>
                    </w:r>
                  </w:sdtContent>
                </w:sdt>
              </w:sdtContent>
            </w:sdt>
          </w:p>
        </w:tc>
      </w:tr>
      <w:tr w:rsidR="00E506CF" w14:paraId="3B5B8FF1" w14:textId="77777777" w:rsidTr="00F369D0">
        <w:trPr>
          <w:trHeight w:val="921"/>
        </w:trPr>
        <w:tc>
          <w:tcPr>
            <w:tcW w:w="2691" w:type="dxa"/>
            <w:tcBorders>
              <w:top w:val="single" w:sz="4" w:space="0" w:color="auto"/>
              <w:left w:val="single" w:sz="4" w:space="0" w:color="auto"/>
              <w:bottom w:val="single" w:sz="4" w:space="0" w:color="auto"/>
              <w:right w:val="single" w:sz="4" w:space="0" w:color="auto"/>
            </w:tcBorders>
            <w:shd w:val="clear" w:color="auto" w:fill="E7E6E6" w:themeFill="background2"/>
          </w:tcPr>
          <w:p w14:paraId="3AAE81FD" w14:textId="7A6EB9A2" w:rsidR="00E506CF" w:rsidRPr="00230310" w:rsidRDefault="00230310" w:rsidP="00F369D0">
            <w:pPr>
              <w:rPr>
                <w:lang w:val="en-US"/>
              </w:rPr>
            </w:pPr>
            <w:r w:rsidRPr="00230310">
              <w:rPr>
                <w:lang w:val="en-US"/>
              </w:rPr>
              <w:t>Signature</w:t>
            </w:r>
            <w:r w:rsidR="00E506CF" w:rsidRPr="00230310">
              <w:rPr>
                <w:lang w:val="en-US"/>
              </w:rPr>
              <w:t xml:space="preserve"> </w:t>
            </w:r>
            <w:r w:rsidRPr="00230310">
              <w:rPr>
                <w:lang w:val="en-US"/>
              </w:rPr>
              <w:t>a</w:t>
            </w:r>
            <w:r w:rsidR="00C3201B">
              <w:rPr>
                <w:lang w:val="en-US"/>
              </w:rPr>
              <w:t>n</w:t>
            </w:r>
            <w:r w:rsidRPr="00230310">
              <w:rPr>
                <w:lang w:val="en-US"/>
              </w:rPr>
              <w:t>d</w:t>
            </w:r>
            <w:r w:rsidR="00E506CF" w:rsidRPr="00230310">
              <w:rPr>
                <w:lang w:val="en-US"/>
              </w:rPr>
              <w:t xml:space="preserve"> </w:t>
            </w:r>
          </w:p>
          <w:p w14:paraId="53BD93C9" w14:textId="78226358" w:rsidR="00E506CF" w:rsidRPr="00230310" w:rsidRDefault="00230310" w:rsidP="00F369D0">
            <w:pPr>
              <w:rPr>
                <w:lang w:val="en-US"/>
              </w:rPr>
            </w:pPr>
            <w:r w:rsidRPr="00230310">
              <w:rPr>
                <w:lang w:val="en-US"/>
              </w:rPr>
              <w:t xml:space="preserve">name in </w:t>
            </w:r>
            <w:r w:rsidR="00920B87">
              <w:rPr>
                <w:lang w:val="en-US"/>
              </w:rPr>
              <w:t>block</w:t>
            </w:r>
            <w:r>
              <w:rPr>
                <w:lang w:val="en-US"/>
              </w:rPr>
              <w:t xml:space="preserve"> letters</w:t>
            </w:r>
          </w:p>
        </w:tc>
        <w:tc>
          <w:tcPr>
            <w:tcW w:w="7087" w:type="dxa"/>
            <w:gridSpan w:val="2"/>
            <w:tcBorders>
              <w:top w:val="single" w:sz="4" w:space="0" w:color="auto"/>
              <w:left w:val="single" w:sz="4" w:space="0" w:color="auto"/>
              <w:bottom w:val="single" w:sz="4" w:space="0" w:color="auto"/>
              <w:right w:val="single" w:sz="4" w:space="0" w:color="auto"/>
            </w:tcBorders>
          </w:tcPr>
          <w:p w14:paraId="2ADB6DCC" w14:textId="77777777" w:rsidR="00E506CF" w:rsidRPr="00230310" w:rsidRDefault="00E506CF" w:rsidP="00F369D0">
            <w:pPr>
              <w:rPr>
                <w:lang w:val="en-US"/>
              </w:rPr>
            </w:pPr>
          </w:p>
          <w:p w14:paraId="3F0FF48A" w14:textId="77777777" w:rsidR="00E506CF" w:rsidRPr="00230310" w:rsidRDefault="00E506CF" w:rsidP="00F369D0">
            <w:pPr>
              <w:rPr>
                <w:lang w:val="en-US"/>
              </w:rPr>
            </w:pPr>
          </w:p>
          <w:p w14:paraId="62252C45" w14:textId="77777777" w:rsidR="00E506CF" w:rsidRDefault="00E506CF" w:rsidP="00F369D0">
            <w:r>
              <w:t>_________________________________</w:t>
            </w:r>
          </w:p>
          <w:p w14:paraId="4720409D" w14:textId="33AF0354" w:rsidR="00E506CF" w:rsidRPr="00863EF6" w:rsidRDefault="00594E95" w:rsidP="00F369D0">
            <w:sdt>
              <w:sdtPr>
                <w:alias w:val="Yhteistyökumppanin nimenselvennys"/>
                <w:tag w:val="Hyväksyjän nimenselvennys"/>
                <w:id w:val="-1545975408"/>
                <w:placeholder>
                  <w:docPart w:val="46A4DBDD99034D58BCB0F502C45BB4C4"/>
                </w:placeholder>
              </w:sdtPr>
              <w:sdtEndPr/>
              <w:sdtContent>
                <w:sdt>
                  <w:sdtPr>
                    <w:id w:val="-778719185"/>
                    <w:placeholder>
                      <w:docPart w:val="A9A74D1504574289AC496848D1122C30"/>
                    </w:placeholder>
                  </w:sdtPr>
                  <w:sdtEndPr/>
                  <w:sdtContent>
                    <w:proofErr w:type="spellStart"/>
                    <w:r w:rsidR="008452E0">
                      <w:t>Click</w:t>
                    </w:r>
                    <w:proofErr w:type="spellEnd"/>
                    <w:r w:rsidR="008452E0">
                      <w:t xml:space="preserve"> to </w:t>
                    </w:r>
                    <w:proofErr w:type="spellStart"/>
                    <w:r w:rsidR="008452E0">
                      <w:t>enter</w:t>
                    </w:r>
                    <w:proofErr w:type="spellEnd"/>
                    <w:r w:rsidR="008452E0">
                      <w:t xml:space="preserve"> </w:t>
                    </w:r>
                    <w:proofErr w:type="spellStart"/>
                    <w:r w:rsidR="008452E0">
                      <w:t>text</w:t>
                    </w:r>
                    <w:proofErr w:type="spellEnd"/>
                    <w:r w:rsidR="008452E0">
                      <w:t>.</w:t>
                    </w:r>
                  </w:sdtContent>
                </w:sdt>
              </w:sdtContent>
            </w:sdt>
          </w:p>
        </w:tc>
      </w:tr>
    </w:tbl>
    <w:p w14:paraId="0BFEE854" w14:textId="1D82F511" w:rsidR="00970C65" w:rsidRPr="00863EF6" w:rsidRDefault="00F44295" w:rsidP="00970C65">
      <w:proofErr w:type="spellStart"/>
      <w:r>
        <w:t>Updated</w:t>
      </w:r>
      <w:proofErr w:type="spellEnd"/>
      <w:r>
        <w:t xml:space="preserve"> on</w:t>
      </w:r>
      <w:r w:rsidR="00D64A64">
        <w:t xml:space="preserve"> </w:t>
      </w:r>
      <w:r>
        <w:t xml:space="preserve">13 October </w:t>
      </w:r>
      <w:r w:rsidR="00D64A64">
        <w:t>2020</w:t>
      </w:r>
    </w:p>
    <w:sectPr w:rsidR="00970C65" w:rsidRPr="00863EF6" w:rsidSect="00D773A2">
      <w:headerReference w:type="default" r:id="rId10"/>
      <w:footerReference w:type="default" r:id="rId11"/>
      <w:headerReference w:type="first" r:id="rId12"/>
      <w:pgSz w:w="11906" w:h="16838"/>
      <w:pgMar w:top="1417" w:right="1134" w:bottom="851" w:left="1134" w:header="708" w:footer="708" w:gutter="0"/>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8D114A" w14:textId="77777777" w:rsidR="002B4990" w:rsidRDefault="002B4990" w:rsidP="003667BF">
      <w:r>
        <w:separator/>
      </w:r>
    </w:p>
  </w:endnote>
  <w:endnote w:type="continuationSeparator" w:id="0">
    <w:p w14:paraId="4ABC8E13" w14:textId="77777777" w:rsidR="002B4990" w:rsidRDefault="002B4990" w:rsidP="003667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059403" w14:textId="0A9B2411" w:rsidR="000637B5" w:rsidRDefault="000637B5" w:rsidP="000637B5">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2DCE61" w14:textId="77777777" w:rsidR="002B4990" w:rsidRDefault="002B4990" w:rsidP="003667BF">
      <w:r>
        <w:separator/>
      </w:r>
    </w:p>
  </w:footnote>
  <w:footnote w:type="continuationSeparator" w:id="0">
    <w:p w14:paraId="55544ADA" w14:textId="77777777" w:rsidR="002B4990" w:rsidRDefault="002B4990" w:rsidP="003667BF">
      <w:r>
        <w:continuationSeparator/>
      </w:r>
    </w:p>
  </w:footnote>
  <w:footnote w:id="1">
    <w:p w14:paraId="60553571" w14:textId="4623EE90" w:rsidR="00373852" w:rsidRPr="00134708" w:rsidRDefault="00373852">
      <w:pPr>
        <w:pStyle w:val="FootnoteText"/>
        <w:rPr>
          <w:lang w:val="en-US"/>
        </w:rPr>
      </w:pPr>
      <w:r>
        <w:rPr>
          <w:rStyle w:val="FootnoteReference"/>
        </w:rPr>
        <w:footnoteRef/>
      </w:r>
      <w:r w:rsidRPr="00134708">
        <w:rPr>
          <w:lang w:val="en-US"/>
        </w:rPr>
        <w:t xml:space="preserve"> </w:t>
      </w:r>
      <w:r w:rsidR="00134708" w:rsidRPr="00134708">
        <w:rPr>
          <w:lang w:val="en-US"/>
        </w:rPr>
        <w:t>Include all thesis writers a</w:t>
      </w:r>
      <w:r w:rsidR="00134708">
        <w:rPr>
          <w:lang w:val="en-US"/>
        </w:rPr>
        <w:t>nd their contact details. If necessary, use a separate attachment.</w:t>
      </w:r>
    </w:p>
  </w:footnote>
  <w:footnote w:id="2">
    <w:p w14:paraId="203B28BA" w14:textId="435A70D7" w:rsidR="00851D2A" w:rsidRPr="00BA040B" w:rsidRDefault="00851D2A">
      <w:pPr>
        <w:pStyle w:val="FootnoteText"/>
        <w:rPr>
          <w:lang w:val="en-US"/>
        </w:rPr>
      </w:pPr>
      <w:r>
        <w:rPr>
          <w:rStyle w:val="FootnoteReference"/>
        </w:rPr>
        <w:footnoteRef/>
      </w:r>
      <w:r w:rsidRPr="00BA040B">
        <w:rPr>
          <w:lang w:val="en-US"/>
        </w:rPr>
        <w:t xml:space="preserve"> </w:t>
      </w:r>
      <w:r w:rsidR="00BA040B" w:rsidRPr="00BA040B">
        <w:rPr>
          <w:lang w:val="en-US"/>
        </w:rPr>
        <w:t>It is possible to attach</w:t>
      </w:r>
      <w:r w:rsidR="00773E02">
        <w:rPr>
          <w:lang w:val="en-US"/>
        </w:rPr>
        <w:t>, for example,</w:t>
      </w:r>
      <w:r w:rsidR="00BA040B" w:rsidRPr="00BA040B">
        <w:rPr>
          <w:lang w:val="en-US"/>
        </w:rPr>
        <w:t xml:space="preserve"> a research plan</w:t>
      </w:r>
      <w:r w:rsidR="00773E02">
        <w:rPr>
          <w:lang w:val="en-US"/>
        </w:rPr>
        <w:t xml:space="preserve"> </w:t>
      </w:r>
      <w:r w:rsidR="00BA040B" w:rsidRPr="00BA040B">
        <w:rPr>
          <w:lang w:val="en-US"/>
        </w:rPr>
        <w:t>to this</w:t>
      </w:r>
      <w:r w:rsidR="00BA040B">
        <w:rPr>
          <w:lang w:val="en-US"/>
        </w:rPr>
        <w:t xml:space="preserve"> Agreement</w:t>
      </w:r>
      <w:r w:rsidRPr="00BA040B">
        <w:rPr>
          <w:lang w:val="en-US"/>
        </w:rPr>
        <w:t xml:space="preserve">. </w:t>
      </w:r>
    </w:p>
  </w:footnote>
  <w:footnote w:id="3">
    <w:p w14:paraId="141232F0" w14:textId="01845632" w:rsidR="00851D2A" w:rsidRPr="009912C0" w:rsidRDefault="00851D2A">
      <w:pPr>
        <w:pStyle w:val="FootnoteText"/>
        <w:rPr>
          <w:lang w:val="en-US"/>
        </w:rPr>
      </w:pPr>
      <w:r>
        <w:rPr>
          <w:rStyle w:val="FootnoteReference"/>
        </w:rPr>
        <w:footnoteRef/>
      </w:r>
      <w:r w:rsidRPr="009912C0">
        <w:rPr>
          <w:lang w:val="en-US"/>
        </w:rPr>
        <w:t xml:space="preserve"> </w:t>
      </w:r>
      <w:r w:rsidR="009912C0" w:rsidRPr="009912C0">
        <w:rPr>
          <w:lang w:val="en-US"/>
        </w:rPr>
        <w:t>A brief description of t</w:t>
      </w:r>
      <w:r w:rsidR="009912C0">
        <w:rPr>
          <w:lang w:val="en-US"/>
        </w:rPr>
        <w:t>he thesis topic.</w:t>
      </w:r>
    </w:p>
  </w:footnote>
  <w:footnote w:id="4">
    <w:p w14:paraId="27EF9B74" w14:textId="23C9B79B" w:rsidR="00851D2A" w:rsidRPr="006E6550" w:rsidRDefault="00851D2A">
      <w:pPr>
        <w:pStyle w:val="FootnoteText"/>
        <w:rPr>
          <w:lang w:val="en-US"/>
        </w:rPr>
      </w:pPr>
      <w:r>
        <w:rPr>
          <w:rStyle w:val="FootnoteReference"/>
        </w:rPr>
        <w:footnoteRef/>
      </w:r>
      <w:r w:rsidRPr="006E6550">
        <w:rPr>
          <w:lang w:val="en-US"/>
        </w:rPr>
        <w:t xml:space="preserve"> </w:t>
      </w:r>
      <w:r w:rsidR="009912C0" w:rsidRPr="006E6550">
        <w:rPr>
          <w:lang w:val="en-US"/>
        </w:rPr>
        <w:t>Include all thesis supervisors and their contact details</w:t>
      </w:r>
      <w:r w:rsidRPr="006E6550">
        <w:rPr>
          <w:lang w:val="en-US"/>
        </w:rPr>
        <w:t>.</w:t>
      </w:r>
    </w:p>
  </w:footnote>
  <w:footnote w:id="5">
    <w:p w14:paraId="070039A4" w14:textId="4CA4C4BC" w:rsidR="00D44222" w:rsidRPr="008E75D2" w:rsidRDefault="00D44222">
      <w:pPr>
        <w:pStyle w:val="FootnoteText"/>
        <w:rPr>
          <w:lang w:val="en-US"/>
        </w:rPr>
      </w:pPr>
      <w:r w:rsidRPr="00E3017E">
        <w:rPr>
          <w:rStyle w:val="FootnoteReference"/>
        </w:rPr>
        <w:footnoteRef/>
      </w:r>
      <w:r w:rsidRPr="008E75D2">
        <w:rPr>
          <w:lang w:val="en-US"/>
        </w:rPr>
        <w:t xml:space="preserve"> </w:t>
      </w:r>
      <w:r w:rsidR="008E75D2" w:rsidRPr="008E75D2">
        <w:rPr>
          <w:lang w:val="en-US"/>
        </w:rPr>
        <w:t>Tick the correct box</w:t>
      </w:r>
      <w:r w:rsidRPr="008E75D2">
        <w:rPr>
          <w:lang w:val="en-US"/>
        </w:rPr>
        <w:t>.</w:t>
      </w:r>
    </w:p>
  </w:footnote>
  <w:footnote w:id="6">
    <w:p w14:paraId="13C00F32" w14:textId="74A5523B" w:rsidR="00D44222" w:rsidRPr="008E75D2" w:rsidRDefault="00D44222">
      <w:pPr>
        <w:pStyle w:val="FootnoteText"/>
        <w:rPr>
          <w:lang w:val="en-US"/>
        </w:rPr>
      </w:pPr>
      <w:r w:rsidRPr="00E3017E">
        <w:rPr>
          <w:rStyle w:val="FootnoteReference"/>
        </w:rPr>
        <w:footnoteRef/>
      </w:r>
      <w:r w:rsidRPr="008E75D2">
        <w:rPr>
          <w:lang w:val="en-US"/>
        </w:rPr>
        <w:t xml:space="preserve"> </w:t>
      </w:r>
      <w:r w:rsidR="008E75D2" w:rsidRPr="008E75D2">
        <w:rPr>
          <w:lang w:val="en-US"/>
        </w:rPr>
        <w:t>Tick the correct box and men</w:t>
      </w:r>
      <w:r w:rsidR="008E75D2">
        <w:rPr>
          <w:lang w:val="en-US"/>
        </w:rPr>
        <w:t xml:space="preserve">tion the </w:t>
      </w:r>
      <w:r w:rsidR="00C35948">
        <w:rPr>
          <w:lang w:val="en-US"/>
        </w:rPr>
        <w:t>types of expenses to be reimbursed.</w:t>
      </w:r>
    </w:p>
  </w:footnote>
  <w:footnote w:id="7">
    <w:p w14:paraId="54708D55" w14:textId="082724CD" w:rsidR="00D44222" w:rsidRPr="00CA7CC2" w:rsidRDefault="00D44222">
      <w:pPr>
        <w:pStyle w:val="FootnoteText"/>
        <w:rPr>
          <w:lang w:val="en-US"/>
        </w:rPr>
      </w:pPr>
      <w:r w:rsidRPr="00E3017E">
        <w:rPr>
          <w:rStyle w:val="FootnoteReference"/>
        </w:rPr>
        <w:footnoteRef/>
      </w:r>
      <w:r w:rsidRPr="00CA7CC2">
        <w:rPr>
          <w:lang w:val="en-US"/>
        </w:rPr>
        <w:t xml:space="preserve"> </w:t>
      </w:r>
      <w:r w:rsidR="00516C67" w:rsidRPr="00CA7CC2">
        <w:rPr>
          <w:lang w:val="en-US"/>
        </w:rPr>
        <w:t xml:space="preserve">The staff at </w:t>
      </w:r>
      <w:r w:rsidRPr="00CA7CC2">
        <w:rPr>
          <w:lang w:val="en-US"/>
        </w:rPr>
        <w:t>LAB</w:t>
      </w:r>
      <w:r w:rsidR="00516C67" w:rsidRPr="00CA7CC2">
        <w:rPr>
          <w:lang w:val="en-US"/>
        </w:rPr>
        <w:t xml:space="preserve"> University of Applied Sciences </w:t>
      </w:r>
      <w:r w:rsidR="00CA7CC2" w:rsidRPr="00CA7CC2">
        <w:rPr>
          <w:lang w:val="en-US"/>
        </w:rPr>
        <w:t xml:space="preserve">is sworn to secrecy </w:t>
      </w:r>
      <w:r w:rsidR="00744FD7">
        <w:rPr>
          <w:lang w:val="en-US"/>
        </w:rPr>
        <w:t>by virtue of</w:t>
      </w:r>
      <w:r w:rsidR="00CA7CC2" w:rsidRPr="00CA7CC2">
        <w:rPr>
          <w:lang w:val="en-US"/>
        </w:rPr>
        <w:t xml:space="preserve"> the</w:t>
      </w:r>
      <w:r w:rsidR="00CA7CC2">
        <w:rPr>
          <w:lang w:val="en-US"/>
        </w:rPr>
        <w:t xml:space="preserve"> </w:t>
      </w:r>
      <w:r w:rsidR="00CA7CC2" w:rsidRPr="00CA7CC2">
        <w:rPr>
          <w:lang w:val="en-US"/>
        </w:rPr>
        <w:t xml:space="preserve">Universities of Applied Sciences Act </w:t>
      </w:r>
      <w:r w:rsidRPr="00CA7CC2">
        <w:rPr>
          <w:lang w:val="en-US"/>
        </w:rPr>
        <w:t xml:space="preserve">(2014/932), </w:t>
      </w:r>
      <w:r w:rsidR="0036241C">
        <w:rPr>
          <w:lang w:val="en-US"/>
        </w:rPr>
        <w:t xml:space="preserve">the </w:t>
      </w:r>
      <w:r w:rsidR="00CA7CC2" w:rsidRPr="00CA7CC2">
        <w:rPr>
          <w:lang w:val="en-US"/>
        </w:rPr>
        <w:t xml:space="preserve">Act on the Openness of Government Activities </w:t>
      </w:r>
      <w:r w:rsidRPr="00CA7CC2">
        <w:rPr>
          <w:lang w:val="en-US"/>
        </w:rPr>
        <w:t xml:space="preserve">(1999/621) </w:t>
      </w:r>
      <w:r w:rsidR="00CA7CC2">
        <w:rPr>
          <w:lang w:val="en-US"/>
        </w:rPr>
        <w:t>regulations concerning professional secrecy</w:t>
      </w:r>
      <w:r w:rsidRPr="00CA7CC2">
        <w:rPr>
          <w:lang w:val="en-US"/>
        </w:rPr>
        <w:t xml:space="preserve">, </w:t>
      </w:r>
      <w:r w:rsidR="0036241C">
        <w:rPr>
          <w:lang w:val="en-US"/>
        </w:rPr>
        <w:t xml:space="preserve">the </w:t>
      </w:r>
      <w:r w:rsidR="00CA7CC2" w:rsidRPr="00CA7CC2">
        <w:rPr>
          <w:lang w:val="en-US"/>
        </w:rPr>
        <w:t xml:space="preserve">Criminal Code of Finland </w:t>
      </w:r>
      <w:r w:rsidRPr="00CA7CC2">
        <w:rPr>
          <w:lang w:val="en-US"/>
        </w:rPr>
        <w:t>(1889/39)</w:t>
      </w:r>
      <w:r w:rsidR="00CA7CC2">
        <w:rPr>
          <w:lang w:val="en-US"/>
        </w:rPr>
        <w:t xml:space="preserve"> Section</w:t>
      </w:r>
      <w:r w:rsidRPr="00CA7CC2">
        <w:rPr>
          <w:lang w:val="en-US"/>
        </w:rPr>
        <w:t xml:space="preserve"> 38 </w:t>
      </w:r>
      <w:r w:rsidR="00CA7CC2">
        <w:rPr>
          <w:lang w:val="en-US"/>
        </w:rPr>
        <w:t xml:space="preserve">Articles </w:t>
      </w:r>
      <w:r w:rsidRPr="00CA7CC2">
        <w:rPr>
          <w:lang w:val="en-US"/>
        </w:rPr>
        <w:t xml:space="preserve">1 </w:t>
      </w:r>
      <w:r w:rsidR="00CA7CC2">
        <w:rPr>
          <w:lang w:val="en-US"/>
        </w:rPr>
        <w:t>and</w:t>
      </w:r>
      <w:r w:rsidRPr="00CA7CC2">
        <w:rPr>
          <w:lang w:val="en-US"/>
        </w:rPr>
        <w:t xml:space="preserve"> 2, </w:t>
      </w:r>
      <w:r w:rsidR="0036241C">
        <w:rPr>
          <w:lang w:val="en-US"/>
        </w:rPr>
        <w:t xml:space="preserve">the </w:t>
      </w:r>
      <w:r w:rsidR="00CA7CC2" w:rsidRPr="00CA7CC2">
        <w:rPr>
          <w:lang w:val="en-US"/>
        </w:rPr>
        <w:t xml:space="preserve">Trade Secrets Act </w:t>
      </w:r>
      <w:r w:rsidRPr="00CA7CC2">
        <w:rPr>
          <w:lang w:val="en-US"/>
        </w:rPr>
        <w:t xml:space="preserve">(2018/595) </w:t>
      </w:r>
      <w:r w:rsidR="00CA7CC2">
        <w:rPr>
          <w:lang w:val="en-US"/>
        </w:rPr>
        <w:t>regulations</w:t>
      </w:r>
      <w:r w:rsidR="00C23EC8">
        <w:rPr>
          <w:lang w:val="en-US"/>
        </w:rPr>
        <w:t xml:space="preserve">, and </w:t>
      </w:r>
      <w:proofErr w:type="spellStart"/>
      <w:r w:rsidR="00C23EC8">
        <w:rPr>
          <w:lang w:val="en-US"/>
        </w:rPr>
        <w:t>labour</w:t>
      </w:r>
      <w:proofErr w:type="spellEnd"/>
      <w:r w:rsidR="00C23EC8">
        <w:rPr>
          <w:lang w:val="en-US"/>
        </w:rPr>
        <w:t xml:space="preserve"> law</w:t>
      </w:r>
      <w:r w:rsidRPr="00CA7CC2">
        <w:rPr>
          <w:lang w:val="en-US"/>
        </w:rPr>
        <w:t>.</w:t>
      </w:r>
    </w:p>
  </w:footnote>
  <w:footnote w:id="8">
    <w:p w14:paraId="361B09B1" w14:textId="41EF3D72" w:rsidR="00AA5CB8" w:rsidRPr="008E48BC" w:rsidRDefault="00AA5CB8">
      <w:pPr>
        <w:pStyle w:val="FootnoteText"/>
        <w:rPr>
          <w:sz w:val="16"/>
          <w:szCs w:val="16"/>
          <w:lang w:val="en-US"/>
        </w:rPr>
      </w:pPr>
      <w:r w:rsidRPr="00E3017E">
        <w:rPr>
          <w:rStyle w:val="FootnoteReference"/>
        </w:rPr>
        <w:footnoteRef/>
      </w:r>
      <w:r w:rsidRPr="00E32139">
        <w:rPr>
          <w:lang w:val="en-US"/>
        </w:rPr>
        <w:t xml:space="preserve"> </w:t>
      </w:r>
      <w:r w:rsidR="00E32139" w:rsidRPr="00E32139">
        <w:rPr>
          <w:lang w:val="en-US"/>
        </w:rPr>
        <w:t xml:space="preserve">In this Agreement, </w:t>
      </w:r>
      <w:r w:rsidR="00E32139" w:rsidRPr="00E32139">
        <w:rPr>
          <w:b/>
          <w:bCs/>
          <w:i/>
          <w:iCs/>
          <w:lang w:val="en-US"/>
        </w:rPr>
        <w:t>copyright</w:t>
      </w:r>
      <w:r w:rsidR="00E32139" w:rsidRPr="00E32139">
        <w:rPr>
          <w:lang w:val="en-US"/>
        </w:rPr>
        <w:t xml:space="preserve">, as specified </w:t>
      </w:r>
      <w:r w:rsidR="00E32139">
        <w:rPr>
          <w:lang w:val="en-US"/>
        </w:rPr>
        <w:t>in</w:t>
      </w:r>
      <w:r w:rsidR="00E32139" w:rsidRPr="00E32139">
        <w:rPr>
          <w:lang w:val="en-US"/>
        </w:rPr>
        <w:t xml:space="preserve"> the Copyright Act</w:t>
      </w:r>
      <w:r w:rsidRPr="00E32139">
        <w:rPr>
          <w:lang w:val="en-US"/>
        </w:rPr>
        <w:t xml:space="preserve"> (1961/404)</w:t>
      </w:r>
      <w:r w:rsidR="00E32139">
        <w:rPr>
          <w:lang w:val="en-US"/>
        </w:rPr>
        <w:t>, refers to the creator’s exclusive right to control the use of their work</w:t>
      </w:r>
      <w:r w:rsidRPr="00E32139">
        <w:rPr>
          <w:lang w:val="en-US"/>
        </w:rPr>
        <w:t xml:space="preserve">. </w:t>
      </w:r>
      <w:r w:rsidR="00E32139" w:rsidRPr="00FA5202">
        <w:rPr>
          <w:lang w:val="en-US"/>
        </w:rPr>
        <w:t xml:space="preserve">To be protected by copyright, a work must </w:t>
      </w:r>
      <w:r w:rsidR="002D30B2">
        <w:rPr>
          <w:lang w:val="en-US"/>
        </w:rPr>
        <w:t>meet</w:t>
      </w:r>
      <w:r w:rsidR="00E32139" w:rsidRPr="00FA5202">
        <w:rPr>
          <w:lang w:val="en-US"/>
        </w:rPr>
        <w:t xml:space="preserve"> the </w:t>
      </w:r>
      <w:r w:rsidR="00E32139" w:rsidRPr="00FA5202">
        <w:rPr>
          <w:b/>
          <w:bCs/>
          <w:i/>
          <w:iCs/>
          <w:lang w:val="en-US"/>
        </w:rPr>
        <w:t xml:space="preserve">threshold of </w:t>
      </w:r>
      <w:r w:rsidR="00FA5202" w:rsidRPr="00FA5202">
        <w:rPr>
          <w:b/>
          <w:bCs/>
          <w:i/>
          <w:iCs/>
          <w:lang w:val="en-US"/>
        </w:rPr>
        <w:t>originality</w:t>
      </w:r>
      <w:r w:rsidR="00FA5202" w:rsidRPr="00FA5202">
        <w:rPr>
          <w:lang w:val="en-US"/>
        </w:rPr>
        <w:t xml:space="preserve">. In other words, it must be a sufficiently original and </w:t>
      </w:r>
      <w:r w:rsidR="00FA5202">
        <w:rPr>
          <w:lang w:val="en-US"/>
        </w:rPr>
        <w:t xml:space="preserve">independent work. </w:t>
      </w:r>
      <w:r w:rsidR="00CA47E1" w:rsidRPr="00CA47E1">
        <w:rPr>
          <w:lang w:val="en-US"/>
        </w:rPr>
        <w:t xml:space="preserve">Determining the threshold of originality </w:t>
      </w:r>
      <w:r w:rsidR="00CA47E1">
        <w:rPr>
          <w:lang w:val="en-US"/>
        </w:rPr>
        <w:t xml:space="preserve">always requires consideration </w:t>
      </w:r>
      <w:r w:rsidR="00CA47E1" w:rsidRPr="00CA47E1">
        <w:rPr>
          <w:lang w:val="en-US"/>
        </w:rPr>
        <w:t xml:space="preserve">on a case-by-case basis. </w:t>
      </w:r>
      <w:r w:rsidR="00CA47E1" w:rsidRPr="000572F5">
        <w:rPr>
          <w:lang w:val="en-US"/>
        </w:rPr>
        <w:t xml:space="preserve">In this Agreement, </w:t>
      </w:r>
      <w:r w:rsidR="00CA47E1" w:rsidRPr="000572F5">
        <w:rPr>
          <w:b/>
          <w:bCs/>
          <w:i/>
          <w:iCs/>
          <w:lang w:val="en-US"/>
        </w:rPr>
        <w:t>foreground material</w:t>
      </w:r>
      <w:r w:rsidR="00CA47E1" w:rsidRPr="000572F5">
        <w:rPr>
          <w:lang w:val="en-US"/>
        </w:rPr>
        <w:t xml:space="preserve"> refers</w:t>
      </w:r>
      <w:r w:rsidR="000572F5">
        <w:rPr>
          <w:lang w:val="en-US"/>
        </w:rPr>
        <w:t xml:space="preserve"> to, for example, </w:t>
      </w:r>
      <w:r w:rsidR="000572F5" w:rsidRPr="000572F5">
        <w:rPr>
          <w:lang w:val="en-US"/>
        </w:rPr>
        <w:t xml:space="preserve">the information, ideas, methods </w:t>
      </w:r>
      <w:r w:rsidR="000572F5">
        <w:rPr>
          <w:lang w:val="en-US"/>
        </w:rPr>
        <w:t xml:space="preserve">and solutions produced during the thesis process. </w:t>
      </w:r>
      <w:r w:rsidR="000572F5" w:rsidRPr="008E48BC">
        <w:rPr>
          <w:lang w:val="en-US"/>
        </w:rPr>
        <w:t xml:space="preserve">In this Agreement, </w:t>
      </w:r>
      <w:r w:rsidR="000572F5" w:rsidRPr="008E48BC">
        <w:rPr>
          <w:b/>
          <w:bCs/>
          <w:i/>
          <w:iCs/>
          <w:lang w:val="en-US"/>
        </w:rPr>
        <w:t>background material</w:t>
      </w:r>
      <w:r w:rsidR="000572F5" w:rsidRPr="008E48BC">
        <w:rPr>
          <w:lang w:val="en-US"/>
        </w:rPr>
        <w:t xml:space="preserve"> refers to</w:t>
      </w:r>
      <w:r w:rsidR="008E48BC" w:rsidRPr="008E48BC">
        <w:rPr>
          <w:lang w:val="en-US"/>
        </w:rPr>
        <w:t>, for example,</w:t>
      </w:r>
      <w:r w:rsidR="000572F5" w:rsidRPr="008E48BC">
        <w:rPr>
          <w:lang w:val="en-US"/>
        </w:rPr>
        <w:t xml:space="preserve"> </w:t>
      </w:r>
      <w:r w:rsidR="008E48BC" w:rsidRPr="008E48BC">
        <w:rPr>
          <w:lang w:val="en-US"/>
        </w:rPr>
        <w:t>information</w:t>
      </w:r>
      <w:r w:rsidRPr="008E48BC">
        <w:rPr>
          <w:lang w:val="en-US"/>
        </w:rPr>
        <w:t xml:space="preserve"> </w:t>
      </w:r>
      <w:r w:rsidR="008E48BC" w:rsidRPr="008E48BC">
        <w:rPr>
          <w:lang w:val="en-US"/>
        </w:rPr>
        <w:t xml:space="preserve">and materials </w:t>
      </w:r>
      <w:r w:rsidR="008E48BC">
        <w:rPr>
          <w:lang w:val="en-US"/>
        </w:rPr>
        <w:t>that are needed in the thesis process but that have been created outside the said process</w:t>
      </w:r>
      <w:r w:rsidRPr="008E48BC">
        <w:rPr>
          <w:lang w:val="en-US"/>
        </w:rPr>
        <w:t>.</w:t>
      </w:r>
    </w:p>
  </w:footnote>
  <w:footnote w:id="9">
    <w:p w14:paraId="5409555D" w14:textId="3238A6B6" w:rsidR="00AA5CB8" w:rsidRPr="00F44295" w:rsidRDefault="00AA5CB8">
      <w:pPr>
        <w:pStyle w:val="FootnoteText"/>
        <w:rPr>
          <w:lang w:val="en-US"/>
        </w:rPr>
      </w:pPr>
      <w:r>
        <w:rPr>
          <w:rStyle w:val="FootnoteReference"/>
        </w:rPr>
        <w:footnoteRef/>
      </w:r>
      <w:r w:rsidRPr="00F44295">
        <w:rPr>
          <w:lang w:val="en-US"/>
        </w:rPr>
        <w:t xml:space="preserve"> </w:t>
      </w:r>
      <w:r w:rsidR="00F44295">
        <w:rPr>
          <w:lang w:val="en-US"/>
        </w:rPr>
        <w:t>The</w:t>
      </w:r>
      <w:r w:rsidR="00F44295" w:rsidRPr="00F44295">
        <w:rPr>
          <w:lang w:val="en-US"/>
        </w:rPr>
        <w:t xml:space="preserve"> Partner’s responsibilities can </w:t>
      </w:r>
      <w:r w:rsidR="00F44295">
        <w:rPr>
          <w:lang w:val="en-US"/>
        </w:rPr>
        <w:t xml:space="preserve">be </w:t>
      </w:r>
      <w:r w:rsidR="00F44295" w:rsidRPr="00F44295">
        <w:rPr>
          <w:lang w:val="en-US"/>
        </w:rPr>
        <w:t>agreed on in more de</w:t>
      </w:r>
      <w:r w:rsidR="00F44295">
        <w:rPr>
          <w:lang w:val="en-US"/>
        </w:rPr>
        <w:t>tail in a separate attachment to the Agreement</w:t>
      </w:r>
      <w:r w:rsidRPr="00F44295">
        <w:rPr>
          <w:lang w:val="en-US"/>
        </w:rPr>
        <w:t>.</w:t>
      </w:r>
      <w:r w:rsidR="00F44295" w:rsidRPr="00F44295">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25B603" w14:textId="6FF29BDF" w:rsidR="003D60E8" w:rsidRPr="008446FF" w:rsidRDefault="00D773A2" w:rsidP="000637B5">
    <w:pPr>
      <w:jc w:val="right"/>
    </w:pPr>
    <w:r>
      <w:fldChar w:fldCharType="begin"/>
    </w:r>
    <w:r>
      <w:instrText>PAGE   \* MERGEFORMAT</w:instrText>
    </w:r>
    <w:r>
      <w:fldChar w:fldCharType="separate"/>
    </w:r>
    <w:r>
      <w:t>1</w:t>
    </w:r>
    <w:r>
      <w:fldChar w:fldCharType="end"/>
    </w:r>
    <w:r w:rsidR="003D60E8">
      <w:rPr>
        <w:noProof/>
      </w:rPr>
      <w:drawing>
        <wp:anchor distT="0" distB="0" distL="114300" distR="114300" simplePos="0" relativeHeight="251659264" behindDoc="0" locked="0" layoutInCell="1" allowOverlap="1" wp14:anchorId="7F3F51B8" wp14:editId="3B2EEE24">
          <wp:simplePos x="0" y="0"/>
          <wp:positionH relativeFrom="margin">
            <wp:posOffset>0</wp:posOffset>
          </wp:positionH>
          <wp:positionV relativeFrom="paragraph">
            <wp:posOffset>-635</wp:posOffset>
          </wp:positionV>
          <wp:extent cx="1687830" cy="340085"/>
          <wp:effectExtent l="0" t="0" r="7620" b="3175"/>
          <wp:wrapNone/>
          <wp:docPr id="1" name="Pictur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0" descr="../../../../../../Desktop/LUT-LOGO-wor"/>
                  <pic:cNvPicPr>
                    <a:picLocks/>
                  </pic:cNvPicPr>
                </pic:nvPicPr>
                <pic:blipFill>
                  <a:blip r:embed="rId1">
                    <a:extLst>
                      <a:ext uri="{28A0092B-C50C-407E-A947-70E740481C1C}">
                        <a14:useLocalDpi xmlns:a14="http://schemas.microsoft.com/office/drawing/2010/main" val="0"/>
                      </a:ext>
                    </a:extLst>
                  </a:blip>
                  <a:stretch>
                    <a:fillRect/>
                  </a:stretch>
                </pic:blipFill>
                <pic:spPr bwMode="auto">
                  <a:xfrm>
                    <a:off x="0" y="0"/>
                    <a:ext cx="1687830" cy="340085"/>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E43C0" w14:textId="3854311C" w:rsidR="000637B5" w:rsidRDefault="00D773A2">
    <w:pPr>
      <w:pStyle w:val="Header"/>
    </w:pPr>
    <w:r>
      <w:rPr>
        <w:noProof/>
      </w:rPr>
      <w:drawing>
        <wp:anchor distT="0" distB="0" distL="114300" distR="114300" simplePos="0" relativeHeight="251661312" behindDoc="0" locked="0" layoutInCell="1" allowOverlap="1" wp14:anchorId="10ECC755" wp14:editId="66A7B848">
          <wp:simplePos x="0" y="0"/>
          <wp:positionH relativeFrom="margin">
            <wp:posOffset>0</wp:posOffset>
          </wp:positionH>
          <wp:positionV relativeFrom="paragraph">
            <wp:posOffset>-635</wp:posOffset>
          </wp:positionV>
          <wp:extent cx="1687830" cy="340085"/>
          <wp:effectExtent l="0" t="0" r="7620" b="3175"/>
          <wp:wrapNone/>
          <wp:docPr id="2" name="Pictur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0" descr="../../../../../../Desktop/LUT-LOGO-wor"/>
                  <pic:cNvPicPr>
                    <a:picLocks/>
                  </pic:cNvPicPr>
                </pic:nvPicPr>
                <pic:blipFill>
                  <a:blip r:embed="rId1">
                    <a:extLst>
                      <a:ext uri="{28A0092B-C50C-407E-A947-70E740481C1C}">
                        <a14:useLocalDpi xmlns:a14="http://schemas.microsoft.com/office/drawing/2010/main" val="0"/>
                      </a:ext>
                    </a:extLst>
                  </a:blip>
                  <a:stretch>
                    <a:fillRect/>
                  </a:stretch>
                </pic:blipFill>
                <pic:spPr bwMode="auto">
                  <a:xfrm>
                    <a:off x="0" y="0"/>
                    <a:ext cx="1687830" cy="340085"/>
                  </a:xfrm>
                  <a:prstGeom prst="rect">
                    <a:avLst/>
                  </a:prstGeom>
                  <a:noFill/>
                  <a:ln>
                    <a:noFill/>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1304"/>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MzO3tDQwAJKGFko6SsGpxcWZ+XkgBYa1AHqGCD4sAAAA"/>
  </w:docVars>
  <w:rsids>
    <w:rsidRoot w:val="005A1B9F"/>
    <w:rsid w:val="0000279D"/>
    <w:rsid w:val="00024ADA"/>
    <w:rsid w:val="00037633"/>
    <w:rsid w:val="000542E3"/>
    <w:rsid w:val="000572F5"/>
    <w:rsid w:val="000601E7"/>
    <w:rsid w:val="000637B5"/>
    <w:rsid w:val="0006394F"/>
    <w:rsid w:val="00066C1F"/>
    <w:rsid w:val="000840A2"/>
    <w:rsid w:val="00084BCA"/>
    <w:rsid w:val="000A19B2"/>
    <w:rsid w:val="000A5ABF"/>
    <w:rsid w:val="00115D01"/>
    <w:rsid w:val="00134708"/>
    <w:rsid w:val="00136078"/>
    <w:rsid w:val="00143FE1"/>
    <w:rsid w:val="00156728"/>
    <w:rsid w:val="00163485"/>
    <w:rsid w:val="00186364"/>
    <w:rsid w:val="00190D79"/>
    <w:rsid w:val="001B13E7"/>
    <w:rsid w:val="001B724A"/>
    <w:rsid w:val="001E0075"/>
    <w:rsid w:val="001E32D7"/>
    <w:rsid w:val="001F49BC"/>
    <w:rsid w:val="001F6947"/>
    <w:rsid w:val="00230310"/>
    <w:rsid w:val="002370BD"/>
    <w:rsid w:val="0027146E"/>
    <w:rsid w:val="002B4990"/>
    <w:rsid w:val="002C0815"/>
    <w:rsid w:val="002C6B0D"/>
    <w:rsid w:val="002D30B2"/>
    <w:rsid w:val="002E4939"/>
    <w:rsid w:val="002F323C"/>
    <w:rsid w:val="002F38E7"/>
    <w:rsid w:val="002F65F8"/>
    <w:rsid w:val="00313026"/>
    <w:rsid w:val="003545AB"/>
    <w:rsid w:val="0036241C"/>
    <w:rsid w:val="0036614C"/>
    <w:rsid w:val="003661DB"/>
    <w:rsid w:val="003667BF"/>
    <w:rsid w:val="00372011"/>
    <w:rsid w:val="00373852"/>
    <w:rsid w:val="00395FC5"/>
    <w:rsid w:val="00396615"/>
    <w:rsid w:val="003B0613"/>
    <w:rsid w:val="003B3931"/>
    <w:rsid w:val="003C59C7"/>
    <w:rsid w:val="003D60E8"/>
    <w:rsid w:val="003D6BDC"/>
    <w:rsid w:val="00443000"/>
    <w:rsid w:val="004638E2"/>
    <w:rsid w:val="004A62D7"/>
    <w:rsid w:val="004B53F2"/>
    <w:rsid w:val="004C6063"/>
    <w:rsid w:val="004D6897"/>
    <w:rsid w:val="004F207C"/>
    <w:rsid w:val="00516C67"/>
    <w:rsid w:val="00516CD5"/>
    <w:rsid w:val="005260C4"/>
    <w:rsid w:val="00566DD5"/>
    <w:rsid w:val="005762F8"/>
    <w:rsid w:val="00585A6A"/>
    <w:rsid w:val="00590140"/>
    <w:rsid w:val="00594E95"/>
    <w:rsid w:val="005A1B9F"/>
    <w:rsid w:val="005B6C1E"/>
    <w:rsid w:val="005D2356"/>
    <w:rsid w:val="005F20FA"/>
    <w:rsid w:val="00637DED"/>
    <w:rsid w:val="006454EC"/>
    <w:rsid w:val="00646A3A"/>
    <w:rsid w:val="0068303B"/>
    <w:rsid w:val="006C0DAA"/>
    <w:rsid w:val="006C6871"/>
    <w:rsid w:val="006D3DA9"/>
    <w:rsid w:val="006E6550"/>
    <w:rsid w:val="00702187"/>
    <w:rsid w:val="00725A06"/>
    <w:rsid w:val="00744FD7"/>
    <w:rsid w:val="00750289"/>
    <w:rsid w:val="00773E02"/>
    <w:rsid w:val="00782175"/>
    <w:rsid w:val="007840F1"/>
    <w:rsid w:val="00787CB4"/>
    <w:rsid w:val="00796341"/>
    <w:rsid w:val="007977AC"/>
    <w:rsid w:val="007A66DC"/>
    <w:rsid w:val="007D535E"/>
    <w:rsid w:val="007D55E2"/>
    <w:rsid w:val="007F1621"/>
    <w:rsid w:val="007F7A1F"/>
    <w:rsid w:val="008446FF"/>
    <w:rsid w:val="008452E0"/>
    <w:rsid w:val="00851D2A"/>
    <w:rsid w:val="00863EF6"/>
    <w:rsid w:val="008D236E"/>
    <w:rsid w:val="008E48BC"/>
    <w:rsid w:val="008E75D2"/>
    <w:rsid w:val="00920B87"/>
    <w:rsid w:val="00970C65"/>
    <w:rsid w:val="009912C0"/>
    <w:rsid w:val="009B2894"/>
    <w:rsid w:val="00A2257A"/>
    <w:rsid w:val="00A2318F"/>
    <w:rsid w:val="00A23358"/>
    <w:rsid w:val="00A2372F"/>
    <w:rsid w:val="00A34768"/>
    <w:rsid w:val="00AA5CB8"/>
    <w:rsid w:val="00AA601A"/>
    <w:rsid w:val="00AE4C88"/>
    <w:rsid w:val="00AF51C3"/>
    <w:rsid w:val="00AF745E"/>
    <w:rsid w:val="00B51640"/>
    <w:rsid w:val="00B56EF3"/>
    <w:rsid w:val="00B75755"/>
    <w:rsid w:val="00B86ED5"/>
    <w:rsid w:val="00B978C9"/>
    <w:rsid w:val="00BA040B"/>
    <w:rsid w:val="00BA7FBF"/>
    <w:rsid w:val="00BB1CE8"/>
    <w:rsid w:val="00BB763F"/>
    <w:rsid w:val="00BC07D9"/>
    <w:rsid w:val="00BE2CAE"/>
    <w:rsid w:val="00C04EFB"/>
    <w:rsid w:val="00C23EC8"/>
    <w:rsid w:val="00C3201B"/>
    <w:rsid w:val="00C35948"/>
    <w:rsid w:val="00C72B69"/>
    <w:rsid w:val="00C84DEC"/>
    <w:rsid w:val="00CA47E1"/>
    <w:rsid w:val="00CA7CC2"/>
    <w:rsid w:val="00CB6528"/>
    <w:rsid w:val="00D44222"/>
    <w:rsid w:val="00D64A64"/>
    <w:rsid w:val="00D773A2"/>
    <w:rsid w:val="00DA4CFB"/>
    <w:rsid w:val="00DD6C2D"/>
    <w:rsid w:val="00DF64C7"/>
    <w:rsid w:val="00E21329"/>
    <w:rsid w:val="00E3017E"/>
    <w:rsid w:val="00E32139"/>
    <w:rsid w:val="00E506CF"/>
    <w:rsid w:val="00E558D7"/>
    <w:rsid w:val="00E635F0"/>
    <w:rsid w:val="00EB2EA1"/>
    <w:rsid w:val="00EB5852"/>
    <w:rsid w:val="00EC0AA3"/>
    <w:rsid w:val="00EC2464"/>
    <w:rsid w:val="00F066BE"/>
    <w:rsid w:val="00F154D8"/>
    <w:rsid w:val="00F16018"/>
    <w:rsid w:val="00F44295"/>
    <w:rsid w:val="00F77A00"/>
    <w:rsid w:val="00FA0B9C"/>
    <w:rsid w:val="00FA5202"/>
    <w:rsid w:val="00FB4979"/>
    <w:rsid w:val="00FE3E56"/>
    <w:rsid w:val="00FF0687"/>
    <w:rsid w:val="2EC62A38"/>
    <w:rsid w:val="360743BC"/>
    <w:rsid w:val="3FF44634"/>
    <w:rsid w:val="6EE72518"/>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092037A"/>
  <w15:chartTrackingRefBased/>
  <w15:docId w15:val="{2ED399D3-02CF-4D11-8052-424B95956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i-FI" w:eastAsia="fi-FI"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locked="0" w:uiPriority="99"/>
    <w:lsdException w:name="annotation text" w:locked="0"/>
    <w:lsdException w:name="header" w:locked="0" w:uiPriority="99"/>
    <w:lsdException w:name="footer" w:locked="0" w:uiPriority="99"/>
    <w:lsdException w:name="caption" w:semiHidden="1" w:unhideWhenUsed="1" w:qFormat="1"/>
    <w:lsdException w:name="footnote reference" w:locked="0"/>
    <w:lsdException w:name="annotation reference" w:locked="0"/>
    <w:lsdException w:name="endnote reference" w:locked="0"/>
    <w:lsdException w:name="endnote text" w:locked="0"/>
    <w:lsdException w:name="Title" w:qFormat="1"/>
    <w:lsdException w:name="Default Paragraph Font" w:locked="0"/>
    <w:lsdException w:name="Subtitle" w:qFormat="1"/>
    <w:lsdException w:name="Strong" w:qFormat="1"/>
    <w:lsdException w:name="Emphasis" w:qFormat="1"/>
    <w:lsdException w:name="HTML Top of Form" w:locked="0"/>
    <w:lsdException w:name="HTML Bottom of Form" w:locked="0"/>
    <w:lsdException w:name="HTML Keyboard"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style>
  <w:style w:type="paragraph" w:styleId="Heading1">
    <w:name w:val="heading 1"/>
    <w:basedOn w:val="Normal"/>
    <w:next w:val="Normal"/>
    <w:qFormat/>
    <w:locked/>
    <w:pPr>
      <w:keepNext/>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locked/>
    <w:rsid w:val="003667BF"/>
    <w:pPr>
      <w:tabs>
        <w:tab w:val="center" w:pos="4819"/>
        <w:tab w:val="right" w:pos="9638"/>
      </w:tabs>
    </w:pPr>
  </w:style>
  <w:style w:type="character" w:customStyle="1" w:styleId="HeaderChar">
    <w:name w:val="Header Char"/>
    <w:basedOn w:val="DefaultParagraphFont"/>
    <w:link w:val="Header"/>
    <w:uiPriority w:val="99"/>
    <w:rsid w:val="003667BF"/>
  </w:style>
  <w:style w:type="paragraph" w:styleId="Footer">
    <w:name w:val="footer"/>
    <w:basedOn w:val="Normal"/>
    <w:link w:val="FooterChar"/>
    <w:uiPriority w:val="99"/>
    <w:locked/>
    <w:rsid w:val="003667BF"/>
    <w:pPr>
      <w:tabs>
        <w:tab w:val="center" w:pos="4819"/>
        <w:tab w:val="right" w:pos="9638"/>
      </w:tabs>
    </w:pPr>
  </w:style>
  <w:style w:type="character" w:customStyle="1" w:styleId="FooterChar">
    <w:name w:val="Footer Char"/>
    <w:basedOn w:val="DefaultParagraphFont"/>
    <w:link w:val="Footer"/>
    <w:uiPriority w:val="99"/>
    <w:rsid w:val="003667BF"/>
  </w:style>
  <w:style w:type="character" w:styleId="CommentReference">
    <w:name w:val="annotation reference"/>
    <w:locked/>
    <w:rsid w:val="00FE3E56"/>
    <w:rPr>
      <w:sz w:val="16"/>
      <w:szCs w:val="16"/>
    </w:rPr>
  </w:style>
  <w:style w:type="paragraph" w:styleId="CommentText">
    <w:name w:val="annotation text"/>
    <w:basedOn w:val="Normal"/>
    <w:link w:val="CommentTextChar"/>
    <w:locked/>
    <w:rsid w:val="00FE3E56"/>
  </w:style>
  <w:style w:type="character" w:customStyle="1" w:styleId="CommentTextChar">
    <w:name w:val="Comment Text Char"/>
    <w:basedOn w:val="DefaultParagraphFont"/>
    <w:link w:val="CommentText"/>
    <w:rsid w:val="00FE3E56"/>
  </w:style>
  <w:style w:type="paragraph" w:styleId="CommentSubject">
    <w:name w:val="annotation subject"/>
    <w:basedOn w:val="CommentText"/>
    <w:next w:val="CommentText"/>
    <w:link w:val="CommentSubjectChar"/>
    <w:locked/>
    <w:rsid w:val="00FE3E56"/>
    <w:rPr>
      <w:b/>
      <w:bCs/>
    </w:rPr>
  </w:style>
  <w:style w:type="character" w:customStyle="1" w:styleId="CommentSubjectChar">
    <w:name w:val="Comment Subject Char"/>
    <w:link w:val="CommentSubject"/>
    <w:rsid w:val="00FE3E56"/>
    <w:rPr>
      <w:b/>
      <w:bCs/>
    </w:rPr>
  </w:style>
  <w:style w:type="paragraph" w:styleId="BalloonText">
    <w:name w:val="Balloon Text"/>
    <w:basedOn w:val="Normal"/>
    <w:link w:val="BalloonTextChar"/>
    <w:locked/>
    <w:rsid w:val="00FE3E56"/>
    <w:rPr>
      <w:rFonts w:ascii="Segoe UI" w:hAnsi="Segoe UI" w:cs="Segoe UI"/>
      <w:sz w:val="18"/>
      <w:szCs w:val="18"/>
    </w:rPr>
  </w:style>
  <w:style w:type="character" w:customStyle="1" w:styleId="BalloonTextChar">
    <w:name w:val="Balloon Text Char"/>
    <w:link w:val="BalloonText"/>
    <w:rsid w:val="00FE3E56"/>
    <w:rPr>
      <w:rFonts w:ascii="Segoe UI" w:hAnsi="Segoe UI" w:cs="Segoe UI"/>
      <w:sz w:val="18"/>
      <w:szCs w:val="18"/>
    </w:rPr>
  </w:style>
  <w:style w:type="paragraph" w:styleId="EndnoteText">
    <w:name w:val="endnote text"/>
    <w:basedOn w:val="Normal"/>
    <w:link w:val="EndnoteTextChar"/>
    <w:locked/>
    <w:rsid w:val="00FE3E56"/>
  </w:style>
  <w:style w:type="character" w:customStyle="1" w:styleId="EndnoteTextChar">
    <w:name w:val="Endnote Text Char"/>
    <w:basedOn w:val="DefaultParagraphFont"/>
    <w:link w:val="EndnoteText"/>
    <w:rsid w:val="00FE3E56"/>
  </w:style>
  <w:style w:type="character" w:styleId="EndnoteReference">
    <w:name w:val="endnote reference"/>
    <w:locked/>
    <w:rsid w:val="00FE3E56"/>
    <w:rPr>
      <w:vertAlign w:val="superscript"/>
    </w:rPr>
  </w:style>
  <w:style w:type="paragraph" w:styleId="FootnoteText">
    <w:name w:val="footnote text"/>
    <w:basedOn w:val="Normal"/>
    <w:link w:val="FootnoteTextChar"/>
    <w:uiPriority w:val="99"/>
    <w:locked/>
    <w:rsid w:val="00FE3E56"/>
  </w:style>
  <w:style w:type="character" w:customStyle="1" w:styleId="FootnoteTextChar">
    <w:name w:val="Footnote Text Char"/>
    <w:basedOn w:val="DefaultParagraphFont"/>
    <w:link w:val="FootnoteText"/>
    <w:uiPriority w:val="99"/>
    <w:rsid w:val="00FE3E56"/>
  </w:style>
  <w:style w:type="character" w:styleId="FootnoteReference">
    <w:name w:val="footnote reference"/>
    <w:locked/>
    <w:rsid w:val="00FE3E56"/>
    <w:rPr>
      <w:vertAlign w:val="superscript"/>
    </w:rPr>
  </w:style>
  <w:style w:type="paragraph" w:styleId="Revision">
    <w:name w:val="Revision"/>
    <w:hidden/>
    <w:uiPriority w:val="99"/>
    <w:semiHidden/>
    <w:rsid w:val="004C6063"/>
  </w:style>
  <w:style w:type="character" w:styleId="PlaceholderText">
    <w:name w:val="Placeholder Text"/>
    <w:basedOn w:val="DefaultParagraphFont"/>
    <w:uiPriority w:val="99"/>
    <w:semiHidden/>
    <w:locked/>
    <w:rsid w:val="0036614C"/>
    <w:rPr>
      <w:color w:val="808080"/>
    </w:rPr>
  </w:style>
  <w:style w:type="table" w:styleId="TableGrid">
    <w:name w:val="Table Grid"/>
    <w:basedOn w:val="TableNormal"/>
    <w:locked/>
    <w:rsid w:val="00EB2E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0275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5"/>
        <w:category>
          <w:name w:val="Yleiset"/>
          <w:gallery w:val="placeholder"/>
        </w:category>
        <w:types>
          <w:type w:val="bbPlcHdr"/>
        </w:types>
        <w:behaviors>
          <w:behavior w:val="content"/>
        </w:behaviors>
        <w:guid w:val="{49E7DB57-2BDB-4EE0-8ED8-FFD9B425AE69}"/>
      </w:docPartPr>
      <w:docPartBody>
        <w:p w:rsidR="008D4F86" w:rsidRDefault="00615A05">
          <w:r w:rsidRPr="00216BD8">
            <w:rPr>
              <w:rStyle w:val="PlaceholderText"/>
            </w:rPr>
            <w:t>Lisää sisältöä, jota haluat toistaa, sekä muita sisältöohjausobjekteja. Voit myös lisätä tämän ohjausobjektin taulukon rivien ympärille ja toistaa taulukon osia.</w:t>
          </w:r>
        </w:p>
      </w:docPartBody>
    </w:docPart>
    <w:docPart>
      <w:docPartPr>
        <w:name w:val="4ADDE332335A4C9DA3BAD039D7164B51"/>
        <w:category>
          <w:name w:val="Yleiset"/>
          <w:gallery w:val="placeholder"/>
        </w:category>
        <w:types>
          <w:type w:val="bbPlcHdr"/>
        </w:types>
        <w:behaviors>
          <w:behavior w:val="content"/>
        </w:behaviors>
        <w:guid w:val="{BEF892A2-FF7E-4257-88C5-DE82CCC18505}"/>
      </w:docPartPr>
      <w:docPartBody>
        <w:p w:rsidR="000C0FB6" w:rsidRDefault="000C0FB6" w:rsidP="000C0FB6">
          <w:pPr>
            <w:pStyle w:val="4ADDE332335A4C9DA3BAD039D7164B51"/>
          </w:pPr>
          <w:r w:rsidRPr="00216BD8">
            <w:rPr>
              <w:rStyle w:val="PlaceholderText"/>
            </w:rPr>
            <w:t>Lisää sisältöä, jota haluat toistaa, sekä muita sisältöohjausobjekteja. Voit myös lisätä tämän ohjausobjektin taulukon rivien ympärille ja toistaa taulukon osia.</w:t>
          </w:r>
        </w:p>
      </w:docPartBody>
    </w:docPart>
    <w:docPart>
      <w:docPartPr>
        <w:name w:val="5132DF9D9A1B42FE84C15C228EE35F92"/>
        <w:category>
          <w:name w:val="Yleiset"/>
          <w:gallery w:val="placeholder"/>
        </w:category>
        <w:types>
          <w:type w:val="bbPlcHdr"/>
        </w:types>
        <w:behaviors>
          <w:behavior w:val="content"/>
        </w:behaviors>
        <w:guid w:val="{94B973A3-D492-4D69-A17A-C8B0FAD239DD}"/>
      </w:docPartPr>
      <w:docPartBody>
        <w:p w:rsidR="000C0FB6" w:rsidRDefault="00B73989" w:rsidP="000C0FB6">
          <w:pPr>
            <w:pStyle w:val="5132DF9D9A1B42FE84C15C228EE35F92"/>
          </w:pPr>
          <w:r w:rsidRPr="008446FF">
            <w:t>Kirjoita tekstiä napsauttamalla tätä.</w:t>
          </w:r>
        </w:p>
      </w:docPartBody>
    </w:docPart>
    <w:docPart>
      <w:docPartPr>
        <w:name w:val="7CC5C2CFDD724C0992D97594FF18BDFD"/>
        <w:category>
          <w:name w:val="Yleiset"/>
          <w:gallery w:val="placeholder"/>
        </w:category>
        <w:types>
          <w:type w:val="bbPlcHdr"/>
        </w:types>
        <w:behaviors>
          <w:behavior w:val="content"/>
        </w:behaviors>
        <w:guid w:val="{6E23203C-590C-4443-89AB-76AE5F31C594}"/>
      </w:docPartPr>
      <w:docPartBody>
        <w:p w:rsidR="000C0FB6" w:rsidRDefault="00B73989" w:rsidP="000C0FB6">
          <w:pPr>
            <w:pStyle w:val="7CC5C2CFDD724C0992D97594FF18BDFD"/>
          </w:pPr>
          <w:r w:rsidRPr="008446FF">
            <w:t>Kirjoita tekstiä napsauttamalla tätä.</w:t>
          </w:r>
        </w:p>
      </w:docPartBody>
    </w:docPart>
    <w:docPart>
      <w:docPartPr>
        <w:name w:val="AFCF249D5EC74AF8A5D86E0EEC42F128"/>
        <w:category>
          <w:name w:val="Yleiset"/>
          <w:gallery w:val="placeholder"/>
        </w:category>
        <w:types>
          <w:type w:val="bbPlcHdr"/>
        </w:types>
        <w:behaviors>
          <w:behavior w:val="content"/>
        </w:behaviors>
        <w:guid w:val="{64AE856D-F6C1-4103-BDC2-49FAC7295176}"/>
      </w:docPartPr>
      <w:docPartBody>
        <w:p w:rsidR="000C0FB6" w:rsidRDefault="00B73989" w:rsidP="000C0FB6">
          <w:pPr>
            <w:pStyle w:val="AFCF249D5EC74AF8A5D86E0EEC42F128"/>
          </w:pPr>
          <w:r w:rsidRPr="008446FF">
            <w:t>Kirjoita tekstiä napsauttamalla tätä.</w:t>
          </w:r>
        </w:p>
      </w:docPartBody>
    </w:docPart>
    <w:docPart>
      <w:docPartPr>
        <w:name w:val="577BB413316A47AC9AB051C2C1FB200A"/>
        <w:category>
          <w:name w:val="Yleiset"/>
          <w:gallery w:val="placeholder"/>
        </w:category>
        <w:types>
          <w:type w:val="bbPlcHdr"/>
        </w:types>
        <w:behaviors>
          <w:behavior w:val="content"/>
        </w:behaviors>
        <w:guid w:val="{8B5128A1-B5C4-4187-A1B6-A1AEC734250F}"/>
      </w:docPartPr>
      <w:docPartBody>
        <w:p w:rsidR="000C0FB6" w:rsidRDefault="00B73989" w:rsidP="000C0FB6">
          <w:pPr>
            <w:pStyle w:val="577BB413316A47AC9AB051C2C1FB200A"/>
          </w:pPr>
          <w:r w:rsidRPr="008446FF">
            <w:t>Kirjoita tekstiä napsauttamalla tätä.</w:t>
          </w:r>
        </w:p>
      </w:docPartBody>
    </w:docPart>
    <w:docPart>
      <w:docPartPr>
        <w:name w:val="DE6BE2C8A6BC43CFA5430B24DAB074EF"/>
        <w:category>
          <w:name w:val="Yleiset"/>
          <w:gallery w:val="placeholder"/>
        </w:category>
        <w:types>
          <w:type w:val="bbPlcHdr"/>
        </w:types>
        <w:behaviors>
          <w:behavior w:val="content"/>
        </w:behaviors>
        <w:guid w:val="{3458599A-3CD4-4CCD-8A5E-B51DD09A6075}"/>
      </w:docPartPr>
      <w:docPartBody>
        <w:p w:rsidR="000C0FB6" w:rsidRDefault="00B73989" w:rsidP="000C0FB6">
          <w:pPr>
            <w:pStyle w:val="DE6BE2C8A6BC43CFA5430B24DAB074EF"/>
          </w:pPr>
          <w:r w:rsidRPr="008446FF">
            <w:t>Kirjoita tekstiä napsauttamalla tätä.</w:t>
          </w:r>
        </w:p>
      </w:docPartBody>
    </w:docPart>
    <w:docPart>
      <w:docPartPr>
        <w:name w:val="45037E7BD19248F493F2BF279D879533"/>
        <w:category>
          <w:name w:val="Yleiset"/>
          <w:gallery w:val="placeholder"/>
        </w:category>
        <w:types>
          <w:type w:val="bbPlcHdr"/>
        </w:types>
        <w:behaviors>
          <w:behavior w:val="content"/>
        </w:behaviors>
        <w:guid w:val="{CEE1B404-FE58-4DD4-9A81-9401EE1CB3F2}"/>
      </w:docPartPr>
      <w:docPartBody>
        <w:p w:rsidR="000C0FB6" w:rsidRDefault="00B73989" w:rsidP="000C0FB6">
          <w:pPr>
            <w:pStyle w:val="45037E7BD19248F493F2BF279D879533"/>
          </w:pPr>
          <w:r w:rsidRPr="008446FF">
            <w:t>Kirjoita tekstiä napsauttamalla tätä.</w:t>
          </w:r>
        </w:p>
      </w:docPartBody>
    </w:docPart>
    <w:docPart>
      <w:docPartPr>
        <w:name w:val="C7D6E1CEBCF64AEDB07D10206B378AF9"/>
        <w:category>
          <w:name w:val="Yleiset"/>
          <w:gallery w:val="placeholder"/>
        </w:category>
        <w:types>
          <w:type w:val="bbPlcHdr"/>
        </w:types>
        <w:behaviors>
          <w:behavior w:val="content"/>
        </w:behaviors>
        <w:guid w:val="{A772E42B-08F0-4F34-8BEF-B1304225DBBA}"/>
      </w:docPartPr>
      <w:docPartBody>
        <w:p w:rsidR="005D4D44" w:rsidRDefault="00B73989" w:rsidP="000C0FB6">
          <w:pPr>
            <w:pStyle w:val="C7D6E1CEBCF64AEDB07D10206B378AF9"/>
          </w:pPr>
          <w:r w:rsidRPr="008446FF">
            <w:t>Kirjoita tekstiä napsauttamalla tätä.</w:t>
          </w:r>
        </w:p>
      </w:docPartBody>
    </w:docPart>
    <w:docPart>
      <w:docPartPr>
        <w:name w:val="9C43E252C9724CA29E5E360802377B45"/>
        <w:category>
          <w:name w:val="Yleiset"/>
          <w:gallery w:val="placeholder"/>
        </w:category>
        <w:types>
          <w:type w:val="bbPlcHdr"/>
        </w:types>
        <w:behaviors>
          <w:behavior w:val="content"/>
        </w:behaviors>
        <w:guid w:val="{6BAACC68-E7F4-42C5-BB6A-8AFBA3D8E710}"/>
      </w:docPartPr>
      <w:docPartBody>
        <w:p w:rsidR="005D4D44" w:rsidRDefault="00B73989" w:rsidP="000C0FB6">
          <w:pPr>
            <w:pStyle w:val="9C43E252C9724CA29E5E360802377B45"/>
          </w:pPr>
          <w:r w:rsidRPr="008446FF">
            <w:t>Kirjoita tekstiä napsauttamalla tätä.</w:t>
          </w:r>
        </w:p>
      </w:docPartBody>
    </w:docPart>
    <w:docPart>
      <w:docPartPr>
        <w:name w:val="8B00CA2056F3447C908EF4DDEF27F189"/>
        <w:category>
          <w:name w:val="Yleiset"/>
          <w:gallery w:val="placeholder"/>
        </w:category>
        <w:types>
          <w:type w:val="bbPlcHdr"/>
        </w:types>
        <w:behaviors>
          <w:behavior w:val="content"/>
        </w:behaviors>
        <w:guid w:val="{E2247878-4F4E-4DCD-9682-77A73D6E7C58}"/>
      </w:docPartPr>
      <w:docPartBody>
        <w:p w:rsidR="005D4D44" w:rsidRDefault="00B73989" w:rsidP="000C0FB6">
          <w:pPr>
            <w:pStyle w:val="8B00CA2056F3447C908EF4DDEF27F189"/>
          </w:pPr>
          <w:r w:rsidRPr="008446FF">
            <w:t>Kirjoita tekstiä napsauttamalla tätä.</w:t>
          </w:r>
        </w:p>
      </w:docPartBody>
    </w:docPart>
    <w:docPart>
      <w:docPartPr>
        <w:name w:val="98EA1D30C1FD43FDA536E3F1A5EB4DB3"/>
        <w:category>
          <w:name w:val="Yleiset"/>
          <w:gallery w:val="placeholder"/>
        </w:category>
        <w:types>
          <w:type w:val="bbPlcHdr"/>
        </w:types>
        <w:behaviors>
          <w:behavior w:val="content"/>
        </w:behaviors>
        <w:guid w:val="{FDE3C1FC-2274-4CB9-A813-63538AA00795}"/>
      </w:docPartPr>
      <w:docPartBody>
        <w:p w:rsidR="005D4D44" w:rsidRDefault="00B73989" w:rsidP="000C0FB6">
          <w:pPr>
            <w:pStyle w:val="98EA1D30C1FD43FDA536E3F1A5EB4DB3"/>
          </w:pPr>
          <w:r w:rsidRPr="008446FF">
            <w:t>Kirjoita tekstiä napsauttamalla tätä.</w:t>
          </w:r>
        </w:p>
      </w:docPartBody>
    </w:docPart>
    <w:docPart>
      <w:docPartPr>
        <w:name w:val="24783E2963A24C6F842BA3D469ADB653"/>
        <w:category>
          <w:name w:val="Yleiset"/>
          <w:gallery w:val="placeholder"/>
        </w:category>
        <w:types>
          <w:type w:val="bbPlcHdr"/>
        </w:types>
        <w:behaviors>
          <w:behavior w:val="content"/>
        </w:behaviors>
        <w:guid w:val="{87454B7C-7533-4C46-AFB5-798BAEE21903}"/>
      </w:docPartPr>
      <w:docPartBody>
        <w:p w:rsidR="005D4D44" w:rsidRDefault="00B73989" w:rsidP="000C0FB6">
          <w:pPr>
            <w:pStyle w:val="24783E2963A24C6F842BA3D469ADB653"/>
          </w:pPr>
          <w:r w:rsidRPr="008446FF">
            <w:t>Kirjoita tekstiä napsauttamalla tätä.</w:t>
          </w:r>
        </w:p>
      </w:docPartBody>
    </w:docPart>
    <w:docPart>
      <w:docPartPr>
        <w:name w:val="95661FA285654170B3041ABDB67625EF"/>
        <w:category>
          <w:name w:val="Yleiset"/>
          <w:gallery w:val="placeholder"/>
        </w:category>
        <w:types>
          <w:type w:val="bbPlcHdr"/>
        </w:types>
        <w:behaviors>
          <w:behavior w:val="content"/>
        </w:behaviors>
        <w:guid w:val="{028DC90B-54CA-4BC9-8903-2DE9260000C7}"/>
      </w:docPartPr>
      <w:docPartBody>
        <w:p w:rsidR="005D4D44" w:rsidRDefault="00B73989" w:rsidP="000C0FB6">
          <w:pPr>
            <w:pStyle w:val="95661FA285654170B3041ABDB67625EF"/>
          </w:pPr>
          <w:r w:rsidRPr="008446FF">
            <w:t>Kirjoita tekstiä napsauttamalla tätä.</w:t>
          </w:r>
        </w:p>
      </w:docPartBody>
    </w:docPart>
    <w:docPart>
      <w:docPartPr>
        <w:name w:val="52FC3584E77F44EBA26350BEF108C7A7"/>
        <w:category>
          <w:name w:val="Yleiset"/>
          <w:gallery w:val="placeholder"/>
        </w:category>
        <w:types>
          <w:type w:val="bbPlcHdr"/>
        </w:types>
        <w:behaviors>
          <w:behavior w:val="content"/>
        </w:behaviors>
        <w:guid w:val="{300D6B0D-6B48-4C79-801F-5D0EEA36ED17}"/>
      </w:docPartPr>
      <w:docPartBody>
        <w:p w:rsidR="005D4D44" w:rsidRDefault="00B73989" w:rsidP="000C0FB6">
          <w:pPr>
            <w:pStyle w:val="52FC3584E77F44EBA26350BEF108C7A7"/>
          </w:pPr>
          <w:r w:rsidRPr="008446FF">
            <w:t>Kirjoita tekstiä napsauttamalla tätä.</w:t>
          </w:r>
        </w:p>
      </w:docPartBody>
    </w:docPart>
    <w:docPart>
      <w:docPartPr>
        <w:name w:val="0F5249FB16FD4141A220C9C13A09011D"/>
        <w:category>
          <w:name w:val="Yleiset"/>
          <w:gallery w:val="placeholder"/>
        </w:category>
        <w:types>
          <w:type w:val="bbPlcHdr"/>
        </w:types>
        <w:behaviors>
          <w:behavior w:val="content"/>
        </w:behaviors>
        <w:guid w:val="{CE6C7A2C-8B53-492F-8191-A857C8C351B5}"/>
      </w:docPartPr>
      <w:docPartBody>
        <w:p w:rsidR="005D4D44" w:rsidRDefault="00B73989" w:rsidP="000C0FB6">
          <w:pPr>
            <w:pStyle w:val="0F5249FB16FD4141A220C9C13A09011D"/>
          </w:pPr>
          <w:r w:rsidRPr="008446FF">
            <w:t>Kirjoita tekstiä napsauttamalla tätä.</w:t>
          </w:r>
        </w:p>
      </w:docPartBody>
    </w:docPart>
    <w:docPart>
      <w:docPartPr>
        <w:name w:val="581F3DC80F354704AD7BFFB1228731CC"/>
        <w:category>
          <w:name w:val="Yleiset"/>
          <w:gallery w:val="placeholder"/>
        </w:category>
        <w:types>
          <w:type w:val="bbPlcHdr"/>
        </w:types>
        <w:behaviors>
          <w:behavior w:val="content"/>
        </w:behaviors>
        <w:guid w:val="{E83858F0-7320-4997-8C6F-4EBD2D94C360}"/>
      </w:docPartPr>
      <w:docPartBody>
        <w:p w:rsidR="005D4D44" w:rsidRDefault="00B73989" w:rsidP="000C0FB6">
          <w:pPr>
            <w:pStyle w:val="581F3DC80F354704AD7BFFB1228731CC"/>
          </w:pPr>
          <w:r w:rsidRPr="008446FF">
            <w:t>Kirjoita tekstiä napsauttamalla tätä.</w:t>
          </w:r>
        </w:p>
      </w:docPartBody>
    </w:docPart>
    <w:docPart>
      <w:docPartPr>
        <w:name w:val="1FEC0271F2E94EC7880340B7CD7F3AB9"/>
        <w:category>
          <w:name w:val="Yleiset"/>
          <w:gallery w:val="placeholder"/>
        </w:category>
        <w:types>
          <w:type w:val="bbPlcHdr"/>
        </w:types>
        <w:behaviors>
          <w:behavior w:val="content"/>
        </w:behaviors>
        <w:guid w:val="{4B4F7DAA-72DA-4C13-8DF4-8A189A4E7C8C}"/>
      </w:docPartPr>
      <w:docPartBody>
        <w:p w:rsidR="005D4D44" w:rsidRDefault="00B73989" w:rsidP="000C0FB6">
          <w:pPr>
            <w:pStyle w:val="1FEC0271F2E94EC7880340B7CD7F3AB9"/>
          </w:pPr>
          <w:r w:rsidRPr="008446FF">
            <w:t>Kirjoita tekstiä napsauttamalla tätä.</w:t>
          </w:r>
        </w:p>
      </w:docPartBody>
    </w:docPart>
    <w:docPart>
      <w:docPartPr>
        <w:name w:val="FBB95D5BCFF34F6FA8E6518989967654"/>
        <w:category>
          <w:name w:val="Yleiset"/>
          <w:gallery w:val="placeholder"/>
        </w:category>
        <w:types>
          <w:type w:val="bbPlcHdr"/>
        </w:types>
        <w:behaviors>
          <w:behavior w:val="content"/>
        </w:behaviors>
        <w:guid w:val="{B936B2DA-E743-4E35-BE18-C1CBAEEF7AD2}"/>
      </w:docPartPr>
      <w:docPartBody>
        <w:p w:rsidR="005D4D44" w:rsidRDefault="00B73989" w:rsidP="000C0FB6">
          <w:pPr>
            <w:pStyle w:val="FBB95D5BCFF34F6FA8E6518989967654"/>
          </w:pPr>
          <w:r w:rsidRPr="008446FF">
            <w:t>Kirjoita tekstiä napsauttamalla tätä.</w:t>
          </w:r>
        </w:p>
      </w:docPartBody>
    </w:docPart>
    <w:docPart>
      <w:docPartPr>
        <w:name w:val="E668DCC1DAE54058AD4818DCFF5FFEA0"/>
        <w:category>
          <w:name w:val="Yleiset"/>
          <w:gallery w:val="placeholder"/>
        </w:category>
        <w:types>
          <w:type w:val="bbPlcHdr"/>
        </w:types>
        <w:behaviors>
          <w:behavior w:val="content"/>
        </w:behaviors>
        <w:guid w:val="{E5FDF166-FB76-46E0-B4ED-EF5D4714558E}"/>
      </w:docPartPr>
      <w:docPartBody>
        <w:p w:rsidR="005D4D44" w:rsidRDefault="00B73989" w:rsidP="000C0FB6">
          <w:pPr>
            <w:pStyle w:val="E668DCC1DAE54058AD4818DCFF5FFEA0"/>
          </w:pPr>
          <w:r w:rsidRPr="008446FF">
            <w:t>Kirjoita tekstiä napsauttamalla tätä.</w:t>
          </w:r>
        </w:p>
      </w:docPartBody>
    </w:docPart>
    <w:docPart>
      <w:docPartPr>
        <w:name w:val="24CE8CF3F4DC43EB8641C2D56F393F3D"/>
        <w:category>
          <w:name w:val="Yleiset"/>
          <w:gallery w:val="placeholder"/>
        </w:category>
        <w:types>
          <w:type w:val="bbPlcHdr"/>
        </w:types>
        <w:behaviors>
          <w:behavior w:val="content"/>
        </w:behaviors>
        <w:guid w:val="{7F56604F-2833-4C84-ABC8-CBD512807056}"/>
      </w:docPartPr>
      <w:docPartBody>
        <w:p w:rsidR="005D4D44" w:rsidRDefault="000C0FB6" w:rsidP="000C0FB6">
          <w:pPr>
            <w:pStyle w:val="24CE8CF3F4DC43EB8641C2D56F393F3D"/>
          </w:pPr>
          <w:r w:rsidRPr="00216BD8">
            <w:rPr>
              <w:rStyle w:val="PlaceholderText"/>
            </w:rPr>
            <w:t>Lisää sisältöä, jota haluat toistaa, sekä muita sisältöohjausobjekteja. Voit myös lisätä tämän ohjausobjektin taulukon rivien ympärille ja toistaa taulukon osia.</w:t>
          </w:r>
        </w:p>
      </w:docPartBody>
    </w:docPart>
    <w:docPart>
      <w:docPartPr>
        <w:name w:val="02FC57A3C24F4C81803D4017CCFC51B0"/>
        <w:category>
          <w:name w:val="Yleiset"/>
          <w:gallery w:val="placeholder"/>
        </w:category>
        <w:types>
          <w:type w:val="bbPlcHdr"/>
        </w:types>
        <w:behaviors>
          <w:behavior w:val="content"/>
        </w:behaviors>
        <w:guid w:val="{A4288E4A-CDB4-44CA-8E23-2B54F581BBA2}"/>
      </w:docPartPr>
      <w:docPartBody>
        <w:p w:rsidR="005D4D44" w:rsidRDefault="00B73989" w:rsidP="000C0FB6">
          <w:pPr>
            <w:pStyle w:val="02FC57A3C24F4C81803D4017CCFC51B0"/>
          </w:pPr>
          <w:r w:rsidRPr="008446FF">
            <w:t>Kirjoita tekstiä napsauttamalla tätä.</w:t>
          </w:r>
        </w:p>
      </w:docPartBody>
    </w:docPart>
    <w:docPart>
      <w:docPartPr>
        <w:name w:val="826C2265BD7747A29C86DBEB8CA41BED"/>
        <w:category>
          <w:name w:val="Yleiset"/>
          <w:gallery w:val="placeholder"/>
        </w:category>
        <w:types>
          <w:type w:val="bbPlcHdr"/>
        </w:types>
        <w:behaviors>
          <w:behavior w:val="content"/>
        </w:behaviors>
        <w:guid w:val="{FBAF1A52-5C5B-48AD-B856-9FCA520F69E5}"/>
      </w:docPartPr>
      <w:docPartBody>
        <w:p w:rsidR="005D4D44" w:rsidRDefault="00B73989" w:rsidP="000C0FB6">
          <w:pPr>
            <w:pStyle w:val="826C2265BD7747A29C86DBEB8CA41BED"/>
          </w:pPr>
          <w:r w:rsidRPr="008446FF">
            <w:t>Kirjoita tekstiä napsauttamalla tätä.</w:t>
          </w:r>
        </w:p>
      </w:docPartBody>
    </w:docPart>
    <w:docPart>
      <w:docPartPr>
        <w:name w:val="9E0EF564361B436FB8A8299C84B4B370"/>
        <w:category>
          <w:name w:val="Yleiset"/>
          <w:gallery w:val="placeholder"/>
        </w:category>
        <w:types>
          <w:type w:val="bbPlcHdr"/>
        </w:types>
        <w:behaviors>
          <w:behavior w:val="content"/>
        </w:behaviors>
        <w:guid w:val="{82661C72-D6E9-48C6-B686-EAB555BFFF5B}"/>
      </w:docPartPr>
      <w:docPartBody>
        <w:p w:rsidR="005D4D44" w:rsidRDefault="000C0FB6" w:rsidP="000C0FB6">
          <w:pPr>
            <w:pStyle w:val="9E0EF564361B436FB8A8299C84B4B370"/>
          </w:pPr>
          <w:r w:rsidRPr="008446FF">
            <w:t>Kirjoita tekstiä napsauttamalla tätä.</w:t>
          </w:r>
        </w:p>
      </w:docPartBody>
    </w:docPart>
    <w:docPart>
      <w:docPartPr>
        <w:name w:val="924ED0B124764976956D4ACA35B2FFC2"/>
        <w:category>
          <w:name w:val="Yleiset"/>
          <w:gallery w:val="placeholder"/>
        </w:category>
        <w:types>
          <w:type w:val="bbPlcHdr"/>
        </w:types>
        <w:behaviors>
          <w:behavior w:val="content"/>
        </w:behaviors>
        <w:guid w:val="{3A5C7D0E-6577-405D-8F0A-2D0928B84468}"/>
      </w:docPartPr>
      <w:docPartBody>
        <w:p w:rsidR="005D4D44" w:rsidRDefault="00B73989" w:rsidP="000C0FB6">
          <w:pPr>
            <w:pStyle w:val="924ED0B124764976956D4ACA35B2FFC2"/>
          </w:pPr>
          <w:r w:rsidRPr="008446FF">
            <w:t>Kirjoita tekstiä napsauttamalla tätä.</w:t>
          </w:r>
        </w:p>
      </w:docPartBody>
    </w:docPart>
    <w:docPart>
      <w:docPartPr>
        <w:name w:val="46A4DBDD99034D58BCB0F502C45BB4C4"/>
        <w:category>
          <w:name w:val="Yleiset"/>
          <w:gallery w:val="placeholder"/>
        </w:category>
        <w:types>
          <w:type w:val="bbPlcHdr"/>
        </w:types>
        <w:behaviors>
          <w:behavior w:val="content"/>
        </w:behaviors>
        <w:guid w:val="{90CCF7C3-7928-4B5F-BE80-DBE7B188DB19}"/>
      </w:docPartPr>
      <w:docPartBody>
        <w:p w:rsidR="005D4D44" w:rsidRDefault="00B73989" w:rsidP="000C0FB6">
          <w:pPr>
            <w:pStyle w:val="46A4DBDD99034D58BCB0F502C45BB4C4"/>
          </w:pPr>
          <w:r w:rsidRPr="008446FF">
            <w:t>Kirjoita tekstiä napsauttamalla tätä.</w:t>
          </w:r>
        </w:p>
      </w:docPartBody>
    </w:docPart>
    <w:docPart>
      <w:docPartPr>
        <w:name w:val="A4D238D466E741A8BC8C66EF97E6E3E9"/>
        <w:category>
          <w:name w:val="Yleiset"/>
          <w:gallery w:val="placeholder"/>
        </w:category>
        <w:types>
          <w:type w:val="bbPlcHdr"/>
        </w:types>
        <w:behaviors>
          <w:behavior w:val="content"/>
        </w:behaviors>
        <w:guid w:val="{F6B1448E-2376-41FB-BE26-1BC3DB31996C}"/>
      </w:docPartPr>
      <w:docPartBody>
        <w:p w:rsidR="005D4D44" w:rsidRDefault="00B73989" w:rsidP="000C0FB6">
          <w:pPr>
            <w:pStyle w:val="A4D238D466E741A8BC8C66EF97E6E3E9"/>
          </w:pPr>
          <w:r w:rsidRPr="008446FF">
            <w:t>Kirjoita tekstiä napsauttamalla tätä.</w:t>
          </w:r>
        </w:p>
      </w:docPartBody>
    </w:docPart>
    <w:docPart>
      <w:docPartPr>
        <w:name w:val="820A59C0558D4AE0A6A527277BC79364"/>
        <w:category>
          <w:name w:val="Yleiset"/>
          <w:gallery w:val="placeholder"/>
        </w:category>
        <w:types>
          <w:type w:val="bbPlcHdr"/>
        </w:types>
        <w:behaviors>
          <w:behavior w:val="content"/>
        </w:behaviors>
        <w:guid w:val="{08A3E45E-7268-40A3-9491-5AC410803F78}"/>
      </w:docPartPr>
      <w:docPartBody>
        <w:p w:rsidR="005D4D44" w:rsidRDefault="00B73989" w:rsidP="000C0FB6">
          <w:pPr>
            <w:pStyle w:val="820A59C0558D4AE0A6A527277BC79364"/>
          </w:pPr>
          <w:r w:rsidRPr="008446FF">
            <w:t>Kirjoita tekstiä napsauttamalla tätä.</w:t>
          </w:r>
        </w:p>
      </w:docPartBody>
    </w:docPart>
    <w:docPart>
      <w:docPartPr>
        <w:name w:val="C07605AFCBD94EDC895312D1D8FAE4F9"/>
        <w:category>
          <w:name w:val="General"/>
          <w:gallery w:val="placeholder"/>
        </w:category>
        <w:types>
          <w:type w:val="bbPlcHdr"/>
        </w:types>
        <w:behaviors>
          <w:behavior w:val="content"/>
        </w:behaviors>
        <w:guid w:val="{C5C5C84F-CE88-4796-B754-267F02E81F8E}"/>
      </w:docPartPr>
      <w:docPartBody>
        <w:p w:rsidR="00DB3709" w:rsidRDefault="00216838" w:rsidP="00216838">
          <w:pPr>
            <w:pStyle w:val="C07605AFCBD94EDC895312D1D8FAE4F9"/>
          </w:pPr>
          <w:r w:rsidRPr="008446FF">
            <w:t>Kirjoita tekstiä napsauttamalla tätä.</w:t>
          </w:r>
        </w:p>
      </w:docPartBody>
    </w:docPart>
    <w:docPart>
      <w:docPartPr>
        <w:name w:val="F97A244BC84C4971B782BC8B37D7622A"/>
        <w:category>
          <w:name w:val="General"/>
          <w:gallery w:val="placeholder"/>
        </w:category>
        <w:types>
          <w:type w:val="bbPlcHdr"/>
        </w:types>
        <w:behaviors>
          <w:behavior w:val="content"/>
        </w:behaviors>
        <w:guid w:val="{5C4F2754-53C7-4F0A-8F42-C1B044844C37}"/>
      </w:docPartPr>
      <w:docPartBody>
        <w:p w:rsidR="00DB3709" w:rsidRDefault="00216838" w:rsidP="00216838">
          <w:pPr>
            <w:pStyle w:val="F97A244BC84C4971B782BC8B37D7622A"/>
          </w:pPr>
          <w:r w:rsidRPr="008446FF">
            <w:t>Kirjoita tekstiä napsauttamalla tätä.</w:t>
          </w:r>
        </w:p>
      </w:docPartBody>
    </w:docPart>
    <w:docPart>
      <w:docPartPr>
        <w:name w:val="A97CABEE4AB44DC08D8A8A9E1E37F212"/>
        <w:category>
          <w:name w:val="General"/>
          <w:gallery w:val="placeholder"/>
        </w:category>
        <w:types>
          <w:type w:val="bbPlcHdr"/>
        </w:types>
        <w:behaviors>
          <w:behavior w:val="content"/>
        </w:behaviors>
        <w:guid w:val="{42D45BDE-29A8-4D0D-A78C-D44F0AF25601}"/>
      </w:docPartPr>
      <w:docPartBody>
        <w:p w:rsidR="00DB3709" w:rsidRDefault="00216838" w:rsidP="00216838">
          <w:pPr>
            <w:pStyle w:val="A97CABEE4AB44DC08D8A8A9E1E37F212"/>
          </w:pPr>
          <w:r w:rsidRPr="008446FF">
            <w:t>Kirjoita tekstiä napsauttamalla tätä.</w:t>
          </w:r>
        </w:p>
      </w:docPartBody>
    </w:docPart>
    <w:docPart>
      <w:docPartPr>
        <w:name w:val="03912B8F69E14019BA21EB3BF96C5C97"/>
        <w:category>
          <w:name w:val="General"/>
          <w:gallery w:val="placeholder"/>
        </w:category>
        <w:types>
          <w:type w:val="bbPlcHdr"/>
        </w:types>
        <w:behaviors>
          <w:behavior w:val="content"/>
        </w:behaviors>
        <w:guid w:val="{CE970B80-6BC2-46C7-8A4F-D38A4CA8F075}"/>
      </w:docPartPr>
      <w:docPartBody>
        <w:p w:rsidR="00DB3709" w:rsidRDefault="00216838" w:rsidP="00216838">
          <w:pPr>
            <w:pStyle w:val="03912B8F69E14019BA21EB3BF96C5C97"/>
          </w:pPr>
          <w:r w:rsidRPr="008446FF">
            <w:t>Kirjoita tekstiä napsauttamalla tätä.</w:t>
          </w:r>
        </w:p>
      </w:docPartBody>
    </w:docPart>
    <w:docPart>
      <w:docPartPr>
        <w:name w:val="302D1E5B7D734C579256B09921D0E832"/>
        <w:category>
          <w:name w:val="General"/>
          <w:gallery w:val="placeholder"/>
        </w:category>
        <w:types>
          <w:type w:val="bbPlcHdr"/>
        </w:types>
        <w:behaviors>
          <w:behavior w:val="content"/>
        </w:behaviors>
        <w:guid w:val="{4E29F5E8-5048-40BF-8B9E-19C053D0A04B}"/>
      </w:docPartPr>
      <w:docPartBody>
        <w:p w:rsidR="00DB3709" w:rsidRDefault="00216838" w:rsidP="00216838">
          <w:pPr>
            <w:pStyle w:val="302D1E5B7D734C579256B09921D0E832"/>
          </w:pPr>
          <w:r w:rsidRPr="008446FF">
            <w:t>Kirjoita tekstiä napsauttamalla tätä.</w:t>
          </w:r>
        </w:p>
      </w:docPartBody>
    </w:docPart>
    <w:docPart>
      <w:docPartPr>
        <w:name w:val="E6404D0175094F2EA18689AF071F2672"/>
        <w:category>
          <w:name w:val="General"/>
          <w:gallery w:val="placeholder"/>
        </w:category>
        <w:types>
          <w:type w:val="bbPlcHdr"/>
        </w:types>
        <w:behaviors>
          <w:behavior w:val="content"/>
        </w:behaviors>
        <w:guid w:val="{95729658-9164-42BF-9CFC-5F2E0A8C5BAD}"/>
      </w:docPartPr>
      <w:docPartBody>
        <w:p w:rsidR="00DB3709" w:rsidRDefault="00216838" w:rsidP="00216838">
          <w:pPr>
            <w:pStyle w:val="E6404D0175094F2EA18689AF071F2672"/>
          </w:pPr>
          <w:r w:rsidRPr="008446FF">
            <w:t>Kirjoita tekstiä napsauttamalla tätä.</w:t>
          </w:r>
        </w:p>
      </w:docPartBody>
    </w:docPart>
    <w:docPart>
      <w:docPartPr>
        <w:name w:val="EAEB798377C8457695BAE7902423666F"/>
        <w:category>
          <w:name w:val="General"/>
          <w:gallery w:val="placeholder"/>
        </w:category>
        <w:types>
          <w:type w:val="bbPlcHdr"/>
        </w:types>
        <w:behaviors>
          <w:behavior w:val="content"/>
        </w:behaviors>
        <w:guid w:val="{60469417-8A33-402B-BCB7-E498A6B59A92}"/>
      </w:docPartPr>
      <w:docPartBody>
        <w:p w:rsidR="00DB3709" w:rsidRDefault="00216838" w:rsidP="00216838">
          <w:pPr>
            <w:pStyle w:val="EAEB798377C8457695BAE7902423666F"/>
          </w:pPr>
          <w:r w:rsidRPr="008446FF">
            <w:t>Kirjoita tekstiä napsauttamalla tätä.</w:t>
          </w:r>
        </w:p>
      </w:docPartBody>
    </w:docPart>
    <w:docPart>
      <w:docPartPr>
        <w:name w:val="0BAB31381FB74694960D0D102D4EB793"/>
        <w:category>
          <w:name w:val="General"/>
          <w:gallery w:val="placeholder"/>
        </w:category>
        <w:types>
          <w:type w:val="bbPlcHdr"/>
        </w:types>
        <w:behaviors>
          <w:behavior w:val="content"/>
        </w:behaviors>
        <w:guid w:val="{49508E35-264F-4593-9184-B23B56CECA13}"/>
      </w:docPartPr>
      <w:docPartBody>
        <w:p w:rsidR="00DB3709" w:rsidRDefault="00216838" w:rsidP="00216838">
          <w:pPr>
            <w:pStyle w:val="0BAB31381FB74694960D0D102D4EB793"/>
          </w:pPr>
          <w:r w:rsidRPr="008446FF">
            <w:t>Kirjoita tekstiä napsauttamalla tätä.</w:t>
          </w:r>
        </w:p>
      </w:docPartBody>
    </w:docPart>
    <w:docPart>
      <w:docPartPr>
        <w:name w:val="BA6ED4044CD84BAFB2F76BFCDB8A1E14"/>
        <w:category>
          <w:name w:val="General"/>
          <w:gallery w:val="placeholder"/>
        </w:category>
        <w:types>
          <w:type w:val="bbPlcHdr"/>
        </w:types>
        <w:behaviors>
          <w:behavior w:val="content"/>
        </w:behaviors>
        <w:guid w:val="{D1E7975D-DAD0-4633-9F13-991935A0EA65}"/>
      </w:docPartPr>
      <w:docPartBody>
        <w:p w:rsidR="00DB3709" w:rsidRDefault="00216838" w:rsidP="00216838">
          <w:pPr>
            <w:pStyle w:val="BA6ED4044CD84BAFB2F76BFCDB8A1E14"/>
          </w:pPr>
          <w:r w:rsidRPr="008446FF">
            <w:t>Kirjoita tekstiä napsauttamalla tätä.</w:t>
          </w:r>
        </w:p>
      </w:docPartBody>
    </w:docPart>
    <w:docPart>
      <w:docPartPr>
        <w:name w:val="27AABA90B7FC4AA08207AB1B586F8ACA"/>
        <w:category>
          <w:name w:val="General"/>
          <w:gallery w:val="placeholder"/>
        </w:category>
        <w:types>
          <w:type w:val="bbPlcHdr"/>
        </w:types>
        <w:behaviors>
          <w:behavior w:val="content"/>
        </w:behaviors>
        <w:guid w:val="{A56A46C9-B316-4FB7-A9AD-581B265370DA}"/>
      </w:docPartPr>
      <w:docPartBody>
        <w:p w:rsidR="00DB3709" w:rsidRDefault="00216838" w:rsidP="00216838">
          <w:pPr>
            <w:pStyle w:val="27AABA90B7FC4AA08207AB1B586F8ACA"/>
          </w:pPr>
          <w:r w:rsidRPr="008446FF">
            <w:t>Kirjoita tekstiä napsauttamalla tätä.</w:t>
          </w:r>
        </w:p>
      </w:docPartBody>
    </w:docPart>
    <w:docPart>
      <w:docPartPr>
        <w:name w:val="46B3730E287D45C9BF1D2195A550E533"/>
        <w:category>
          <w:name w:val="General"/>
          <w:gallery w:val="placeholder"/>
        </w:category>
        <w:types>
          <w:type w:val="bbPlcHdr"/>
        </w:types>
        <w:behaviors>
          <w:behavior w:val="content"/>
        </w:behaviors>
        <w:guid w:val="{D5829BFB-C74B-473E-8D32-6D1E804695D8}"/>
      </w:docPartPr>
      <w:docPartBody>
        <w:p w:rsidR="00DB3709" w:rsidRDefault="00216838" w:rsidP="00216838">
          <w:pPr>
            <w:pStyle w:val="46B3730E287D45C9BF1D2195A550E533"/>
          </w:pPr>
          <w:r w:rsidRPr="008446FF">
            <w:t>Kirjoita tekstiä napsauttamalla tätä.</w:t>
          </w:r>
        </w:p>
      </w:docPartBody>
    </w:docPart>
    <w:docPart>
      <w:docPartPr>
        <w:name w:val="AFD3312E91FA4EA5BF407529A59750FE"/>
        <w:category>
          <w:name w:val="General"/>
          <w:gallery w:val="placeholder"/>
        </w:category>
        <w:types>
          <w:type w:val="bbPlcHdr"/>
        </w:types>
        <w:behaviors>
          <w:behavior w:val="content"/>
        </w:behaviors>
        <w:guid w:val="{E537706D-684B-4309-9C84-30D7644EED0D}"/>
      </w:docPartPr>
      <w:docPartBody>
        <w:p w:rsidR="00DB3709" w:rsidRDefault="00216838" w:rsidP="00216838">
          <w:pPr>
            <w:pStyle w:val="AFD3312E91FA4EA5BF407529A59750FE"/>
          </w:pPr>
          <w:r w:rsidRPr="008446FF">
            <w:t>Kirjoita tekstiä napsauttamalla tätä.</w:t>
          </w:r>
        </w:p>
      </w:docPartBody>
    </w:docPart>
    <w:docPart>
      <w:docPartPr>
        <w:name w:val="BFE2D2BE3F0C4CF58C5940B39BC13F1F"/>
        <w:category>
          <w:name w:val="General"/>
          <w:gallery w:val="placeholder"/>
        </w:category>
        <w:types>
          <w:type w:val="bbPlcHdr"/>
        </w:types>
        <w:behaviors>
          <w:behavior w:val="content"/>
        </w:behaviors>
        <w:guid w:val="{F9C27A6C-E377-497A-B96D-2FE6B3C2E0F8}"/>
      </w:docPartPr>
      <w:docPartBody>
        <w:p w:rsidR="00DB3709" w:rsidRDefault="00216838" w:rsidP="00216838">
          <w:pPr>
            <w:pStyle w:val="BFE2D2BE3F0C4CF58C5940B39BC13F1F"/>
          </w:pPr>
          <w:r w:rsidRPr="008446FF">
            <w:t>Kirjoita tekstiä napsauttamalla tätä.</w:t>
          </w:r>
        </w:p>
      </w:docPartBody>
    </w:docPart>
    <w:docPart>
      <w:docPartPr>
        <w:name w:val="BC5AF2C1F623410E8E0A13E2C4EBC691"/>
        <w:category>
          <w:name w:val="General"/>
          <w:gallery w:val="placeholder"/>
        </w:category>
        <w:types>
          <w:type w:val="bbPlcHdr"/>
        </w:types>
        <w:behaviors>
          <w:behavior w:val="content"/>
        </w:behaviors>
        <w:guid w:val="{DB7A7981-EB92-4739-990E-8875F4848762}"/>
      </w:docPartPr>
      <w:docPartBody>
        <w:p w:rsidR="00DB3709" w:rsidRDefault="00216838" w:rsidP="00216838">
          <w:pPr>
            <w:pStyle w:val="BC5AF2C1F623410E8E0A13E2C4EBC691"/>
          </w:pPr>
          <w:r w:rsidRPr="008446FF">
            <w:t>Kirjoita tekstiä napsauttamalla tätä.</w:t>
          </w:r>
        </w:p>
      </w:docPartBody>
    </w:docPart>
    <w:docPart>
      <w:docPartPr>
        <w:name w:val="E35382EECA784ACE8ADC6256913C718C"/>
        <w:category>
          <w:name w:val="General"/>
          <w:gallery w:val="placeholder"/>
        </w:category>
        <w:types>
          <w:type w:val="bbPlcHdr"/>
        </w:types>
        <w:behaviors>
          <w:behavior w:val="content"/>
        </w:behaviors>
        <w:guid w:val="{A842D904-CB92-4E6B-9A12-95B0E7101E0F}"/>
      </w:docPartPr>
      <w:docPartBody>
        <w:p w:rsidR="00DB3709" w:rsidRDefault="00216838" w:rsidP="00216838">
          <w:pPr>
            <w:pStyle w:val="E35382EECA784ACE8ADC6256913C718C"/>
          </w:pPr>
          <w:r w:rsidRPr="008446FF">
            <w:t>Kirjoita tekstiä napsauttamalla tätä.</w:t>
          </w:r>
        </w:p>
      </w:docPartBody>
    </w:docPart>
    <w:docPart>
      <w:docPartPr>
        <w:name w:val="0D07D9335EAF43F8BEAE8256C6137151"/>
        <w:category>
          <w:name w:val="General"/>
          <w:gallery w:val="placeholder"/>
        </w:category>
        <w:types>
          <w:type w:val="bbPlcHdr"/>
        </w:types>
        <w:behaviors>
          <w:behavior w:val="content"/>
        </w:behaviors>
        <w:guid w:val="{BFCEE65A-DA5B-4B55-A9F8-64558EA3DEFD}"/>
      </w:docPartPr>
      <w:docPartBody>
        <w:p w:rsidR="00DB3709" w:rsidRDefault="00216838" w:rsidP="00216838">
          <w:pPr>
            <w:pStyle w:val="0D07D9335EAF43F8BEAE8256C6137151"/>
          </w:pPr>
          <w:r w:rsidRPr="008446FF">
            <w:t>Kirjoita tekstiä napsauttamalla tätä.</w:t>
          </w:r>
        </w:p>
      </w:docPartBody>
    </w:docPart>
    <w:docPart>
      <w:docPartPr>
        <w:name w:val="E5D78961DB774FB799D7171B417D1237"/>
        <w:category>
          <w:name w:val="General"/>
          <w:gallery w:val="placeholder"/>
        </w:category>
        <w:types>
          <w:type w:val="bbPlcHdr"/>
        </w:types>
        <w:behaviors>
          <w:behavior w:val="content"/>
        </w:behaviors>
        <w:guid w:val="{79309ABB-62E7-4853-B7AD-F624966751C3}"/>
      </w:docPartPr>
      <w:docPartBody>
        <w:p w:rsidR="00DB3709" w:rsidRDefault="00216838" w:rsidP="00216838">
          <w:pPr>
            <w:pStyle w:val="E5D78961DB774FB799D7171B417D1237"/>
          </w:pPr>
          <w:r w:rsidRPr="008446FF">
            <w:t>Kirjoita tekstiä napsauttamalla tätä.</w:t>
          </w:r>
        </w:p>
      </w:docPartBody>
    </w:docPart>
    <w:docPart>
      <w:docPartPr>
        <w:name w:val="96AB6B9CE1394F04B8371D0166A1A784"/>
        <w:category>
          <w:name w:val="General"/>
          <w:gallery w:val="placeholder"/>
        </w:category>
        <w:types>
          <w:type w:val="bbPlcHdr"/>
        </w:types>
        <w:behaviors>
          <w:behavior w:val="content"/>
        </w:behaviors>
        <w:guid w:val="{5D36F5A5-CCCF-4BB4-AF79-C6256C0716A8}"/>
      </w:docPartPr>
      <w:docPartBody>
        <w:p w:rsidR="00DB3709" w:rsidRDefault="00216838" w:rsidP="00216838">
          <w:pPr>
            <w:pStyle w:val="96AB6B9CE1394F04B8371D0166A1A784"/>
          </w:pPr>
          <w:r w:rsidRPr="008446FF">
            <w:t>Kirjoita tekstiä napsauttamalla tätä.</w:t>
          </w:r>
        </w:p>
      </w:docPartBody>
    </w:docPart>
    <w:docPart>
      <w:docPartPr>
        <w:name w:val="0FBDFAA17ADE45C2BF20E035DF33FD4A"/>
        <w:category>
          <w:name w:val="General"/>
          <w:gallery w:val="placeholder"/>
        </w:category>
        <w:types>
          <w:type w:val="bbPlcHdr"/>
        </w:types>
        <w:behaviors>
          <w:behavior w:val="content"/>
        </w:behaviors>
        <w:guid w:val="{7B51E6AA-308D-4F05-AD8F-A130E66B3CBC}"/>
      </w:docPartPr>
      <w:docPartBody>
        <w:p w:rsidR="00DB3709" w:rsidRDefault="00216838" w:rsidP="00216838">
          <w:pPr>
            <w:pStyle w:val="0FBDFAA17ADE45C2BF20E035DF33FD4A"/>
          </w:pPr>
          <w:r w:rsidRPr="008446FF">
            <w:t>Kirjoita tekstiä napsauttamalla tätä.</w:t>
          </w:r>
        </w:p>
      </w:docPartBody>
    </w:docPart>
    <w:docPart>
      <w:docPartPr>
        <w:name w:val="A8EED01BCDC14268B41BDDC9AB846D6B"/>
        <w:category>
          <w:name w:val="General"/>
          <w:gallery w:val="placeholder"/>
        </w:category>
        <w:types>
          <w:type w:val="bbPlcHdr"/>
        </w:types>
        <w:behaviors>
          <w:behavior w:val="content"/>
        </w:behaviors>
        <w:guid w:val="{F06C3F06-62B4-4662-8CCE-BEA208ECD261}"/>
      </w:docPartPr>
      <w:docPartBody>
        <w:p w:rsidR="00DB3709" w:rsidRDefault="00216838" w:rsidP="00216838">
          <w:pPr>
            <w:pStyle w:val="A8EED01BCDC14268B41BDDC9AB846D6B"/>
          </w:pPr>
          <w:r w:rsidRPr="008446FF">
            <w:t>Kirjoita tekstiä napsauttamalla tätä.</w:t>
          </w:r>
        </w:p>
      </w:docPartBody>
    </w:docPart>
    <w:docPart>
      <w:docPartPr>
        <w:name w:val="ECA173D2AF4342439E8FD1E7444AF37E"/>
        <w:category>
          <w:name w:val="General"/>
          <w:gallery w:val="placeholder"/>
        </w:category>
        <w:types>
          <w:type w:val="bbPlcHdr"/>
        </w:types>
        <w:behaviors>
          <w:behavior w:val="content"/>
        </w:behaviors>
        <w:guid w:val="{1F7FDEC8-B88B-41E8-B6EA-69EE49F9BBE1}"/>
      </w:docPartPr>
      <w:docPartBody>
        <w:p w:rsidR="00DB3709" w:rsidRDefault="00216838" w:rsidP="00216838">
          <w:pPr>
            <w:pStyle w:val="ECA173D2AF4342439E8FD1E7444AF37E"/>
          </w:pPr>
          <w:r w:rsidRPr="008446FF">
            <w:t>Kirjoita tekstiä napsauttamalla tätä.</w:t>
          </w:r>
        </w:p>
      </w:docPartBody>
    </w:docPart>
    <w:docPart>
      <w:docPartPr>
        <w:name w:val="85F866ABC5854321AA40DEF637B0CF0E"/>
        <w:category>
          <w:name w:val="General"/>
          <w:gallery w:val="placeholder"/>
        </w:category>
        <w:types>
          <w:type w:val="bbPlcHdr"/>
        </w:types>
        <w:behaviors>
          <w:behavior w:val="content"/>
        </w:behaviors>
        <w:guid w:val="{5978FA5E-CBC5-4403-A7C5-C0B20AEE87A5}"/>
      </w:docPartPr>
      <w:docPartBody>
        <w:p w:rsidR="00DB3709" w:rsidRDefault="00216838" w:rsidP="00216838">
          <w:pPr>
            <w:pStyle w:val="85F866ABC5854321AA40DEF637B0CF0E"/>
          </w:pPr>
          <w:r w:rsidRPr="008446FF">
            <w:t>Kirjoita tekstiä napsauttamalla tätä.</w:t>
          </w:r>
        </w:p>
      </w:docPartBody>
    </w:docPart>
    <w:docPart>
      <w:docPartPr>
        <w:name w:val="A9A74D1504574289AC496848D1122C30"/>
        <w:category>
          <w:name w:val="General"/>
          <w:gallery w:val="placeholder"/>
        </w:category>
        <w:types>
          <w:type w:val="bbPlcHdr"/>
        </w:types>
        <w:behaviors>
          <w:behavior w:val="content"/>
        </w:behaviors>
        <w:guid w:val="{D62791A9-820E-416B-B701-45A6F28F0E7C}"/>
      </w:docPartPr>
      <w:docPartBody>
        <w:p w:rsidR="00DB3709" w:rsidRDefault="00216838" w:rsidP="00216838">
          <w:pPr>
            <w:pStyle w:val="A9A74D1504574289AC496848D1122C30"/>
          </w:pPr>
          <w:r w:rsidRPr="008446FF">
            <w:t>Kirjoita tekstiä napsauttamalla tätä.</w:t>
          </w:r>
        </w:p>
      </w:docPartBody>
    </w:docPart>
    <w:docPart>
      <w:docPartPr>
        <w:name w:val="BAC43341488F4F358714369DF60AF3F7"/>
        <w:category>
          <w:name w:val="General"/>
          <w:gallery w:val="placeholder"/>
        </w:category>
        <w:types>
          <w:type w:val="bbPlcHdr"/>
        </w:types>
        <w:behaviors>
          <w:behavior w:val="content"/>
        </w:behaviors>
        <w:guid w:val="{943FD638-5585-4FD8-A9B9-1D68B1F3D38D}"/>
      </w:docPartPr>
      <w:docPartBody>
        <w:p w:rsidR="00DB3709" w:rsidRDefault="00216838" w:rsidP="00216838">
          <w:pPr>
            <w:pStyle w:val="BAC43341488F4F358714369DF60AF3F7"/>
          </w:pPr>
          <w:r w:rsidRPr="008446FF">
            <w:t>Kirjoita tekstiä napsauttamalla tätä.</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687"/>
    <w:rsid w:val="000C0FB6"/>
    <w:rsid w:val="000D6AB3"/>
    <w:rsid w:val="00216838"/>
    <w:rsid w:val="00275B40"/>
    <w:rsid w:val="00386108"/>
    <w:rsid w:val="00591541"/>
    <w:rsid w:val="005D4D44"/>
    <w:rsid w:val="00615A05"/>
    <w:rsid w:val="00737E6D"/>
    <w:rsid w:val="00786177"/>
    <w:rsid w:val="007A0A8A"/>
    <w:rsid w:val="007C002D"/>
    <w:rsid w:val="008D4F86"/>
    <w:rsid w:val="00904CBF"/>
    <w:rsid w:val="00B7090B"/>
    <w:rsid w:val="00B73989"/>
    <w:rsid w:val="00CC10B8"/>
    <w:rsid w:val="00DB3709"/>
    <w:rsid w:val="00DB4251"/>
    <w:rsid w:val="00DE1066"/>
    <w:rsid w:val="00E21329"/>
    <w:rsid w:val="00F40841"/>
    <w:rsid w:val="00FF0687"/>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fi-FI" w:eastAsia="fi-FI"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3989"/>
    <w:rPr>
      <w:color w:val="808080"/>
    </w:rPr>
  </w:style>
  <w:style w:type="paragraph" w:customStyle="1" w:styleId="A9F4ADC68E2D436AAA139F28D04B54D4">
    <w:name w:val="A9F4ADC68E2D436AAA139F28D04B54D4"/>
    <w:rsid w:val="00FF0687"/>
  </w:style>
  <w:style w:type="paragraph" w:customStyle="1" w:styleId="04A5A94D318F4C8BB35CF63D6DED64B0">
    <w:name w:val="04A5A94D318F4C8BB35CF63D6DED64B0"/>
    <w:rsid w:val="00FF0687"/>
  </w:style>
  <w:style w:type="paragraph" w:customStyle="1" w:styleId="73C9C0DBE1C94948AA971267E4EE35C5">
    <w:name w:val="73C9C0DBE1C94948AA971267E4EE35C5"/>
    <w:rsid w:val="00FF0687"/>
  </w:style>
  <w:style w:type="paragraph" w:customStyle="1" w:styleId="85FF2CE10E55419BB9BF96663FE2323F">
    <w:name w:val="85FF2CE10E55419BB9BF96663FE2323F"/>
    <w:rsid w:val="00E21329"/>
  </w:style>
  <w:style w:type="paragraph" w:customStyle="1" w:styleId="DE65276219F04763A1EAA02195A7AD80">
    <w:name w:val="DE65276219F04763A1EAA02195A7AD80"/>
    <w:rsid w:val="00E21329"/>
  </w:style>
  <w:style w:type="paragraph" w:customStyle="1" w:styleId="C5744D110392409989F156402FFB4450">
    <w:name w:val="C5744D110392409989F156402FFB4450"/>
    <w:rsid w:val="00E21329"/>
  </w:style>
  <w:style w:type="paragraph" w:customStyle="1" w:styleId="CC5EFBE9015C4FDA832A4E3AC8B94A10">
    <w:name w:val="CC5EFBE9015C4FDA832A4E3AC8B94A10"/>
    <w:rsid w:val="00E21329"/>
  </w:style>
  <w:style w:type="paragraph" w:customStyle="1" w:styleId="0B9C211EAD2C419098EC264FC83F64CB">
    <w:name w:val="0B9C211EAD2C419098EC264FC83F64CB"/>
    <w:rsid w:val="00786177"/>
  </w:style>
  <w:style w:type="paragraph" w:customStyle="1" w:styleId="66F7C5161B8B4F149DDC7DD6CC9A8796">
    <w:name w:val="66F7C5161B8B4F149DDC7DD6CC9A8796"/>
    <w:rsid w:val="00786177"/>
  </w:style>
  <w:style w:type="paragraph" w:customStyle="1" w:styleId="8BECEDAC5B334B7B9EF8045518DD5977">
    <w:name w:val="8BECEDAC5B334B7B9EF8045518DD5977"/>
    <w:rsid w:val="00786177"/>
  </w:style>
  <w:style w:type="paragraph" w:customStyle="1" w:styleId="E6D4766D0E034CF6893FA28F0D92A401">
    <w:name w:val="E6D4766D0E034CF6893FA28F0D92A401"/>
    <w:rsid w:val="00786177"/>
  </w:style>
  <w:style w:type="paragraph" w:customStyle="1" w:styleId="10131492322E4F72AF3D70A08993F997">
    <w:name w:val="10131492322E4F72AF3D70A08993F997"/>
    <w:rsid w:val="00786177"/>
  </w:style>
  <w:style w:type="paragraph" w:customStyle="1" w:styleId="AD75125C095240E8AED3574CEDE092F9">
    <w:name w:val="AD75125C095240E8AED3574CEDE092F9"/>
    <w:rsid w:val="00786177"/>
  </w:style>
  <w:style w:type="paragraph" w:customStyle="1" w:styleId="DA1D06BD94A1491CA1A2BA55C9BDB555">
    <w:name w:val="DA1D06BD94A1491CA1A2BA55C9BDB555"/>
    <w:rsid w:val="00786177"/>
  </w:style>
  <w:style w:type="paragraph" w:customStyle="1" w:styleId="487284BBA4354AABA21EE1827F5E1B59">
    <w:name w:val="487284BBA4354AABA21EE1827F5E1B59"/>
    <w:rsid w:val="00786177"/>
  </w:style>
  <w:style w:type="paragraph" w:customStyle="1" w:styleId="0BC563E8C6A246E09590F39ED58BB6B2">
    <w:name w:val="0BC563E8C6A246E09590F39ED58BB6B2"/>
    <w:rsid w:val="00786177"/>
  </w:style>
  <w:style w:type="paragraph" w:customStyle="1" w:styleId="9A9D5B3D144C41C680365EE1DF336B1E">
    <w:name w:val="9A9D5B3D144C41C680365EE1DF336B1E"/>
    <w:rsid w:val="00786177"/>
  </w:style>
  <w:style w:type="paragraph" w:customStyle="1" w:styleId="278EBE45C0554BF5A62A88678440F7CD">
    <w:name w:val="278EBE45C0554BF5A62A88678440F7CD"/>
    <w:rsid w:val="00786177"/>
  </w:style>
  <w:style w:type="paragraph" w:customStyle="1" w:styleId="ABF1A540DC3244C3B6BAD95D59389ABF">
    <w:name w:val="ABF1A540DC3244C3B6BAD95D59389ABF"/>
    <w:rsid w:val="00786177"/>
  </w:style>
  <w:style w:type="paragraph" w:customStyle="1" w:styleId="253AB54B36E548F89BCA2ADB4955C6E2">
    <w:name w:val="253AB54B36E548F89BCA2ADB4955C6E2"/>
    <w:rsid w:val="00786177"/>
  </w:style>
  <w:style w:type="paragraph" w:customStyle="1" w:styleId="8464EF3D06A04AFF9EFBEDB96A6E021E">
    <w:name w:val="8464EF3D06A04AFF9EFBEDB96A6E021E"/>
    <w:rsid w:val="00786177"/>
  </w:style>
  <w:style w:type="paragraph" w:customStyle="1" w:styleId="2EBA296914EA424680B6E91584179064">
    <w:name w:val="2EBA296914EA424680B6E91584179064"/>
    <w:rsid w:val="00786177"/>
  </w:style>
  <w:style w:type="paragraph" w:customStyle="1" w:styleId="2F68D24B98764FE19E6EA951853EEC8E">
    <w:name w:val="2F68D24B98764FE19E6EA951853EEC8E"/>
    <w:rsid w:val="00786177"/>
  </w:style>
  <w:style w:type="paragraph" w:customStyle="1" w:styleId="5D02958927F14FEEA42C4AFC72044696">
    <w:name w:val="5D02958927F14FEEA42C4AFC72044696"/>
    <w:rsid w:val="00786177"/>
  </w:style>
  <w:style w:type="paragraph" w:customStyle="1" w:styleId="6FF76C8B8C7F4C4D9D97CBD329A8E9D6">
    <w:name w:val="6FF76C8B8C7F4C4D9D97CBD329A8E9D6"/>
    <w:rsid w:val="00786177"/>
  </w:style>
  <w:style w:type="paragraph" w:customStyle="1" w:styleId="0C67F8319A214AA8A418258A5E625783">
    <w:name w:val="0C67F8319A214AA8A418258A5E625783"/>
    <w:rsid w:val="00786177"/>
  </w:style>
  <w:style w:type="paragraph" w:customStyle="1" w:styleId="CC593FEB9B694D1CB10099792E1A4FCA">
    <w:name w:val="CC593FEB9B694D1CB10099792E1A4FCA"/>
    <w:rsid w:val="00786177"/>
  </w:style>
  <w:style w:type="paragraph" w:customStyle="1" w:styleId="92D8F72AD1344340A4E5E2BD8740EDE7">
    <w:name w:val="92D8F72AD1344340A4E5E2BD8740EDE7"/>
    <w:rsid w:val="00786177"/>
  </w:style>
  <w:style w:type="paragraph" w:customStyle="1" w:styleId="D3027CADA2304B5088979ED04EFF0EF9">
    <w:name w:val="D3027CADA2304B5088979ED04EFF0EF9"/>
    <w:rsid w:val="00786177"/>
  </w:style>
  <w:style w:type="paragraph" w:customStyle="1" w:styleId="B651EC155CD040ACACF04A9F08CE054C">
    <w:name w:val="B651EC155CD040ACACF04A9F08CE054C"/>
    <w:rsid w:val="00786177"/>
  </w:style>
  <w:style w:type="paragraph" w:customStyle="1" w:styleId="A8729562DF6E4FD8A74215A0286CB751">
    <w:name w:val="A8729562DF6E4FD8A74215A0286CB751"/>
    <w:rsid w:val="00786177"/>
  </w:style>
  <w:style w:type="paragraph" w:customStyle="1" w:styleId="BE9EA4A2C57F43849A5129E675E38BD6">
    <w:name w:val="BE9EA4A2C57F43849A5129E675E38BD6"/>
    <w:rsid w:val="00786177"/>
  </w:style>
  <w:style w:type="paragraph" w:customStyle="1" w:styleId="CDFD342250F347049783C89A976FAE33">
    <w:name w:val="CDFD342250F347049783C89A976FAE33"/>
    <w:rsid w:val="00786177"/>
  </w:style>
  <w:style w:type="paragraph" w:customStyle="1" w:styleId="A1EBE37F18B648E0825B3AE941EE03A1">
    <w:name w:val="A1EBE37F18B648E0825B3AE941EE03A1"/>
    <w:rsid w:val="00786177"/>
  </w:style>
  <w:style w:type="paragraph" w:customStyle="1" w:styleId="4E0D678853A5449998A496C09ABD0049">
    <w:name w:val="4E0D678853A5449998A496C09ABD0049"/>
    <w:rsid w:val="00786177"/>
  </w:style>
  <w:style w:type="paragraph" w:customStyle="1" w:styleId="98F2E0D2813748C582B0AC3F60DF26F8">
    <w:name w:val="98F2E0D2813748C582B0AC3F60DF26F8"/>
    <w:rsid w:val="00786177"/>
  </w:style>
  <w:style w:type="paragraph" w:customStyle="1" w:styleId="F45FD3231DFE4DABA495D1E671A6B4FB">
    <w:name w:val="F45FD3231DFE4DABA495D1E671A6B4FB"/>
    <w:rsid w:val="00786177"/>
  </w:style>
  <w:style w:type="paragraph" w:customStyle="1" w:styleId="457879A949A74F81A959DFA8CA7C6FBD">
    <w:name w:val="457879A949A74F81A959DFA8CA7C6FBD"/>
    <w:rsid w:val="00786177"/>
  </w:style>
  <w:style w:type="paragraph" w:customStyle="1" w:styleId="6F2BF51CA00941B8A3792C0195C82794">
    <w:name w:val="6F2BF51CA00941B8A3792C0195C82794"/>
    <w:rsid w:val="00786177"/>
  </w:style>
  <w:style w:type="paragraph" w:customStyle="1" w:styleId="DefaultPlaceholder1081868574">
    <w:name w:val="DefaultPlaceholder_1081868574"/>
    <w:rsid w:val="00786177"/>
    <w:pPr>
      <w:spacing w:after="0" w:line="240" w:lineRule="auto"/>
    </w:pPr>
    <w:rPr>
      <w:rFonts w:ascii="Times New Roman" w:eastAsia="Times New Roman" w:hAnsi="Times New Roman" w:cs="Times New Roman"/>
      <w:sz w:val="20"/>
      <w:szCs w:val="20"/>
    </w:rPr>
  </w:style>
  <w:style w:type="paragraph" w:customStyle="1" w:styleId="4E0D678853A5449998A496C09ABD00491">
    <w:name w:val="4E0D678853A5449998A496C09ABD00491"/>
    <w:rsid w:val="00786177"/>
    <w:pPr>
      <w:spacing w:after="0" w:line="240" w:lineRule="auto"/>
    </w:pPr>
    <w:rPr>
      <w:rFonts w:ascii="Times New Roman" w:eastAsia="Times New Roman" w:hAnsi="Times New Roman" w:cs="Times New Roman"/>
      <w:sz w:val="20"/>
      <w:szCs w:val="20"/>
    </w:rPr>
  </w:style>
  <w:style w:type="paragraph" w:customStyle="1" w:styleId="98F2E0D2813748C582B0AC3F60DF26F81">
    <w:name w:val="98F2E0D2813748C582B0AC3F60DF26F81"/>
    <w:rsid w:val="00786177"/>
    <w:pPr>
      <w:spacing w:after="0" w:line="240" w:lineRule="auto"/>
    </w:pPr>
    <w:rPr>
      <w:rFonts w:ascii="Times New Roman" w:eastAsia="Times New Roman" w:hAnsi="Times New Roman" w:cs="Times New Roman"/>
      <w:sz w:val="20"/>
      <w:szCs w:val="20"/>
    </w:rPr>
  </w:style>
  <w:style w:type="paragraph" w:customStyle="1" w:styleId="F45FD3231DFE4DABA495D1E671A6B4FB1">
    <w:name w:val="F45FD3231DFE4DABA495D1E671A6B4FB1"/>
    <w:rsid w:val="00786177"/>
    <w:pPr>
      <w:spacing w:after="0" w:line="240" w:lineRule="auto"/>
    </w:pPr>
    <w:rPr>
      <w:rFonts w:ascii="Times New Roman" w:eastAsia="Times New Roman" w:hAnsi="Times New Roman" w:cs="Times New Roman"/>
      <w:sz w:val="20"/>
      <w:szCs w:val="20"/>
    </w:rPr>
  </w:style>
  <w:style w:type="paragraph" w:customStyle="1" w:styleId="457879A949A74F81A959DFA8CA7C6FBD1">
    <w:name w:val="457879A949A74F81A959DFA8CA7C6FBD1"/>
    <w:rsid w:val="00786177"/>
    <w:pPr>
      <w:spacing w:after="0" w:line="240" w:lineRule="auto"/>
    </w:pPr>
    <w:rPr>
      <w:rFonts w:ascii="Times New Roman" w:eastAsia="Times New Roman" w:hAnsi="Times New Roman" w:cs="Times New Roman"/>
      <w:sz w:val="20"/>
      <w:szCs w:val="20"/>
    </w:rPr>
  </w:style>
  <w:style w:type="paragraph" w:customStyle="1" w:styleId="6F2BF51CA00941B8A3792C0195C827941">
    <w:name w:val="6F2BF51CA00941B8A3792C0195C827941"/>
    <w:rsid w:val="00786177"/>
    <w:pPr>
      <w:spacing w:after="0" w:line="240" w:lineRule="auto"/>
    </w:pPr>
    <w:rPr>
      <w:rFonts w:ascii="Times New Roman" w:eastAsia="Times New Roman" w:hAnsi="Times New Roman" w:cs="Times New Roman"/>
      <w:sz w:val="20"/>
      <w:szCs w:val="20"/>
    </w:rPr>
  </w:style>
  <w:style w:type="paragraph" w:customStyle="1" w:styleId="8B4843962F77490CAF4E4E0664B1D0F9">
    <w:name w:val="8B4843962F77490CAF4E4E0664B1D0F9"/>
    <w:rsid w:val="00786177"/>
    <w:pPr>
      <w:spacing w:after="0" w:line="240" w:lineRule="auto"/>
    </w:pPr>
    <w:rPr>
      <w:rFonts w:ascii="Times New Roman" w:eastAsia="Times New Roman" w:hAnsi="Times New Roman" w:cs="Times New Roman"/>
      <w:sz w:val="20"/>
      <w:szCs w:val="20"/>
    </w:rPr>
  </w:style>
  <w:style w:type="paragraph" w:customStyle="1" w:styleId="278EBE45C0554BF5A62A88678440F7CD1">
    <w:name w:val="278EBE45C0554BF5A62A88678440F7CD1"/>
    <w:rsid w:val="00786177"/>
    <w:pPr>
      <w:spacing w:after="0" w:line="240" w:lineRule="auto"/>
    </w:pPr>
    <w:rPr>
      <w:rFonts w:ascii="Times New Roman" w:eastAsia="Times New Roman" w:hAnsi="Times New Roman" w:cs="Times New Roman"/>
      <w:sz w:val="20"/>
      <w:szCs w:val="20"/>
    </w:rPr>
  </w:style>
  <w:style w:type="paragraph" w:customStyle="1" w:styleId="ABF1A540DC3244C3B6BAD95D59389ABF1">
    <w:name w:val="ABF1A540DC3244C3B6BAD95D59389ABF1"/>
    <w:rsid w:val="00786177"/>
    <w:pPr>
      <w:spacing w:after="0" w:line="240" w:lineRule="auto"/>
    </w:pPr>
    <w:rPr>
      <w:rFonts w:ascii="Times New Roman" w:eastAsia="Times New Roman" w:hAnsi="Times New Roman" w:cs="Times New Roman"/>
      <w:sz w:val="20"/>
      <w:szCs w:val="20"/>
    </w:rPr>
  </w:style>
  <w:style w:type="paragraph" w:customStyle="1" w:styleId="253AB54B36E548F89BCA2ADB4955C6E21">
    <w:name w:val="253AB54B36E548F89BCA2ADB4955C6E21"/>
    <w:rsid w:val="00786177"/>
    <w:pPr>
      <w:spacing w:after="0" w:line="240" w:lineRule="auto"/>
    </w:pPr>
    <w:rPr>
      <w:rFonts w:ascii="Times New Roman" w:eastAsia="Times New Roman" w:hAnsi="Times New Roman" w:cs="Times New Roman"/>
      <w:sz w:val="20"/>
      <w:szCs w:val="20"/>
    </w:rPr>
  </w:style>
  <w:style w:type="paragraph" w:customStyle="1" w:styleId="8464EF3D06A04AFF9EFBEDB96A6E021E1">
    <w:name w:val="8464EF3D06A04AFF9EFBEDB96A6E021E1"/>
    <w:rsid w:val="00786177"/>
    <w:pPr>
      <w:spacing w:after="0" w:line="240" w:lineRule="auto"/>
    </w:pPr>
    <w:rPr>
      <w:rFonts w:ascii="Times New Roman" w:eastAsia="Times New Roman" w:hAnsi="Times New Roman" w:cs="Times New Roman"/>
      <w:sz w:val="20"/>
      <w:szCs w:val="20"/>
    </w:rPr>
  </w:style>
  <w:style w:type="paragraph" w:customStyle="1" w:styleId="2EBA296914EA424680B6E915841790641">
    <w:name w:val="2EBA296914EA424680B6E915841790641"/>
    <w:rsid w:val="00786177"/>
    <w:pPr>
      <w:spacing w:after="0" w:line="240" w:lineRule="auto"/>
    </w:pPr>
    <w:rPr>
      <w:rFonts w:ascii="Times New Roman" w:eastAsia="Times New Roman" w:hAnsi="Times New Roman" w:cs="Times New Roman"/>
      <w:sz w:val="20"/>
      <w:szCs w:val="20"/>
    </w:rPr>
  </w:style>
  <w:style w:type="paragraph" w:customStyle="1" w:styleId="2F68D24B98764FE19E6EA951853EEC8E1">
    <w:name w:val="2F68D24B98764FE19E6EA951853EEC8E1"/>
    <w:rsid w:val="00786177"/>
    <w:pPr>
      <w:spacing w:after="0" w:line="240" w:lineRule="auto"/>
    </w:pPr>
    <w:rPr>
      <w:rFonts w:ascii="Times New Roman" w:eastAsia="Times New Roman" w:hAnsi="Times New Roman" w:cs="Times New Roman"/>
      <w:sz w:val="20"/>
      <w:szCs w:val="20"/>
    </w:rPr>
  </w:style>
  <w:style w:type="paragraph" w:customStyle="1" w:styleId="5D02958927F14FEEA42C4AFC720446961">
    <w:name w:val="5D02958927F14FEEA42C4AFC720446961"/>
    <w:rsid w:val="00786177"/>
    <w:pPr>
      <w:spacing w:after="0" w:line="240" w:lineRule="auto"/>
    </w:pPr>
    <w:rPr>
      <w:rFonts w:ascii="Times New Roman" w:eastAsia="Times New Roman" w:hAnsi="Times New Roman" w:cs="Times New Roman"/>
      <w:sz w:val="20"/>
      <w:szCs w:val="20"/>
    </w:rPr>
  </w:style>
  <w:style w:type="paragraph" w:customStyle="1" w:styleId="73C9C0DBE1C94948AA971267E4EE35C51">
    <w:name w:val="73C9C0DBE1C94948AA971267E4EE35C51"/>
    <w:rsid w:val="00786177"/>
    <w:pPr>
      <w:spacing w:after="0" w:line="240" w:lineRule="auto"/>
    </w:pPr>
    <w:rPr>
      <w:rFonts w:ascii="Times New Roman" w:eastAsia="Times New Roman" w:hAnsi="Times New Roman" w:cs="Times New Roman"/>
      <w:sz w:val="20"/>
      <w:szCs w:val="20"/>
    </w:rPr>
  </w:style>
  <w:style w:type="paragraph" w:customStyle="1" w:styleId="92D8F72AD1344340A4E5E2BD8740EDE71">
    <w:name w:val="92D8F72AD1344340A4E5E2BD8740EDE71"/>
    <w:rsid w:val="00786177"/>
    <w:pPr>
      <w:spacing w:after="0" w:line="240" w:lineRule="auto"/>
    </w:pPr>
    <w:rPr>
      <w:rFonts w:ascii="Times New Roman" w:eastAsia="Times New Roman" w:hAnsi="Times New Roman" w:cs="Times New Roman"/>
      <w:sz w:val="20"/>
      <w:szCs w:val="20"/>
    </w:rPr>
  </w:style>
  <w:style w:type="paragraph" w:customStyle="1" w:styleId="DefaultPlaceholder10818685741">
    <w:name w:val="DefaultPlaceholder_10818685741"/>
    <w:rsid w:val="00591541"/>
    <w:pPr>
      <w:spacing w:after="0" w:line="240" w:lineRule="auto"/>
    </w:pPr>
    <w:rPr>
      <w:rFonts w:ascii="Times New Roman" w:eastAsia="Times New Roman" w:hAnsi="Times New Roman" w:cs="Times New Roman"/>
      <w:sz w:val="20"/>
      <w:szCs w:val="20"/>
    </w:rPr>
  </w:style>
  <w:style w:type="paragraph" w:customStyle="1" w:styleId="4E0D678853A5449998A496C09ABD00492">
    <w:name w:val="4E0D678853A5449998A496C09ABD00492"/>
    <w:rsid w:val="00591541"/>
    <w:pPr>
      <w:spacing w:after="0" w:line="240" w:lineRule="auto"/>
    </w:pPr>
    <w:rPr>
      <w:rFonts w:ascii="Times New Roman" w:eastAsia="Times New Roman" w:hAnsi="Times New Roman" w:cs="Times New Roman"/>
      <w:sz w:val="20"/>
      <w:szCs w:val="20"/>
    </w:rPr>
  </w:style>
  <w:style w:type="paragraph" w:customStyle="1" w:styleId="98F2E0D2813748C582B0AC3F60DF26F82">
    <w:name w:val="98F2E0D2813748C582B0AC3F60DF26F82"/>
    <w:rsid w:val="00591541"/>
    <w:pPr>
      <w:spacing w:after="0" w:line="240" w:lineRule="auto"/>
    </w:pPr>
    <w:rPr>
      <w:rFonts w:ascii="Times New Roman" w:eastAsia="Times New Roman" w:hAnsi="Times New Roman" w:cs="Times New Roman"/>
      <w:sz w:val="20"/>
      <w:szCs w:val="20"/>
    </w:rPr>
  </w:style>
  <w:style w:type="paragraph" w:customStyle="1" w:styleId="F45FD3231DFE4DABA495D1E671A6B4FB2">
    <w:name w:val="F45FD3231DFE4DABA495D1E671A6B4FB2"/>
    <w:rsid w:val="00591541"/>
    <w:pPr>
      <w:spacing w:after="0" w:line="240" w:lineRule="auto"/>
    </w:pPr>
    <w:rPr>
      <w:rFonts w:ascii="Times New Roman" w:eastAsia="Times New Roman" w:hAnsi="Times New Roman" w:cs="Times New Roman"/>
      <w:sz w:val="20"/>
      <w:szCs w:val="20"/>
    </w:rPr>
  </w:style>
  <w:style w:type="paragraph" w:customStyle="1" w:styleId="457879A949A74F81A959DFA8CA7C6FBD2">
    <w:name w:val="457879A949A74F81A959DFA8CA7C6FBD2"/>
    <w:rsid w:val="00591541"/>
    <w:pPr>
      <w:spacing w:after="0" w:line="240" w:lineRule="auto"/>
    </w:pPr>
    <w:rPr>
      <w:rFonts w:ascii="Times New Roman" w:eastAsia="Times New Roman" w:hAnsi="Times New Roman" w:cs="Times New Roman"/>
      <w:sz w:val="20"/>
      <w:szCs w:val="20"/>
    </w:rPr>
  </w:style>
  <w:style w:type="paragraph" w:customStyle="1" w:styleId="6F2BF51CA00941B8A3792C0195C827942">
    <w:name w:val="6F2BF51CA00941B8A3792C0195C827942"/>
    <w:rsid w:val="00591541"/>
    <w:pPr>
      <w:spacing w:after="0" w:line="240" w:lineRule="auto"/>
    </w:pPr>
    <w:rPr>
      <w:rFonts w:ascii="Times New Roman" w:eastAsia="Times New Roman" w:hAnsi="Times New Roman" w:cs="Times New Roman"/>
      <w:sz w:val="20"/>
      <w:szCs w:val="20"/>
    </w:rPr>
  </w:style>
  <w:style w:type="paragraph" w:customStyle="1" w:styleId="278EBE45C0554BF5A62A88678440F7CD2">
    <w:name w:val="278EBE45C0554BF5A62A88678440F7CD2"/>
    <w:rsid w:val="00591541"/>
    <w:pPr>
      <w:spacing w:after="0" w:line="240" w:lineRule="auto"/>
    </w:pPr>
    <w:rPr>
      <w:rFonts w:ascii="Times New Roman" w:eastAsia="Times New Roman" w:hAnsi="Times New Roman" w:cs="Times New Roman"/>
      <w:sz w:val="20"/>
      <w:szCs w:val="20"/>
    </w:rPr>
  </w:style>
  <w:style w:type="paragraph" w:customStyle="1" w:styleId="ABF1A540DC3244C3B6BAD95D59389ABF2">
    <w:name w:val="ABF1A540DC3244C3B6BAD95D59389ABF2"/>
    <w:rsid w:val="00591541"/>
    <w:pPr>
      <w:spacing w:after="0" w:line="240" w:lineRule="auto"/>
    </w:pPr>
    <w:rPr>
      <w:rFonts w:ascii="Times New Roman" w:eastAsia="Times New Roman" w:hAnsi="Times New Roman" w:cs="Times New Roman"/>
      <w:sz w:val="20"/>
      <w:szCs w:val="20"/>
    </w:rPr>
  </w:style>
  <w:style w:type="paragraph" w:customStyle="1" w:styleId="253AB54B36E548F89BCA2ADB4955C6E22">
    <w:name w:val="253AB54B36E548F89BCA2ADB4955C6E22"/>
    <w:rsid w:val="00591541"/>
    <w:pPr>
      <w:spacing w:after="0" w:line="240" w:lineRule="auto"/>
    </w:pPr>
    <w:rPr>
      <w:rFonts w:ascii="Times New Roman" w:eastAsia="Times New Roman" w:hAnsi="Times New Roman" w:cs="Times New Roman"/>
      <w:sz w:val="20"/>
      <w:szCs w:val="20"/>
    </w:rPr>
  </w:style>
  <w:style w:type="paragraph" w:customStyle="1" w:styleId="8464EF3D06A04AFF9EFBEDB96A6E021E2">
    <w:name w:val="8464EF3D06A04AFF9EFBEDB96A6E021E2"/>
    <w:rsid w:val="00591541"/>
    <w:pPr>
      <w:spacing w:after="0" w:line="240" w:lineRule="auto"/>
    </w:pPr>
    <w:rPr>
      <w:rFonts w:ascii="Times New Roman" w:eastAsia="Times New Roman" w:hAnsi="Times New Roman" w:cs="Times New Roman"/>
      <w:sz w:val="20"/>
      <w:szCs w:val="20"/>
    </w:rPr>
  </w:style>
  <w:style w:type="paragraph" w:customStyle="1" w:styleId="2EBA296914EA424680B6E915841790642">
    <w:name w:val="2EBA296914EA424680B6E915841790642"/>
    <w:rsid w:val="00591541"/>
    <w:pPr>
      <w:spacing w:after="0" w:line="240" w:lineRule="auto"/>
    </w:pPr>
    <w:rPr>
      <w:rFonts w:ascii="Times New Roman" w:eastAsia="Times New Roman" w:hAnsi="Times New Roman" w:cs="Times New Roman"/>
      <w:sz w:val="20"/>
      <w:szCs w:val="20"/>
    </w:rPr>
  </w:style>
  <w:style w:type="paragraph" w:customStyle="1" w:styleId="2F68D24B98764FE19E6EA951853EEC8E2">
    <w:name w:val="2F68D24B98764FE19E6EA951853EEC8E2"/>
    <w:rsid w:val="00591541"/>
    <w:pPr>
      <w:spacing w:after="0" w:line="240" w:lineRule="auto"/>
    </w:pPr>
    <w:rPr>
      <w:rFonts w:ascii="Times New Roman" w:eastAsia="Times New Roman" w:hAnsi="Times New Roman" w:cs="Times New Roman"/>
      <w:sz w:val="20"/>
      <w:szCs w:val="20"/>
    </w:rPr>
  </w:style>
  <w:style w:type="paragraph" w:customStyle="1" w:styleId="5D02958927F14FEEA42C4AFC720446962">
    <w:name w:val="5D02958927F14FEEA42C4AFC720446962"/>
    <w:rsid w:val="00591541"/>
    <w:pPr>
      <w:spacing w:after="0" w:line="240" w:lineRule="auto"/>
    </w:pPr>
    <w:rPr>
      <w:rFonts w:ascii="Times New Roman" w:eastAsia="Times New Roman" w:hAnsi="Times New Roman" w:cs="Times New Roman"/>
      <w:sz w:val="20"/>
      <w:szCs w:val="20"/>
    </w:rPr>
  </w:style>
  <w:style w:type="paragraph" w:customStyle="1" w:styleId="73C9C0DBE1C94948AA971267E4EE35C52">
    <w:name w:val="73C9C0DBE1C94948AA971267E4EE35C52"/>
    <w:rsid w:val="00591541"/>
    <w:pPr>
      <w:spacing w:after="0" w:line="240" w:lineRule="auto"/>
    </w:pPr>
    <w:rPr>
      <w:rFonts w:ascii="Times New Roman" w:eastAsia="Times New Roman" w:hAnsi="Times New Roman" w:cs="Times New Roman"/>
      <w:sz w:val="20"/>
      <w:szCs w:val="20"/>
    </w:rPr>
  </w:style>
  <w:style w:type="paragraph" w:customStyle="1" w:styleId="92D8F72AD1344340A4E5E2BD8740EDE72">
    <w:name w:val="92D8F72AD1344340A4E5E2BD8740EDE72"/>
    <w:rsid w:val="00591541"/>
    <w:pPr>
      <w:spacing w:after="0" w:line="240" w:lineRule="auto"/>
    </w:pPr>
    <w:rPr>
      <w:rFonts w:ascii="Times New Roman" w:eastAsia="Times New Roman" w:hAnsi="Times New Roman" w:cs="Times New Roman"/>
      <w:sz w:val="20"/>
      <w:szCs w:val="20"/>
    </w:rPr>
  </w:style>
  <w:style w:type="paragraph" w:customStyle="1" w:styleId="C0521F5518BA43928BC4DD526FE833C6">
    <w:name w:val="C0521F5518BA43928BC4DD526FE833C6"/>
    <w:rsid w:val="00591541"/>
  </w:style>
  <w:style w:type="paragraph" w:customStyle="1" w:styleId="FD990600FCAA46B29E13A0792C8B848A">
    <w:name w:val="FD990600FCAA46B29E13A0792C8B848A"/>
    <w:rsid w:val="00591541"/>
  </w:style>
  <w:style w:type="paragraph" w:customStyle="1" w:styleId="E719E3875686497EB02176C1A0EB6658">
    <w:name w:val="E719E3875686497EB02176C1A0EB6658"/>
    <w:rsid w:val="00591541"/>
  </w:style>
  <w:style w:type="paragraph" w:customStyle="1" w:styleId="44BE9E40C5AE410EB952231385B151FB">
    <w:name w:val="44BE9E40C5AE410EB952231385B151FB"/>
    <w:rsid w:val="00591541"/>
  </w:style>
  <w:style w:type="paragraph" w:customStyle="1" w:styleId="7746C04260EE49139D8D0D2FA3C7563A">
    <w:name w:val="7746C04260EE49139D8D0D2FA3C7563A"/>
    <w:rsid w:val="00591541"/>
  </w:style>
  <w:style w:type="paragraph" w:customStyle="1" w:styleId="0E54260662EB4BCE8B44F4D5CEC6E5F5">
    <w:name w:val="0E54260662EB4BCE8B44F4D5CEC6E5F5"/>
    <w:rsid w:val="00591541"/>
  </w:style>
  <w:style w:type="paragraph" w:customStyle="1" w:styleId="308C03B022DE434FA4E674223A67F514">
    <w:name w:val="308C03B022DE434FA4E674223A67F514"/>
    <w:rsid w:val="00591541"/>
  </w:style>
  <w:style w:type="paragraph" w:customStyle="1" w:styleId="7079E5C08209455AAAAF91D6A03C250A">
    <w:name w:val="7079E5C08209455AAAAF91D6A03C250A"/>
    <w:rsid w:val="00591541"/>
  </w:style>
  <w:style w:type="paragraph" w:customStyle="1" w:styleId="03FBCC948D324F228A273A2601F1B753">
    <w:name w:val="03FBCC948D324F228A273A2601F1B753"/>
    <w:rsid w:val="00591541"/>
  </w:style>
  <w:style w:type="paragraph" w:customStyle="1" w:styleId="EC91DFA599814955B87928C7162F151D">
    <w:name w:val="EC91DFA599814955B87928C7162F151D"/>
    <w:rsid w:val="00591541"/>
  </w:style>
  <w:style w:type="paragraph" w:customStyle="1" w:styleId="BD8A61C284564E379488AE537C7C4800">
    <w:name w:val="BD8A61C284564E379488AE537C7C4800"/>
    <w:rsid w:val="00591541"/>
  </w:style>
  <w:style w:type="paragraph" w:customStyle="1" w:styleId="65B235F0F01B48E0A539422BAA97967F">
    <w:name w:val="65B235F0F01B48E0A539422BAA97967F"/>
    <w:rsid w:val="00591541"/>
  </w:style>
  <w:style w:type="paragraph" w:customStyle="1" w:styleId="D52F474873F241B5B0F98ACD81E3F41C">
    <w:name w:val="D52F474873F241B5B0F98ACD81E3F41C"/>
    <w:rsid w:val="00591541"/>
  </w:style>
  <w:style w:type="paragraph" w:customStyle="1" w:styleId="D813D62D8E7245EF834D11ED0C8BE2D1">
    <w:name w:val="D813D62D8E7245EF834D11ED0C8BE2D1"/>
    <w:rsid w:val="00591541"/>
  </w:style>
  <w:style w:type="paragraph" w:customStyle="1" w:styleId="7A95D79888B64B3694CB9F78B8477535">
    <w:name w:val="7A95D79888B64B3694CB9F78B8477535"/>
    <w:rsid w:val="00591541"/>
  </w:style>
  <w:style w:type="paragraph" w:customStyle="1" w:styleId="7C2E44C7C7FD483AA22CAD1BE4CA7538">
    <w:name w:val="7C2E44C7C7FD483AA22CAD1BE4CA7538"/>
    <w:rsid w:val="00591541"/>
  </w:style>
  <w:style w:type="paragraph" w:customStyle="1" w:styleId="E6306957CAEC47A78075490E0E2F2CB0">
    <w:name w:val="E6306957CAEC47A78075490E0E2F2CB0"/>
    <w:rsid w:val="00591541"/>
  </w:style>
  <w:style w:type="paragraph" w:customStyle="1" w:styleId="4A35AB03167C43A2A472A83BE47B32DC">
    <w:name w:val="4A35AB03167C43A2A472A83BE47B32DC"/>
    <w:rsid w:val="00591541"/>
  </w:style>
  <w:style w:type="paragraph" w:customStyle="1" w:styleId="D4A736E5C5FE4D558B0A87B50F4541F6">
    <w:name w:val="D4A736E5C5FE4D558B0A87B50F4541F6"/>
    <w:rsid w:val="00591541"/>
  </w:style>
  <w:style w:type="paragraph" w:customStyle="1" w:styleId="5010257AB30C4867ADDB93CCFBEE5127">
    <w:name w:val="5010257AB30C4867ADDB93CCFBEE5127"/>
    <w:rsid w:val="00591541"/>
  </w:style>
  <w:style w:type="paragraph" w:customStyle="1" w:styleId="BD60E0CC339642C988621C061D25BE84">
    <w:name w:val="BD60E0CC339642C988621C061D25BE84"/>
    <w:rsid w:val="00591541"/>
  </w:style>
  <w:style w:type="paragraph" w:customStyle="1" w:styleId="7A39586EADB04424814465DAF59361DE">
    <w:name w:val="7A39586EADB04424814465DAF59361DE"/>
    <w:rsid w:val="00591541"/>
  </w:style>
  <w:style w:type="paragraph" w:customStyle="1" w:styleId="4AF882AA3391409184A84431B4063921">
    <w:name w:val="4AF882AA3391409184A84431B4063921"/>
    <w:rsid w:val="00591541"/>
  </w:style>
  <w:style w:type="paragraph" w:customStyle="1" w:styleId="00BB63F2AB214BDE8582E325A6E96257">
    <w:name w:val="00BB63F2AB214BDE8582E325A6E96257"/>
    <w:rsid w:val="00591541"/>
  </w:style>
  <w:style w:type="paragraph" w:customStyle="1" w:styleId="0371F1E9AB5A45D79B0701DD53B57792">
    <w:name w:val="0371F1E9AB5A45D79B0701DD53B57792"/>
    <w:rsid w:val="00591541"/>
  </w:style>
  <w:style w:type="paragraph" w:customStyle="1" w:styleId="7E466708838F4B2596AD5CBA6B03CE6F">
    <w:name w:val="7E466708838F4B2596AD5CBA6B03CE6F"/>
    <w:rsid w:val="00591541"/>
  </w:style>
  <w:style w:type="paragraph" w:customStyle="1" w:styleId="B66F3178671A4739983340EEADED3878">
    <w:name w:val="B66F3178671A4739983340EEADED3878"/>
    <w:rsid w:val="00591541"/>
  </w:style>
  <w:style w:type="paragraph" w:customStyle="1" w:styleId="2CF5A208E56F492DA383BB5398330E76">
    <w:name w:val="2CF5A208E56F492DA383BB5398330E76"/>
    <w:rsid w:val="00591541"/>
  </w:style>
  <w:style w:type="paragraph" w:customStyle="1" w:styleId="997247B7621B4C8FA07185DB1F75401A">
    <w:name w:val="997247B7621B4C8FA07185DB1F75401A"/>
    <w:rsid w:val="00591541"/>
  </w:style>
  <w:style w:type="paragraph" w:customStyle="1" w:styleId="955EE5927809447A8893BB415544BD62">
    <w:name w:val="955EE5927809447A8893BB415544BD62"/>
    <w:rsid w:val="00591541"/>
  </w:style>
  <w:style w:type="paragraph" w:customStyle="1" w:styleId="A8CFC0CC0EF84D43B23EA2339FF0C1F3">
    <w:name w:val="A8CFC0CC0EF84D43B23EA2339FF0C1F3"/>
    <w:rsid w:val="00591541"/>
  </w:style>
  <w:style w:type="paragraph" w:customStyle="1" w:styleId="D6CBE07E8D61461F8EA62B0F76F4E9C5">
    <w:name w:val="D6CBE07E8D61461F8EA62B0F76F4E9C5"/>
    <w:rsid w:val="00591541"/>
  </w:style>
  <w:style w:type="paragraph" w:customStyle="1" w:styleId="8376704F98064B83801DF4C8FC9433F3">
    <w:name w:val="8376704F98064B83801DF4C8FC9433F3"/>
    <w:rsid w:val="00591541"/>
  </w:style>
  <w:style w:type="paragraph" w:customStyle="1" w:styleId="3D6064C12D674C4988E32A89C9E2E297">
    <w:name w:val="3D6064C12D674C4988E32A89C9E2E297"/>
    <w:rsid w:val="00591541"/>
  </w:style>
  <w:style w:type="paragraph" w:customStyle="1" w:styleId="63DE2C344BEC49E48A84CA07F65EA3E0">
    <w:name w:val="63DE2C344BEC49E48A84CA07F65EA3E0"/>
    <w:rsid w:val="00591541"/>
  </w:style>
  <w:style w:type="paragraph" w:customStyle="1" w:styleId="EBC788273A49422EB75BE79D1BCC8059">
    <w:name w:val="EBC788273A49422EB75BE79D1BCC8059"/>
    <w:rsid w:val="00591541"/>
  </w:style>
  <w:style w:type="paragraph" w:customStyle="1" w:styleId="514A1F9E5E51406AAA83458E4C9669C1">
    <w:name w:val="514A1F9E5E51406AAA83458E4C9669C1"/>
    <w:rsid w:val="00591541"/>
  </w:style>
  <w:style w:type="paragraph" w:customStyle="1" w:styleId="74DB850960A644AEA5D8893F6A73D9ED">
    <w:name w:val="74DB850960A644AEA5D8893F6A73D9ED"/>
    <w:rsid w:val="00591541"/>
  </w:style>
  <w:style w:type="paragraph" w:customStyle="1" w:styleId="0D72095A29464718B29DC1B39A3F1EDC">
    <w:name w:val="0D72095A29464718B29DC1B39A3F1EDC"/>
    <w:rsid w:val="00591541"/>
  </w:style>
  <w:style w:type="paragraph" w:customStyle="1" w:styleId="488AEA1EAD004FAE902768199D942B80">
    <w:name w:val="488AEA1EAD004FAE902768199D942B80"/>
    <w:rsid w:val="00591541"/>
  </w:style>
  <w:style w:type="paragraph" w:customStyle="1" w:styleId="57DE11FC3C644C749887E9A2BA4C7E29">
    <w:name w:val="57DE11FC3C644C749887E9A2BA4C7E29"/>
    <w:rsid w:val="00591541"/>
  </w:style>
  <w:style w:type="paragraph" w:customStyle="1" w:styleId="18A870FC40C649D9AD2D748DC395D425">
    <w:name w:val="18A870FC40C649D9AD2D748DC395D425"/>
    <w:rsid w:val="00591541"/>
  </w:style>
  <w:style w:type="paragraph" w:customStyle="1" w:styleId="76FA1855972E4B31870B2F19736BFACA">
    <w:name w:val="76FA1855972E4B31870B2F19736BFACA"/>
    <w:rsid w:val="00591541"/>
  </w:style>
  <w:style w:type="paragraph" w:customStyle="1" w:styleId="9435ECCDC4E64546BEF1360FC70887C0">
    <w:name w:val="9435ECCDC4E64546BEF1360FC70887C0"/>
    <w:rsid w:val="00591541"/>
  </w:style>
  <w:style w:type="paragraph" w:customStyle="1" w:styleId="E695609DA16D43BD8CCBAEE4B9D6E750">
    <w:name w:val="E695609DA16D43BD8CCBAEE4B9D6E750"/>
    <w:rsid w:val="00591541"/>
  </w:style>
  <w:style w:type="paragraph" w:customStyle="1" w:styleId="F639CC848321427082DF805B43AC5EB7">
    <w:name w:val="F639CC848321427082DF805B43AC5EB7"/>
    <w:rsid w:val="00591541"/>
  </w:style>
  <w:style w:type="paragraph" w:customStyle="1" w:styleId="01BEC475A19C4C8DB541AF49622E5B75">
    <w:name w:val="01BEC475A19C4C8DB541AF49622E5B75"/>
    <w:rsid w:val="00591541"/>
  </w:style>
  <w:style w:type="paragraph" w:customStyle="1" w:styleId="6DD95B1EAD594E29BB2759322C50503B">
    <w:name w:val="6DD95B1EAD594E29BB2759322C50503B"/>
    <w:rsid w:val="00591541"/>
  </w:style>
  <w:style w:type="paragraph" w:customStyle="1" w:styleId="0074C6EF79B74A93A2B868BE06F038C3">
    <w:name w:val="0074C6EF79B74A93A2B868BE06F038C3"/>
    <w:rsid w:val="00591541"/>
  </w:style>
  <w:style w:type="paragraph" w:customStyle="1" w:styleId="0D5FC8EABE4B4EAB94ECACED958AE3DE">
    <w:name w:val="0D5FC8EABE4B4EAB94ECACED958AE3DE"/>
    <w:rsid w:val="00591541"/>
  </w:style>
  <w:style w:type="paragraph" w:customStyle="1" w:styleId="3A2C35D97AD84F0891793CA20C496289">
    <w:name w:val="3A2C35D97AD84F0891793CA20C496289"/>
    <w:rsid w:val="00591541"/>
  </w:style>
  <w:style w:type="paragraph" w:customStyle="1" w:styleId="3E68BBFE7B574B689498DD859083055A">
    <w:name w:val="3E68BBFE7B574B689498DD859083055A"/>
    <w:rsid w:val="00591541"/>
  </w:style>
  <w:style w:type="paragraph" w:customStyle="1" w:styleId="5EF416BBEBDE4DE2BD8356B3ACB77C36">
    <w:name w:val="5EF416BBEBDE4DE2BD8356B3ACB77C36"/>
    <w:rsid w:val="00591541"/>
  </w:style>
  <w:style w:type="paragraph" w:customStyle="1" w:styleId="02DB11893A384EF8981D21C569D594C7">
    <w:name w:val="02DB11893A384EF8981D21C569D594C7"/>
    <w:rsid w:val="00591541"/>
  </w:style>
  <w:style w:type="paragraph" w:customStyle="1" w:styleId="64A33E7C436C4A848294F16F7AA62CC6">
    <w:name w:val="64A33E7C436C4A848294F16F7AA62CC6"/>
    <w:rsid w:val="00591541"/>
  </w:style>
  <w:style w:type="paragraph" w:customStyle="1" w:styleId="8CC3A264FD01410AB7D915C033CC896B">
    <w:name w:val="8CC3A264FD01410AB7D915C033CC896B"/>
    <w:rsid w:val="00591541"/>
  </w:style>
  <w:style w:type="paragraph" w:customStyle="1" w:styleId="367663B32FAD4E97BCBE3F55CB0D3968">
    <w:name w:val="367663B32FAD4E97BCBE3F55CB0D3968"/>
    <w:rsid w:val="00591541"/>
  </w:style>
  <w:style w:type="paragraph" w:customStyle="1" w:styleId="8C62FA5CEAC84DA4837430CCB9536843">
    <w:name w:val="8C62FA5CEAC84DA4837430CCB9536843"/>
    <w:rsid w:val="00591541"/>
  </w:style>
  <w:style w:type="paragraph" w:customStyle="1" w:styleId="24EFDDC81D3F4169BEA946ED948CEEF9">
    <w:name w:val="24EFDDC81D3F4169BEA946ED948CEEF9"/>
    <w:rsid w:val="00591541"/>
  </w:style>
  <w:style w:type="paragraph" w:customStyle="1" w:styleId="41E581D811CB4143BC17ED57E2C9F46B">
    <w:name w:val="41E581D811CB4143BC17ED57E2C9F46B"/>
    <w:rsid w:val="00591541"/>
  </w:style>
  <w:style w:type="paragraph" w:customStyle="1" w:styleId="156BA754D8ED4FCFAED19D81EBC3E6D9">
    <w:name w:val="156BA754D8ED4FCFAED19D81EBC3E6D9"/>
    <w:rsid w:val="00591541"/>
  </w:style>
  <w:style w:type="paragraph" w:customStyle="1" w:styleId="65795DF4F4BF41C7939EF254B0707BB5">
    <w:name w:val="65795DF4F4BF41C7939EF254B0707BB5"/>
    <w:rsid w:val="00591541"/>
  </w:style>
  <w:style w:type="paragraph" w:customStyle="1" w:styleId="D1065063D8F140D084941577786C4C76">
    <w:name w:val="D1065063D8F140D084941577786C4C76"/>
    <w:rsid w:val="00591541"/>
  </w:style>
  <w:style w:type="paragraph" w:customStyle="1" w:styleId="B3113416C78544B8879773095A7373A4">
    <w:name w:val="B3113416C78544B8879773095A7373A4"/>
    <w:rsid w:val="00591541"/>
  </w:style>
  <w:style w:type="paragraph" w:customStyle="1" w:styleId="DefaultPlaceholder10818685742">
    <w:name w:val="DefaultPlaceholder_10818685742"/>
    <w:rsid w:val="00591541"/>
    <w:pPr>
      <w:spacing w:after="0" w:line="240" w:lineRule="auto"/>
    </w:pPr>
    <w:rPr>
      <w:rFonts w:ascii="Times New Roman" w:eastAsia="Times New Roman" w:hAnsi="Times New Roman" w:cs="Times New Roman"/>
      <w:sz w:val="20"/>
      <w:szCs w:val="20"/>
    </w:rPr>
  </w:style>
  <w:style w:type="paragraph" w:customStyle="1" w:styleId="8C62FA5CEAC84DA4837430CCB95368431">
    <w:name w:val="8C62FA5CEAC84DA4837430CCB95368431"/>
    <w:rsid w:val="00591541"/>
    <w:pPr>
      <w:spacing w:after="0" w:line="240" w:lineRule="auto"/>
    </w:pPr>
    <w:rPr>
      <w:rFonts w:ascii="Times New Roman" w:eastAsia="Times New Roman" w:hAnsi="Times New Roman" w:cs="Times New Roman"/>
      <w:sz w:val="20"/>
      <w:szCs w:val="20"/>
    </w:rPr>
  </w:style>
  <w:style w:type="paragraph" w:customStyle="1" w:styleId="24EFDDC81D3F4169BEA946ED948CEEF91">
    <w:name w:val="24EFDDC81D3F4169BEA946ED948CEEF91"/>
    <w:rsid w:val="00591541"/>
    <w:pPr>
      <w:spacing w:after="0" w:line="240" w:lineRule="auto"/>
    </w:pPr>
    <w:rPr>
      <w:rFonts w:ascii="Times New Roman" w:eastAsia="Times New Roman" w:hAnsi="Times New Roman" w:cs="Times New Roman"/>
      <w:sz w:val="20"/>
      <w:szCs w:val="20"/>
    </w:rPr>
  </w:style>
  <w:style w:type="paragraph" w:customStyle="1" w:styleId="41E581D811CB4143BC17ED57E2C9F46B1">
    <w:name w:val="41E581D811CB4143BC17ED57E2C9F46B1"/>
    <w:rsid w:val="00591541"/>
    <w:pPr>
      <w:spacing w:after="0" w:line="240" w:lineRule="auto"/>
    </w:pPr>
    <w:rPr>
      <w:rFonts w:ascii="Times New Roman" w:eastAsia="Times New Roman" w:hAnsi="Times New Roman" w:cs="Times New Roman"/>
      <w:sz w:val="20"/>
      <w:szCs w:val="20"/>
    </w:rPr>
  </w:style>
  <w:style w:type="paragraph" w:customStyle="1" w:styleId="156BA754D8ED4FCFAED19D81EBC3E6D91">
    <w:name w:val="156BA754D8ED4FCFAED19D81EBC3E6D91"/>
    <w:rsid w:val="00591541"/>
    <w:pPr>
      <w:spacing w:after="0" w:line="240" w:lineRule="auto"/>
    </w:pPr>
    <w:rPr>
      <w:rFonts w:ascii="Times New Roman" w:eastAsia="Times New Roman" w:hAnsi="Times New Roman" w:cs="Times New Roman"/>
      <w:sz w:val="20"/>
      <w:szCs w:val="20"/>
    </w:rPr>
  </w:style>
  <w:style w:type="paragraph" w:customStyle="1" w:styleId="65795DF4F4BF41C7939EF254B0707BB51">
    <w:name w:val="65795DF4F4BF41C7939EF254B0707BB51"/>
    <w:rsid w:val="00591541"/>
    <w:pPr>
      <w:spacing w:after="0" w:line="240" w:lineRule="auto"/>
    </w:pPr>
    <w:rPr>
      <w:rFonts w:ascii="Times New Roman" w:eastAsia="Times New Roman" w:hAnsi="Times New Roman" w:cs="Times New Roman"/>
      <w:sz w:val="20"/>
      <w:szCs w:val="20"/>
    </w:rPr>
  </w:style>
  <w:style w:type="paragraph" w:customStyle="1" w:styleId="278EBE45C0554BF5A62A88678440F7CD3">
    <w:name w:val="278EBE45C0554BF5A62A88678440F7CD3"/>
    <w:rsid w:val="00591541"/>
    <w:pPr>
      <w:spacing w:after="0" w:line="240" w:lineRule="auto"/>
    </w:pPr>
    <w:rPr>
      <w:rFonts w:ascii="Times New Roman" w:eastAsia="Times New Roman" w:hAnsi="Times New Roman" w:cs="Times New Roman"/>
      <w:sz w:val="20"/>
      <w:szCs w:val="20"/>
    </w:rPr>
  </w:style>
  <w:style w:type="paragraph" w:customStyle="1" w:styleId="6DD95B1EAD594E29BB2759322C50503B1">
    <w:name w:val="6DD95B1EAD594E29BB2759322C50503B1"/>
    <w:rsid w:val="00591541"/>
    <w:pPr>
      <w:spacing w:after="0" w:line="240" w:lineRule="auto"/>
    </w:pPr>
    <w:rPr>
      <w:rFonts w:ascii="Times New Roman" w:eastAsia="Times New Roman" w:hAnsi="Times New Roman" w:cs="Times New Roman"/>
      <w:sz w:val="20"/>
      <w:szCs w:val="20"/>
    </w:rPr>
  </w:style>
  <w:style w:type="paragraph" w:customStyle="1" w:styleId="0074C6EF79B74A93A2B868BE06F038C31">
    <w:name w:val="0074C6EF79B74A93A2B868BE06F038C31"/>
    <w:rsid w:val="00591541"/>
    <w:pPr>
      <w:spacing w:after="0" w:line="240" w:lineRule="auto"/>
    </w:pPr>
    <w:rPr>
      <w:rFonts w:ascii="Times New Roman" w:eastAsia="Times New Roman" w:hAnsi="Times New Roman" w:cs="Times New Roman"/>
      <w:sz w:val="20"/>
      <w:szCs w:val="20"/>
    </w:rPr>
  </w:style>
  <w:style w:type="paragraph" w:customStyle="1" w:styleId="0D5FC8EABE4B4EAB94ECACED958AE3DE1">
    <w:name w:val="0D5FC8EABE4B4EAB94ECACED958AE3DE1"/>
    <w:rsid w:val="00591541"/>
    <w:pPr>
      <w:spacing w:after="0" w:line="240" w:lineRule="auto"/>
    </w:pPr>
    <w:rPr>
      <w:rFonts w:ascii="Times New Roman" w:eastAsia="Times New Roman" w:hAnsi="Times New Roman" w:cs="Times New Roman"/>
      <w:sz w:val="20"/>
      <w:szCs w:val="20"/>
    </w:rPr>
  </w:style>
  <w:style w:type="paragraph" w:customStyle="1" w:styleId="3A2C35D97AD84F0891793CA20C4962891">
    <w:name w:val="3A2C35D97AD84F0891793CA20C4962891"/>
    <w:rsid w:val="00591541"/>
    <w:pPr>
      <w:spacing w:after="0" w:line="240" w:lineRule="auto"/>
    </w:pPr>
    <w:rPr>
      <w:rFonts w:ascii="Times New Roman" w:eastAsia="Times New Roman" w:hAnsi="Times New Roman" w:cs="Times New Roman"/>
      <w:sz w:val="20"/>
      <w:szCs w:val="20"/>
    </w:rPr>
  </w:style>
  <w:style w:type="paragraph" w:customStyle="1" w:styleId="3E68BBFE7B574B689498DD859083055A1">
    <w:name w:val="3E68BBFE7B574B689498DD859083055A1"/>
    <w:rsid w:val="00591541"/>
    <w:pPr>
      <w:spacing w:after="0" w:line="240" w:lineRule="auto"/>
    </w:pPr>
    <w:rPr>
      <w:rFonts w:ascii="Times New Roman" w:eastAsia="Times New Roman" w:hAnsi="Times New Roman" w:cs="Times New Roman"/>
      <w:sz w:val="20"/>
      <w:szCs w:val="20"/>
    </w:rPr>
  </w:style>
  <w:style w:type="paragraph" w:customStyle="1" w:styleId="5D02958927F14FEEA42C4AFC720446963">
    <w:name w:val="5D02958927F14FEEA42C4AFC720446963"/>
    <w:rsid w:val="00591541"/>
    <w:pPr>
      <w:spacing w:after="0" w:line="240" w:lineRule="auto"/>
    </w:pPr>
    <w:rPr>
      <w:rFonts w:ascii="Times New Roman" w:eastAsia="Times New Roman" w:hAnsi="Times New Roman" w:cs="Times New Roman"/>
      <w:sz w:val="20"/>
      <w:szCs w:val="20"/>
    </w:rPr>
  </w:style>
  <w:style w:type="paragraph" w:customStyle="1" w:styleId="A8CFC0CC0EF84D43B23EA2339FF0C1F31">
    <w:name w:val="A8CFC0CC0EF84D43B23EA2339FF0C1F31"/>
    <w:rsid w:val="00591541"/>
    <w:pPr>
      <w:spacing w:after="0" w:line="240" w:lineRule="auto"/>
    </w:pPr>
    <w:rPr>
      <w:rFonts w:ascii="Times New Roman" w:eastAsia="Times New Roman" w:hAnsi="Times New Roman" w:cs="Times New Roman"/>
      <w:sz w:val="20"/>
      <w:szCs w:val="20"/>
    </w:rPr>
  </w:style>
  <w:style w:type="paragraph" w:customStyle="1" w:styleId="D6CBE07E8D61461F8EA62B0F76F4E9C51">
    <w:name w:val="D6CBE07E8D61461F8EA62B0F76F4E9C51"/>
    <w:rsid w:val="00591541"/>
    <w:pPr>
      <w:spacing w:after="0" w:line="240" w:lineRule="auto"/>
    </w:pPr>
    <w:rPr>
      <w:rFonts w:ascii="Times New Roman" w:eastAsia="Times New Roman" w:hAnsi="Times New Roman" w:cs="Times New Roman"/>
      <w:sz w:val="20"/>
      <w:szCs w:val="20"/>
    </w:rPr>
  </w:style>
  <w:style w:type="paragraph" w:customStyle="1" w:styleId="B3113416C78544B8879773095A7373A41">
    <w:name w:val="B3113416C78544B8879773095A7373A41"/>
    <w:rsid w:val="00591541"/>
    <w:pPr>
      <w:spacing w:after="0" w:line="240" w:lineRule="auto"/>
    </w:pPr>
    <w:rPr>
      <w:rFonts w:ascii="Times New Roman" w:eastAsia="Times New Roman" w:hAnsi="Times New Roman" w:cs="Times New Roman"/>
      <w:sz w:val="20"/>
      <w:szCs w:val="20"/>
    </w:rPr>
  </w:style>
  <w:style w:type="paragraph" w:customStyle="1" w:styleId="5B77C17755E148A7A17619E0C07D0559">
    <w:name w:val="5B77C17755E148A7A17619E0C07D0559"/>
    <w:rsid w:val="00591541"/>
  </w:style>
  <w:style w:type="paragraph" w:customStyle="1" w:styleId="278EBE45C0554BF5A62A88678440F7CD4">
    <w:name w:val="278EBE45C0554BF5A62A88678440F7CD4"/>
    <w:rsid w:val="00591541"/>
    <w:pPr>
      <w:spacing w:after="0" w:line="240" w:lineRule="auto"/>
    </w:pPr>
    <w:rPr>
      <w:rFonts w:ascii="Times New Roman" w:eastAsia="Times New Roman" w:hAnsi="Times New Roman" w:cs="Times New Roman"/>
      <w:sz w:val="20"/>
      <w:szCs w:val="20"/>
    </w:rPr>
  </w:style>
  <w:style w:type="paragraph" w:customStyle="1" w:styleId="6DD95B1EAD594E29BB2759322C50503B2">
    <w:name w:val="6DD95B1EAD594E29BB2759322C50503B2"/>
    <w:rsid w:val="00591541"/>
    <w:pPr>
      <w:spacing w:after="0" w:line="240" w:lineRule="auto"/>
    </w:pPr>
    <w:rPr>
      <w:rFonts w:ascii="Times New Roman" w:eastAsia="Times New Roman" w:hAnsi="Times New Roman" w:cs="Times New Roman"/>
      <w:sz w:val="20"/>
      <w:szCs w:val="20"/>
    </w:rPr>
  </w:style>
  <w:style w:type="paragraph" w:customStyle="1" w:styleId="0074C6EF79B74A93A2B868BE06F038C32">
    <w:name w:val="0074C6EF79B74A93A2B868BE06F038C32"/>
    <w:rsid w:val="00591541"/>
    <w:pPr>
      <w:spacing w:after="0" w:line="240" w:lineRule="auto"/>
    </w:pPr>
    <w:rPr>
      <w:rFonts w:ascii="Times New Roman" w:eastAsia="Times New Roman" w:hAnsi="Times New Roman" w:cs="Times New Roman"/>
      <w:sz w:val="20"/>
      <w:szCs w:val="20"/>
    </w:rPr>
  </w:style>
  <w:style w:type="paragraph" w:customStyle="1" w:styleId="0D5FC8EABE4B4EAB94ECACED958AE3DE2">
    <w:name w:val="0D5FC8EABE4B4EAB94ECACED958AE3DE2"/>
    <w:rsid w:val="00591541"/>
    <w:pPr>
      <w:spacing w:after="0" w:line="240" w:lineRule="auto"/>
    </w:pPr>
    <w:rPr>
      <w:rFonts w:ascii="Times New Roman" w:eastAsia="Times New Roman" w:hAnsi="Times New Roman" w:cs="Times New Roman"/>
      <w:sz w:val="20"/>
      <w:szCs w:val="20"/>
    </w:rPr>
  </w:style>
  <w:style w:type="paragraph" w:customStyle="1" w:styleId="3A2C35D97AD84F0891793CA20C4962892">
    <w:name w:val="3A2C35D97AD84F0891793CA20C4962892"/>
    <w:rsid w:val="00591541"/>
    <w:pPr>
      <w:spacing w:after="0" w:line="240" w:lineRule="auto"/>
    </w:pPr>
    <w:rPr>
      <w:rFonts w:ascii="Times New Roman" w:eastAsia="Times New Roman" w:hAnsi="Times New Roman" w:cs="Times New Roman"/>
      <w:sz w:val="20"/>
      <w:szCs w:val="20"/>
    </w:rPr>
  </w:style>
  <w:style w:type="paragraph" w:customStyle="1" w:styleId="3E68BBFE7B574B689498DD859083055A2">
    <w:name w:val="3E68BBFE7B574B689498DD859083055A2"/>
    <w:rsid w:val="00591541"/>
    <w:pPr>
      <w:spacing w:after="0" w:line="240" w:lineRule="auto"/>
    </w:pPr>
    <w:rPr>
      <w:rFonts w:ascii="Times New Roman" w:eastAsia="Times New Roman" w:hAnsi="Times New Roman" w:cs="Times New Roman"/>
      <w:sz w:val="20"/>
      <w:szCs w:val="20"/>
    </w:rPr>
  </w:style>
  <w:style w:type="paragraph" w:customStyle="1" w:styleId="5D02958927F14FEEA42C4AFC720446964">
    <w:name w:val="5D02958927F14FEEA42C4AFC720446964"/>
    <w:rsid w:val="00591541"/>
    <w:pPr>
      <w:spacing w:after="0" w:line="240" w:lineRule="auto"/>
    </w:pPr>
    <w:rPr>
      <w:rFonts w:ascii="Times New Roman" w:eastAsia="Times New Roman" w:hAnsi="Times New Roman" w:cs="Times New Roman"/>
      <w:sz w:val="20"/>
      <w:szCs w:val="20"/>
    </w:rPr>
  </w:style>
  <w:style w:type="paragraph" w:customStyle="1" w:styleId="A8CFC0CC0EF84D43B23EA2339FF0C1F32">
    <w:name w:val="A8CFC0CC0EF84D43B23EA2339FF0C1F32"/>
    <w:rsid w:val="00591541"/>
    <w:pPr>
      <w:spacing w:after="0" w:line="240" w:lineRule="auto"/>
    </w:pPr>
    <w:rPr>
      <w:rFonts w:ascii="Times New Roman" w:eastAsia="Times New Roman" w:hAnsi="Times New Roman" w:cs="Times New Roman"/>
      <w:sz w:val="20"/>
      <w:szCs w:val="20"/>
    </w:rPr>
  </w:style>
  <w:style w:type="paragraph" w:customStyle="1" w:styleId="D6CBE07E8D61461F8EA62B0F76F4E9C52">
    <w:name w:val="D6CBE07E8D61461F8EA62B0F76F4E9C52"/>
    <w:rsid w:val="00591541"/>
    <w:pPr>
      <w:spacing w:after="0" w:line="240" w:lineRule="auto"/>
    </w:pPr>
    <w:rPr>
      <w:rFonts w:ascii="Times New Roman" w:eastAsia="Times New Roman" w:hAnsi="Times New Roman" w:cs="Times New Roman"/>
      <w:sz w:val="20"/>
      <w:szCs w:val="20"/>
    </w:rPr>
  </w:style>
  <w:style w:type="paragraph" w:customStyle="1" w:styleId="B3113416C78544B8879773095A7373A42">
    <w:name w:val="B3113416C78544B8879773095A7373A42"/>
    <w:rsid w:val="00591541"/>
    <w:pPr>
      <w:spacing w:after="0" w:line="240" w:lineRule="auto"/>
    </w:pPr>
    <w:rPr>
      <w:rFonts w:ascii="Times New Roman" w:eastAsia="Times New Roman" w:hAnsi="Times New Roman" w:cs="Times New Roman"/>
      <w:sz w:val="20"/>
      <w:szCs w:val="20"/>
    </w:rPr>
  </w:style>
  <w:style w:type="paragraph" w:customStyle="1" w:styleId="65795DF4F4BF41C7939EF254B0707BB52">
    <w:name w:val="65795DF4F4BF41C7939EF254B0707BB52"/>
    <w:rsid w:val="00591541"/>
    <w:pPr>
      <w:spacing w:after="0" w:line="240" w:lineRule="auto"/>
    </w:pPr>
    <w:rPr>
      <w:rFonts w:ascii="Times New Roman" w:eastAsia="Times New Roman" w:hAnsi="Times New Roman" w:cs="Times New Roman"/>
      <w:sz w:val="20"/>
      <w:szCs w:val="20"/>
    </w:rPr>
  </w:style>
  <w:style w:type="paragraph" w:customStyle="1" w:styleId="DefaultPlaceholder10818685743">
    <w:name w:val="DefaultPlaceholder_10818685743"/>
    <w:rsid w:val="00591541"/>
    <w:pPr>
      <w:spacing w:after="0" w:line="240" w:lineRule="auto"/>
    </w:pPr>
    <w:rPr>
      <w:rFonts w:ascii="Times New Roman" w:eastAsia="Times New Roman" w:hAnsi="Times New Roman" w:cs="Times New Roman"/>
      <w:sz w:val="20"/>
      <w:szCs w:val="20"/>
    </w:rPr>
  </w:style>
  <w:style w:type="paragraph" w:customStyle="1" w:styleId="278EBE45C0554BF5A62A88678440F7CD5">
    <w:name w:val="278EBE45C0554BF5A62A88678440F7CD5"/>
    <w:rsid w:val="00591541"/>
    <w:pPr>
      <w:spacing w:after="0" w:line="240" w:lineRule="auto"/>
    </w:pPr>
    <w:rPr>
      <w:rFonts w:ascii="Times New Roman" w:eastAsia="Times New Roman" w:hAnsi="Times New Roman" w:cs="Times New Roman"/>
      <w:sz w:val="20"/>
      <w:szCs w:val="20"/>
    </w:rPr>
  </w:style>
  <w:style w:type="paragraph" w:customStyle="1" w:styleId="6DD95B1EAD594E29BB2759322C50503B3">
    <w:name w:val="6DD95B1EAD594E29BB2759322C50503B3"/>
    <w:rsid w:val="00591541"/>
    <w:pPr>
      <w:spacing w:after="0" w:line="240" w:lineRule="auto"/>
    </w:pPr>
    <w:rPr>
      <w:rFonts w:ascii="Times New Roman" w:eastAsia="Times New Roman" w:hAnsi="Times New Roman" w:cs="Times New Roman"/>
      <w:sz w:val="20"/>
      <w:szCs w:val="20"/>
    </w:rPr>
  </w:style>
  <w:style w:type="paragraph" w:customStyle="1" w:styleId="0074C6EF79B74A93A2B868BE06F038C33">
    <w:name w:val="0074C6EF79B74A93A2B868BE06F038C33"/>
    <w:rsid w:val="00591541"/>
    <w:pPr>
      <w:spacing w:after="0" w:line="240" w:lineRule="auto"/>
    </w:pPr>
    <w:rPr>
      <w:rFonts w:ascii="Times New Roman" w:eastAsia="Times New Roman" w:hAnsi="Times New Roman" w:cs="Times New Roman"/>
      <w:sz w:val="20"/>
      <w:szCs w:val="20"/>
    </w:rPr>
  </w:style>
  <w:style w:type="paragraph" w:customStyle="1" w:styleId="0D5FC8EABE4B4EAB94ECACED958AE3DE3">
    <w:name w:val="0D5FC8EABE4B4EAB94ECACED958AE3DE3"/>
    <w:rsid w:val="00591541"/>
    <w:pPr>
      <w:spacing w:after="0" w:line="240" w:lineRule="auto"/>
    </w:pPr>
    <w:rPr>
      <w:rFonts w:ascii="Times New Roman" w:eastAsia="Times New Roman" w:hAnsi="Times New Roman" w:cs="Times New Roman"/>
      <w:sz w:val="20"/>
      <w:szCs w:val="20"/>
    </w:rPr>
  </w:style>
  <w:style w:type="paragraph" w:customStyle="1" w:styleId="3A2C35D97AD84F0891793CA20C4962893">
    <w:name w:val="3A2C35D97AD84F0891793CA20C4962893"/>
    <w:rsid w:val="00591541"/>
    <w:pPr>
      <w:spacing w:after="0" w:line="240" w:lineRule="auto"/>
    </w:pPr>
    <w:rPr>
      <w:rFonts w:ascii="Times New Roman" w:eastAsia="Times New Roman" w:hAnsi="Times New Roman" w:cs="Times New Roman"/>
      <w:sz w:val="20"/>
      <w:szCs w:val="20"/>
    </w:rPr>
  </w:style>
  <w:style w:type="paragraph" w:customStyle="1" w:styleId="3E68BBFE7B574B689498DD859083055A3">
    <w:name w:val="3E68BBFE7B574B689498DD859083055A3"/>
    <w:rsid w:val="00591541"/>
    <w:pPr>
      <w:spacing w:after="0" w:line="240" w:lineRule="auto"/>
    </w:pPr>
    <w:rPr>
      <w:rFonts w:ascii="Times New Roman" w:eastAsia="Times New Roman" w:hAnsi="Times New Roman" w:cs="Times New Roman"/>
      <w:sz w:val="20"/>
      <w:szCs w:val="20"/>
    </w:rPr>
  </w:style>
  <w:style w:type="paragraph" w:customStyle="1" w:styleId="5D02958927F14FEEA42C4AFC720446965">
    <w:name w:val="5D02958927F14FEEA42C4AFC720446965"/>
    <w:rsid w:val="00591541"/>
    <w:pPr>
      <w:spacing w:after="0" w:line="240" w:lineRule="auto"/>
    </w:pPr>
    <w:rPr>
      <w:rFonts w:ascii="Times New Roman" w:eastAsia="Times New Roman" w:hAnsi="Times New Roman" w:cs="Times New Roman"/>
      <w:sz w:val="20"/>
      <w:szCs w:val="20"/>
    </w:rPr>
  </w:style>
  <w:style w:type="paragraph" w:customStyle="1" w:styleId="A8CFC0CC0EF84D43B23EA2339FF0C1F33">
    <w:name w:val="A8CFC0CC0EF84D43B23EA2339FF0C1F33"/>
    <w:rsid w:val="00591541"/>
    <w:pPr>
      <w:spacing w:after="0" w:line="240" w:lineRule="auto"/>
    </w:pPr>
    <w:rPr>
      <w:rFonts w:ascii="Times New Roman" w:eastAsia="Times New Roman" w:hAnsi="Times New Roman" w:cs="Times New Roman"/>
      <w:sz w:val="20"/>
      <w:szCs w:val="20"/>
    </w:rPr>
  </w:style>
  <w:style w:type="paragraph" w:customStyle="1" w:styleId="D6CBE07E8D61461F8EA62B0F76F4E9C53">
    <w:name w:val="D6CBE07E8D61461F8EA62B0F76F4E9C53"/>
    <w:rsid w:val="00591541"/>
    <w:pPr>
      <w:spacing w:after="0" w:line="240" w:lineRule="auto"/>
    </w:pPr>
    <w:rPr>
      <w:rFonts w:ascii="Times New Roman" w:eastAsia="Times New Roman" w:hAnsi="Times New Roman" w:cs="Times New Roman"/>
      <w:sz w:val="20"/>
      <w:szCs w:val="20"/>
    </w:rPr>
  </w:style>
  <w:style w:type="paragraph" w:customStyle="1" w:styleId="B3113416C78544B8879773095A7373A43">
    <w:name w:val="B3113416C78544B8879773095A7373A43"/>
    <w:rsid w:val="00591541"/>
    <w:pPr>
      <w:spacing w:after="0" w:line="240" w:lineRule="auto"/>
    </w:pPr>
    <w:rPr>
      <w:rFonts w:ascii="Times New Roman" w:eastAsia="Times New Roman" w:hAnsi="Times New Roman" w:cs="Times New Roman"/>
      <w:sz w:val="20"/>
      <w:szCs w:val="20"/>
    </w:rPr>
  </w:style>
  <w:style w:type="paragraph" w:customStyle="1" w:styleId="3FD6A70603FA4E439B8C775BC208DAF9">
    <w:name w:val="3FD6A70603FA4E439B8C775BC208DAF9"/>
    <w:rsid w:val="00591541"/>
  </w:style>
  <w:style w:type="paragraph" w:customStyle="1" w:styleId="41E581D811CB4143BC17ED57E2C9F46B2">
    <w:name w:val="41E581D811CB4143BC17ED57E2C9F46B2"/>
    <w:rsid w:val="00591541"/>
    <w:pPr>
      <w:spacing w:after="0" w:line="240" w:lineRule="auto"/>
    </w:pPr>
    <w:rPr>
      <w:rFonts w:ascii="Times New Roman" w:eastAsia="Times New Roman" w:hAnsi="Times New Roman" w:cs="Times New Roman"/>
      <w:sz w:val="20"/>
      <w:szCs w:val="20"/>
    </w:rPr>
  </w:style>
  <w:style w:type="paragraph" w:customStyle="1" w:styleId="156BA754D8ED4FCFAED19D81EBC3E6D92">
    <w:name w:val="156BA754D8ED4FCFAED19D81EBC3E6D92"/>
    <w:rsid w:val="00591541"/>
    <w:pPr>
      <w:spacing w:after="0" w:line="240" w:lineRule="auto"/>
    </w:pPr>
    <w:rPr>
      <w:rFonts w:ascii="Times New Roman" w:eastAsia="Times New Roman" w:hAnsi="Times New Roman" w:cs="Times New Roman"/>
      <w:sz w:val="20"/>
      <w:szCs w:val="20"/>
    </w:rPr>
  </w:style>
  <w:style w:type="paragraph" w:customStyle="1" w:styleId="65795DF4F4BF41C7939EF254B0707BB53">
    <w:name w:val="65795DF4F4BF41C7939EF254B0707BB53"/>
    <w:rsid w:val="00591541"/>
    <w:pPr>
      <w:spacing w:after="0" w:line="240" w:lineRule="auto"/>
    </w:pPr>
    <w:rPr>
      <w:rFonts w:ascii="Times New Roman" w:eastAsia="Times New Roman" w:hAnsi="Times New Roman" w:cs="Times New Roman"/>
      <w:sz w:val="20"/>
      <w:szCs w:val="20"/>
    </w:rPr>
  </w:style>
  <w:style w:type="paragraph" w:customStyle="1" w:styleId="DefaultPlaceholder10818685744">
    <w:name w:val="DefaultPlaceholder_10818685744"/>
    <w:rsid w:val="00591541"/>
    <w:pPr>
      <w:spacing w:after="0" w:line="240" w:lineRule="auto"/>
    </w:pPr>
    <w:rPr>
      <w:rFonts w:ascii="Times New Roman" w:eastAsia="Times New Roman" w:hAnsi="Times New Roman" w:cs="Times New Roman"/>
      <w:sz w:val="20"/>
      <w:szCs w:val="20"/>
    </w:rPr>
  </w:style>
  <w:style w:type="paragraph" w:customStyle="1" w:styleId="3FD6A70603FA4E439B8C775BC208DAF91">
    <w:name w:val="3FD6A70603FA4E439B8C775BC208DAF91"/>
    <w:rsid w:val="00591541"/>
    <w:pPr>
      <w:spacing w:after="0" w:line="240" w:lineRule="auto"/>
    </w:pPr>
    <w:rPr>
      <w:rFonts w:ascii="Times New Roman" w:eastAsia="Times New Roman" w:hAnsi="Times New Roman" w:cs="Times New Roman"/>
      <w:sz w:val="20"/>
      <w:szCs w:val="20"/>
    </w:rPr>
  </w:style>
  <w:style w:type="paragraph" w:customStyle="1" w:styleId="278EBE45C0554BF5A62A88678440F7CD6">
    <w:name w:val="278EBE45C0554BF5A62A88678440F7CD6"/>
    <w:rsid w:val="00591541"/>
    <w:pPr>
      <w:spacing w:after="0" w:line="240" w:lineRule="auto"/>
    </w:pPr>
    <w:rPr>
      <w:rFonts w:ascii="Times New Roman" w:eastAsia="Times New Roman" w:hAnsi="Times New Roman" w:cs="Times New Roman"/>
      <w:sz w:val="20"/>
      <w:szCs w:val="20"/>
    </w:rPr>
  </w:style>
  <w:style w:type="paragraph" w:customStyle="1" w:styleId="6DD95B1EAD594E29BB2759322C50503B4">
    <w:name w:val="6DD95B1EAD594E29BB2759322C50503B4"/>
    <w:rsid w:val="00591541"/>
    <w:pPr>
      <w:spacing w:after="0" w:line="240" w:lineRule="auto"/>
    </w:pPr>
    <w:rPr>
      <w:rFonts w:ascii="Times New Roman" w:eastAsia="Times New Roman" w:hAnsi="Times New Roman" w:cs="Times New Roman"/>
      <w:sz w:val="20"/>
      <w:szCs w:val="20"/>
    </w:rPr>
  </w:style>
  <w:style w:type="paragraph" w:customStyle="1" w:styleId="0074C6EF79B74A93A2B868BE06F038C34">
    <w:name w:val="0074C6EF79B74A93A2B868BE06F038C34"/>
    <w:rsid w:val="00591541"/>
    <w:pPr>
      <w:spacing w:after="0" w:line="240" w:lineRule="auto"/>
    </w:pPr>
    <w:rPr>
      <w:rFonts w:ascii="Times New Roman" w:eastAsia="Times New Roman" w:hAnsi="Times New Roman" w:cs="Times New Roman"/>
      <w:sz w:val="20"/>
      <w:szCs w:val="20"/>
    </w:rPr>
  </w:style>
  <w:style w:type="paragraph" w:customStyle="1" w:styleId="0D5FC8EABE4B4EAB94ECACED958AE3DE4">
    <w:name w:val="0D5FC8EABE4B4EAB94ECACED958AE3DE4"/>
    <w:rsid w:val="00591541"/>
    <w:pPr>
      <w:spacing w:after="0" w:line="240" w:lineRule="auto"/>
    </w:pPr>
    <w:rPr>
      <w:rFonts w:ascii="Times New Roman" w:eastAsia="Times New Roman" w:hAnsi="Times New Roman" w:cs="Times New Roman"/>
      <w:sz w:val="20"/>
      <w:szCs w:val="20"/>
    </w:rPr>
  </w:style>
  <w:style w:type="paragraph" w:customStyle="1" w:styleId="3A2C35D97AD84F0891793CA20C4962894">
    <w:name w:val="3A2C35D97AD84F0891793CA20C4962894"/>
    <w:rsid w:val="00591541"/>
    <w:pPr>
      <w:spacing w:after="0" w:line="240" w:lineRule="auto"/>
    </w:pPr>
    <w:rPr>
      <w:rFonts w:ascii="Times New Roman" w:eastAsia="Times New Roman" w:hAnsi="Times New Roman" w:cs="Times New Roman"/>
      <w:sz w:val="20"/>
      <w:szCs w:val="20"/>
    </w:rPr>
  </w:style>
  <w:style w:type="paragraph" w:customStyle="1" w:styleId="3E68BBFE7B574B689498DD859083055A4">
    <w:name w:val="3E68BBFE7B574B689498DD859083055A4"/>
    <w:rsid w:val="00591541"/>
    <w:pPr>
      <w:spacing w:after="0" w:line="240" w:lineRule="auto"/>
    </w:pPr>
    <w:rPr>
      <w:rFonts w:ascii="Times New Roman" w:eastAsia="Times New Roman" w:hAnsi="Times New Roman" w:cs="Times New Roman"/>
      <w:sz w:val="20"/>
      <w:szCs w:val="20"/>
    </w:rPr>
  </w:style>
  <w:style w:type="paragraph" w:customStyle="1" w:styleId="5D02958927F14FEEA42C4AFC720446966">
    <w:name w:val="5D02958927F14FEEA42C4AFC720446966"/>
    <w:rsid w:val="00591541"/>
    <w:pPr>
      <w:spacing w:after="0" w:line="240" w:lineRule="auto"/>
    </w:pPr>
    <w:rPr>
      <w:rFonts w:ascii="Times New Roman" w:eastAsia="Times New Roman" w:hAnsi="Times New Roman" w:cs="Times New Roman"/>
      <w:sz w:val="20"/>
      <w:szCs w:val="20"/>
    </w:rPr>
  </w:style>
  <w:style w:type="paragraph" w:customStyle="1" w:styleId="A8CFC0CC0EF84D43B23EA2339FF0C1F34">
    <w:name w:val="A8CFC0CC0EF84D43B23EA2339FF0C1F34"/>
    <w:rsid w:val="00591541"/>
    <w:pPr>
      <w:spacing w:after="0" w:line="240" w:lineRule="auto"/>
    </w:pPr>
    <w:rPr>
      <w:rFonts w:ascii="Times New Roman" w:eastAsia="Times New Roman" w:hAnsi="Times New Roman" w:cs="Times New Roman"/>
      <w:sz w:val="20"/>
      <w:szCs w:val="20"/>
    </w:rPr>
  </w:style>
  <w:style w:type="paragraph" w:customStyle="1" w:styleId="D6CBE07E8D61461F8EA62B0F76F4E9C54">
    <w:name w:val="D6CBE07E8D61461F8EA62B0F76F4E9C54"/>
    <w:rsid w:val="00591541"/>
    <w:pPr>
      <w:spacing w:after="0" w:line="240" w:lineRule="auto"/>
    </w:pPr>
    <w:rPr>
      <w:rFonts w:ascii="Times New Roman" w:eastAsia="Times New Roman" w:hAnsi="Times New Roman" w:cs="Times New Roman"/>
      <w:sz w:val="20"/>
      <w:szCs w:val="20"/>
    </w:rPr>
  </w:style>
  <w:style w:type="paragraph" w:customStyle="1" w:styleId="B3113416C78544B8879773095A7373A44">
    <w:name w:val="B3113416C78544B8879773095A7373A44"/>
    <w:rsid w:val="00591541"/>
    <w:pPr>
      <w:spacing w:after="0" w:line="240" w:lineRule="auto"/>
    </w:pPr>
    <w:rPr>
      <w:rFonts w:ascii="Times New Roman" w:eastAsia="Times New Roman" w:hAnsi="Times New Roman" w:cs="Times New Roman"/>
      <w:sz w:val="20"/>
      <w:szCs w:val="20"/>
    </w:rPr>
  </w:style>
  <w:style w:type="paragraph" w:customStyle="1" w:styleId="0074C6EF79B74A93A2B868BE06F038C35">
    <w:name w:val="0074C6EF79B74A93A2B868BE06F038C35"/>
    <w:rsid w:val="00591541"/>
    <w:pPr>
      <w:spacing w:after="0" w:line="240" w:lineRule="auto"/>
    </w:pPr>
    <w:rPr>
      <w:rFonts w:ascii="Times New Roman" w:eastAsia="Times New Roman" w:hAnsi="Times New Roman" w:cs="Times New Roman"/>
      <w:sz w:val="20"/>
      <w:szCs w:val="20"/>
    </w:rPr>
  </w:style>
  <w:style w:type="paragraph" w:customStyle="1" w:styleId="6DE75E6509F946C9836830274188B945">
    <w:name w:val="6DE75E6509F946C9836830274188B945"/>
    <w:rsid w:val="00591541"/>
  </w:style>
  <w:style w:type="paragraph" w:customStyle="1" w:styleId="DBD0A78B27834C73ABC88B38CCE824C8">
    <w:name w:val="DBD0A78B27834C73ABC88B38CCE824C8"/>
    <w:rsid w:val="00591541"/>
  </w:style>
  <w:style w:type="paragraph" w:customStyle="1" w:styleId="5EE2C148DB1D4793B9F711CEE2E67E38">
    <w:name w:val="5EE2C148DB1D4793B9F711CEE2E67E38"/>
    <w:rsid w:val="00591541"/>
  </w:style>
  <w:style w:type="paragraph" w:customStyle="1" w:styleId="ACA14D65C9364F26959932407BA5BCD9">
    <w:name w:val="ACA14D65C9364F26959932407BA5BCD9"/>
    <w:rsid w:val="00591541"/>
  </w:style>
  <w:style w:type="paragraph" w:customStyle="1" w:styleId="50E91ABF07DE4E0B89103573AFB0EEF4">
    <w:name w:val="50E91ABF07DE4E0B89103573AFB0EEF4"/>
    <w:rsid w:val="00591541"/>
  </w:style>
  <w:style w:type="paragraph" w:customStyle="1" w:styleId="160A490800414CB6AA5840C2D6A5D361">
    <w:name w:val="160A490800414CB6AA5840C2D6A5D361"/>
    <w:rsid w:val="00591541"/>
  </w:style>
  <w:style w:type="paragraph" w:customStyle="1" w:styleId="D2634BE3045948239B9F83ADEA13C237">
    <w:name w:val="D2634BE3045948239B9F83ADEA13C237"/>
    <w:rsid w:val="00591541"/>
  </w:style>
  <w:style w:type="paragraph" w:customStyle="1" w:styleId="A22D70B48CC548EB8DD9D0DA67705C1D">
    <w:name w:val="A22D70B48CC548EB8DD9D0DA67705C1D"/>
    <w:rsid w:val="00591541"/>
  </w:style>
  <w:style w:type="paragraph" w:customStyle="1" w:styleId="EBDDFE14A4CE437980097FE4CFFA5599">
    <w:name w:val="EBDDFE14A4CE437980097FE4CFFA5599"/>
    <w:rsid w:val="00591541"/>
  </w:style>
  <w:style w:type="paragraph" w:customStyle="1" w:styleId="7306983E616F4A588508F12C8B2D0D37">
    <w:name w:val="7306983E616F4A588508F12C8B2D0D37"/>
    <w:rsid w:val="00591541"/>
  </w:style>
  <w:style w:type="paragraph" w:customStyle="1" w:styleId="1863457F1CA54A488C1806999A31AB08">
    <w:name w:val="1863457F1CA54A488C1806999A31AB08"/>
    <w:rsid w:val="00591541"/>
  </w:style>
  <w:style w:type="paragraph" w:customStyle="1" w:styleId="8B27F3EC26214346B73C48C81B93E869">
    <w:name w:val="8B27F3EC26214346B73C48C81B93E869"/>
    <w:rsid w:val="00591541"/>
  </w:style>
  <w:style w:type="paragraph" w:customStyle="1" w:styleId="216BBAAB00B845B2832634A48C64DC25">
    <w:name w:val="216BBAAB00B845B2832634A48C64DC25"/>
    <w:rsid w:val="00591541"/>
  </w:style>
  <w:style w:type="paragraph" w:customStyle="1" w:styleId="5D1C2AF0828B4B20BAB0EB1A7085D3DE">
    <w:name w:val="5D1C2AF0828B4B20BAB0EB1A7085D3DE"/>
    <w:rsid w:val="00591541"/>
  </w:style>
  <w:style w:type="paragraph" w:customStyle="1" w:styleId="BBE5CAC6D7A046E3BFA05F5F50A8010C">
    <w:name w:val="BBE5CAC6D7A046E3BFA05F5F50A8010C"/>
    <w:rsid w:val="00591541"/>
  </w:style>
  <w:style w:type="paragraph" w:customStyle="1" w:styleId="13DB7969550A4927B79F81B78D3DB871">
    <w:name w:val="13DB7969550A4927B79F81B78D3DB871"/>
    <w:rsid w:val="00591541"/>
  </w:style>
  <w:style w:type="paragraph" w:customStyle="1" w:styleId="E6A36CE4921947108E3DFF71FD34C75E">
    <w:name w:val="E6A36CE4921947108E3DFF71FD34C75E"/>
    <w:rsid w:val="00591541"/>
  </w:style>
  <w:style w:type="paragraph" w:customStyle="1" w:styleId="5CB0F78D278346EE975299C9D7FB1CE1">
    <w:name w:val="5CB0F78D278346EE975299C9D7FB1CE1"/>
    <w:rsid w:val="00591541"/>
  </w:style>
  <w:style w:type="paragraph" w:customStyle="1" w:styleId="C5D1D0B5DC0C40F797E8030878B0B549">
    <w:name w:val="C5D1D0B5DC0C40F797E8030878B0B549"/>
    <w:rsid w:val="00591541"/>
  </w:style>
  <w:style w:type="paragraph" w:customStyle="1" w:styleId="7E8B653EAFC04949B6B6E40A060EBADA">
    <w:name w:val="7E8B653EAFC04949B6B6E40A060EBADA"/>
    <w:rsid w:val="00591541"/>
  </w:style>
  <w:style w:type="paragraph" w:customStyle="1" w:styleId="455F11FE743049E7A15942F0516CA61F">
    <w:name w:val="455F11FE743049E7A15942F0516CA61F"/>
    <w:rsid w:val="00615A05"/>
  </w:style>
  <w:style w:type="paragraph" w:customStyle="1" w:styleId="C8B5E5A3C37545029F00C5CF25225960">
    <w:name w:val="C8B5E5A3C37545029F00C5CF25225960"/>
    <w:rsid w:val="00615A05"/>
  </w:style>
  <w:style w:type="paragraph" w:customStyle="1" w:styleId="9631F82BFA8C4D4AAD90BA548C71B032">
    <w:name w:val="9631F82BFA8C4D4AAD90BA548C71B032"/>
    <w:rsid w:val="00615A05"/>
  </w:style>
  <w:style w:type="paragraph" w:customStyle="1" w:styleId="0F7CE892A9214DD6995CC07495FC0095">
    <w:name w:val="0F7CE892A9214DD6995CC07495FC0095"/>
    <w:rsid w:val="00615A05"/>
  </w:style>
  <w:style w:type="paragraph" w:customStyle="1" w:styleId="EBA263EFD19440349A74A9F1F8C98386">
    <w:name w:val="EBA263EFD19440349A74A9F1F8C98386"/>
    <w:rsid w:val="00615A05"/>
  </w:style>
  <w:style w:type="paragraph" w:customStyle="1" w:styleId="D95A5CAEA0FD4545BFE95E70DD29A731">
    <w:name w:val="D95A5CAEA0FD4545BFE95E70DD29A731"/>
    <w:rsid w:val="00615A05"/>
  </w:style>
  <w:style w:type="paragraph" w:customStyle="1" w:styleId="12E79051E0784627AF180F0359EB4AD2">
    <w:name w:val="12E79051E0784627AF180F0359EB4AD2"/>
    <w:rsid w:val="00615A05"/>
  </w:style>
  <w:style w:type="paragraph" w:customStyle="1" w:styleId="150B3B41618D4E57AD1119BE1DC35723">
    <w:name w:val="150B3B41618D4E57AD1119BE1DC35723"/>
    <w:rsid w:val="00615A05"/>
  </w:style>
  <w:style w:type="paragraph" w:customStyle="1" w:styleId="027F5C258D3C4947877894AAE8DD7F02">
    <w:name w:val="027F5C258D3C4947877894AAE8DD7F02"/>
    <w:rsid w:val="00615A05"/>
  </w:style>
  <w:style w:type="paragraph" w:customStyle="1" w:styleId="D900E83758A14EAB9FEA9843A67B0AFE">
    <w:name w:val="D900E83758A14EAB9FEA9843A67B0AFE"/>
    <w:rsid w:val="00615A05"/>
  </w:style>
  <w:style w:type="paragraph" w:customStyle="1" w:styleId="9A70A172FC444BEF915655FF97649F1B">
    <w:name w:val="9A70A172FC444BEF915655FF97649F1B"/>
    <w:rsid w:val="00615A05"/>
  </w:style>
  <w:style w:type="paragraph" w:customStyle="1" w:styleId="1074382D608940CAA951342FE5C187F0">
    <w:name w:val="1074382D608940CAA951342FE5C187F0"/>
    <w:rsid w:val="00615A05"/>
  </w:style>
  <w:style w:type="paragraph" w:customStyle="1" w:styleId="3D1864E4AE0B4B24AB864BF5D4C17851">
    <w:name w:val="3D1864E4AE0B4B24AB864BF5D4C17851"/>
    <w:rsid w:val="00615A05"/>
  </w:style>
  <w:style w:type="paragraph" w:customStyle="1" w:styleId="C4F6E04E00404B1DB180A777A6DA06B7">
    <w:name w:val="C4F6E04E00404B1DB180A777A6DA06B7"/>
    <w:rsid w:val="00615A05"/>
  </w:style>
  <w:style w:type="paragraph" w:customStyle="1" w:styleId="10A31D4C26D848FBBDFDA0C61FEC3162">
    <w:name w:val="10A31D4C26D848FBBDFDA0C61FEC3162"/>
    <w:rsid w:val="00615A05"/>
  </w:style>
  <w:style w:type="paragraph" w:customStyle="1" w:styleId="3867A2AC3E0F4BA5A4FA26680EB10EE9">
    <w:name w:val="3867A2AC3E0F4BA5A4FA26680EB10EE9"/>
    <w:rsid w:val="00615A05"/>
  </w:style>
  <w:style w:type="paragraph" w:customStyle="1" w:styleId="0E1D9AF6D6004FFD85B7C0381EC19A44">
    <w:name w:val="0E1D9AF6D6004FFD85B7C0381EC19A44"/>
    <w:rsid w:val="00615A05"/>
  </w:style>
  <w:style w:type="paragraph" w:customStyle="1" w:styleId="528E80FD2F6944D189983F0DBAC9966A">
    <w:name w:val="528E80FD2F6944D189983F0DBAC9966A"/>
    <w:rsid w:val="00615A05"/>
  </w:style>
  <w:style w:type="paragraph" w:customStyle="1" w:styleId="9445A2EEBF82471284F0A2057083FF8F">
    <w:name w:val="9445A2EEBF82471284F0A2057083FF8F"/>
    <w:rsid w:val="00615A05"/>
  </w:style>
  <w:style w:type="paragraph" w:customStyle="1" w:styleId="183FE36BAF644994AD74B9310FEAA3DD">
    <w:name w:val="183FE36BAF644994AD74B9310FEAA3DD"/>
    <w:rsid w:val="00615A05"/>
  </w:style>
  <w:style w:type="paragraph" w:customStyle="1" w:styleId="90803F0C542949FD8AB693FFC4846437">
    <w:name w:val="90803F0C542949FD8AB693FFC4846437"/>
    <w:rsid w:val="00615A05"/>
  </w:style>
  <w:style w:type="paragraph" w:customStyle="1" w:styleId="A8FBCD2C152041CF9E31CF1B585F6F66">
    <w:name w:val="A8FBCD2C152041CF9E31CF1B585F6F66"/>
    <w:rsid w:val="00615A05"/>
  </w:style>
  <w:style w:type="paragraph" w:customStyle="1" w:styleId="D3DD3E4453324197983B08F88226C744">
    <w:name w:val="D3DD3E4453324197983B08F88226C744"/>
    <w:rsid w:val="00615A05"/>
  </w:style>
  <w:style w:type="paragraph" w:customStyle="1" w:styleId="77DA8FBDA0B54BE184CA2455FA958D9D">
    <w:name w:val="77DA8FBDA0B54BE184CA2455FA958D9D"/>
    <w:rsid w:val="00615A05"/>
  </w:style>
  <w:style w:type="paragraph" w:customStyle="1" w:styleId="08C7346E45AE45D88050AF76CC7F7E6A">
    <w:name w:val="08C7346E45AE45D88050AF76CC7F7E6A"/>
    <w:rsid w:val="00615A05"/>
  </w:style>
  <w:style w:type="paragraph" w:customStyle="1" w:styleId="CFCBBD3880BB4EC697F1F3F3140E4436">
    <w:name w:val="CFCBBD3880BB4EC697F1F3F3140E4436"/>
    <w:rsid w:val="00615A05"/>
  </w:style>
  <w:style w:type="paragraph" w:customStyle="1" w:styleId="376BAAB1514E46AFB3012EB369566A6E">
    <w:name w:val="376BAAB1514E46AFB3012EB369566A6E"/>
    <w:rsid w:val="00615A05"/>
  </w:style>
  <w:style w:type="paragraph" w:customStyle="1" w:styleId="1359E11BAD7D41DBABCE9E9B6488914A">
    <w:name w:val="1359E11BAD7D41DBABCE9E9B6488914A"/>
    <w:rsid w:val="00615A05"/>
  </w:style>
  <w:style w:type="paragraph" w:customStyle="1" w:styleId="3BA32DF2C9584DDC88ABFAF6DDC7DD21">
    <w:name w:val="3BA32DF2C9584DDC88ABFAF6DDC7DD21"/>
    <w:rsid w:val="00615A05"/>
  </w:style>
  <w:style w:type="paragraph" w:customStyle="1" w:styleId="FC259F0EFAD144FF83E6D60DA08A09F8">
    <w:name w:val="FC259F0EFAD144FF83E6D60DA08A09F8"/>
    <w:rsid w:val="00615A05"/>
  </w:style>
  <w:style w:type="paragraph" w:customStyle="1" w:styleId="C4C0B645665342EB83317A1BAF745A3B">
    <w:name w:val="C4C0B645665342EB83317A1BAF745A3B"/>
    <w:rsid w:val="00615A05"/>
  </w:style>
  <w:style w:type="paragraph" w:customStyle="1" w:styleId="5C7CCB19FC4A4F848A02717312E42E6D">
    <w:name w:val="5C7CCB19FC4A4F848A02717312E42E6D"/>
    <w:rsid w:val="00615A05"/>
  </w:style>
  <w:style w:type="paragraph" w:customStyle="1" w:styleId="5C5B3E3810E549F994D9C0E087F52731">
    <w:name w:val="5C5B3E3810E549F994D9C0E087F52731"/>
    <w:rsid w:val="00615A05"/>
  </w:style>
  <w:style w:type="paragraph" w:customStyle="1" w:styleId="60F2D363E326409DA77289A71B500048">
    <w:name w:val="60F2D363E326409DA77289A71B500048"/>
    <w:rsid w:val="00615A05"/>
  </w:style>
  <w:style w:type="paragraph" w:customStyle="1" w:styleId="0A086C141097480CA2189D0CA164FF2E">
    <w:name w:val="0A086C141097480CA2189D0CA164FF2E"/>
    <w:rsid w:val="00615A05"/>
  </w:style>
  <w:style w:type="paragraph" w:customStyle="1" w:styleId="9967D65E92B94AB79674C1867EE8237B">
    <w:name w:val="9967D65E92B94AB79674C1867EE8237B"/>
    <w:rsid w:val="00615A05"/>
  </w:style>
  <w:style w:type="paragraph" w:customStyle="1" w:styleId="FD40AF7912B54F92B802F2099EA81510">
    <w:name w:val="FD40AF7912B54F92B802F2099EA81510"/>
    <w:rsid w:val="00615A05"/>
  </w:style>
  <w:style w:type="paragraph" w:customStyle="1" w:styleId="ABD1C93CD940435B90F852855198A2AB">
    <w:name w:val="ABD1C93CD940435B90F852855198A2AB"/>
    <w:rsid w:val="00615A05"/>
  </w:style>
  <w:style w:type="paragraph" w:customStyle="1" w:styleId="B92F2DC9AAC64478805C062E0F865809">
    <w:name w:val="B92F2DC9AAC64478805C062E0F865809"/>
    <w:rsid w:val="00615A05"/>
  </w:style>
  <w:style w:type="paragraph" w:customStyle="1" w:styleId="C03E2C9C6FEC400FA049CC227767F307">
    <w:name w:val="C03E2C9C6FEC400FA049CC227767F307"/>
    <w:rsid w:val="00615A05"/>
  </w:style>
  <w:style w:type="paragraph" w:customStyle="1" w:styleId="53C827F8ACA14432A684EF8712B34230">
    <w:name w:val="53C827F8ACA14432A684EF8712B34230"/>
    <w:rsid w:val="00615A05"/>
  </w:style>
  <w:style w:type="paragraph" w:customStyle="1" w:styleId="5BA06EB28A6F4B718D64D1BF36ED42DA">
    <w:name w:val="5BA06EB28A6F4B718D64D1BF36ED42DA"/>
    <w:rsid w:val="00615A05"/>
  </w:style>
  <w:style w:type="paragraph" w:customStyle="1" w:styleId="4F7BA7802D0746DF97818A16B1A06CDE">
    <w:name w:val="4F7BA7802D0746DF97818A16B1A06CDE"/>
    <w:rsid w:val="00615A05"/>
  </w:style>
  <w:style w:type="paragraph" w:customStyle="1" w:styleId="6ACA1A32B1514C4E9B00D0AF882084DF">
    <w:name w:val="6ACA1A32B1514C4E9B00D0AF882084DF"/>
    <w:rsid w:val="00615A05"/>
  </w:style>
  <w:style w:type="paragraph" w:customStyle="1" w:styleId="15F7FBE43C5748D7A2D39904BF72C3D3">
    <w:name w:val="15F7FBE43C5748D7A2D39904BF72C3D3"/>
    <w:rsid w:val="00615A05"/>
  </w:style>
  <w:style w:type="paragraph" w:customStyle="1" w:styleId="7E32F66625124C67ACAFB2CDDEC94C96">
    <w:name w:val="7E32F66625124C67ACAFB2CDDEC94C96"/>
    <w:rsid w:val="00615A05"/>
  </w:style>
  <w:style w:type="paragraph" w:customStyle="1" w:styleId="D19757A52F4345F1895BD024F5360A8A">
    <w:name w:val="D19757A52F4345F1895BD024F5360A8A"/>
    <w:rsid w:val="00615A05"/>
  </w:style>
  <w:style w:type="paragraph" w:customStyle="1" w:styleId="EB4119C87D824FEC8E5634C4B9A0436E">
    <w:name w:val="EB4119C87D824FEC8E5634C4B9A0436E"/>
    <w:rsid w:val="00615A05"/>
  </w:style>
  <w:style w:type="paragraph" w:customStyle="1" w:styleId="EF9B3B85F5284AE88277CA24A5A70BD1">
    <w:name w:val="EF9B3B85F5284AE88277CA24A5A70BD1"/>
    <w:rsid w:val="00615A05"/>
  </w:style>
  <w:style w:type="paragraph" w:customStyle="1" w:styleId="9DC0120709CB42879D42F1BDED121AB3">
    <w:name w:val="9DC0120709CB42879D42F1BDED121AB3"/>
    <w:rsid w:val="00615A05"/>
  </w:style>
  <w:style w:type="paragraph" w:customStyle="1" w:styleId="F46A023743FA45D9B92E49AC0BF0F381">
    <w:name w:val="F46A023743FA45D9B92E49AC0BF0F381"/>
    <w:rsid w:val="00615A05"/>
  </w:style>
  <w:style w:type="paragraph" w:customStyle="1" w:styleId="16E87984403C4ACB9174AE733FDD5661">
    <w:name w:val="16E87984403C4ACB9174AE733FDD5661"/>
    <w:rsid w:val="00615A05"/>
  </w:style>
  <w:style w:type="paragraph" w:customStyle="1" w:styleId="DE00274DE71D42C5879FE25C5046C950">
    <w:name w:val="DE00274DE71D42C5879FE25C5046C950"/>
    <w:rsid w:val="00615A05"/>
  </w:style>
  <w:style w:type="paragraph" w:customStyle="1" w:styleId="CFB72CF3D72243309A71BCECC4E630CD">
    <w:name w:val="CFB72CF3D72243309A71BCECC4E630CD"/>
    <w:rsid w:val="00615A05"/>
  </w:style>
  <w:style w:type="paragraph" w:customStyle="1" w:styleId="1B62D8A8BF0A42888C5BFEE27AE539A6">
    <w:name w:val="1B62D8A8BF0A42888C5BFEE27AE539A6"/>
    <w:rsid w:val="00615A05"/>
  </w:style>
  <w:style w:type="paragraph" w:customStyle="1" w:styleId="D55F6FE656FA4878835D06D1F295D922">
    <w:name w:val="D55F6FE656FA4878835D06D1F295D922"/>
    <w:rsid w:val="00615A05"/>
  </w:style>
  <w:style w:type="paragraph" w:customStyle="1" w:styleId="BF202D522B3942BCA38A10CD8F3283DD">
    <w:name w:val="BF202D522B3942BCA38A10CD8F3283DD"/>
    <w:rsid w:val="00615A05"/>
  </w:style>
  <w:style w:type="paragraph" w:customStyle="1" w:styleId="55D933F99C6D44E7B9911FFBE328A001">
    <w:name w:val="55D933F99C6D44E7B9911FFBE328A001"/>
    <w:rsid w:val="00615A05"/>
  </w:style>
  <w:style w:type="paragraph" w:customStyle="1" w:styleId="D8642C9616514A09A40AD9F7C9F0B849">
    <w:name w:val="D8642C9616514A09A40AD9F7C9F0B849"/>
    <w:rsid w:val="00615A05"/>
  </w:style>
  <w:style w:type="paragraph" w:customStyle="1" w:styleId="749EEA0656514908AEAAF4DD837767E5">
    <w:name w:val="749EEA0656514908AEAAF4DD837767E5"/>
    <w:rsid w:val="00615A05"/>
  </w:style>
  <w:style w:type="paragraph" w:customStyle="1" w:styleId="7EAA3AA131F34F16AC9627C21232419C">
    <w:name w:val="7EAA3AA131F34F16AC9627C21232419C"/>
    <w:rsid w:val="00615A05"/>
  </w:style>
  <w:style w:type="paragraph" w:customStyle="1" w:styleId="20627497A1E248C292BF318F1170BAD3">
    <w:name w:val="20627497A1E248C292BF318F1170BAD3"/>
    <w:rsid w:val="00615A05"/>
  </w:style>
  <w:style w:type="paragraph" w:customStyle="1" w:styleId="66CDA0F8F77A4BA88B9EAE7206423F24">
    <w:name w:val="66CDA0F8F77A4BA88B9EAE7206423F24"/>
    <w:rsid w:val="00615A05"/>
  </w:style>
  <w:style w:type="paragraph" w:customStyle="1" w:styleId="1A27A769EE3D47F1A0ACDE3AD0B4FD7D">
    <w:name w:val="1A27A769EE3D47F1A0ACDE3AD0B4FD7D"/>
    <w:rsid w:val="00615A05"/>
  </w:style>
  <w:style w:type="paragraph" w:customStyle="1" w:styleId="B49B5CDBDDCD41C7A0D5D7D7EA6F7F1E">
    <w:name w:val="B49B5CDBDDCD41C7A0D5D7D7EA6F7F1E"/>
    <w:rsid w:val="00615A05"/>
  </w:style>
  <w:style w:type="paragraph" w:customStyle="1" w:styleId="483072FCFDA24E60AE31A67BC89774B7">
    <w:name w:val="483072FCFDA24E60AE31A67BC89774B7"/>
    <w:rsid w:val="00615A05"/>
  </w:style>
  <w:style w:type="paragraph" w:customStyle="1" w:styleId="64C55F75944D4194A93DFA05D325F616">
    <w:name w:val="64C55F75944D4194A93DFA05D325F616"/>
    <w:rsid w:val="00615A05"/>
  </w:style>
  <w:style w:type="paragraph" w:customStyle="1" w:styleId="938BFB208FF34FC993B474DBEF2A67B8">
    <w:name w:val="938BFB208FF34FC993B474DBEF2A67B8"/>
    <w:rsid w:val="00615A05"/>
  </w:style>
  <w:style w:type="paragraph" w:customStyle="1" w:styleId="99292328894042F1A82B0D8E7A859F2E">
    <w:name w:val="99292328894042F1A82B0D8E7A859F2E"/>
    <w:rsid w:val="00615A05"/>
  </w:style>
  <w:style w:type="paragraph" w:customStyle="1" w:styleId="23718406B01A48EA92405BA65682DE72">
    <w:name w:val="23718406B01A48EA92405BA65682DE72"/>
    <w:rsid w:val="00615A05"/>
  </w:style>
  <w:style w:type="paragraph" w:customStyle="1" w:styleId="E24DBC39E2B14D9993A45CD84454849D">
    <w:name w:val="E24DBC39E2B14D9993A45CD84454849D"/>
    <w:rsid w:val="00615A05"/>
  </w:style>
  <w:style w:type="paragraph" w:customStyle="1" w:styleId="B0D6A8F4EB4D4A539655903F14D243F5">
    <w:name w:val="B0D6A8F4EB4D4A539655903F14D243F5"/>
    <w:rsid w:val="00615A05"/>
  </w:style>
  <w:style w:type="paragraph" w:customStyle="1" w:styleId="B235D1EB1DF54D03BF6346790F9B2BCD">
    <w:name w:val="B235D1EB1DF54D03BF6346790F9B2BCD"/>
    <w:rsid w:val="00615A05"/>
  </w:style>
  <w:style w:type="paragraph" w:customStyle="1" w:styleId="E91F1F80E0DC466BA85F307D87363854">
    <w:name w:val="E91F1F80E0DC466BA85F307D87363854"/>
    <w:rsid w:val="00615A05"/>
  </w:style>
  <w:style w:type="paragraph" w:customStyle="1" w:styleId="6C0AE8B1820C4469952DEEFE41E1464A">
    <w:name w:val="6C0AE8B1820C4469952DEEFE41E1464A"/>
    <w:rsid w:val="00615A05"/>
  </w:style>
  <w:style w:type="paragraph" w:customStyle="1" w:styleId="3DA6E3D095734A49A20134992E49941B">
    <w:name w:val="3DA6E3D095734A49A20134992E49941B"/>
    <w:rsid w:val="00615A05"/>
  </w:style>
  <w:style w:type="paragraph" w:customStyle="1" w:styleId="4CD3C2DA550D47B3B445F9FD7DB17949">
    <w:name w:val="4CD3C2DA550D47B3B445F9FD7DB17949"/>
    <w:rsid w:val="00615A05"/>
  </w:style>
  <w:style w:type="paragraph" w:customStyle="1" w:styleId="4FB33C5BE36E49589E938C4CF3B0BA69">
    <w:name w:val="4FB33C5BE36E49589E938C4CF3B0BA69"/>
    <w:rsid w:val="00615A05"/>
  </w:style>
  <w:style w:type="paragraph" w:customStyle="1" w:styleId="C3DB90459F714BFD89774AF55798F18D">
    <w:name w:val="C3DB90459F714BFD89774AF55798F18D"/>
    <w:rsid w:val="00615A05"/>
  </w:style>
  <w:style w:type="paragraph" w:customStyle="1" w:styleId="F317E3207A134C28ADB499B4E4DC559A">
    <w:name w:val="F317E3207A134C28ADB499B4E4DC559A"/>
    <w:rsid w:val="00615A05"/>
  </w:style>
  <w:style w:type="paragraph" w:customStyle="1" w:styleId="36DB1C0066ED42E5BD43A96F512650E2">
    <w:name w:val="36DB1C0066ED42E5BD43A96F512650E2"/>
    <w:rsid w:val="00615A05"/>
  </w:style>
  <w:style w:type="paragraph" w:customStyle="1" w:styleId="199893A814824BF08686C762F9411666">
    <w:name w:val="199893A814824BF08686C762F9411666"/>
    <w:rsid w:val="00615A05"/>
  </w:style>
  <w:style w:type="paragraph" w:customStyle="1" w:styleId="437360D556524D7880DA2405BE7FF265">
    <w:name w:val="437360D556524D7880DA2405BE7FF265"/>
    <w:rsid w:val="00615A05"/>
  </w:style>
  <w:style w:type="paragraph" w:customStyle="1" w:styleId="59C07CF5055E4462BA5F7A240A20D940">
    <w:name w:val="59C07CF5055E4462BA5F7A240A20D940"/>
    <w:rsid w:val="00615A05"/>
  </w:style>
  <w:style w:type="paragraph" w:customStyle="1" w:styleId="7D9E81106BEE4420846A127FBA8FFE35">
    <w:name w:val="7D9E81106BEE4420846A127FBA8FFE35"/>
    <w:rsid w:val="00615A05"/>
  </w:style>
  <w:style w:type="paragraph" w:customStyle="1" w:styleId="CA0F382132784B419EA8E64A2E8752FD">
    <w:name w:val="CA0F382132784B419EA8E64A2E8752FD"/>
    <w:rsid w:val="00615A05"/>
  </w:style>
  <w:style w:type="paragraph" w:customStyle="1" w:styleId="070B0A930ED64A70B80A1BB336BCD3CB">
    <w:name w:val="070B0A930ED64A70B80A1BB336BCD3CB"/>
    <w:rsid w:val="00615A05"/>
  </w:style>
  <w:style w:type="paragraph" w:customStyle="1" w:styleId="EB54A85BCC774110BA91BEEEC4E5F7E3">
    <w:name w:val="EB54A85BCC774110BA91BEEEC4E5F7E3"/>
    <w:rsid w:val="00615A05"/>
  </w:style>
  <w:style w:type="paragraph" w:customStyle="1" w:styleId="B48DD1EF99BA478FB4A853DCD552BC77">
    <w:name w:val="B48DD1EF99BA478FB4A853DCD552BC77"/>
    <w:rsid w:val="00615A05"/>
  </w:style>
  <w:style w:type="paragraph" w:customStyle="1" w:styleId="72AED136F7A64A55BF905DE5DCE07839">
    <w:name w:val="72AED136F7A64A55BF905DE5DCE07839"/>
    <w:rsid w:val="00615A05"/>
  </w:style>
  <w:style w:type="paragraph" w:customStyle="1" w:styleId="3C471867EE954A9EA376A0C9205B72AE">
    <w:name w:val="3C471867EE954A9EA376A0C9205B72AE"/>
    <w:rsid w:val="00615A05"/>
  </w:style>
  <w:style w:type="paragraph" w:customStyle="1" w:styleId="6ACE0F4C9B8F40FBA83B57D15C8510AD">
    <w:name w:val="6ACE0F4C9B8F40FBA83B57D15C8510AD"/>
    <w:rsid w:val="00615A05"/>
  </w:style>
  <w:style w:type="paragraph" w:customStyle="1" w:styleId="31C9A8DB8ED840AAABEA996203FA0C09">
    <w:name w:val="31C9A8DB8ED840AAABEA996203FA0C09"/>
    <w:rsid w:val="00615A05"/>
  </w:style>
  <w:style w:type="paragraph" w:customStyle="1" w:styleId="7EE04E125E6444BAB16564EBA94BF2B9">
    <w:name w:val="7EE04E125E6444BAB16564EBA94BF2B9"/>
    <w:rsid w:val="00615A05"/>
  </w:style>
  <w:style w:type="paragraph" w:customStyle="1" w:styleId="9D59B38F6C52494E90FC65E059B1BA0B">
    <w:name w:val="9D59B38F6C52494E90FC65E059B1BA0B"/>
    <w:rsid w:val="00615A05"/>
  </w:style>
  <w:style w:type="paragraph" w:customStyle="1" w:styleId="E70B2C48B6C3422E94A5663104E2B49D">
    <w:name w:val="E70B2C48B6C3422E94A5663104E2B49D"/>
    <w:rsid w:val="00615A05"/>
  </w:style>
  <w:style w:type="paragraph" w:customStyle="1" w:styleId="AAC1259205F745FAAA113794F8C70751">
    <w:name w:val="AAC1259205F745FAAA113794F8C70751"/>
    <w:rsid w:val="00615A05"/>
  </w:style>
  <w:style w:type="paragraph" w:customStyle="1" w:styleId="A9254B156EF64842BA9BA966372AB491">
    <w:name w:val="A9254B156EF64842BA9BA966372AB491"/>
    <w:rsid w:val="00615A05"/>
  </w:style>
  <w:style w:type="paragraph" w:customStyle="1" w:styleId="D07F2EB9C2EF42F2A130CF216393ADD0">
    <w:name w:val="D07F2EB9C2EF42F2A130CF216393ADD0"/>
    <w:rsid w:val="00615A05"/>
  </w:style>
  <w:style w:type="paragraph" w:customStyle="1" w:styleId="E1DB192B9F314539AA0942DE64A1A0C7">
    <w:name w:val="E1DB192B9F314539AA0942DE64A1A0C7"/>
    <w:rsid w:val="00615A05"/>
  </w:style>
  <w:style w:type="paragraph" w:customStyle="1" w:styleId="4AA3BAAB926446F29575DACE095EA1FE">
    <w:name w:val="4AA3BAAB926446F29575DACE095EA1FE"/>
    <w:rsid w:val="00615A05"/>
  </w:style>
  <w:style w:type="paragraph" w:customStyle="1" w:styleId="1FADC847E63240CC80C0F1B6B99D1671">
    <w:name w:val="1FADC847E63240CC80C0F1B6B99D1671"/>
    <w:rsid w:val="00615A05"/>
  </w:style>
  <w:style w:type="paragraph" w:customStyle="1" w:styleId="9CC0D6C0DFAB427E8194F16EC6CEB3DB">
    <w:name w:val="9CC0D6C0DFAB427E8194F16EC6CEB3DB"/>
    <w:rsid w:val="00615A05"/>
  </w:style>
  <w:style w:type="paragraph" w:customStyle="1" w:styleId="12F4031C50F84CEC882BB36E465830F5">
    <w:name w:val="12F4031C50F84CEC882BB36E465830F5"/>
    <w:rsid w:val="00615A05"/>
  </w:style>
  <w:style w:type="paragraph" w:customStyle="1" w:styleId="1322494CABA947FD959E0CEB68676F7A">
    <w:name w:val="1322494CABA947FD959E0CEB68676F7A"/>
    <w:rsid w:val="00615A05"/>
  </w:style>
  <w:style w:type="paragraph" w:customStyle="1" w:styleId="8503504A6209481AB3E04F0B3B8FEAD0">
    <w:name w:val="8503504A6209481AB3E04F0B3B8FEAD0"/>
    <w:rsid w:val="00615A05"/>
  </w:style>
  <w:style w:type="paragraph" w:customStyle="1" w:styleId="7DA6D1CE5BFA46648E7F4BB49E86E09D">
    <w:name w:val="7DA6D1CE5BFA46648E7F4BB49E86E09D"/>
    <w:rsid w:val="00615A05"/>
  </w:style>
  <w:style w:type="paragraph" w:customStyle="1" w:styleId="5D79B05F476042A2A251DBBA2C522C33">
    <w:name w:val="5D79B05F476042A2A251DBBA2C522C33"/>
    <w:rsid w:val="00615A05"/>
  </w:style>
  <w:style w:type="paragraph" w:customStyle="1" w:styleId="6A37434A481D4278947FB1141DA9974B">
    <w:name w:val="6A37434A481D4278947FB1141DA9974B"/>
    <w:rsid w:val="00615A05"/>
  </w:style>
  <w:style w:type="paragraph" w:customStyle="1" w:styleId="37A74C3AD41645E0ABD9CE1EC71D67A6">
    <w:name w:val="37A74C3AD41645E0ABD9CE1EC71D67A6"/>
    <w:rsid w:val="00615A05"/>
  </w:style>
  <w:style w:type="paragraph" w:customStyle="1" w:styleId="4A943830A4EA45AB9C10E3AC4681E2AF">
    <w:name w:val="4A943830A4EA45AB9C10E3AC4681E2AF"/>
    <w:rsid w:val="00615A05"/>
  </w:style>
  <w:style w:type="paragraph" w:customStyle="1" w:styleId="5BEA06AF1C564E2E83094956222F6C3B">
    <w:name w:val="5BEA06AF1C564E2E83094956222F6C3B"/>
    <w:rsid w:val="00615A05"/>
  </w:style>
  <w:style w:type="paragraph" w:customStyle="1" w:styleId="94C27AD006ED4DBA8711461DA41136E0">
    <w:name w:val="94C27AD006ED4DBA8711461DA41136E0"/>
    <w:rsid w:val="00615A05"/>
  </w:style>
  <w:style w:type="paragraph" w:customStyle="1" w:styleId="97E4260F91E949128EDD4E154C7B4BDC">
    <w:name w:val="97E4260F91E949128EDD4E154C7B4BDC"/>
    <w:rsid w:val="00615A05"/>
  </w:style>
  <w:style w:type="paragraph" w:customStyle="1" w:styleId="9A4E386297FE45A5B75E9A93B75954F5">
    <w:name w:val="9A4E386297FE45A5B75E9A93B75954F5"/>
    <w:rsid w:val="00615A05"/>
  </w:style>
  <w:style w:type="paragraph" w:customStyle="1" w:styleId="DC66EE10FA694073A372DE6806E2AD97">
    <w:name w:val="DC66EE10FA694073A372DE6806E2AD97"/>
    <w:rsid w:val="00615A05"/>
  </w:style>
  <w:style w:type="paragraph" w:customStyle="1" w:styleId="61303D1B95784E05BBB6BE144AF59B8B">
    <w:name w:val="61303D1B95784E05BBB6BE144AF59B8B"/>
    <w:rsid w:val="00615A05"/>
  </w:style>
  <w:style w:type="paragraph" w:customStyle="1" w:styleId="D47A16C831B34EC4BF02DC0F0A8B0B4E">
    <w:name w:val="D47A16C831B34EC4BF02DC0F0A8B0B4E"/>
    <w:rsid w:val="00615A05"/>
  </w:style>
  <w:style w:type="paragraph" w:customStyle="1" w:styleId="FA23F1682D1A48FA9681BC8AA5529968">
    <w:name w:val="FA23F1682D1A48FA9681BC8AA5529968"/>
    <w:rsid w:val="00615A05"/>
  </w:style>
  <w:style w:type="paragraph" w:customStyle="1" w:styleId="E8C98395EDB741B39F1A88DBEF0069F3">
    <w:name w:val="E8C98395EDB741B39F1A88DBEF0069F3"/>
    <w:rsid w:val="00615A05"/>
  </w:style>
  <w:style w:type="paragraph" w:customStyle="1" w:styleId="F24734A90F434DF0B31F99749672A879">
    <w:name w:val="F24734A90F434DF0B31F99749672A879"/>
    <w:rsid w:val="00615A05"/>
  </w:style>
  <w:style w:type="paragraph" w:customStyle="1" w:styleId="6C86CBD36D1B4783AB12B1BBEBCC16E8">
    <w:name w:val="6C86CBD36D1B4783AB12B1BBEBCC16E8"/>
    <w:rsid w:val="00615A05"/>
  </w:style>
  <w:style w:type="paragraph" w:customStyle="1" w:styleId="91847A760CAC419D98AF0F35AF88EC51">
    <w:name w:val="91847A760CAC419D98AF0F35AF88EC51"/>
    <w:rsid w:val="00615A05"/>
  </w:style>
  <w:style w:type="paragraph" w:customStyle="1" w:styleId="D27B2C36D12644648A41BDD92F18A371">
    <w:name w:val="D27B2C36D12644648A41BDD92F18A371"/>
    <w:rsid w:val="008D4F86"/>
  </w:style>
  <w:style w:type="paragraph" w:customStyle="1" w:styleId="CFF3B0C8F61F4A82B12A4BCF74D0DF64">
    <w:name w:val="CFF3B0C8F61F4A82B12A4BCF74D0DF64"/>
    <w:rsid w:val="008D4F86"/>
  </w:style>
  <w:style w:type="paragraph" w:customStyle="1" w:styleId="A58D664D1BEC48A599C5BCF36DC34B7A">
    <w:name w:val="A58D664D1BEC48A599C5BCF36DC34B7A"/>
    <w:rsid w:val="000C0FB6"/>
  </w:style>
  <w:style w:type="paragraph" w:customStyle="1" w:styleId="A7AC6D0B8C4D450D8B8E6DA60731719F">
    <w:name w:val="A7AC6D0B8C4D450D8B8E6DA60731719F"/>
    <w:rsid w:val="000C0FB6"/>
  </w:style>
  <w:style w:type="paragraph" w:customStyle="1" w:styleId="CDA38F73ABC442E08FA9A3124841F323">
    <w:name w:val="CDA38F73ABC442E08FA9A3124841F323"/>
    <w:rsid w:val="000C0FB6"/>
  </w:style>
  <w:style w:type="paragraph" w:customStyle="1" w:styleId="0DFD327844E345E3A692028F920AD180">
    <w:name w:val="0DFD327844E345E3A692028F920AD180"/>
    <w:rsid w:val="000C0FB6"/>
  </w:style>
  <w:style w:type="paragraph" w:customStyle="1" w:styleId="CB167337EE294AE291020A9EC6178395">
    <w:name w:val="CB167337EE294AE291020A9EC6178395"/>
    <w:rsid w:val="000C0FB6"/>
  </w:style>
  <w:style w:type="paragraph" w:customStyle="1" w:styleId="AC472148465A41999054AEC8DC1F17F7">
    <w:name w:val="AC472148465A41999054AEC8DC1F17F7"/>
    <w:rsid w:val="000C0FB6"/>
  </w:style>
  <w:style w:type="paragraph" w:customStyle="1" w:styleId="D885503684354B0C8A839B1C418D98D2">
    <w:name w:val="D885503684354B0C8A839B1C418D98D2"/>
    <w:rsid w:val="000C0FB6"/>
  </w:style>
  <w:style w:type="paragraph" w:customStyle="1" w:styleId="169AABD47C774C22887306FD3B413E69">
    <w:name w:val="169AABD47C774C22887306FD3B413E69"/>
    <w:rsid w:val="000C0FB6"/>
  </w:style>
  <w:style w:type="paragraph" w:customStyle="1" w:styleId="BF768B5E8A6D424C8A643D1C71CA6AB5">
    <w:name w:val="BF768B5E8A6D424C8A643D1C71CA6AB5"/>
    <w:rsid w:val="000C0FB6"/>
  </w:style>
  <w:style w:type="paragraph" w:customStyle="1" w:styleId="FA684D0664C04CBF9E521F17A0118BCB">
    <w:name w:val="FA684D0664C04CBF9E521F17A0118BCB"/>
    <w:rsid w:val="000C0FB6"/>
  </w:style>
  <w:style w:type="paragraph" w:customStyle="1" w:styleId="37B4BD632F6C47718CFCB8F79E9F0315">
    <w:name w:val="37B4BD632F6C47718CFCB8F79E9F0315"/>
    <w:rsid w:val="000C0FB6"/>
  </w:style>
  <w:style w:type="paragraph" w:customStyle="1" w:styleId="6084A66BF67548E2AC827205C7739054">
    <w:name w:val="6084A66BF67548E2AC827205C7739054"/>
    <w:rsid w:val="000C0FB6"/>
  </w:style>
  <w:style w:type="paragraph" w:customStyle="1" w:styleId="6DC1A99F754C49AB98B49CE0D7E2420F">
    <w:name w:val="6DC1A99F754C49AB98B49CE0D7E2420F"/>
    <w:rsid w:val="000C0FB6"/>
  </w:style>
  <w:style w:type="paragraph" w:customStyle="1" w:styleId="2AD3CF8DFB9F4B439A34D3DBC8E00DE3">
    <w:name w:val="2AD3CF8DFB9F4B439A34D3DBC8E00DE3"/>
    <w:rsid w:val="000C0FB6"/>
  </w:style>
  <w:style w:type="paragraph" w:customStyle="1" w:styleId="9B1210DBE7C44D9C90157DE1930A64DE">
    <w:name w:val="9B1210DBE7C44D9C90157DE1930A64DE"/>
    <w:rsid w:val="000C0FB6"/>
  </w:style>
  <w:style w:type="paragraph" w:customStyle="1" w:styleId="FF4C4CAAEE6349BA9F7967D564DF5D22">
    <w:name w:val="FF4C4CAAEE6349BA9F7967D564DF5D22"/>
    <w:rsid w:val="000C0FB6"/>
  </w:style>
  <w:style w:type="paragraph" w:customStyle="1" w:styleId="175217E4224146058155527E38C0C479">
    <w:name w:val="175217E4224146058155527E38C0C479"/>
    <w:rsid w:val="000C0FB6"/>
  </w:style>
  <w:style w:type="paragraph" w:customStyle="1" w:styleId="ECAE05517E944D77BB98B257A7AA9D0D">
    <w:name w:val="ECAE05517E944D77BB98B257A7AA9D0D"/>
    <w:rsid w:val="000C0FB6"/>
  </w:style>
  <w:style w:type="paragraph" w:customStyle="1" w:styleId="89C1396759A744DBB7637FBFCB904ED1">
    <w:name w:val="89C1396759A744DBB7637FBFCB904ED1"/>
    <w:rsid w:val="000C0FB6"/>
  </w:style>
  <w:style w:type="paragraph" w:customStyle="1" w:styleId="E3EBA30675C0433787B4A11DB28E50CE">
    <w:name w:val="E3EBA30675C0433787B4A11DB28E50CE"/>
    <w:rsid w:val="000C0FB6"/>
  </w:style>
  <w:style w:type="paragraph" w:customStyle="1" w:styleId="1642CDBCB6D342CE8491C65F809B371F">
    <w:name w:val="1642CDBCB6D342CE8491C65F809B371F"/>
    <w:rsid w:val="000C0FB6"/>
  </w:style>
  <w:style w:type="paragraph" w:customStyle="1" w:styleId="B628EED6A5764B259E052C756D09578B">
    <w:name w:val="B628EED6A5764B259E052C756D09578B"/>
    <w:rsid w:val="000C0FB6"/>
  </w:style>
  <w:style w:type="paragraph" w:customStyle="1" w:styleId="29FE4B5335034D99872ABBA974A1D812">
    <w:name w:val="29FE4B5335034D99872ABBA974A1D812"/>
    <w:rsid w:val="000C0FB6"/>
  </w:style>
  <w:style w:type="paragraph" w:customStyle="1" w:styleId="28B8AC034C864855B7BD8DB2A6F97653">
    <w:name w:val="28B8AC034C864855B7BD8DB2A6F97653"/>
    <w:rsid w:val="000C0FB6"/>
  </w:style>
  <w:style w:type="paragraph" w:customStyle="1" w:styleId="3D42A9010D6B42C6BD6EB9B7F603BE12">
    <w:name w:val="3D42A9010D6B42C6BD6EB9B7F603BE12"/>
    <w:rsid w:val="000C0FB6"/>
  </w:style>
  <w:style w:type="paragraph" w:customStyle="1" w:styleId="8F54B381449D484A91B451527ACAC9DE">
    <w:name w:val="8F54B381449D484A91B451527ACAC9DE"/>
    <w:rsid w:val="000C0FB6"/>
  </w:style>
  <w:style w:type="paragraph" w:customStyle="1" w:styleId="A4BD51BEC7CE441DB998864D08BD4BCF">
    <w:name w:val="A4BD51BEC7CE441DB998864D08BD4BCF"/>
    <w:rsid w:val="000C0FB6"/>
  </w:style>
  <w:style w:type="paragraph" w:customStyle="1" w:styleId="5723337EFC334D379089BCE4B1347233">
    <w:name w:val="5723337EFC334D379089BCE4B1347233"/>
    <w:rsid w:val="000C0FB6"/>
  </w:style>
  <w:style w:type="paragraph" w:customStyle="1" w:styleId="44E0322295954913B6739D19DC01223C">
    <w:name w:val="44E0322295954913B6739D19DC01223C"/>
    <w:rsid w:val="000C0FB6"/>
  </w:style>
  <w:style w:type="paragraph" w:customStyle="1" w:styleId="140815A50C79486B98937FFFC596AB6A">
    <w:name w:val="140815A50C79486B98937FFFC596AB6A"/>
    <w:rsid w:val="000C0FB6"/>
  </w:style>
  <w:style w:type="paragraph" w:customStyle="1" w:styleId="1E3F296CE6564FE99E2DF91F96772FEB">
    <w:name w:val="1E3F296CE6564FE99E2DF91F96772FEB"/>
    <w:rsid w:val="000C0FB6"/>
  </w:style>
  <w:style w:type="paragraph" w:customStyle="1" w:styleId="9C56AE1D844F442298C70331E5E40654">
    <w:name w:val="9C56AE1D844F442298C70331E5E40654"/>
    <w:rsid w:val="000C0FB6"/>
  </w:style>
  <w:style w:type="paragraph" w:customStyle="1" w:styleId="D2121E9BDBDF457D92FFB28FB4CDFB81">
    <w:name w:val="D2121E9BDBDF457D92FFB28FB4CDFB81"/>
    <w:rsid w:val="000C0FB6"/>
  </w:style>
  <w:style w:type="paragraph" w:customStyle="1" w:styleId="7F45AD24D7444D5EB1775F06171EED3A">
    <w:name w:val="7F45AD24D7444D5EB1775F06171EED3A"/>
    <w:rsid w:val="000C0FB6"/>
  </w:style>
  <w:style w:type="paragraph" w:customStyle="1" w:styleId="1C5A6D2AD3184B96B7DEB84CAF7A174A">
    <w:name w:val="1C5A6D2AD3184B96B7DEB84CAF7A174A"/>
    <w:rsid w:val="000C0FB6"/>
  </w:style>
  <w:style w:type="paragraph" w:customStyle="1" w:styleId="A7B38AA53BE34B14817CD83DB2356675">
    <w:name w:val="A7B38AA53BE34B14817CD83DB2356675"/>
    <w:rsid w:val="000C0FB6"/>
  </w:style>
  <w:style w:type="paragraph" w:customStyle="1" w:styleId="51D5C2CECD464DF8878ADDB7EF8E8B9B">
    <w:name w:val="51D5C2CECD464DF8878ADDB7EF8E8B9B"/>
    <w:rsid w:val="000C0FB6"/>
  </w:style>
  <w:style w:type="paragraph" w:customStyle="1" w:styleId="7E5F13BC2AFA4658AE47F1F533A4538C">
    <w:name w:val="7E5F13BC2AFA4658AE47F1F533A4538C"/>
    <w:rsid w:val="000C0FB6"/>
  </w:style>
  <w:style w:type="paragraph" w:customStyle="1" w:styleId="B7B6332E8D3745AE8356FBC0C6E86D01">
    <w:name w:val="B7B6332E8D3745AE8356FBC0C6E86D01"/>
    <w:rsid w:val="000C0FB6"/>
  </w:style>
  <w:style w:type="paragraph" w:customStyle="1" w:styleId="2E4E3E0C1AD84225845811334F93F17C">
    <w:name w:val="2E4E3E0C1AD84225845811334F93F17C"/>
    <w:rsid w:val="000C0FB6"/>
  </w:style>
  <w:style w:type="paragraph" w:customStyle="1" w:styleId="92D274C2FFDB402B95F4D28FEC12084F">
    <w:name w:val="92D274C2FFDB402B95F4D28FEC12084F"/>
    <w:rsid w:val="000C0FB6"/>
  </w:style>
  <w:style w:type="paragraph" w:customStyle="1" w:styleId="20B2E892073F4E6FAD712F060C878B4F">
    <w:name w:val="20B2E892073F4E6FAD712F060C878B4F"/>
    <w:rsid w:val="000C0FB6"/>
  </w:style>
  <w:style w:type="paragraph" w:customStyle="1" w:styleId="9F0016F2EF3241319D6375F2358D3167">
    <w:name w:val="9F0016F2EF3241319D6375F2358D3167"/>
    <w:rsid w:val="000C0FB6"/>
  </w:style>
  <w:style w:type="paragraph" w:customStyle="1" w:styleId="E98CCA7090CA4DE2BB9317FCEF567730">
    <w:name w:val="E98CCA7090CA4DE2BB9317FCEF567730"/>
    <w:rsid w:val="000C0FB6"/>
  </w:style>
  <w:style w:type="paragraph" w:customStyle="1" w:styleId="6F20AFF1BF6D4B4299A1C0102AC10136">
    <w:name w:val="6F20AFF1BF6D4B4299A1C0102AC10136"/>
    <w:rsid w:val="000C0FB6"/>
  </w:style>
  <w:style w:type="paragraph" w:customStyle="1" w:styleId="3D62D24BFD8B4A2B9ADC71C0F6F51EA7">
    <w:name w:val="3D62D24BFD8B4A2B9ADC71C0F6F51EA7"/>
    <w:rsid w:val="000C0FB6"/>
  </w:style>
  <w:style w:type="paragraph" w:customStyle="1" w:styleId="87021CF278FE4948B9C31EE5FCBD140E">
    <w:name w:val="87021CF278FE4948B9C31EE5FCBD140E"/>
    <w:rsid w:val="000C0FB6"/>
  </w:style>
  <w:style w:type="paragraph" w:customStyle="1" w:styleId="F31A38A1673245CAA769973A6F2C0812">
    <w:name w:val="F31A38A1673245CAA769973A6F2C0812"/>
    <w:rsid w:val="000C0FB6"/>
  </w:style>
  <w:style w:type="paragraph" w:customStyle="1" w:styleId="995DE49C21A8470DB6E4768A1935DC1F">
    <w:name w:val="995DE49C21A8470DB6E4768A1935DC1F"/>
    <w:rsid w:val="000C0FB6"/>
  </w:style>
  <w:style w:type="paragraph" w:customStyle="1" w:styleId="72B1E7B55FD6411EB3F5C4B1C71C5C0B">
    <w:name w:val="72B1E7B55FD6411EB3F5C4B1C71C5C0B"/>
    <w:rsid w:val="000C0FB6"/>
  </w:style>
  <w:style w:type="paragraph" w:customStyle="1" w:styleId="9CA3E1B0D3F6447D9AFFF79D01ECAA1A">
    <w:name w:val="9CA3E1B0D3F6447D9AFFF79D01ECAA1A"/>
    <w:rsid w:val="000C0FB6"/>
  </w:style>
  <w:style w:type="paragraph" w:customStyle="1" w:styleId="C49FBAE2199B4D788AE03CA3517B0688">
    <w:name w:val="C49FBAE2199B4D788AE03CA3517B0688"/>
    <w:rsid w:val="000C0FB6"/>
  </w:style>
  <w:style w:type="paragraph" w:customStyle="1" w:styleId="ADA147AE194D4AC0B809FC8F9FA23A6F">
    <w:name w:val="ADA147AE194D4AC0B809FC8F9FA23A6F"/>
    <w:rsid w:val="000C0FB6"/>
  </w:style>
  <w:style w:type="paragraph" w:customStyle="1" w:styleId="291FEEEB39714EFB898A47484F72DA33">
    <w:name w:val="291FEEEB39714EFB898A47484F72DA33"/>
    <w:rsid w:val="000C0FB6"/>
  </w:style>
  <w:style w:type="paragraph" w:customStyle="1" w:styleId="70E25DF915C146389762EF6B73C4EE49">
    <w:name w:val="70E25DF915C146389762EF6B73C4EE49"/>
    <w:rsid w:val="000C0FB6"/>
  </w:style>
  <w:style w:type="paragraph" w:customStyle="1" w:styleId="4ADDE332335A4C9DA3BAD039D7164B51">
    <w:name w:val="4ADDE332335A4C9DA3BAD039D7164B51"/>
    <w:rsid w:val="000C0FB6"/>
  </w:style>
  <w:style w:type="paragraph" w:customStyle="1" w:styleId="5132DF9D9A1B42FE84C15C228EE35F92">
    <w:name w:val="5132DF9D9A1B42FE84C15C228EE35F92"/>
    <w:rsid w:val="000C0FB6"/>
  </w:style>
  <w:style w:type="paragraph" w:customStyle="1" w:styleId="7CC5C2CFDD724C0992D97594FF18BDFD">
    <w:name w:val="7CC5C2CFDD724C0992D97594FF18BDFD"/>
    <w:rsid w:val="000C0FB6"/>
  </w:style>
  <w:style w:type="paragraph" w:customStyle="1" w:styleId="AFCF249D5EC74AF8A5D86E0EEC42F128">
    <w:name w:val="AFCF249D5EC74AF8A5D86E0EEC42F128"/>
    <w:rsid w:val="000C0FB6"/>
  </w:style>
  <w:style w:type="paragraph" w:customStyle="1" w:styleId="577BB413316A47AC9AB051C2C1FB200A">
    <w:name w:val="577BB413316A47AC9AB051C2C1FB200A"/>
    <w:rsid w:val="000C0FB6"/>
  </w:style>
  <w:style w:type="paragraph" w:customStyle="1" w:styleId="DE6BE2C8A6BC43CFA5430B24DAB074EF">
    <w:name w:val="DE6BE2C8A6BC43CFA5430B24DAB074EF"/>
    <w:rsid w:val="000C0FB6"/>
  </w:style>
  <w:style w:type="paragraph" w:customStyle="1" w:styleId="36895341AFFB44F5BD1554AC12D12683">
    <w:name w:val="36895341AFFB44F5BD1554AC12D12683"/>
    <w:rsid w:val="000C0FB6"/>
  </w:style>
  <w:style w:type="paragraph" w:customStyle="1" w:styleId="C41E6616B38143378C8813AA3B881A38">
    <w:name w:val="C41E6616B38143378C8813AA3B881A38"/>
    <w:rsid w:val="000C0FB6"/>
  </w:style>
  <w:style w:type="paragraph" w:customStyle="1" w:styleId="ED9AA840464248B9A79D199B13E61341">
    <w:name w:val="ED9AA840464248B9A79D199B13E61341"/>
    <w:rsid w:val="000C0FB6"/>
  </w:style>
  <w:style w:type="paragraph" w:customStyle="1" w:styleId="A08B10F148F546DA82E4F5591698F964">
    <w:name w:val="A08B10F148F546DA82E4F5591698F964"/>
    <w:rsid w:val="000C0FB6"/>
    <w:pPr>
      <w:spacing w:after="0" w:line="240" w:lineRule="auto"/>
    </w:pPr>
    <w:rPr>
      <w:rFonts w:ascii="Times New Roman" w:eastAsia="Times New Roman" w:hAnsi="Times New Roman" w:cs="Times New Roman"/>
      <w:sz w:val="20"/>
      <w:szCs w:val="20"/>
    </w:rPr>
  </w:style>
  <w:style w:type="paragraph" w:customStyle="1" w:styleId="79576FD7A5D3430DBD2BEC3EC4508B35">
    <w:name w:val="79576FD7A5D3430DBD2BEC3EC4508B35"/>
    <w:rsid w:val="000C0FB6"/>
    <w:pPr>
      <w:spacing w:after="0" w:line="240" w:lineRule="auto"/>
    </w:pPr>
    <w:rPr>
      <w:rFonts w:ascii="Times New Roman" w:eastAsia="Times New Roman" w:hAnsi="Times New Roman" w:cs="Times New Roman"/>
      <w:sz w:val="20"/>
      <w:szCs w:val="20"/>
    </w:rPr>
  </w:style>
  <w:style w:type="paragraph" w:customStyle="1" w:styleId="B09992035A014A2DAFC42719986974CD">
    <w:name w:val="B09992035A014A2DAFC42719986974CD"/>
    <w:rsid w:val="000C0FB6"/>
    <w:pPr>
      <w:spacing w:after="0" w:line="240" w:lineRule="auto"/>
    </w:pPr>
    <w:rPr>
      <w:rFonts w:ascii="Times New Roman" w:eastAsia="Times New Roman" w:hAnsi="Times New Roman" w:cs="Times New Roman"/>
      <w:sz w:val="20"/>
      <w:szCs w:val="20"/>
    </w:rPr>
  </w:style>
  <w:style w:type="paragraph" w:customStyle="1" w:styleId="BD5CFFB9D12546009A824820F4450C7C">
    <w:name w:val="BD5CFFB9D12546009A824820F4450C7C"/>
    <w:rsid w:val="000C0FB6"/>
    <w:pPr>
      <w:spacing w:after="0" w:line="240" w:lineRule="auto"/>
    </w:pPr>
    <w:rPr>
      <w:rFonts w:ascii="Times New Roman" w:eastAsia="Times New Roman" w:hAnsi="Times New Roman" w:cs="Times New Roman"/>
      <w:sz w:val="20"/>
      <w:szCs w:val="20"/>
    </w:rPr>
  </w:style>
  <w:style w:type="paragraph" w:customStyle="1" w:styleId="64895EFE1144477EAE0CCA9D6A43BE35">
    <w:name w:val="64895EFE1144477EAE0CCA9D6A43BE35"/>
    <w:rsid w:val="000C0FB6"/>
    <w:pPr>
      <w:spacing w:after="0" w:line="240" w:lineRule="auto"/>
    </w:pPr>
    <w:rPr>
      <w:rFonts w:ascii="Times New Roman" w:eastAsia="Times New Roman" w:hAnsi="Times New Roman" w:cs="Times New Roman"/>
      <w:sz w:val="20"/>
      <w:szCs w:val="20"/>
    </w:rPr>
  </w:style>
  <w:style w:type="paragraph" w:customStyle="1" w:styleId="EF4F6C50D2204EB08B9CCCCE270A0BD5">
    <w:name w:val="EF4F6C50D2204EB08B9CCCCE270A0BD5"/>
    <w:rsid w:val="000C0FB6"/>
    <w:pPr>
      <w:spacing w:after="0" w:line="240" w:lineRule="auto"/>
    </w:pPr>
    <w:rPr>
      <w:rFonts w:ascii="Times New Roman" w:eastAsia="Times New Roman" w:hAnsi="Times New Roman" w:cs="Times New Roman"/>
      <w:sz w:val="20"/>
      <w:szCs w:val="20"/>
    </w:rPr>
  </w:style>
  <w:style w:type="paragraph" w:customStyle="1" w:styleId="8674C0E28EBB40DB899A57FC6BBEE557">
    <w:name w:val="8674C0E28EBB40DB899A57FC6BBEE557"/>
    <w:rsid w:val="000C0FB6"/>
    <w:pPr>
      <w:spacing w:after="0" w:line="240" w:lineRule="auto"/>
    </w:pPr>
    <w:rPr>
      <w:rFonts w:ascii="Times New Roman" w:eastAsia="Times New Roman" w:hAnsi="Times New Roman" w:cs="Times New Roman"/>
      <w:sz w:val="20"/>
      <w:szCs w:val="20"/>
    </w:rPr>
  </w:style>
  <w:style w:type="paragraph" w:customStyle="1" w:styleId="A08B10F148F546DA82E4F5591698F9641">
    <w:name w:val="A08B10F148F546DA82E4F5591698F9641"/>
    <w:rsid w:val="000C0FB6"/>
    <w:pPr>
      <w:spacing w:after="0" w:line="240" w:lineRule="auto"/>
    </w:pPr>
    <w:rPr>
      <w:rFonts w:ascii="Times New Roman" w:eastAsia="Times New Roman" w:hAnsi="Times New Roman" w:cs="Times New Roman"/>
      <w:sz w:val="20"/>
      <w:szCs w:val="20"/>
    </w:rPr>
  </w:style>
  <w:style w:type="paragraph" w:customStyle="1" w:styleId="79576FD7A5D3430DBD2BEC3EC4508B351">
    <w:name w:val="79576FD7A5D3430DBD2BEC3EC4508B351"/>
    <w:rsid w:val="000C0FB6"/>
    <w:pPr>
      <w:spacing w:after="0" w:line="240" w:lineRule="auto"/>
    </w:pPr>
    <w:rPr>
      <w:rFonts w:ascii="Times New Roman" w:eastAsia="Times New Roman" w:hAnsi="Times New Roman" w:cs="Times New Roman"/>
      <w:sz w:val="20"/>
      <w:szCs w:val="20"/>
    </w:rPr>
  </w:style>
  <w:style w:type="paragraph" w:customStyle="1" w:styleId="B09992035A014A2DAFC42719986974CD1">
    <w:name w:val="B09992035A014A2DAFC42719986974CD1"/>
    <w:rsid w:val="000C0FB6"/>
    <w:pPr>
      <w:spacing w:after="0" w:line="240" w:lineRule="auto"/>
    </w:pPr>
    <w:rPr>
      <w:rFonts w:ascii="Times New Roman" w:eastAsia="Times New Roman" w:hAnsi="Times New Roman" w:cs="Times New Roman"/>
      <w:sz w:val="20"/>
      <w:szCs w:val="20"/>
    </w:rPr>
  </w:style>
  <w:style w:type="paragraph" w:customStyle="1" w:styleId="BD5CFFB9D12546009A824820F4450C7C1">
    <w:name w:val="BD5CFFB9D12546009A824820F4450C7C1"/>
    <w:rsid w:val="000C0FB6"/>
    <w:pPr>
      <w:spacing w:after="0" w:line="240" w:lineRule="auto"/>
    </w:pPr>
    <w:rPr>
      <w:rFonts w:ascii="Times New Roman" w:eastAsia="Times New Roman" w:hAnsi="Times New Roman" w:cs="Times New Roman"/>
      <w:sz w:val="20"/>
      <w:szCs w:val="20"/>
    </w:rPr>
  </w:style>
  <w:style w:type="paragraph" w:customStyle="1" w:styleId="64895EFE1144477EAE0CCA9D6A43BE351">
    <w:name w:val="64895EFE1144477EAE0CCA9D6A43BE351"/>
    <w:rsid w:val="000C0FB6"/>
    <w:pPr>
      <w:spacing w:after="0" w:line="240" w:lineRule="auto"/>
    </w:pPr>
    <w:rPr>
      <w:rFonts w:ascii="Times New Roman" w:eastAsia="Times New Roman" w:hAnsi="Times New Roman" w:cs="Times New Roman"/>
      <w:sz w:val="20"/>
      <w:szCs w:val="20"/>
    </w:rPr>
  </w:style>
  <w:style w:type="paragraph" w:customStyle="1" w:styleId="EF4F6C50D2204EB08B9CCCCE270A0BD51">
    <w:name w:val="EF4F6C50D2204EB08B9CCCCE270A0BD51"/>
    <w:rsid w:val="000C0FB6"/>
    <w:pPr>
      <w:spacing w:after="0" w:line="240" w:lineRule="auto"/>
    </w:pPr>
    <w:rPr>
      <w:rFonts w:ascii="Times New Roman" w:eastAsia="Times New Roman" w:hAnsi="Times New Roman" w:cs="Times New Roman"/>
      <w:sz w:val="20"/>
      <w:szCs w:val="20"/>
    </w:rPr>
  </w:style>
  <w:style w:type="paragraph" w:customStyle="1" w:styleId="8674C0E28EBB40DB899A57FC6BBEE5571">
    <w:name w:val="8674C0E28EBB40DB899A57FC6BBEE5571"/>
    <w:rsid w:val="000C0FB6"/>
    <w:pPr>
      <w:spacing w:after="0" w:line="240" w:lineRule="auto"/>
    </w:pPr>
    <w:rPr>
      <w:rFonts w:ascii="Times New Roman" w:eastAsia="Times New Roman" w:hAnsi="Times New Roman" w:cs="Times New Roman"/>
      <w:sz w:val="20"/>
      <w:szCs w:val="20"/>
    </w:rPr>
  </w:style>
  <w:style w:type="paragraph" w:customStyle="1" w:styleId="45037E7BD19248F493F2BF279D879533">
    <w:name w:val="45037E7BD19248F493F2BF279D879533"/>
    <w:rsid w:val="000C0FB6"/>
  </w:style>
  <w:style w:type="paragraph" w:customStyle="1" w:styleId="A08B10F148F546DA82E4F5591698F9642">
    <w:name w:val="A08B10F148F546DA82E4F5591698F9642"/>
    <w:rsid w:val="000C0FB6"/>
    <w:pPr>
      <w:spacing w:after="0" w:line="240" w:lineRule="auto"/>
    </w:pPr>
    <w:rPr>
      <w:rFonts w:ascii="Times New Roman" w:eastAsia="Times New Roman" w:hAnsi="Times New Roman" w:cs="Times New Roman"/>
      <w:sz w:val="20"/>
      <w:szCs w:val="20"/>
    </w:rPr>
  </w:style>
  <w:style w:type="paragraph" w:customStyle="1" w:styleId="79576FD7A5D3430DBD2BEC3EC4508B352">
    <w:name w:val="79576FD7A5D3430DBD2BEC3EC4508B352"/>
    <w:rsid w:val="000C0FB6"/>
    <w:pPr>
      <w:spacing w:after="0" w:line="240" w:lineRule="auto"/>
    </w:pPr>
    <w:rPr>
      <w:rFonts w:ascii="Times New Roman" w:eastAsia="Times New Roman" w:hAnsi="Times New Roman" w:cs="Times New Roman"/>
      <w:sz w:val="20"/>
      <w:szCs w:val="20"/>
    </w:rPr>
  </w:style>
  <w:style w:type="paragraph" w:customStyle="1" w:styleId="B09992035A014A2DAFC42719986974CD2">
    <w:name w:val="B09992035A014A2DAFC42719986974CD2"/>
    <w:rsid w:val="000C0FB6"/>
    <w:pPr>
      <w:spacing w:after="0" w:line="240" w:lineRule="auto"/>
    </w:pPr>
    <w:rPr>
      <w:rFonts w:ascii="Times New Roman" w:eastAsia="Times New Roman" w:hAnsi="Times New Roman" w:cs="Times New Roman"/>
      <w:sz w:val="20"/>
      <w:szCs w:val="20"/>
    </w:rPr>
  </w:style>
  <w:style w:type="paragraph" w:customStyle="1" w:styleId="BD5CFFB9D12546009A824820F4450C7C2">
    <w:name w:val="BD5CFFB9D12546009A824820F4450C7C2"/>
    <w:rsid w:val="000C0FB6"/>
    <w:pPr>
      <w:spacing w:after="0" w:line="240" w:lineRule="auto"/>
    </w:pPr>
    <w:rPr>
      <w:rFonts w:ascii="Times New Roman" w:eastAsia="Times New Roman" w:hAnsi="Times New Roman" w:cs="Times New Roman"/>
      <w:sz w:val="20"/>
      <w:szCs w:val="20"/>
    </w:rPr>
  </w:style>
  <w:style w:type="paragraph" w:customStyle="1" w:styleId="64895EFE1144477EAE0CCA9D6A43BE352">
    <w:name w:val="64895EFE1144477EAE0CCA9D6A43BE352"/>
    <w:rsid w:val="000C0FB6"/>
    <w:pPr>
      <w:spacing w:after="0" w:line="240" w:lineRule="auto"/>
    </w:pPr>
    <w:rPr>
      <w:rFonts w:ascii="Times New Roman" w:eastAsia="Times New Roman" w:hAnsi="Times New Roman" w:cs="Times New Roman"/>
      <w:sz w:val="20"/>
      <w:szCs w:val="20"/>
    </w:rPr>
  </w:style>
  <w:style w:type="paragraph" w:customStyle="1" w:styleId="EF4F6C50D2204EB08B9CCCCE270A0BD52">
    <w:name w:val="EF4F6C50D2204EB08B9CCCCE270A0BD52"/>
    <w:rsid w:val="000C0FB6"/>
    <w:pPr>
      <w:spacing w:after="0" w:line="240" w:lineRule="auto"/>
    </w:pPr>
    <w:rPr>
      <w:rFonts w:ascii="Times New Roman" w:eastAsia="Times New Roman" w:hAnsi="Times New Roman" w:cs="Times New Roman"/>
      <w:sz w:val="20"/>
      <w:szCs w:val="20"/>
    </w:rPr>
  </w:style>
  <w:style w:type="paragraph" w:customStyle="1" w:styleId="8674C0E28EBB40DB899A57FC6BBEE5572">
    <w:name w:val="8674C0E28EBB40DB899A57FC6BBEE5572"/>
    <w:rsid w:val="000C0FB6"/>
    <w:pPr>
      <w:spacing w:after="0" w:line="240" w:lineRule="auto"/>
    </w:pPr>
    <w:rPr>
      <w:rFonts w:ascii="Times New Roman" w:eastAsia="Times New Roman" w:hAnsi="Times New Roman" w:cs="Times New Roman"/>
      <w:sz w:val="20"/>
      <w:szCs w:val="20"/>
    </w:rPr>
  </w:style>
  <w:style w:type="paragraph" w:customStyle="1" w:styleId="ADA78CD4DC6F42ED81605308131763B5">
    <w:name w:val="ADA78CD4DC6F42ED81605308131763B5"/>
    <w:rsid w:val="000C0FB6"/>
  </w:style>
  <w:style w:type="paragraph" w:customStyle="1" w:styleId="A2E83CAC52DD4224AA7291022C854A25">
    <w:name w:val="A2E83CAC52DD4224AA7291022C854A25"/>
    <w:rsid w:val="000C0FB6"/>
  </w:style>
  <w:style w:type="paragraph" w:customStyle="1" w:styleId="2160337C7A934DCBA70BAF25ACA844E9">
    <w:name w:val="2160337C7A934DCBA70BAF25ACA844E9"/>
    <w:rsid w:val="000C0FB6"/>
  </w:style>
  <w:style w:type="paragraph" w:customStyle="1" w:styleId="7AF32C6787484438A340C9897A305B4F">
    <w:name w:val="7AF32C6787484438A340C9897A305B4F"/>
    <w:rsid w:val="000C0FB6"/>
  </w:style>
  <w:style w:type="paragraph" w:customStyle="1" w:styleId="3C4F57A970EF4BAFB608C6370BA87FAD">
    <w:name w:val="3C4F57A970EF4BAFB608C6370BA87FAD"/>
    <w:rsid w:val="000C0FB6"/>
  </w:style>
  <w:style w:type="paragraph" w:customStyle="1" w:styleId="47F925D899884C2A8E6213D713C91B7E">
    <w:name w:val="47F925D899884C2A8E6213D713C91B7E"/>
    <w:rsid w:val="000C0FB6"/>
  </w:style>
  <w:style w:type="paragraph" w:customStyle="1" w:styleId="F3DF231CC0694756B7039A5D52CA51CC">
    <w:name w:val="F3DF231CC0694756B7039A5D52CA51CC"/>
    <w:rsid w:val="000C0FB6"/>
  </w:style>
  <w:style w:type="paragraph" w:customStyle="1" w:styleId="14DB5F19BEAF4BD3A84ABF0507B919D8">
    <w:name w:val="14DB5F19BEAF4BD3A84ABF0507B919D8"/>
    <w:rsid w:val="000C0FB6"/>
  </w:style>
  <w:style w:type="paragraph" w:customStyle="1" w:styleId="A08B10F148F546DA82E4F5591698F9643">
    <w:name w:val="A08B10F148F546DA82E4F5591698F9643"/>
    <w:rsid w:val="000C0FB6"/>
    <w:pPr>
      <w:spacing w:after="0" w:line="240" w:lineRule="auto"/>
    </w:pPr>
    <w:rPr>
      <w:rFonts w:ascii="Times New Roman" w:eastAsia="Times New Roman" w:hAnsi="Times New Roman" w:cs="Times New Roman"/>
      <w:sz w:val="20"/>
      <w:szCs w:val="20"/>
    </w:rPr>
  </w:style>
  <w:style w:type="paragraph" w:customStyle="1" w:styleId="79576FD7A5D3430DBD2BEC3EC4508B353">
    <w:name w:val="79576FD7A5D3430DBD2BEC3EC4508B353"/>
    <w:rsid w:val="000C0FB6"/>
    <w:pPr>
      <w:spacing w:after="0" w:line="240" w:lineRule="auto"/>
    </w:pPr>
    <w:rPr>
      <w:rFonts w:ascii="Times New Roman" w:eastAsia="Times New Roman" w:hAnsi="Times New Roman" w:cs="Times New Roman"/>
      <w:sz w:val="20"/>
      <w:szCs w:val="20"/>
    </w:rPr>
  </w:style>
  <w:style w:type="paragraph" w:customStyle="1" w:styleId="B09992035A014A2DAFC42719986974CD3">
    <w:name w:val="B09992035A014A2DAFC42719986974CD3"/>
    <w:rsid w:val="000C0FB6"/>
    <w:pPr>
      <w:spacing w:after="0" w:line="240" w:lineRule="auto"/>
    </w:pPr>
    <w:rPr>
      <w:rFonts w:ascii="Times New Roman" w:eastAsia="Times New Roman" w:hAnsi="Times New Roman" w:cs="Times New Roman"/>
      <w:sz w:val="20"/>
      <w:szCs w:val="20"/>
    </w:rPr>
  </w:style>
  <w:style w:type="paragraph" w:customStyle="1" w:styleId="BD5CFFB9D12546009A824820F4450C7C3">
    <w:name w:val="BD5CFFB9D12546009A824820F4450C7C3"/>
    <w:rsid w:val="000C0FB6"/>
    <w:pPr>
      <w:spacing w:after="0" w:line="240" w:lineRule="auto"/>
    </w:pPr>
    <w:rPr>
      <w:rFonts w:ascii="Times New Roman" w:eastAsia="Times New Roman" w:hAnsi="Times New Roman" w:cs="Times New Roman"/>
      <w:sz w:val="20"/>
      <w:szCs w:val="20"/>
    </w:rPr>
  </w:style>
  <w:style w:type="paragraph" w:customStyle="1" w:styleId="64895EFE1144477EAE0CCA9D6A43BE353">
    <w:name w:val="64895EFE1144477EAE0CCA9D6A43BE353"/>
    <w:rsid w:val="000C0FB6"/>
    <w:pPr>
      <w:spacing w:after="0" w:line="240" w:lineRule="auto"/>
    </w:pPr>
    <w:rPr>
      <w:rFonts w:ascii="Times New Roman" w:eastAsia="Times New Roman" w:hAnsi="Times New Roman" w:cs="Times New Roman"/>
      <w:sz w:val="20"/>
      <w:szCs w:val="20"/>
    </w:rPr>
  </w:style>
  <w:style w:type="paragraph" w:customStyle="1" w:styleId="EF4F6C50D2204EB08B9CCCCE270A0BD53">
    <w:name w:val="EF4F6C50D2204EB08B9CCCCE270A0BD53"/>
    <w:rsid w:val="000C0FB6"/>
    <w:pPr>
      <w:spacing w:after="0" w:line="240" w:lineRule="auto"/>
    </w:pPr>
    <w:rPr>
      <w:rFonts w:ascii="Times New Roman" w:eastAsia="Times New Roman" w:hAnsi="Times New Roman" w:cs="Times New Roman"/>
      <w:sz w:val="20"/>
      <w:szCs w:val="20"/>
    </w:rPr>
  </w:style>
  <w:style w:type="paragraph" w:customStyle="1" w:styleId="8674C0E28EBB40DB899A57FC6BBEE5573">
    <w:name w:val="8674C0E28EBB40DB899A57FC6BBEE5573"/>
    <w:rsid w:val="000C0FB6"/>
    <w:pPr>
      <w:spacing w:after="0" w:line="240" w:lineRule="auto"/>
    </w:pPr>
    <w:rPr>
      <w:rFonts w:ascii="Times New Roman" w:eastAsia="Times New Roman" w:hAnsi="Times New Roman" w:cs="Times New Roman"/>
      <w:sz w:val="20"/>
      <w:szCs w:val="20"/>
    </w:rPr>
  </w:style>
  <w:style w:type="paragraph" w:customStyle="1" w:styleId="BEDE62CD174D4CF2BD3E24CAB8A0E9FA">
    <w:name w:val="BEDE62CD174D4CF2BD3E24CAB8A0E9FA"/>
    <w:rsid w:val="000C0FB6"/>
  </w:style>
  <w:style w:type="paragraph" w:customStyle="1" w:styleId="EF292EDD2E6A41158A48251DADAB55AC">
    <w:name w:val="EF292EDD2E6A41158A48251DADAB55AC"/>
    <w:rsid w:val="000C0FB6"/>
  </w:style>
  <w:style w:type="paragraph" w:customStyle="1" w:styleId="C9B317A8C50D40B196AFDDCD5743B933">
    <w:name w:val="C9B317A8C50D40B196AFDDCD5743B933"/>
    <w:rsid w:val="000C0FB6"/>
  </w:style>
  <w:style w:type="paragraph" w:customStyle="1" w:styleId="226668F48D484D5CAC35155D33E46F32">
    <w:name w:val="226668F48D484D5CAC35155D33E46F32"/>
    <w:rsid w:val="000C0FB6"/>
  </w:style>
  <w:style w:type="paragraph" w:customStyle="1" w:styleId="03620A0E726649DBA9005AD1DAF85AB1">
    <w:name w:val="03620A0E726649DBA9005AD1DAF85AB1"/>
    <w:rsid w:val="000C0FB6"/>
  </w:style>
  <w:style w:type="paragraph" w:customStyle="1" w:styleId="C9AF9B66EBFB4DA09B67171C82F65833">
    <w:name w:val="C9AF9B66EBFB4DA09B67171C82F65833"/>
    <w:rsid w:val="000C0FB6"/>
  </w:style>
  <w:style w:type="paragraph" w:customStyle="1" w:styleId="ACB7C57107B648129321C23CECBC0CEC">
    <w:name w:val="ACB7C57107B648129321C23CECBC0CEC"/>
    <w:rsid w:val="000C0FB6"/>
  </w:style>
  <w:style w:type="paragraph" w:customStyle="1" w:styleId="7424F2DE7C184ABB876438B1C46FEB1A">
    <w:name w:val="7424F2DE7C184ABB876438B1C46FEB1A"/>
    <w:rsid w:val="000C0FB6"/>
  </w:style>
  <w:style w:type="paragraph" w:customStyle="1" w:styleId="A08B10F148F546DA82E4F5591698F9644">
    <w:name w:val="A08B10F148F546DA82E4F5591698F9644"/>
    <w:rsid w:val="000C0FB6"/>
    <w:pPr>
      <w:spacing w:after="0" w:line="240" w:lineRule="auto"/>
    </w:pPr>
    <w:rPr>
      <w:rFonts w:ascii="Times New Roman" w:eastAsia="Times New Roman" w:hAnsi="Times New Roman" w:cs="Times New Roman"/>
      <w:sz w:val="20"/>
      <w:szCs w:val="20"/>
    </w:rPr>
  </w:style>
  <w:style w:type="paragraph" w:customStyle="1" w:styleId="79576FD7A5D3430DBD2BEC3EC4508B354">
    <w:name w:val="79576FD7A5D3430DBD2BEC3EC4508B354"/>
    <w:rsid w:val="000C0FB6"/>
    <w:pPr>
      <w:spacing w:after="0" w:line="240" w:lineRule="auto"/>
    </w:pPr>
    <w:rPr>
      <w:rFonts w:ascii="Times New Roman" w:eastAsia="Times New Roman" w:hAnsi="Times New Roman" w:cs="Times New Roman"/>
      <w:sz w:val="20"/>
      <w:szCs w:val="20"/>
    </w:rPr>
  </w:style>
  <w:style w:type="paragraph" w:customStyle="1" w:styleId="B09992035A014A2DAFC42719986974CD4">
    <w:name w:val="B09992035A014A2DAFC42719986974CD4"/>
    <w:rsid w:val="000C0FB6"/>
    <w:pPr>
      <w:spacing w:after="0" w:line="240" w:lineRule="auto"/>
    </w:pPr>
    <w:rPr>
      <w:rFonts w:ascii="Times New Roman" w:eastAsia="Times New Roman" w:hAnsi="Times New Roman" w:cs="Times New Roman"/>
      <w:sz w:val="20"/>
      <w:szCs w:val="20"/>
    </w:rPr>
  </w:style>
  <w:style w:type="paragraph" w:customStyle="1" w:styleId="BD5CFFB9D12546009A824820F4450C7C4">
    <w:name w:val="BD5CFFB9D12546009A824820F4450C7C4"/>
    <w:rsid w:val="000C0FB6"/>
    <w:pPr>
      <w:spacing w:after="0" w:line="240" w:lineRule="auto"/>
    </w:pPr>
    <w:rPr>
      <w:rFonts w:ascii="Times New Roman" w:eastAsia="Times New Roman" w:hAnsi="Times New Roman" w:cs="Times New Roman"/>
      <w:sz w:val="20"/>
      <w:szCs w:val="20"/>
    </w:rPr>
  </w:style>
  <w:style w:type="paragraph" w:customStyle="1" w:styleId="64895EFE1144477EAE0CCA9D6A43BE354">
    <w:name w:val="64895EFE1144477EAE0CCA9D6A43BE354"/>
    <w:rsid w:val="000C0FB6"/>
    <w:pPr>
      <w:spacing w:after="0" w:line="240" w:lineRule="auto"/>
    </w:pPr>
    <w:rPr>
      <w:rFonts w:ascii="Times New Roman" w:eastAsia="Times New Roman" w:hAnsi="Times New Roman" w:cs="Times New Roman"/>
      <w:sz w:val="20"/>
      <w:szCs w:val="20"/>
    </w:rPr>
  </w:style>
  <w:style w:type="paragraph" w:customStyle="1" w:styleId="EF4F6C50D2204EB08B9CCCCE270A0BD54">
    <w:name w:val="EF4F6C50D2204EB08B9CCCCE270A0BD54"/>
    <w:rsid w:val="000C0FB6"/>
    <w:pPr>
      <w:spacing w:after="0" w:line="240" w:lineRule="auto"/>
    </w:pPr>
    <w:rPr>
      <w:rFonts w:ascii="Times New Roman" w:eastAsia="Times New Roman" w:hAnsi="Times New Roman" w:cs="Times New Roman"/>
      <w:sz w:val="20"/>
      <w:szCs w:val="20"/>
    </w:rPr>
  </w:style>
  <w:style w:type="paragraph" w:customStyle="1" w:styleId="8674C0E28EBB40DB899A57FC6BBEE5574">
    <w:name w:val="8674C0E28EBB40DB899A57FC6BBEE5574"/>
    <w:rsid w:val="000C0FB6"/>
    <w:pPr>
      <w:spacing w:after="0" w:line="240" w:lineRule="auto"/>
    </w:pPr>
    <w:rPr>
      <w:rFonts w:ascii="Times New Roman" w:eastAsia="Times New Roman" w:hAnsi="Times New Roman" w:cs="Times New Roman"/>
      <w:sz w:val="20"/>
      <w:szCs w:val="20"/>
    </w:rPr>
  </w:style>
  <w:style w:type="paragraph" w:customStyle="1" w:styleId="C7D6E1CEBCF64AEDB07D10206B378AF9">
    <w:name w:val="C7D6E1CEBCF64AEDB07D10206B378AF9"/>
    <w:rsid w:val="000C0FB6"/>
  </w:style>
  <w:style w:type="paragraph" w:customStyle="1" w:styleId="9B388436CBDD463692E4BD115BD22378">
    <w:name w:val="9B388436CBDD463692E4BD115BD22378"/>
    <w:rsid w:val="000C0FB6"/>
  </w:style>
  <w:style w:type="paragraph" w:customStyle="1" w:styleId="9C43E252C9724CA29E5E360802377B45">
    <w:name w:val="9C43E252C9724CA29E5E360802377B45"/>
    <w:rsid w:val="000C0FB6"/>
  </w:style>
  <w:style w:type="paragraph" w:customStyle="1" w:styleId="7CC6734603BF47059515E7731ACF7EF7">
    <w:name w:val="7CC6734603BF47059515E7731ACF7EF7"/>
    <w:rsid w:val="000C0FB6"/>
  </w:style>
  <w:style w:type="paragraph" w:customStyle="1" w:styleId="8B00CA2056F3447C908EF4DDEF27F189">
    <w:name w:val="8B00CA2056F3447C908EF4DDEF27F189"/>
    <w:rsid w:val="000C0FB6"/>
  </w:style>
  <w:style w:type="paragraph" w:customStyle="1" w:styleId="98EA1D30C1FD43FDA536E3F1A5EB4DB3">
    <w:name w:val="98EA1D30C1FD43FDA536E3F1A5EB4DB3"/>
    <w:rsid w:val="000C0FB6"/>
  </w:style>
  <w:style w:type="paragraph" w:customStyle="1" w:styleId="24783E2963A24C6F842BA3D469ADB653">
    <w:name w:val="24783E2963A24C6F842BA3D469ADB653"/>
    <w:rsid w:val="000C0FB6"/>
  </w:style>
  <w:style w:type="paragraph" w:customStyle="1" w:styleId="95661FA285654170B3041ABDB67625EF">
    <w:name w:val="95661FA285654170B3041ABDB67625EF"/>
    <w:rsid w:val="000C0FB6"/>
  </w:style>
  <w:style w:type="paragraph" w:customStyle="1" w:styleId="52FC3584E77F44EBA26350BEF108C7A7">
    <w:name w:val="52FC3584E77F44EBA26350BEF108C7A7"/>
    <w:rsid w:val="000C0FB6"/>
  </w:style>
  <w:style w:type="paragraph" w:customStyle="1" w:styleId="0F5249FB16FD4141A220C9C13A09011D">
    <w:name w:val="0F5249FB16FD4141A220C9C13A09011D"/>
    <w:rsid w:val="000C0FB6"/>
  </w:style>
  <w:style w:type="paragraph" w:customStyle="1" w:styleId="581F3DC80F354704AD7BFFB1228731CC">
    <w:name w:val="581F3DC80F354704AD7BFFB1228731CC"/>
    <w:rsid w:val="000C0FB6"/>
  </w:style>
  <w:style w:type="paragraph" w:customStyle="1" w:styleId="48911020DA9344A4855B70B68C15AC09">
    <w:name w:val="48911020DA9344A4855B70B68C15AC09"/>
    <w:rsid w:val="000C0FB6"/>
  </w:style>
  <w:style w:type="paragraph" w:customStyle="1" w:styleId="91F3291461B3475CB326384AD84B9DC1">
    <w:name w:val="91F3291461B3475CB326384AD84B9DC1"/>
    <w:rsid w:val="000C0FB6"/>
  </w:style>
  <w:style w:type="paragraph" w:customStyle="1" w:styleId="90D9086DED804E8BAB84C501422C6133">
    <w:name w:val="90D9086DED804E8BAB84C501422C6133"/>
    <w:rsid w:val="000C0FB6"/>
  </w:style>
  <w:style w:type="paragraph" w:customStyle="1" w:styleId="4148708A983A418A8382455AE3E32051">
    <w:name w:val="4148708A983A418A8382455AE3E32051"/>
    <w:rsid w:val="000C0FB6"/>
  </w:style>
  <w:style w:type="paragraph" w:customStyle="1" w:styleId="0BEFDC6F7A784AD2A99254CBEBEB0865">
    <w:name w:val="0BEFDC6F7A784AD2A99254CBEBEB0865"/>
    <w:rsid w:val="000C0FB6"/>
  </w:style>
  <w:style w:type="paragraph" w:customStyle="1" w:styleId="778DDF61DCE94FEA90F89B5CD4E705C4">
    <w:name w:val="778DDF61DCE94FEA90F89B5CD4E705C4"/>
    <w:rsid w:val="000C0FB6"/>
  </w:style>
  <w:style w:type="paragraph" w:customStyle="1" w:styleId="1FEC0271F2E94EC7880340B7CD7F3AB9">
    <w:name w:val="1FEC0271F2E94EC7880340B7CD7F3AB9"/>
    <w:rsid w:val="000C0FB6"/>
  </w:style>
  <w:style w:type="paragraph" w:customStyle="1" w:styleId="FBB95D5BCFF34F6FA8E6518989967654">
    <w:name w:val="FBB95D5BCFF34F6FA8E6518989967654"/>
    <w:rsid w:val="000C0FB6"/>
  </w:style>
  <w:style w:type="paragraph" w:customStyle="1" w:styleId="3F2A3CCD02D1420B85D18EC2BD150051">
    <w:name w:val="3F2A3CCD02D1420B85D18EC2BD150051"/>
    <w:rsid w:val="000C0FB6"/>
  </w:style>
  <w:style w:type="paragraph" w:customStyle="1" w:styleId="2BD349EE3C9442E78CB8F3977DEC9F34">
    <w:name w:val="2BD349EE3C9442E78CB8F3977DEC9F34"/>
    <w:rsid w:val="000C0FB6"/>
  </w:style>
  <w:style w:type="paragraph" w:customStyle="1" w:styleId="788F66D28CAD4043BC1D6F58E00E750C">
    <w:name w:val="788F66D28CAD4043BC1D6F58E00E750C"/>
    <w:rsid w:val="000C0FB6"/>
  </w:style>
  <w:style w:type="paragraph" w:customStyle="1" w:styleId="6D8012AC3FD149A79574B79FF7A5ABF9">
    <w:name w:val="6D8012AC3FD149A79574B79FF7A5ABF9"/>
    <w:rsid w:val="000C0FB6"/>
  </w:style>
  <w:style w:type="paragraph" w:customStyle="1" w:styleId="6D447341861341EBA6ADE1C37A46F2E4">
    <w:name w:val="6D447341861341EBA6ADE1C37A46F2E4"/>
    <w:rsid w:val="000C0FB6"/>
  </w:style>
  <w:style w:type="paragraph" w:customStyle="1" w:styleId="EE163E1421114C3293665CAC09608071">
    <w:name w:val="EE163E1421114C3293665CAC09608071"/>
    <w:rsid w:val="000C0FB6"/>
  </w:style>
  <w:style w:type="paragraph" w:customStyle="1" w:styleId="CB4D52CF57E044F3BC2C4C0BD373D348">
    <w:name w:val="CB4D52CF57E044F3BC2C4C0BD373D348"/>
    <w:rsid w:val="000C0FB6"/>
  </w:style>
  <w:style w:type="paragraph" w:customStyle="1" w:styleId="00C255AB1CEA44C3A5149B8CE141EE79">
    <w:name w:val="00C255AB1CEA44C3A5149B8CE141EE79"/>
    <w:rsid w:val="000C0FB6"/>
  </w:style>
  <w:style w:type="paragraph" w:customStyle="1" w:styleId="59A7334B106045F7BFFA430E2448937D">
    <w:name w:val="59A7334B106045F7BFFA430E2448937D"/>
    <w:rsid w:val="000C0FB6"/>
  </w:style>
  <w:style w:type="paragraph" w:customStyle="1" w:styleId="C798119B5D1F4AC69D2A40AAC55BDA64">
    <w:name w:val="C798119B5D1F4AC69D2A40AAC55BDA64"/>
    <w:rsid w:val="000C0FB6"/>
  </w:style>
  <w:style w:type="paragraph" w:customStyle="1" w:styleId="EEA7D10208DD4B7CB958025AF7E6475E">
    <w:name w:val="EEA7D10208DD4B7CB958025AF7E6475E"/>
    <w:rsid w:val="000C0FB6"/>
  </w:style>
  <w:style w:type="paragraph" w:customStyle="1" w:styleId="B59E84C2D75248B8B608799572C7652D">
    <w:name w:val="B59E84C2D75248B8B608799572C7652D"/>
    <w:rsid w:val="000C0FB6"/>
  </w:style>
  <w:style w:type="paragraph" w:customStyle="1" w:styleId="7FFBE6D489F74E3C89E1B5209A4B02D6">
    <w:name w:val="7FFBE6D489F74E3C89E1B5209A4B02D6"/>
    <w:rsid w:val="000C0FB6"/>
  </w:style>
  <w:style w:type="paragraph" w:customStyle="1" w:styleId="5A71971C950B4671BD47D4D327CF386D">
    <w:name w:val="5A71971C950B4671BD47D4D327CF386D"/>
    <w:rsid w:val="000C0FB6"/>
  </w:style>
  <w:style w:type="paragraph" w:customStyle="1" w:styleId="372CC47DF9644AD38DCFFF0BF026EB00">
    <w:name w:val="372CC47DF9644AD38DCFFF0BF026EB00"/>
    <w:rsid w:val="000C0FB6"/>
  </w:style>
  <w:style w:type="paragraph" w:customStyle="1" w:styleId="C13BC3163028429982978AA378D35B97">
    <w:name w:val="C13BC3163028429982978AA378D35B97"/>
    <w:rsid w:val="000C0FB6"/>
  </w:style>
  <w:style w:type="paragraph" w:customStyle="1" w:styleId="8645232ED0CC4B338F875AB5069FBC85">
    <w:name w:val="8645232ED0CC4B338F875AB5069FBC85"/>
    <w:rsid w:val="000C0FB6"/>
  </w:style>
  <w:style w:type="paragraph" w:customStyle="1" w:styleId="804BA54084954B3DA66469FAC3EE14D8">
    <w:name w:val="804BA54084954B3DA66469FAC3EE14D8"/>
    <w:rsid w:val="000C0FB6"/>
  </w:style>
  <w:style w:type="paragraph" w:customStyle="1" w:styleId="E668DCC1DAE54058AD4818DCFF5FFEA0">
    <w:name w:val="E668DCC1DAE54058AD4818DCFF5FFEA0"/>
    <w:rsid w:val="000C0FB6"/>
  </w:style>
  <w:style w:type="paragraph" w:customStyle="1" w:styleId="C0805813A74C4DC28DD6C59ACE11A4C6">
    <w:name w:val="C0805813A74C4DC28DD6C59ACE11A4C6"/>
    <w:rsid w:val="000C0FB6"/>
  </w:style>
  <w:style w:type="paragraph" w:customStyle="1" w:styleId="A1EEECE6AB4E4CCDB12AA14C5DEB0372">
    <w:name w:val="A1EEECE6AB4E4CCDB12AA14C5DEB0372"/>
    <w:rsid w:val="000C0FB6"/>
  </w:style>
  <w:style w:type="paragraph" w:customStyle="1" w:styleId="DB6E8B728FB845F0B6DDBCD2AE07017B">
    <w:name w:val="DB6E8B728FB845F0B6DDBCD2AE07017B"/>
    <w:rsid w:val="000C0FB6"/>
  </w:style>
  <w:style w:type="paragraph" w:customStyle="1" w:styleId="AC49389C1D5F4E80AF64F2EBD86499C4">
    <w:name w:val="AC49389C1D5F4E80AF64F2EBD86499C4"/>
    <w:rsid w:val="000C0FB6"/>
  </w:style>
  <w:style w:type="paragraph" w:customStyle="1" w:styleId="CC59D9919A0348B6BFD8EFD8797F91B8">
    <w:name w:val="CC59D9919A0348B6BFD8EFD8797F91B8"/>
    <w:rsid w:val="000C0FB6"/>
  </w:style>
  <w:style w:type="paragraph" w:customStyle="1" w:styleId="0AFF43D13DD74C9899ED7377B58F4300">
    <w:name w:val="0AFF43D13DD74C9899ED7377B58F4300"/>
    <w:rsid w:val="000C0FB6"/>
  </w:style>
  <w:style w:type="paragraph" w:customStyle="1" w:styleId="3114EB076AB04DB48D7ECBA4E88AD6C6">
    <w:name w:val="3114EB076AB04DB48D7ECBA4E88AD6C6"/>
    <w:rsid w:val="000C0FB6"/>
  </w:style>
  <w:style w:type="paragraph" w:customStyle="1" w:styleId="677F90A3DD9140F4AD2E558FC433D63E">
    <w:name w:val="677F90A3DD9140F4AD2E558FC433D63E"/>
    <w:rsid w:val="000C0FB6"/>
  </w:style>
  <w:style w:type="paragraph" w:customStyle="1" w:styleId="826B2FE6B7C246DD8177E96D946C068B">
    <w:name w:val="826B2FE6B7C246DD8177E96D946C068B"/>
    <w:rsid w:val="000C0FB6"/>
  </w:style>
  <w:style w:type="paragraph" w:customStyle="1" w:styleId="96B74A43A40B42569B4F3696450C3B9E">
    <w:name w:val="96B74A43A40B42569B4F3696450C3B9E"/>
    <w:rsid w:val="000C0FB6"/>
  </w:style>
  <w:style w:type="paragraph" w:customStyle="1" w:styleId="38B2995599EB46F2AC36A7D43056B099">
    <w:name w:val="38B2995599EB46F2AC36A7D43056B099"/>
    <w:rsid w:val="000C0FB6"/>
  </w:style>
  <w:style w:type="paragraph" w:customStyle="1" w:styleId="66C00EAB09994FF6B93491C66962E840">
    <w:name w:val="66C00EAB09994FF6B93491C66962E840"/>
    <w:rsid w:val="000C0FB6"/>
  </w:style>
  <w:style w:type="paragraph" w:customStyle="1" w:styleId="415CC8B838E441D8B3F5BECD11E819B8">
    <w:name w:val="415CC8B838E441D8B3F5BECD11E819B8"/>
    <w:rsid w:val="000C0FB6"/>
  </w:style>
  <w:style w:type="paragraph" w:customStyle="1" w:styleId="226F5C9EAAB741BD87C8CCD5DD2E3516">
    <w:name w:val="226F5C9EAAB741BD87C8CCD5DD2E3516"/>
    <w:rsid w:val="000C0FB6"/>
  </w:style>
  <w:style w:type="paragraph" w:customStyle="1" w:styleId="2778394B07DB4CB6ACC7E111E2266AA8">
    <w:name w:val="2778394B07DB4CB6ACC7E111E2266AA8"/>
    <w:rsid w:val="000C0FB6"/>
  </w:style>
  <w:style w:type="paragraph" w:customStyle="1" w:styleId="AD6344135468428BA5D13A044633FA1E">
    <w:name w:val="AD6344135468428BA5D13A044633FA1E"/>
    <w:rsid w:val="000C0FB6"/>
  </w:style>
  <w:style w:type="paragraph" w:customStyle="1" w:styleId="8BF5EB60B06B4F93B4DA8AE6BC394EE0">
    <w:name w:val="8BF5EB60B06B4F93B4DA8AE6BC394EE0"/>
    <w:rsid w:val="000C0FB6"/>
  </w:style>
  <w:style w:type="paragraph" w:customStyle="1" w:styleId="F6AAD7F40959440BBBC5F346AB017757">
    <w:name w:val="F6AAD7F40959440BBBC5F346AB017757"/>
    <w:rsid w:val="000C0FB6"/>
  </w:style>
  <w:style w:type="paragraph" w:customStyle="1" w:styleId="F6993C810E7C454EADD1C005D60A9A4F">
    <w:name w:val="F6993C810E7C454EADD1C005D60A9A4F"/>
    <w:rsid w:val="000C0FB6"/>
  </w:style>
  <w:style w:type="paragraph" w:customStyle="1" w:styleId="9E0DDDF5923E4779AF6457E97A8BFCCA">
    <w:name w:val="9E0DDDF5923E4779AF6457E97A8BFCCA"/>
    <w:rsid w:val="000C0FB6"/>
  </w:style>
  <w:style w:type="paragraph" w:customStyle="1" w:styleId="21D4426474A94EBEBC1307B54F267D0A">
    <w:name w:val="21D4426474A94EBEBC1307B54F267D0A"/>
    <w:rsid w:val="000C0FB6"/>
  </w:style>
  <w:style w:type="paragraph" w:customStyle="1" w:styleId="72B2DCEBC9B344B28C43F463DAD43DC5">
    <w:name w:val="72B2DCEBC9B344B28C43F463DAD43DC5"/>
    <w:rsid w:val="000C0FB6"/>
  </w:style>
  <w:style w:type="paragraph" w:customStyle="1" w:styleId="8D8E2DEE13D34A39AD31256D5951E48E">
    <w:name w:val="8D8E2DEE13D34A39AD31256D5951E48E"/>
    <w:rsid w:val="000C0FB6"/>
  </w:style>
  <w:style w:type="paragraph" w:customStyle="1" w:styleId="6150C1C903D34E74AD03043203F6E9F5">
    <w:name w:val="6150C1C903D34E74AD03043203F6E9F5"/>
    <w:rsid w:val="000C0FB6"/>
  </w:style>
  <w:style w:type="paragraph" w:customStyle="1" w:styleId="098245C076524F73A7CB62832079791D">
    <w:name w:val="098245C076524F73A7CB62832079791D"/>
    <w:rsid w:val="000C0FB6"/>
  </w:style>
  <w:style w:type="paragraph" w:customStyle="1" w:styleId="D578E7C17E0A431C97D431F56D0CB781">
    <w:name w:val="D578E7C17E0A431C97D431F56D0CB781"/>
    <w:rsid w:val="000C0FB6"/>
  </w:style>
  <w:style w:type="paragraph" w:customStyle="1" w:styleId="CFF18C57C8DA42D0B7300576722D18EA">
    <w:name w:val="CFF18C57C8DA42D0B7300576722D18EA"/>
    <w:rsid w:val="000C0FB6"/>
  </w:style>
  <w:style w:type="paragraph" w:customStyle="1" w:styleId="1F4D7182CFAA4FA4BF8E0EA8AD430D3B">
    <w:name w:val="1F4D7182CFAA4FA4BF8E0EA8AD430D3B"/>
    <w:rsid w:val="000C0FB6"/>
  </w:style>
  <w:style w:type="paragraph" w:customStyle="1" w:styleId="DB957858CD004B2B8D83986E080CD578">
    <w:name w:val="DB957858CD004B2B8D83986E080CD578"/>
    <w:rsid w:val="000C0FB6"/>
  </w:style>
  <w:style w:type="paragraph" w:customStyle="1" w:styleId="77CB5E219C8143D6898826C02B8FB1F2">
    <w:name w:val="77CB5E219C8143D6898826C02B8FB1F2"/>
    <w:rsid w:val="000C0FB6"/>
  </w:style>
  <w:style w:type="paragraph" w:customStyle="1" w:styleId="99F34F4A453541F9AA9EC1937D1ECB86">
    <w:name w:val="99F34F4A453541F9AA9EC1937D1ECB86"/>
    <w:rsid w:val="000C0FB6"/>
  </w:style>
  <w:style w:type="paragraph" w:customStyle="1" w:styleId="CD15408794724C89A426B501B9E26CB0">
    <w:name w:val="CD15408794724C89A426B501B9E26CB0"/>
    <w:rsid w:val="000C0FB6"/>
  </w:style>
  <w:style w:type="paragraph" w:customStyle="1" w:styleId="A7A4FD840E3348C99728236176EF74EE">
    <w:name w:val="A7A4FD840E3348C99728236176EF74EE"/>
    <w:rsid w:val="000C0FB6"/>
  </w:style>
  <w:style w:type="paragraph" w:customStyle="1" w:styleId="B902C65F43F846C6B00EA26C59C7F6F9">
    <w:name w:val="B902C65F43F846C6B00EA26C59C7F6F9"/>
    <w:rsid w:val="000C0FB6"/>
  </w:style>
  <w:style w:type="paragraph" w:customStyle="1" w:styleId="603741DB027D4A99967DB21E0750C535">
    <w:name w:val="603741DB027D4A99967DB21E0750C535"/>
    <w:rsid w:val="000C0FB6"/>
  </w:style>
  <w:style w:type="paragraph" w:customStyle="1" w:styleId="80534621F356416C97890093606975AF">
    <w:name w:val="80534621F356416C97890093606975AF"/>
    <w:rsid w:val="000C0FB6"/>
  </w:style>
  <w:style w:type="paragraph" w:customStyle="1" w:styleId="F4AD4F98960649FE8F6A105B5F8F4AFA">
    <w:name w:val="F4AD4F98960649FE8F6A105B5F8F4AFA"/>
    <w:rsid w:val="000C0FB6"/>
  </w:style>
  <w:style w:type="paragraph" w:customStyle="1" w:styleId="C6191B60DC58473CBF8E3BB2EAAFD9A0">
    <w:name w:val="C6191B60DC58473CBF8E3BB2EAAFD9A0"/>
    <w:rsid w:val="000C0FB6"/>
  </w:style>
  <w:style w:type="paragraph" w:customStyle="1" w:styleId="24CE8CF3F4DC43EB8641C2D56F393F3D">
    <w:name w:val="24CE8CF3F4DC43EB8641C2D56F393F3D"/>
    <w:rsid w:val="000C0FB6"/>
  </w:style>
  <w:style w:type="paragraph" w:customStyle="1" w:styleId="02FC57A3C24F4C81803D4017CCFC51B0">
    <w:name w:val="02FC57A3C24F4C81803D4017CCFC51B0"/>
    <w:rsid w:val="000C0FB6"/>
  </w:style>
  <w:style w:type="paragraph" w:customStyle="1" w:styleId="826C2265BD7747A29C86DBEB8CA41BED">
    <w:name w:val="826C2265BD7747A29C86DBEB8CA41BED"/>
    <w:rsid w:val="000C0FB6"/>
  </w:style>
  <w:style w:type="paragraph" w:customStyle="1" w:styleId="9E0EF564361B436FB8A8299C84B4B370">
    <w:name w:val="9E0EF564361B436FB8A8299C84B4B370"/>
    <w:rsid w:val="000C0FB6"/>
  </w:style>
  <w:style w:type="paragraph" w:customStyle="1" w:styleId="924ED0B124764976956D4ACA35B2FFC2">
    <w:name w:val="924ED0B124764976956D4ACA35B2FFC2"/>
    <w:rsid w:val="000C0FB6"/>
  </w:style>
  <w:style w:type="paragraph" w:customStyle="1" w:styleId="A31B345379F24A19BB0CDC386CE3AC36">
    <w:name w:val="A31B345379F24A19BB0CDC386CE3AC36"/>
    <w:rsid w:val="000C0FB6"/>
  </w:style>
  <w:style w:type="paragraph" w:customStyle="1" w:styleId="EF671694686C4F5D8634E494DE807B53">
    <w:name w:val="EF671694686C4F5D8634E494DE807B53"/>
    <w:rsid w:val="000C0FB6"/>
  </w:style>
  <w:style w:type="paragraph" w:customStyle="1" w:styleId="98E623167AB6456792E31E8F58B01B60">
    <w:name w:val="98E623167AB6456792E31E8F58B01B60"/>
    <w:rsid w:val="000C0FB6"/>
  </w:style>
  <w:style w:type="paragraph" w:customStyle="1" w:styleId="F7D5FC6A36AB4A47A0BB02B84A7276CB">
    <w:name w:val="F7D5FC6A36AB4A47A0BB02B84A7276CB"/>
    <w:rsid w:val="000C0FB6"/>
  </w:style>
  <w:style w:type="paragraph" w:customStyle="1" w:styleId="88A1F94C549C4C66B93B1313FD7874C3">
    <w:name w:val="88A1F94C549C4C66B93B1313FD7874C3"/>
    <w:rsid w:val="000C0FB6"/>
  </w:style>
  <w:style w:type="paragraph" w:customStyle="1" w:styleId="EEB412BEE8D14EFA95AFF6F8C444DF1E">
    <w:name w:val="EEB412BEE8D14EFA95AFF6F8C444DF1E"/>
    <w:rsid w:val="000C0FB6"/>
  </w:style>
  <w:style w:type="paragraph" w:customStyle="1" w:styleId="EF37CACE996F4D1582E0EADA8A259848">
    <w:name w:val="EF37CACE996F4D1582E0EADA8A259848"/>
    <w:rsid w:val="000C0FB6"/>
  </w:style>
  <w:style w:type="paragraph" w:customStyle="1" w:styleId="ED745F3F51E741FE84DCA6D207179235">
    <w:name w:val="ED745F3F51E741FE84DCA6D207179235"/>
    <w:rsid w:val="000C0FB6"/>
  </w:style>
  <w:style w:type="paragraph" w:customStyle="1" w:styleId="76C2E34E2A4243B2A76FC8FD9E446613">
    <w:name w:val="76C2E34E2A4243B2A76FC8FD9E446613"/>
    <w:rsid w:val="000C0FB6"/>
  </w:style>
  <w:style w:type="paragraph" w:customStyle="1" w:styleId="46A4DBDD99034D58BCB0F502C45BB4C4">
    <w:name w:val="46A4DBDD99034D58BCB0F502C45BB4C4"/>
    <w:rsid w:val="000C0FB6"/>
  </w:style>
  <w:style w:type="paragraph" w:customStyle="1" w:styleId="A4D238D466E741A8BC8C66EF97E6E3E9">
    <w:name w:val="A4D238D466E741A8BC8C66EF97E6E3E9"/>
    <w:rsid w:val="000C0FB6"/>
  </w:style>
  <w:style w:type="paragraph" w:customStyle="1" w:styleId="820A59C0558D4AE0A6A527277BC79364">
    <w:name w:val="820A59C0558D4AE0A6A527277BC79364"/>
    <w:rsid w:val="000C0FB6"/>
  </w:style>
  <w:style w:type="paragraph" w:customStyle="1" w:styleId="2ED513CA07194E85ACFB521283D4222B">
    <w:name w:val="2ED513CA07194E85ACFB521283D4222B"/>
    <w:rsid w:val="00B73989"/>
  </w:style>
  <w:style w:type="paragraph" w:customStyle="1" w:styleId="595653E153AD4CB59F492345F3594DF5">
    <w:name w:val="595653E153AD4CB59F492345F3594DF5"/>
    <w:rsid w:val="00B73989"/>
  </w:style>
  <w:style w:type="paragraph" w:customStyle="1" w:styleId="02A0C5600D8D4EDC865CB010AA3376E7">
    <w:name w:val="02A0C5600D8D4EDC865CB010AA3376E7"/>
    <w:rsid w:val="00B73989"/>
  </w:style>
  <w:style w:type="paragraph" w:customStyle="1" w:styleId="8181C7C54156422AA82DA042C39862A7">
    <w:name w:val="8181C7C54156422AA82DA042C39862A7"/>
    <w:rsid w:val="00B73989"/>
  </w:style>
  <w:style w:type="paragraph" w:customStyle="1" w:styleId="0E6FAAF6892C4A728096C4C55AB67C65">
    <w:name w:val="0E6FAAF6892C4A728096C4C55AB67C65"/>
    <w:rsid w:val="00B73989"/>
  </w:style>
  <w:style w:type="paragraph" w:customStyle="1" w:styleId="D414B3E1962D47F090022A5B2D75A9CE">
    <w:name w:val="D414B3E1962D47F090022A5B2D75A9CE"/>
    <w:rsid w:val="00B73989"/>
  </w:style>
  <w:style w:type="paragraph" w:customStyle="1" w:styleId="F61F62700BF34B2E95E70F73F3DDC9AB">
    <w:name w:val="F61F62700BF34B2E95E70F73F3DDC9AB"/>
    <w:rsid w:val="00B73989"/>
  </w:style>
  <w:style w:type="paragraph" w:customStyle="1" w:styleId="4A4836FE97054884B654A1B30CB5A6F1">
    <w:name w:val="4A4836FE97054884B654A1B30CB5A6F1"/>
    <w:rsid w:val="00B73989"/>
  </w:style>
  <w:style w:type="paragraph" w:customStyle="1" w:styleId="CD40D08E84DC49878F7081E27444CEAF">
    <w:name w:val="CD40D08E84DC49878F7081E27444CEAF"/>
    <w:rsid w:val="00B73989"/>
  </w:style>
  <w:style w:type="paragraph" w:customStyle="1" w:styleId="1289D96B5B42413D95D098BD54366BC8">
    <w:name w:val="1289D96B5B42413D95D098BD54366BC8"/>
    <w:rsid w:val="00B73989"/>
  </w:style>
  <w:style w:type="paragraph" w:customStyle="1" w:styleId="C07605AFCBD94EDC895312D1D8FAE4F9">
    <w:name w:val="C07605AFCBD94EDC895312D1D8FAE4F9"/>
    <w:rsid w:val="00216838"/>
  </w:style>
  <w:style w:type="paragraph" w:customStyle="1" w:styleId="F97A244BC84C4971B782BC8B37D7622A">
    <w:name w:val="F97A244BC84C4971B782BC8B37D7622A"/>
    <w:rsid w:val="00216838"/>
  </w:style>
  <w:style w:type="paragraph" w:customStyle="1" w:styleId="A97CABEE4AB44DC08D8A8A9E1E37F212">
    <w:name w:val="A97CABEE4AB44DC08D8A8A9E1E37F212"/>
    <w:rsid w:val="00216838"/>
  </w:style>
  <w:style w:type="paragraph" w:customStyle="1" w:styleId="03912B8F69E14019BA21EB3BF96C5C97">
    <w:name w:val="03912B8F69E14019BA21EB3BF96C5C97"/>
    <w:rsid w:val="00216838"/>
  </w:style>
  <w:style w:type="paragraph" w:customStyle="1" w:styleId="302D1E5B7D734C579256B09921D0E832">
    <w:name w:val="302D1E5B7D734C579256B09921D0E832"/>
    <w:rsid w:val="00216838"/>
  </w:style>
  <w:style w:type="paragraph" w:customStyle="1" w:styleId="E6404D0175094F2EA18689AF071F2672">
    <w:name w:val="E6404D0175094F2EA18689AF071F2672"/>
    <w:rsid w:val="00216838"/>
  </w:style>
  <w:style w:type="paragraph" w:customStyle="1" w:styleId="EAEB798377C8457695BAE7902423666F">
    <w:name w:val="EAEB798377C8457695BAE7902423666F"/>
    <w:rsid w:val="00216838"/>
  </w:style>
  <w:style w:type="paragraph" w:customStyle="1" w:styleId="0BAB31381FB74694960D0D102D4EB793">
    <w:name w:val="0BAB31381FB74694960D0D102D4EB793"/>
    <w:rsid w:val="00216838"/>
  </w:style>
  <w:style w:type="paragraph" w:customStyle="1" w:styleId="BA6ED4044CD84BAFB2F76BFCDB8A1E14">
    <w:name w:val="BA6ED4044CD84BAFB2F76BFCDB8A1E14"/>
    <w:rsid w:val="00216838"/>
  </w:style>
  <w:style w:type="paragraph" w:customStyle="1" w:styleId="27AABA90B7FC4AA08207AB1B586F8ACA">
    <w:name w:val="27AABA90B7FC4AA08207AB1B586F8ACA"/>
    <w:rsid w:val="00216838"/>
  </w:style>
  <w:style w:type="paragraph" w:customStyle="1" w:styleId="46B3730E287D45C9BF1D2195A550E533">
    <w:name w:val="46B3730E287D45C9BF1D2195A550E533"/>
    <w:rsid w:val="00216838"/>
  </w:style>
  <w:style w:type="paragraph" w:customStyle="1" w:styleId="AFD3312E91FA4EA5BF407529A59750FE">
    <w:name w:val="AFD3312E91FA4EA5BF407529A59750FE"/>
    <w:rsid w:val="00216838"/>
  </w:style>
  <w:style w:type="paragraph" w:customStyle="1" w:styleId="BFE2D2BE3F0C4CF58C5940B39BC13F1F">
    <w:name w:val="BFE2D2BE3F0C4CF58C5940B39BC13F1F"/>
    <w:rsid w:val="00216838"/>
  </w:style>
  <w:style w:type="paragraph" w:customStyle="1" w:styleId="BC5AF2C1F623410E8E0A13E2C4EBC691">
    <w:name w:val="BC5AF2C1F623410E8E0A13E2C4EBC691"/>
    <w:rsid w:val="00216838"/>
  </w:style>
  <w:style w:type="paragraph" w:customStyle="1" w:styleId="E35382EECA784ACE8ADC6256913C718C">
    <w:name w:val="E35382EECA784ACE8ADC6256913C718C"/>
    <w:rsid w:val="00216838"/>
  </w:style>
  <w:style w:type="paragraph" w:customStyle="1" w:styleId="0D07D9335EAF43F8BEAE8256C6137151">
    <w:name w:val="0D07D9335EAF43F8BEAE8256C6137151"/>
    <w:rsid w:val="00216838"/>
  </w:style>
  <w:style w:type="paragraph" w:customStyle="1" w:styleId="E5D78961DB774FB799D7171B417D1237">
    <w:name w:val="E5D78961DB774FB799D7171B417D1237"/>
    <w:rsid w:val="00216838"/>
  </w:style>
  <w:style w:type="paragraph" w:customStyle="1" w:styleId="96AB6B9CE1394F04B8371D0166A1A784">
    <w:name w:val="96AB6B9CE1394F04B8371D0166A1A784"/>
    <w:rsid w:val="00216838"/>
  </w:style>
  <w:style w:type="paragraph" w:customStyle="1" w:styleId="0FBDFAA17ADE45C2BF20E035DF33FD4A">
    <w:name w:val="0FBDFAA17ADE45C2BF20E035DF33FD4A"/>
    <w:rsid w:val="00216838"/>
  </w:style>
  <w:style w:type="paragraph" w:customStyle="1" w:styleId="A8EED01BCDC14268B41BDDC9AB846D6B">
    <w:name w:val="A8EED01BCDC14268B41BDDC9AB846D6B"/>
    <w:rsid w:val="00216838"/>
  </w:style>
  <w:style w:type="paragraph" w:customStyle="1" w:styleId="ECA173D2AF4342439E8FD1E7444AF37E">
    <w:name w:val="ECA173D2AF4342439E8FD1E7444AF37E"/>
    <w:rsid w:val="00216838"/>
  </w:style>
  <w:style w:type="paragraph" w:customStyle="1" w:styleId="85F866ABC5854321AA40DEF637B0CF0E">
    <w:name w:val="85F866ABC5854321AA40DEF637B0CF0E"/>
    <w:rsid w:val="00216838"/>
  </w:style>
  <w:style w:type="paragraph" w:customStyle="1" w:styleId="A9A74D1504574289AC496848D1122C30">
    <w:name w:val="A9A74D1504574289AC496848D1122C30"/>
    <w:rsid w:val="00216838"/>
  </w:style>
  <w:style w:type="paragraph" w:customStyle="1" w:styleId="BAC43341488F4F358714369DF60AF3F7">
    <w:name w:val="BAC43341488F4F358714369DF60AF3F7"/>
    <w:rsid w:val="002168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7464419614E90546951EC9E057562AF6" ma:contentTypeVersion="6" ma:contentTypeDescription="Luo uusi asiakirja." ma:contentTypeScope="" ma:versionID="53ba154faa34b0b276bebe40863a3a7c">
  <xsd:schema xmlns:xsd="http://www.w3.org/2001/XMLSchema" xmlns:xs="http://www.w3.org/2001/XMLSchema" xmlns:p="http://schemas.microsoft.com/office/2006/metadata/properties" xmlns:ns2="dde4a591-1c63-4179-ae0c-20e82af5babd" targetNamespace="http://schemas.microsoft.com/office/2006/metadata/properties" ma:root="true" ma:fieldsID="7844f67bbd6f500b0f0af726af44b8c1" ns2:_="">
    <xsd:import namespace="dde4a591-1c63-4179-ae0c-20e82af5bab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e4a591-1c63-4179-ae0c-20e82af5ba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FFAF4216-A29D-43EE-80F2-EB9B91C7BED7}</b:Guid>
    <b:RefOrder>1</b:RefOrder>
  </b:Source>
</b:Sources>
</file>

<file path=customXml/itemProps1.xml><?xml version="1.0" encoding="utf-8"?>
<ds:datastoreItem xmlns:ds="http://schemas.openxmlformats.org/officeDocument/2006/customXml" ds:itemID="{E827CBFC-4B18-444D-8411-1C4696C2967A}">
  <ds:schemaRefs>
    <ds:schemaRef ds:uri="http://schemas.microsoft.com/office/2006/metadata/properties"/>
    <ds:schemaRef ds:uri="http://schemas.microsoft.com/office/infopath/2007/PartnerControls"/>
    <ds:schemaRef ds:uri="a5698c72-a9e3-4361-be31-6c3fc76832a1"/>
  </ds:schemaRefs>
</ds:datastoreItem>
</file>

<file path=customXml/itemProps2.xml><?xml version="1.0" encoding="utf-8"?>
<ds:datastoreItem xmlns:ds="http://schemas.openxmlformats.org/officeDocument/2006/customXml" ds:itemID="{0EFE0A51-2493-4939-9C00-BAEB38D989CC}"/>
</file>

<file path=customXml/itemProps3.xml><?xml version="1.0" encoding="utf-8"?>
<ds:datastoreItem xmlns:ds="http://schemas.openxmlformats.org/officeDocument/2006/customXml" ds:itemID="{9431BBF0-23CD-4D2B-9D87-01555FD2E440}">
  <ds:schemaRefs>
    <ds:schemaRef ds:uri="http://schemas.microsoft.com/sharepoint/v3/contenttype/forms"/>
  </ds:schemaRefs>
</ds:datastoreItem>
</file>

<file path=customXml/itemProps4.xml><?xml version="1.0" encoding="utf-8"?>
<ds:datastoreItem xmlns:ds="http://schemas.openxmlformats.org/officeDocument/2006/customXml" ds:itemID="{FBB357FA-3A36-48EB-B32B-9112E065D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932</Words>
  <Characters>5171</Characters>
  <Application>Microsoft Office Word</Application>
  <DocSecurity>4</DocSecurity>
  <Lines>43</Lines>
  <Paragraphs>12</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
    </vt:vector>
  </TitlesOfParts>
  <Company>EKAMK</Company>
  <LinksUpToDate>false</LinksUpToDate>
  <CharactersWithSpaces>6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ettaja EKAMK</dc:creator>
  <cp:keywords/>
  <cp:lastModifiedBy>Jouni Könönen</cp:lastModifiedBy>
  <cp:revision>2</cp:revision>
  <dcterms:created xsi:type="dcterms:W3CDTF">2020-10-16T05:09:00Z</dcterms:created>
  <dcterms:modified xsi:type="dcterms:W3CDTF">2020-10-16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64419614E90546951EC9E057562AF6</vt:lpwstr>
  </property>
  <property fmtid="{D5CDD505-2E9C-101B-9397-08002B2CF9AE}" pid="3" name="Order">
    <vt:r8>50900</vt:r8>
  </property>
  <property fmtid="{D5CDD505-2E9C-101B-9397-08002B2CF9AE}" pid="4" name="ComplianceAssetId">
    <vt:lpwstr/>
  </property>
</Properties>
</file>